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5420A" w14:textId="5CF60E67" w:rsidR="004176B2" w:rsidRPr="00B23569" w:rsidRDefault="00CD27DF" w:rsidP="004176B2">
      <w:pPr>
        <w:widowControl w:val="0"/>
        <w:autoSpaceDE w:val="0"/>
        <w:autoSpaceDN w:val="0"/>
        <w:ind w:left="-7"/>
        <w:rPr>
          <w:rFonts w:ascii="Microsoft YaHei" w:eastAsia="Microsoft YaHei" w:hAnsi="Microsoft YaHei" w:cs="Theinhardt Light"/>
          <w:sz w:val="20"/>
          <w:szCs w:val="20"/>
        </w:rPr>
      </w:pPr>
      <w:r w:rsidRPr="00B23569">
        <w:rPr>
          <w:rFonts w:ascii="Microsoft YaHei" w:eastAsia="Microsoft YaHei" w:hAnsi="Microsoft YaHei" w:hint="eastAsia"/>
          <w:noProof/>
          <w:sz w:val="20"/>
        </w:rPr>
        <mc:AlternateContent>
          <mc:Choice Requires="wpg">
            <w:drawing>
              <wp:inline distT="0" distB="0" distL="0" distR="0" wp14:anchorId="66936BB1" wp14:editId="00EAFF94">
                <wp:extent cx="990600" cy="309880"/>
                <wp:effectExtent l="1905" t="6350" r="7620" b="7620"/>
                <wp:docPr id="31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90600" cy="309880"/>
                          <a:chOff x="0" y="0"/>
                          <a:chExt cx="1560" cy="488"/>
                        </a:xfrm>
                      </wpg:grpSpPr>
                      <wps:wsp>
                        <wps:cNvPr id="32" name="AutoShape 7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560" cy="488"/>
                          </a:xfrm>
                          <a:custGeom>
                            <a:avLst/>
                            <a:gdLst>
                              <a:gd name="T0" fmla="*/ 779 w 1560"/>
                              <a:gd name="T1" fmla="*/ 488 h 488"/>
                              <a:gd name="T2" fmla="*/ 0 w 1560"/>
                              <a:gd name="T3" fmla="*/ 0 h 488"/>
                              <a:gd name="T4" fmla="*/ 0 w 1560"/>
                              <a:gd name="T5" fmla="*/ 488 h 488"/>
                              <a:gd name="T6" fmla="*/ 779 w 1560"/>
                              <a:gd name="T7" fmla="*/ 488 h 488"/>
                              <a:gd name="T8" fmla="*/ 1559 w 1560"/>
                              <a:gd name="T9" fmla="*/ 488 h 488"/>
                              <a:gd name="T10" fmla="*/ 779 w 1560"/>
                              <a:gd name="T11" fmla="*/ 0 h 488"/>
                              <a:gd name="T12" fmla="*/ 779 w 1560"/>
                              <a:gd name="T13" fmla="*/ 488 h 488"/>
                              <a:gd name="T14" fmla="*/ 779 w 1560"/>
                              <a:gd name="T15" fmla="*/ 488 h 488"/>
                              <a:gd name="T16" fmla="*/ 1559 w 1560"/>
                              <a:gd name="T17" fmla="*/ 488 h 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560" h="488">
                                <a:moveTo>
                                  <a:pt x="779" y="488"/>
                                </a:moveTo>
                                <a:lnTo>
                                  <a:pt x="0" y="0"/>
                                </a:lnTo>
                                <a:lnTo>
                                  <a:pt x="0" y="488"/>
                                </a:lnTo>
                                <a:lnTo>
                                  <a:pt x="779" y="488"/>
                                </a:lnTo>
                                <a:close/>
                                <a:moveTo>
                                  <a:pt x="1559" y="488"/>
                                </a:moveTo>
                                <a:lnTo>
                                  <a:pt x="779" y="0"/>
                                </a:lnTo>
                                <a:lnTo>
                                  <a:pt x="779" y="488"/>
                                </a:lnTo>
                                <a:lnTo>
                                  <a:pt x="1559" y="4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5338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D796F1" id="Group 31" o:spid="_x0000_s1026" alt="&quot;&quot;" style="width:78pt;height:24.4pt;mso-position-horizontal-relative:char;mso-position-vertical-relative:line" coordsize="1560,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">
                <v:shape id="AutoShape 79" o:spid="_x0000_s1027" alt="&quot;&quot;" style="position:absolute;width:1560;height:488;visibility:visible;mso-wrap-style:square;v-text-anchor:top" coordsize="1560,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" path="m779,488l,,,488r779,xm1559,488l779,r,488l1559,488xe" fillcolor="#95338d" stroked="f">
                  <v:path arrowok="t" o:connecttype="custom" o:connectlocs="779,488;0,0;0,488;779,488;1559,488;779,0;779,488;779,488;1559,488" o:connectangles="0,0,0,0,0,0,0,0,0"/>
                </v:shape>
                <w10:anchorlock/>
              </v:group>
            </w:pict>
          </mc:Fallback>
        </mc:AlternateContent>
      </w:r>
    </w:p>
    <w:p w14:paraId="1B335C8A" w14:textId="77777777" w:rsidR="004176B2" w:rsidRPr="00B23569" w:rsidRDefault="004176B2" w:rsidP="004176B2">
      <w:pPr>
        <w:widowControl w:val="0"/>
        <w:autoSpaceDE w:val="0"/>
        <w:autoSpaceDN w:val="0"/>
        <w:rPr>
          <w:rFonts w:ascii="Microsoft YaHei" w:eastAsia="Microsoft YaHei" w:hAnsi="Microsoft YaHei" w:cs="Theinhardt Light"/>
          <w:sz w:val="24"/>
          <w:szCs w:val="20"/>
          <w:lang w:val="en-US"/>
        </w:rPr>
      </w:pPr>
    </w:p>
    <w:p w14:paraId="1C71EAFC" w14:textId="77777777" w:rsidR="004176B2" w:rsidRPr="00B23569" w:rsidRDefault="004176B2" w:rsidP="004176B2">
      <w:pPr>
        <w:widowControl w:val="0"/>
        <w:autoSpaceDE w:val="0"/>
        <w:autoSpaceDN w:val="0"/>
        <w:ind w:left="-7"/>
        <w:rPr>
          <w:rFonts w:ascii="Microsoft YaHei" w:eastAsia="Microsoft YaHei" w:hAnsi="Microsoft YaHei" w:cs="Theinhardt Light"/>
          <w:sz w:val="20"/>
          <w:szCs w:val="20"/>
        </w:rPr>
      </w:pPr>
      <w:r w:rsidRPr="00B23569">
        <w:rPr>
          <w:rFonts w:ascii="Microsoft YaHei" w:eastAsia="Microsoft YaHei" w:hAnsi="Microsoft YaHei" w:hint="eastAsia"/>
          <w:noProof/>
          <w:sz w:val="20"/>
        </w:rPr>
        <mc:AlternateContent>
          <mc:Choice Requires="wpg">
            <w:drawing>
              <wp:inline distT="0" distB="0" distL="0" distR="0" wp14:anchorId="51CD408C" wp14:editId="525B8F54">
                <wp:extent cx="1485265" cy="309880"/>
                <wp:effectExtent l="1905" t="635" r="8255" b="3810"/>
                <wp:docPr id="29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265" cy="309880"/>
                          <a:chOff x="0" y="0"/>
                          <a:chExt cx="2339" cy="488"/>
                        </a:xfrm>
                      </wpg:grpSpPr>
                      <wps:wsp>
                        <wps:cNvPr id="30" name="AutoShape 7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339" cy="488"/>
                          </a:xfrm>
                          <a:custGeom>
                            <a:avLst/>
                            <a:gdLst>
                              <a:gd name="T0" fmla="*/ 779 w 2339"/>
                              <a:gd name="T1" fmla="*/ 487 h 488"/>
                              <a:gd name="T2" fmla="*/ 0 w 2339"/>
                              <a:gd name="T3" fmla="*/ 0 h 488"/>
                              <a:gd name="T4" fmla="*/ 0 w 2339"/>
                              <a:gd name="T5" fmla="*/ 487 h 488"/>
                              <a:gd name="T6" fmla="*/ 779 w 2339"/>
                              <a:gd name="T7" fmla="*/ 487 h 488"/>
                              <a:gd name="T8" fmla="*/ 1559 w 2339"/>
                              <a:gd name="T9" fmla="*/ 487 h 488"/>
                              <a:gd name="T10" fmla="*/ 779 w 2339"/>
                              <a:gd name="T11" fmla="*/ 0 h 488"/>
                              <a:gd name="T12" fmla="*/ 779 w 2339"/>
                              <a:gd name="T13" fmla="*/ 487 h 488"/>
                              <a:gd name="T14" fmla="*/ 779 w 2339"/>
                              <a:gd name="T15" fmla="*/ 487 h 488"/>
                              <a:gd name="T16" fmla="*/ 1559 w 2339"/>
                              <a:gd name="T17" fmla="*/ 487 h 488"/>
                              <a:gd name="T18" fmla="*/ 2339 w 2339"/>
                              <a:gd name="T19" fmla="*/ 487 h 488"/>
                              <a:gd name="T20" fmla="*/ 1559 w 2339"/>
                              <a:gd name="T21" fmla="*/ 0 h 488"/>
                              <a:gd name="T22" fmla="*/ 1559 w 2339"/>
                              <a:gd name="T23" fmla="*/ 487 h 488"/>
                              <a:gd name="T24" fmla="*/ 2339 w 2339"/>
                              <a:gd name="T25" fmla="*/ 487 h 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339" h="488">
                                <a:moveTo>
                                  <a:pt x="779" y="487"/>
                                </a:moveTo>
                                <a:lnTo>
                                  <a:pt x="0" y="0"/>
                                </a:lnTo>
                                <a:lnTo>
                                  <a:pt x="0" y="487"/>
                                </a:lnTo>
                                <a:lnTo>
                                  <a:pt x="779" y="487"/>
                                </a:lnTo>
                                <a:close/>
                                <a:moveTo>
                                  <a:pt x="1559" y="487"/>
                                </a:moveTo>
                                <a:lnTo>
                                  <a:pt x="779" y="0"/>
                                </a:lnTo>
                                <a:lnTo>
                                  <a:pt x="779" y="487"/>
                                </a:lnTo>
                                <a:lnTo>
                                  <a:pt x="1559" y="487"/>
                                </a:lnTo>
                                <a:close/>
                                <a:moveTo>
                                  <a:pt x="2339" y="487"/>
                                </a:moveTo>
                                <a:lnTo>
                                  <a:pt x="1559" y="0"/>
                                </a:lnTo>
                                <a:lnTo>
                                  <a:pt x="1559" y="487"/>
                                </a:lnTo>
                                <a:lnTo>
                                  <a:pt x="2339" y="4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5338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6974DB" id="Group 29" o:spid="_x0000_s1026" alt="&quot;&quot;" style="width:116.95pt;height:24.4pt;mso-position-horizontal-relative:char;mso-position-vertical-relative:line" coordsize="2339,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">
                <v:shape id="AutoShape 77" o:spid="_x0000_s1027" alt="&quot;&quot;" style="position:absolute;width:2339;height:488;visibility:visible;mso-wrap-style:square;v-text-anchor:top" coordsize="2339,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" path="m779,487l,,,487r779,xm1559,487l779,r,487l1559,487xm2339,487l1559,r,487l2339,487xe" fillcolor="#95338d" stroked="f">
                  <v:path arrowok="t" o:connecttype="custom" o:connectlocs="779,487;0,0;0,487;779,487;1559,487;779,0;779,487;779,487;1559,487;2339,487;1559,0;1559,487;2339,487" o:connectangles="0,0,0,0,0,0,0,0,0,0,0,0,0"/>
                </v:shape>
                <w10:anchorlock/>
              </v:group>
            </w:pict>
          </mc:Fallback>
        </mc:AlternateContent>
      </w:r>
    </w:p>
    <w:p w14:paraId="595078A6" w14:textId="77777777" w:rsidR="004176B2" w:rsidRPr="00B23569" w:rsidRDefault="004176B2" w:rsidP="004176B2">
      <w:pPr>
        <w:widowControl w:val="0"/>
        <w:autoSpaceDE w:val="0"/>
        <w:autoSpaceDN w:val="0"/>
        <w:rPr>
          <w:rFonts w:ascii="Microsoft YaHei" w:eastAsia="Microsoft YaHei" w:hAnsi="Microsoft YaHei" w:cs="Theinhardt Light"/>
          <w:lang w:val="en-US"/>
        </w:rPr>
        <w:sectPr w:rsidR="004176B2" w:rsidRPr="00B23569" w:rsidSect="004176B2">
          <w:footerReference w:type="default" r:id="rId8"/>
          <w:footerReference w:type="first" r:id="rId9"/>
          <w:pgSz w:w="11910" w:h="16840"/>
          <w:pgMar w:top="700" w:right="460" w:bottom="280" w:left="460" w:header="0" w:footer="720" w:gutter="0"/>
          <w:cols w:space="720"/>
          <w:titlePg/>
          <w:docGrid w:linePitch="299"/>
        </w:sectPr>
      </w:pPr>
    </w:p>
    <w:p w14:paraId="7F314D7F" w14:textId="56DDE31D" w:rsidR="004176B2" w:rsidRPr="00B23569" w:rsidRDefault="00681231" w:rsidP="00681231">
      <w:pPr>
        <w:pStyle w:val="Heading-1"/>
        <w:spacing w:before="0"/>
        <w:ind w:left="2434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33CD86D" wp14:editId="5AE379BA">
                <wp:simplePos x="0" y="0"/>
                <wp:positionH relativeFrom="page">
                  <wp:posOffset>1835785</wp:posOffset>
                </wp:positionH>
                <wp:positionV relativeFrom="paragraph">
                  <wp:posOffset>485140</wp:posOffset>
                </wp:positionV>
                <wp:extent cx="5424170" cy="0"/>
                <wp:effectExtent l="0" t="0" r="0" b="0"/>
                <wp:wrapNone/>
                <wp:docPr id="27" name="Straight Connector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2417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95338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919C11" id="Straight Connector 27" o:spid="_x0000_s1026" alt="&quot;&quot;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38.2pt" to="571.65pt,3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" strokecolor="#95338d" strokeweight="1.5pt">
                <w10:wrap anchorx="page"/>
              </v:line>
            </w:pict>
          </mc:Fallback>
        </mc:AlternateContent>
      </w:r>
      <w:r w:rsidR="004176B2" w:rsidRPr="00B23569">
        <w:rPr>
          <w:rFonts w:ascii="Microsoft YaHei" w:eastAsia="Microsoft YaHei" w:hAnsi="Microsoft YaHei" w:hint="eastAsi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F0BC04A" wp14:editId="6BEEFF90">
                <wp:simplePos x="0" y="0"/>
                <wp:positionH relativeFrom="page">
                  <wp:posOffset>288290</wp:posOffset>
                </wp:positionH>
                <wp:positionV relativeFrom="paragraph">
                  <wp:posOffset>170180</wp:posOffset>
                </wp:positionV>
                <wp:extent cx="1485265" cy="309880"/>
                <wp:effectExtent l="2540" t="8890" r="7620" b="5080"/>
                <wp:wrapNone/>
                <wp:docPr id="28" name="Freeform: Shape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85265" cy="309880"/>
                        </a:xfrm>
                        <a:custGeom>
                          <a:avLst/>
                          <a:gdLst>
                            <a:gd name="T0" fmla="+- 0 1233 454"/>
                            <a:gd name="T1" fmla="*/ T0 w 2339"/>
                            <a:gd name="T2" fmla="+- 0 756 268"/>
                            <a:gd name="T3" fmla="*/ 756 h 488"/>
                            <a:gd name="T4" fmla="+- 0 454 454"/>
                            <a:gd name="T5" fmla="*/ T4 w 2339"/>
                            <a:gd name="T6" fmla="+- 0 268 268"/>
                            <a:gd name="T7" fmla="*/ 268 h 488"/>
                            <a:gd name="T8" fmla="+- 0 454 454"/>
                            <a:gd name="T9" fmla="*/ T8 w 2339"/>
                            <a:gd name="T10" fmla="+- 0 756 268"/>
                            <a:gd name="T11" fmla="*/ 756 h 488"/>
                            <a:gd name="T12" fmla="+- 0 1233 454"/>
                            <a:gd name="T13" fmla="*/ T12 w 2339"/>
                            <a:gd name="T14" fmla="+- 0 756 268"/>
                            <a:gd name="T15" fmla="*/ 756 h 488"/>
                            <a:gd name="T16" fmla="+- 0 2013 454"/>
                            <a:gd name="T17" fmla="*/ T16 w 2339"/>
                            <a:gd name="T18" fmla="+- 0 756 268"/>
                            <a:gd name="T19" fmla="*/ 756 h 488"/>
                            <a:gd name="T20" fmla="+- 0 1233 454"/>
                            <a:gd name="T21" fmla="*/ T20 w 2339"/>
                            <a:gd name="T22" fmla="+- 0 268 268"/>
                            <a:gd name="T23" fmla="*/ 268 h 488"/>
                            <a:gd name="T24" fmla="+- 0 1233 454"/>
                            <a:gd name="T25" fmla="*/ T24 w 2339"/>
                            <a:gd name="T26" fmla="+- 0 756 268"/>
                            <a:gd name="T27" fmla="*/ 756 h 488"/>
                            <a:gd name="T28" fmla="+- 0 1233 454"/>
                            <a:gd name="T29" fmla="*/ T28 w 2339"/>
                            <a:gd name="T30" fmla="+- 0 756 268"/>
                            <a:gd name="T31" fmla="*/ 756 h 488"/>
                            <a:gd name="T32" fmla="+- 0 2013 454"/>
                            <a:gd name="T33" fmla="*/ T32 w 2339"/>
                            <a:gd name="T34" fmla="+- 0 756 268"/>
                            <a:gd name="T35" fmla="*/ 756 h 488"/>
                            <a:gd name="T36" fmla="+- 0 2792 454"/>
                            <a:gd name="T37" fmla="*/ T36 w 2339"/>
                            <a:gd name="T38" fmla="+- 0 756 268"/>
                            <a:gd name="T39" fmla="*/ 756 h 488"/>
                            <a:gd name="T40" fmla="+- 0 2013 454"/>
                            <a:gd name="T41" fmla="*/ T40 w 2339"/>
                            <a:gd name="T42" fmla="+- 0 268 268"/>
                            <a:gd name="T43" fmla="*/ 268 h 488"/>
                            <a:gd name="T44" fmla="+- 0 2013 454"/>
                            <a:gd name="T45" fmla="*/ T44 w 2339"/>
                            <a:gd name="T46" fmla="+- 0 756 268"/>
                            <a:gd name="T47" fmla="*/ 756 h 488"/>
                            <a:gd name="T48" fmla="+- 0 2792 454"/>
                            <a:gd name="T49" fmla="*/ T48 w 2339"/>
                            <a:gd name="T50" fmla="+- 0 756 268"/>
                            <a:gd name="T51" fmla="*/ 756 h 4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</a:cxnLst>
                          <a:rect l="0" t="0" r="r" b="b"/>
                          <a:pathLst>
                            <a:path w="2339" h="488">
                              <a:moveTo>
                                <a:pt x="779" y="488"/>
                              </a:moveTo>
                              <a:lnTo>
                                <a:pt x="0" y="0"/>
                              </a:lnTo>
                              <a:lnTo>
                                <a:pt x="0" y="488"/>
                              </a:lnTo>
                              <a:lnTo>
                                <a:pt x="779" y="488"/>
                              </a:lnTo>
                              <a:close/>
                              <a:moveTo>
                                <a:pt x="1559" y="488"/>
                              </a:moveTo>
                              <a:lnTo>
                                <a:pt x="779" y="0"/>
                              </a:lnTo>
                              <a:lnTo>
                                <a:pt x="779" y="488"/>
                              </a:lnTo>
                              <a:lnTo>
                                <a:pt x="1559" y="488"/>
                              </a:lnTo>
                              <a:close/>
                              <a:moveTo>
                                <a:pt x="2338" y="488"/>
                              </a:moveTo>
                              <a:lnTo>
                                <a:pt x="1559" y="0"/>
                              </a:lnTo>
                              <a:lnTo>
                                <a:pt x="1559" y="488"/>
                              </a:lnTo>
                              <a:lnTo>
                                <a:pt x="2338" y="48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5338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CDD246" id="Freeform: Shape 28" o:spid="_x0000_s1026" alt="&quot;&quot;" style="position:absolute;margin-left:22.7pt;margin-top:13.4pt;width:116.95pt;height:24.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339,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" path="m779,488l,,,488r779,xm1559,488l779,r,488l1559,488xm2338,488l1559,r,488l2338,488xe" fillcolor="#95338d" stroked="f">
                <v:path arrowok="t" o:connecttype="custom" o:connectlocs="494665,480060;0,170180;0,480060;494665,480060;989965,480060;494665,170180;494665,480060;494665,480060;989965,480060;1484630,480060;989965,170180;989965,480060;1484630,480060" o:connectangles="0,0,0,0,0,0,0,0,0,0,0,0,0"/>
                <w10:wrap anchorx="page"/>
              </v:shape>
            </w:pict>
          </mc:Fallback>
        </mc:AlternateContent>
      </w:r>
      <w:r w:rsidR="004176B2" w:rsidRPr="00B23569">
        <w:rPr>
          <w:rFonts w:ascii="Microsoft YaHei" w:eastAsia="Microsoft YaHei" w:hAnsi="Microsoft YaHei" w:hint="eastAsia"/>
        </w:rPr>
        <w:t>检举表格</w:t>
      </w:r>
    </w:p>
    <w:p w14:paraId="2176EF22" w14:textId="03CFD2FD" w:rsidR="004176B2" w:rsidRPr="00B23569" w:rsidRDefault="00C04A68" w:rsidP="004176B2">
      <w:pPr>
        <w:widowControl w:val="0"/>
        <w:autoSpaceDE w:val="0"/>
        <w:autoSpaceDN w:val="0"/>
        <w:rPr>
          <w:rFonts w:ascii="Microsoft YaHei" w:eastAsia="Microsoft YaHei" w:hAnsi="Microsoft YaHei" w:cs="Theinhardt Light"/>
          <w:sz w:val="24"/>
          <w:szCs w:val="20"/>
        </w:rPr>
      </w:pPr>
      <w:r w:rsidRPr="00B23569">
        <w:rPr>
          <w:rFonts w:ascii="Microsoft YaHei" w:eastAsia="Microsoft YaHei" w:hAnsi="Microsoft YaHei" w:hint="eastAsia"/>
        </w:rPr>
        <w:br w:type="column"/>
      </w:r>
    </w:p>
    <w:p w14:paraId="6AC0B7B4" w14:textId="77777777" w:rsidR="004176B2" w:rsidRPr="00B23569" w:rsidRDefault="004176B2" w:rsidP="004176B2">
      <w:pPr>
        <w:widowControl w:val="0"/>
        <w:autoSpaceDE w:val="0"/>
        <w:autoSpaceDN w:val="0"/>
        <w:rPr>
          <w:rFonts w:ascii="Microsoft YaHei" w:eastAsia="Microsoft YaHei" w:hAnsi="Microsoft YaHei" w:cs="Theinhardt Light"/>
          <w:sz w:val="24"/>
          <w:szCs w:val="20"/>
          <w:lang w:val="en-US"/>
        </w:rPr>
      </w:pPr>
    </w:p>
    <w:p w14:paraId="07B9F923" w14:textId="543E9986" w:rsidR="004176B2" w:rsidRPr="00681231" w:rsidRDefault="00681231" w:rsidP="00681231">
      <w:pPr>
        <w:widowControl w:val="0"/>
        <w:autoSpaceDE w:val="0"/>
        <w:autoSpaceDN w:val="0"/>
        <w:spacing w:after="60"/>
        <w:rPr>
          <w:rFonts w:ascii="Microsoft YaHei" w:eastAsia="Microsoft YaHei" w:hAnsi="Microsoft YaHei" w:cs="Theinhardt Light"/>
          <w:sz w:val="20"/>
          <w:szCs w:val="20"/>
        </w:rPr>
        <w:sectPr w:rsidR="004176B2" w:rsidRPr="00681231">
          <w:type w:val="continuous"/>
          <w:pgSz w:w="11910" w:h="16840"/>
          <w:pgMar w:top="700" w:right="460" w:bottom="280" w:left="460" w:header="720" w:footer="720" w:gutter="0"/>
          <w:cols w:num="2" w:space="720" w:equalWidth="0">
            <w:col w:w="5782" w:space="561"/>
            <w:col w:w="4647"/>
          </w:cols>
        </w:sectPr>
      </w:pPr>
      <w:r>
        <w:rPr>
          <w:rFonts w:ascii="Microsoft YaHei" w:eastAsia="Microsoft YaHei" w:hAnsi="Microsoft YaHei" w:cs="Theinhardt Light"/>
          <w:sz w:val="20"/>
          <w:szCs w:val="20"/>
          <w:lang w:val="en-US"/>
        </w:rPr>
        <w:t xml:space="preserve">                                          </w:t>
      </w:r>
      <w:hyperlink r:id="rId10" w:history="1">
        <w:r w:rsidRPr="00681231">
          <w:rPr>
            <w:rStyle w:val="Hyperlink"/>
            <w:rFonts w:ascii="Microsoft YaHei" w:eastAsia="Microsoft YaHei" w:hAnsi="Microsoft YaHei" w:hint="eastAsia"/>
            <w:color w:val="404040" w:themeColor="text1" w:themeTint="BF"/>
            <w:sz w:val="20"/>
            <w:u w:val="none"/>
          </w:rPr>
          <w:t>www.ibac.vic.gov.au</w:t>
        </w:r>
      </w:hyperlink>
    </w:p>
    <w:p w14:paraId="30084E6F" w14:textId="264CD3F5" w:rsidR="004176B2" w:rsidRPr="00B23569" w:rsidRDefault="004176B2" w:rsidP="00B23569">
      <w:pPr>
        <w:widowControl w:val="0"/>
        <w:autoSpaceDE w:val="0"/>
        <w:autoSpaceDN w:val="0"/>
        <w:spacing w:line="228" w:lineRule="auto"/>
        <w:ind w:left="108"/>
        <w:rPr>
          <w:rFonts w:ascii="Microsoft YaHei" w:eastAsia="Microsoft YaHei" w:hAnsi="Microsoft YaHei" w:cstheme="minorHAnsi"/>
          <w:color w:val="595959" w:themeColor="text1" w:themeTint="A6"/>
          <w:sz w:val="32"/>
        </w:rPr>
      </w:pPr>
      <w:r w:rsidRPr="00B23569">
        <w:rPr>
          <w:rFonts w:ascii="Microsoft YaHei" w:eastAsia="Microsoft YaHei" w:hAnsi="Microsoft YaHei" w:hint="eastAsia"/>
          <w:color w:val="595959" w:themeColor="text1" w:themeTint="A6"/>
          <w:sz w:val="32"/>
        </w:rPr>
        <w:t>本表格包含关于您所检举事宜的重要问题。您所提供的信息</w:t>
      </w:r>
      <w:r w:rsidR="00B23569">
        <w:rPr>
          <w:rFonts w:ascii="Microsoft YaHei" w:eastAsia="Microsoft YaHei" w:hAnsi="Microsoft YaHei" w:hint="eastAsia"/>
          <w:color w:val="595959" w:themeColor="text1" w:themeTint="A6"/>
          <w:sz w:val="32"/>
        </w:rPr>
        <w:t>会</w:t>
      </w:r>
      <w:r w:rsidRPr="00B23569">
        <w:rPr>
          <w:rFonts w:ascii="Microsoft YaHei" w:eastAsia="Microsoft YaHei" w:hAnsi="Microsoft YaHei" w:hint="eastAsia"/>
          <w:color w:val="595959" w:themeColor="text1" w:themeTint="A6"/>
          <w:sz w:val="32"/>
        </w:rPr>
        <w:t>有助于我们判定需要采取何种应对措施，同时也有助于我们发现整个公共部门</w:t>
      </w:r>
      <w:r w:rsidR="00B23569">
        <w:rPr>
          <w:rFonts w:ascii="Microsoft YaHei" w:eastAsia="Microsoft YaHei" w:hAnsi="Microsoft YaHei" w:hint="eastAsia"/>
          <w:color w:val="595959" w:themeColor="text1" w:themeTint="A6"/>
          <w:sz w:val="32"/>
        </w:rPr>
        <w:t>广泛</w:t>
      </w:r>
      <w:r w:rsidRPr="00B23569">
        <w:rPr>
          <w:rFonts w:ascii="Microsoft YaHei" w:eastAsia="Microsoft YaHei" w:hAnsi="Microsoft YaHei" w:hint="eastAsia"/>
          <w:color w:val="595959" w:themeColor="text1" w:themeTint="A6"/>
          <w:sz w:val="32"/>
        </w:rPr>
        <w:t>存在的问题以及所面临</w:t>
      </w:r>
      <w:r w:rsidR="00EB2C84" w:rsidRPr="00B23569">
        <w:rPr>
          <w:rFonts w:ascii="Microsoft YaHei" w:eastAsia="Microsoft YaHei" w:hAnsi="Microsoft YaHei" w:hint="eastAsia"/>
          <w:color w:val="595959" w:themeColor="text1" w:themeTint="A6"/>
          <w:sz w:val="32"/>
        </w:rPr>
        <w:t>的</w:t>
      </w:r>
      <w:r w:rsidRPr="00B23569">
        <w:rPr>
          <w:rFonts w:ascii="Microsoft YaHei" w:eastAsia="Microsoft YaHei" w:hAnsi="Microsoft YaHei" w:hint="eastAsia"/>
          <w:color w:val="595959" w:themeColor="text1" w:themeTint="A6"/>
          <w:sz w:val="32"/>
        </w:rPr>
        <w:t xml:space="preserve">腐败和不当行为的风险。如需更多信息，我们会与您联系。 </w:t>
      </w:r>
    </w:p>
    <w:p w14:paraId="5BC5CF89" w14:textId="77777777" w:rsidR="004176B2" w:rsidRPr="00B23569" w:rsidRDefault="004176B2" w:rsidP="00B23569">
      <w:pPr>
        <w:widowControl w:val="0"/>
        <w:autoSpaceDE w:val="0"/>
        <w:autoSpaceDN w:val="0"/>
        <w:rPr>
          <w:rFonts w:ascii="Microsoft YaHei" w:eastAsia="Microsoft YaHei" w:hAnsi="Microsoft YaHei" w:cstheme="minorHAnsi"/>
          <w:sz w:val="28"/>
          <w:lang w:val="en-US"/>
        </w:rPr>
        <w:sectPr w:rsidR="004176B2" w:rsidRPr="00B23569">
          <w:type w:val="continuous"/>
          <w:pgSz w:w="11910" w:h="16840"/>
          <w:pgMar w:top="700" w:right="460" w:bottom="280" w:left="460" w:header="720" w:footer="720" w:gutter="0"/>
          <w:cols w:space="720"/>
        </w:sectPr>
      </w:pPr>
    </w:p>
    <w:p w14:paraId="4EB7B02E" w14:textId="77777777" w:rsidR="004176B2" w:rsidRPr="00B23569" w:rsidRDefault="004176B2" w:rsidP="00B23569">
      <w:pPr>
        <w:pStyle w:val="Heading-2"/>
        <w:spacing w:beforeLines="50" w:before="120" w:afterLines="50" w:after="12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检举前</w:t>
      </w:r>
    </w:p>
    <w:p w14:paraId="77EEC6C0" w14:textId="6A9E5B64" w:rsidR="004176B2" w:rsidRPr="00681231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line="218" w:lineRule="auto"/>
        <w:ind w:left="278" w:right="318" w:hanging="170"/>
        <w:rPr>
          <w:rFonts w:ascii="Microsoft YaHei" w:eastAsia="Microsoft YaHei" w:hAnsi="Microsoft YaHei" w:cstheme="minorHAnsi"/>
          <w:color w:val="404040" w:themeColor="text1" w:themeTint="BF"/>
          <w:sz w:val="21"/>
          <w:szCs w:val="21"/>
        </w:rPr>
      </w:pPr>
      <w:r w:rsidRPr="00681231">
        <w:rPr>
          <w:rFonts w:ascii="Microsoft YaHei" w:eastAsia="Microsoft YaHei" w:hAnsi="Microsoft YaHei" w:hint="eastAsia"/>
          <w:color w:val="404040" w:themeColor="text1" w:themeTint="BF"/>
        </w:rPr>
        <w:t>请了解IBAC</w:t>
      </w:r>
      <w:hyperlink r:id="rId11" w:history="1">
        <w:r w:rsidRPr="00B23569">
          <w:rPr>
            <w:rFonts w:ascii="Microsoft YaHei" w:eastAsia="Microsoft YaHei" w:hAnsi="Microsoft YaHei" w:hint="eastAsia"/>
            <w:color w:val="205E9E"/>
            <w:sz w:val="21"/>
            <w:u w:val="single"/>
          </w:rPr>
          <w:t>能够调查和无法调查的对象</w:t>
        </w:r>
      </w:hyperlink>
      <w:r w:rsidRPr="00B23569">
        <w:rPr>
          <w:rFonts w:ascii="Microsoft YaHei" w:eastAsia="Microsoft YaHei" w:hAnsi="Microsoft YaHei" w:hint="eastAsia"/>
        </w:rPr>
        <w:t>，</w:t>
      </w:r>
      <w:r w:rsidRPr="00681231">
        <w:rPr>
          <w:rFonts w:ascii="Microsoft YaHei" w:eastAsia="Microsoft YaHei" w:hAnsi="Microsoft YaHei" w:hint="eastAsia"/>
          <w:color w:val="404040" w:themeColor="text1" w:themeTint="BF"/>
        </w:rPr>
        <w:t>以及IBAC是否是处理您所检举问题的维多利亚州负责机构。</w:t>
      </w:r>
    </w:p>
    <w:p w14:paraId="1E4B9F20" w14:textId="481AA642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明确检举对象和检举内容。</w:t>
      </w:r>
    </w:p>
    <w:p w14:paraId="56244D57" w14:textId="77777777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line="218" w:lineRule="auto"/>
        <w:ind w:right="303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了解您的隐私选择以及您所检举的事宜会如何得到处理。</w:t>
      </w:r>
    </w:p>
    <w:p w14:paraId="49B7DDB8" w14:textId="77777777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line="218" w:lineRule="auto"/>
        <w:ind w:right="443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若已向其他机构检举，请提供相关详情。</w:t>
      </w:r>
    </w:p>
    <w:p w14:paraId="2DC1B0E4" w14:textId="6ADADB31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line="218" w:lineRule="auto"/>
        <w:ind w:right="126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若代表他人检举，则</w:t>
      </w:r>
      <w:r w:rsidRPr="00B23569">
        <w:rPr>
          <w:rFonts w:ascii="Microsoft YaHei" w:eastAsia="Microsoft YaHei" w:hAnsi="Microsoft YaHei" w:hint="eastAsia"/>
          <w:b/>
          <w:bCs/>
          <w:color w:val="414042"/>
          <w:sz w:val="21"/>
        </w:rPr>
        <w:t>必须</w:t>
      </w:r>
      <w:r w:rsidRPr="00B23569">
        <w:rPr>
          <w:rFonts w:ascii="Microsoft YaHei" w:eastAsia="Microsoft YaHei" w:hAnsi="Microsoft YaHei" w:hint="eastAsia"/>
          <w:color w:val="414042"/>
          <w:sz w:val="21"/>
        </w:rPr>
        <w:t>在填写本表格前获得该人的书面同意（见附录A）。</w:t>
      </w:r>
    </w:p>
    <w:p w14:paraId="2D04ED46" w14:textId="77777777" w:rsidR="004176B2" w:rsidRPr="00B23569" w:rsidRDefault="004176B2" w:rsidP="00B23569">
      <w:pPr>
        <w:pStyle w:val="Heading-2"/>
        <w:spacing w:beforeLines="50" w:before="120" w:afterLines="50" w:after="12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隐私</w:t>
      </w:r>
    </w:p>
    <w:p w14:paraId="310F731E" w14:textId="5D37009D" w:rsidR="004176B2" w:rsidRDefault="004176B2" w:rsidP="00B23569">
      <w:pPr>
        <w:widowControl w:val="0"/>
        <w:autoSpaceDE w:val="0"/>
        <w:autoSpaceDN w:val="0"/>
        <w:spacing w:beforeLines="50" w:before="120" w:line="218" w:lineRule="auto"/>
        <w:ind w:left="108" w:right="79"/>
        <w:rPr>
          <w:rFonts w:ascii="Microsoft YaHei" w:eastAsia="Microsoft YaHei" w:hAnsi="Microsoft YaHei"/>
          <w:color w:val="414042"/>
          <w:sz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IBAC根据相关法律规定，谨慎管理个人信息。如果向IBAC提出了检举，但IBAC决定将此案移交给其他机构处理，那么您所提供给IBAC的信息（包括您的个人详情）将转交给该机构用于受理您所检举的事宜。</w:t>
      </w:r>
    </w:p>
    <w:p w14:paraId="221F782E" w14:textId="77777777" w:rsidR="00B23569" w:rsidRPr="00B23569" w:rsidRDefault="00B23569" w:rsidP="00B23569">
      <w:pPr>
        <w:widowControl w:val="0"/>
        <w:autoSpaceDE w:val="0"/>
        <w:autoSpaceDN w:val="0"/>
        <w:spacing w:line="218" w:lineRule="auto"/>
        <w:ind w:left="108" w:right="79"/>
        <w:rPr>
          <w:rFonts w:ascii="Microsoft YaHei" w:eastAsia="Microsoft YaHei" w:hAnsi="Microsoft YaHei" w:cstheme="minorHAnsi"/>
          <w:sz w:val="21"/>
          <w:szCs w:val="21"/>
        </w:rPr>
      </w:pPr>
    </w:p>
    <w:p w14:paraId="3BC55BE5" w14:textId="2E0CAC85" w:rsidR="004176B2" w:rsidRPr="00B23569" w:rsidRDefault="004176B2" w:rsidP="00B23569">
      <w:pPr>
        <w:widowControl w:val="0"/>
        <w:autoSpaceDE w:val="0"/>
        <w:autoSpaceDN w:val="0"/>
        <w:spacing w:line="218" w:lineRule="auto"/>
        <w:ind w:left="106" w:right="190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关于IBAC如何处理个人信息的进一步信息，请浏览我们网站上</w:t>
      </w:r>
      <w:hyperlink r:id="rId12">
        <w:r w:rsidRPr="00B23569">
          <w:rPr>
            <w:rFonts w:ascii="Microsoft YaHei" w:eastAsia="Microsoft YaHei" w:hAnsi="Microsoft YaHei" w:hint="eastAsia"/>
            <w:color w:val="205E9E"/>
            <w:sz w:val="21"/>
          </w:rPr>
          <w:t>“</w:t>
        </w:r>
        <w:r w:rsidR="00B23569" w:rsidRPr="00E94F3E">
          <w:rPr>
            <w:rFonts w:ascii="Microsoft YaHei" w:eastAsia="Microsoft YaHei" w:hAnsi="Microsoft YaHei" w:hint="eastAsia"/>
            <w:color w:val="205E9E"/>
            <w:sz w:val="21"/>
            <w:u w:val="single"/>
          </w:rPr>
          <w:t>You</w:t>
        </w:r>
        <w:r w:rsidR="00B23569" w:rsidRPr="00E94F3E">
          <w:rPr>
            <w:rFonts w:ascii="Microsoft YaHei" w:eastAsia="Microsoft YaHei" w:hAnsi="Microsoft YaHei"/>
            <w:color w:val="205E9E"/>
            <w:sz w:val="21"/>
            <w:u w:val="single"/>
          </w:rPr>
          <w:t>r Privacy</w:t>
        </w:r>
        <w:r w:rsidRPr="00B23569">
          <w:rPr>
            <w:rFonts w:ascii="Microsoft YaHei" w:eastAsia="Microsoft YaHei" w:hAnsi="Microsoft YaHei" w:hint="eastAsia"/>
            <w:color w:val="205E9E"/>
            <w:sz w:val="21"/>
          </w:rPr>
          <w:t>”</w:t>
        </w:r>
      </w:hyperlink>
      <w:r w:rsidRPr="00B23569">
        <w:rPr>
          <w:rFonts w:ascii="Microsoft YaHei" w:eastAsia="Microsoft YaHei" w:hAnsi="Microsoft YaHei" w:hint="eastAsia"/>
          <w:color w:val="414042"/>
          <w:sz w:val="21"/>
        </w:rPr>
        <w:t>部分，网址：</w:t>
      </w:r>
      <w:hyperlink r:id="rId13" w:history="1">
        <w:r w:rsidRPr="00B23569">
          <w:rPr>
            <w:rFonts w:ascii="Microsoft YaHei" w:eastAsia="Microsoft YaHei" w:hAnsi="Microsoft YaHei" w:hint="eastAsia"/>
            <w:color w:val="205E9E"/>
            <w:sz w:val="21"/>
            <w:u w:val="single" w:color="205E9E"/>
          </w:rPr>
          <w:t xml:space="preserve">www.ibac.vic.gov.au </w:t>
        </w:r>
      </w:hyperlink>
      <w:r w:rsidRPr="00B23569">
        <w:rPr>
          <w:rFonts w:ascii="Microsoft YaHei" w:eastAsia="Microsoft YaHei" w:hAnsi="Microsoft YaHei" w:hint="eastAsia"/>
        </w:rPr>
        <w:t xml:space="preserve"> 。</w:t>
      </w:r>
    </w:p>
    <w:p w14:paraId="1D633CA8" w14:textId="635D899C" w:rsidR="004176B2" w:rsidRPr="00B23569" w:rsidRDefault="004176B2" w:rsidP="00B23569">
      <w:pPr>
        <w:pStyle w:val="Heading-2"/>
        <w:spacing w:beforeLines="50" w:before="120" w:afterLines="50" w:after="12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如何填表</w:t>
      </w:r>
    </w:p>
    <w:p w14:paraId="031AB20E" w14:textId="28560D28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ind w:left="278" w:hanging="170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请用黑色或蓝色笔工整书写。</w:t>
      </w:r>
    </w:p>
    <w:p w14:paraId="322D7F54" w14:textId="3B5E24BD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仔细阅读每个问题。</w:t>
      </w:r>
    </w:p>
    <w:p w14:paraId="167A94DC" w14:textId="344B8802" w:rsidR="004176B2" w:rsidRPr="00B23569" w:rsidRDefault="00B23569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line="218" w:lineRule="auto"/>
        <w:ind w:right="38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noProof/>
          <w:sz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1A6EEC" wp14:editId="2F38AE13">
                <wp:simplePos x="0" y="0"/>
                <wp:positionH relativeFrom="margin">
                  <wp:posOffset>0</wp:posOffset>
                </wp:positionH>
                <wp:positionV relativeFrom="paragraph">
                  <wp:posOffset>712575</wp:posOffset>
                </wp:positionV>
                <wp:extent cx="6983730" cy="36195"/>
                <wp:effectExtent l="0" t="0" r="7620" b="1905"/>
                <wp:wrapNone/>
                <wp:docPr id="26" name="Rectangle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83730" cy="36195"/>
                        </a:xfrm>
                        <a:prstGeom prst="rect">
                          <a:avLst/>
                        </a:prstGeom>
                        <a:solidFill>
                          <a:srgbClr val="95338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160CFF" id="Rectangle 26" o:spid="_x0000_s1026" alt="&quot;&quot;" style="position:absolute;margin-left:0;margin-top:56.1pt;width:549.9pt;height:2.8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" fillcolor="#95338d" stroked="f">
                <w10:wrap anchorx="margin"/>
              </v:rect>
            </w:pict>
          </mc:Fallback>
        </mc:AlternateContent>
      </w:r>
      <w:r w:rsidR="004176B2" w:rsidRPr="00B23569">
        <w:rPr>
          <w:rFonts w:ascii="Microsoft YaHei" w:eastAsia="Microsoft YaHei" w:hAnsi="Microsoft YaHei" w:hint="eastAsia"/>
          <w:color w:val="414042"/>
          <w:sz w:val="21"/>
        </w:rPr>
        <w:t>提供任何相关文件的副本</w:t>
      </w:r>
      <w:r>
        <w:rPr>
          <w:rFonts w:ascii="Microsoft YaHei" w:eastAsia="Microsoft YaHei" w:hAnsi="Microsoft YaHei" w:hint="eastAsia"/>
          <w:color w:val="414042"/>
          <w:sz w:val="21"/>
        </w:rPr>
        <w:t>，用以</w:t>
      </w:r>
      <w:r w:rsidR="004176B2" w:rsidRPr="00B23569">
        <w:rPr>
          <w:rFonts w:ascii="Microsoft YaHei" w:eastAsia="Microsoft YaHei" w:hAnsi="Microsoft YaHei" w:hint="eastAsia"/>
          <w:color w:val="414042"/>
          <w:sz w:val="21"/>
        </w:rPr>
        <w:t>支持检举</w:t>
      </w:r>
      <w:r>
        <w:rPr>
          <w:rFonts w:ascii="Microsoft YaHei" w:eastAsia="Microsoft YaHei" w:hAnsi="Microsoft YaHei" w:hint="eastAsia"/>
          <w:color w:val="414042"/>
          <w:sz w:val="21"/>
        </w:rPr>
        <w:t>内容</w:t>
      </w:r>
      <w:r w:rsidR="004176B2" w:rsidRPr="00B23569">
        <w:rPr>
          <w:rFonts w:ascii="Microsoft YaHei" w:eastAsia="Microsoft YaHei" w:hAnsi="Microsoft YaHei" w:hint="eastAsia"/>
          <w:color w:val="414042"/>
          <w:sz w:val="21"/>
        </w:rPr>
        <w:t>。</w:t>
      </w:r>
      <w:bookmarkStart w:id="0" w:name="_Hlk74897872"/>
      <w:r w:rsidR="004176B2" w:rsidRPr="00B23569">
        <w:rPr>
          <w:rFonts w:ascii="Microsoft YaHei" w:eastAsia="Microsoft YaHei" w:hAnsi="Microsoft YaHei" w:hint="eastAsia"/>
          <w:color w:val="414042"/>
          <w:sz w:val="21"/>
        </w:rPr>
        <w:t>请不要提供原件。</w:t>
      </w:r>
    </w:p>
    <w:bookmarkEnd w:id="0"/>
    <w:p w14:paraId="2456F9D5" w14:textId="77777777" w:rsidR="00681231" w:rsidRDefault="00681231" w:rsidP="00B23569">
      <w:pPr>
        <w:pStyle w:val="Heading-2"/>
        <w:spacing w:beforeLines="50" w:before="120" w:afterLines="50" w:after="120"/>
        <w:rPr>
          <w:rFonts w:ascii="Microsoft YaHei" w:eastAsia="Microsoft YaHei" w:hAnsi="Microsoft YaHei"/>
        </w:rPr>
      </w:pPr>
    </w:p>
    <w:p w14:paraId="77AD7025" w14:textId="1548C915" w:rsidR="004176B2" w:rsidRPr="00B23569" w:rsidRDefault="00440CC7" w:rsidP="00B23569">
      <w:pPr>
        <w:pStyle w:val="Heading-2"/>
        <w:spacing w:beforeLines="50" w:before="120" w:afterLines="50" w:after="12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将本表邮寄至：</w:t>
      </w:r>
    </w:p>
    <w:p w14:paraId="1EECEA9F" w14:textId="77777777" w:rsidR="00681231" w:rsidRDefault="004176B2" w:rsidP="00B23569">
      <w:pPr>
        <w:widowControl w:val="0"/>
        <w:tabs>
          <w:tab w:val="left" w:pos="826"/>
        </w:tabs>
        <w:autoSpaceDE w:val="0"/>
        <w:autoSpaceDN w:val="0"/>
        <w:spacing w:line="218" w:lineRule="auto"/>
        <w:ind w:left="108" w:right="1486"/>
        <w:rPr>
          <w:rFonts w:ascii="Microsoft YaHei" w:eastAsia="Microsoft YaHei" w:hAnsi="Microsoft YaHei"/>
          <w:color w:val="414042"/>
          <w:sz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 xml:space="preserve">邮寄地址：GPO Box 24234 Melbourne Vic 3001 </w:t>
      </w:r>
    </w:p>
    <w:p w14:paraId="53B42C6F" w14:textId="37BB13A1" w:rsidR="004176B2" w:rsidRPr="00B23569" w:rsidRDefault="004176B2" w:rsidP="00B23569">
      <w:pPr>
        <w:widowControl w:val="0"/>
        <w:tabs>
          <w:tab w:val="left" w:pos="826"/>
        </w:tabs>
        <w:autoSpaceDE w:val="0"/>
        <w:autoSpaceDN w:val="0"/>
        <w:spacing w:line="218" w:lineRule="auto"/>
        <w:ind w:left="108" w:right="1486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电邮：</w:t>
      </w:r>
      <w:hyperlink r:id="rId14">
        <w:r w:rsidRPr="00B23569">
          <w:rPr>
            <w:rFonts w:ascii="Microsoft YaHei" w:eastAsia="Microsoft YaHei" w:hAnsi="Microsoft YaHei" w:hint="eastAsia"/>
            <w:color w:val="205E9E"/>
            <w:sz w:val="21"/>
            <w:u w:val="single" w:color="205E9E"/>
          </w:rPr>
          <w:t>info@ibac.vic.gov.au</w:t>
        </w:r>
      </w:hyperlink>
      <w:r w:rsidRPr="00B23569">
        <w:rPr>
          <w:rFonts w:ascii="Microsoft YaHei" w:eastAsia="Microsoft YaHei" w:hAnsi="Microsoft YaHei" w:hint="eastAsia"/>
          <w:color w:val="414042"/>
          <w:sz w:val="21"/>
        </w:rPr>
        <w:t xml:space="preserve"> </w:t>
      </w:r>
    </w:p>
    <w:p w14:paraId="65A53A9E" w14:textId="664D4B69" w:rsidR="004176B2" w:rsidRPr="00B23569" w:rsidRDefault="004176B2" w:rsidP="00B23569">
      <w:pPr>
        <w:widowControl w:val="0"/>
        <w:tabs>
          <w:tab w:val="left" w:pos="826"/>
        </w:tabs>
        <w:autoSpaceDE w:val="0"/>
        <w:autoSpaceDN w:val="0"/>
        <w:spacing w:line="246" w:lineRule="exact"/>
        <w:ind w:left="106"/>
        <w:rPr>
          <w:rFonts w:ascii="Microsoft YaHei" w:eastAsia="Microsoft YaHei" w:hAnsi="Microsoft YaHei" w:cstheme="minorHAnsi"/>
          <w:sz w:val="28"/>
          <w:szCs w:val="20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传真：(03)8635 6444</w:t>
      </w:r>
    </w:p>
    <w:p w14:paraId="0EC6B4AA" w14:textId="77777777" w:rsidR="004176B2" w:rsidRPr="00B23569" w:rsidRDefault="004176B2" w:rsidP="00B23569">
      <w:pPr>
        <w:pStyle w:val="Heading-2"/>
        <w:spacing w:beforeLines="50" w:before="120" w:afterLines="50" w:after="12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需要帮助？</w:t>
      </w:r>
    </w:p>
    <w:p w14:paraId="3D134AC0" w14:textId="42B534CC" w:rsidR="004176B2" w:rsidRPr="00B23569" w:rsidRDefault="004176B2" w:rsidP="00B23569">
      <w:pPr>
        <w:widowControl w:val="0"/>
        <w:autoSpaceDE w:val="0"/>
        <w:autoSpaceDN w:val="0"/>
        <w:ind w:left="108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如果在填写此表格时需要帮助，请致电</w:t>
      </w:r>
      <w:r w:rsidRPr="00681231">
        <w:rPr>
          <w:rFonts w:ascii="Microsoft YaHei" w:eastAsia="Microsoft YaHei" w:hAnsi="Microsoft YaHei" w:hint="eastAsia"/>
          <w:b/>
          <w:bCs/>
          <w:color w:val="404040" w:themeColor="text1" w:themeTint="BF"/>
          <w:sz w:val="21"/>
        </w:rPr>
        <w:t>1300 735 135</w:t>
      </w:r>
      <w:r w:rsidRPr="00B23569">
        <w:rPr>
          <w:rFonts w:ascii="Microsoft YaHei" w:eastAsia="Microsoft YaHei" w:hAnsi="Microsoft YaHei" w:hint="eastAsia"/>
          <w:sz w:val="21"/>
        </w:rPr>
        <w:t>。</w:t>
      </w:r>
    </w:p>
    <w:p w14:paraId="28278C15" w14:textId="77777777" w:rsidR="004176B2" w:rsidRPr="00B23569" w:rsidRDefault="004176B2" w:rsidP="00B23569">
      <w:pPr>
        <w:pStyle w:val="Heading-3"/>
        <w:spacing w:beforeLines="50" w:before="12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面向失聪、听力或语言障碍人士的支持服务</w:t>
      </w:r>
    </w:p>
    <w:p w14:paraId="1035BD6D" w14:textId="3B621C1E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TTY用户</w:t>
      </w:r>
      <w:r w:rsidR="00FA2021">
        <w:rPr>
          <w:rFonts w:ascii="Microsoft YaHei" w:eastAsia="Microsoft YaHei" w:hAnsi="Microsoft YaHei" w:hint="eastAsia"/>
          <w:color w:val="414042"/>
          <w:sz w:val="21"/>
        </w:rPr>
        <w:t>，</w:t>
      </w:r>
      <w:r w:rsidRPr="00B23569">
        <w:rPr>
          <w:rFonts w:ascii="Microsoft YaHei" w:eastAsia="Microsoft YaHei" w:hAnsi="Microsoft YaHei" w:hint="eastAsia"/>
          <w:color w:val="414042"/>
          <w:sz w:val="21"/>
        </w:rPr>
        <w:t>请致电1800 555 677，然后要求转接1300 735 135。</w:t>
      </w:r>
    </w:p>
    <w:p w14:paraId="78B0B01F" w14:textId="0BD5AB9B" w:rsidR="004176B2" w:rsidRPr="00B23569" w:rsidRDefault="00EB2C84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line="218" w:lineRule="auto"/>
        <w:ind w:right="379"/>
        <w:rPr>
          <w:rFonts w:ascii="Microsoft YaHei" w:eastAsia="Microsoft YaHei" w:hAnsi="Microsoft YaHei" w:cstheme="minorHAnsi"/>
          <w:sz w:val="21"/>
          <w:szCs w:val="21"/>
        </w:rPr>
      </w:pPr>
      <w:r>
        <w:rPr>
          <w:rFonts w:ascii="Microsoft YaHei" w:eastAsia="Microsoft YaHei" w:hAnsi="Microsoft YaHei" w:hint="eastAsia"/>
          <w:color w:val="414042"/>
          <w:sz w:val="21"/>
        </w:rPr>
        <w:t>旁听助讲 (</w:t>
      </w:r>
      <w:r w:rsidRPr="00C04A68">
        <w:rPr>
          <w:rFonts w:asciiTheme="minorHAnsi" w:eastAsia="Theinhardt Light" w:hAnsiTheme="minorHAnsi" w:cstheme="minorHAnsi"/>
          <w:color w:val="414042"/>
          <w:sz w:val="21"/>
          <w:szCs w:val="21"/>
          <w:lang w:val="en-US"/>
        </w:rPr>
        <w:t>Speak and Listen</w:t>
      </w:r>
      <w:r>
        <w:rPr>
          <w:rFonts w:ascii="Microsoft YaHei" w:eastAsia="Microsoft YaHei" w:hAnsi="Microsoft YaHei"/>
          <w:color w:val="414042"/>
          <w:sz w:val="21"/>
        </w:rPr>
        <w:t xml:space="preserve">) </w:t>
      </w:r>
      <w:r w:rsidR="004176B2" w:rsidRPr="00B23569">
        <w:rPr>
          <w:rFonts w:ascii="Microsoft YaHei" w:eastAsia="Microsoft YaHei" w:hAnsi="Microsoft YaHei" w:hint="eastAsia"/>
          <w:color w:val="414042"/>
          <w:sz w:val="21"/>
        </w:rPr>
        <w:t>用户</w:t>
      </w:r>
      <w:r w:rsidR="00FA2021">
        <w:rPr>
          <w:rFonts w:ascii="Microsoft YaHei" w:eastAsia="Microsoft YaHei" w:hAnsi="Microsoft YaHei" w:hint="eastAsia"/>
          <w:color w:val="414042"/>
          <w:sz w:val="21"/>
        </w:rPr>
        <w:t>，</w:t>
      </w:r>
      <w:r w:rsidR="004176B2" w:rsidRPr="00B23569">
        <w:rPr>
          <w:rFonts w:ascii="Microsoft YaHei" w:eastAsia="Microsoft YaHei" w:hAnsi="Microsoft YaHei" w:hint="eastAsia"/>
          <w:color w:val="414042"/>
          <w:sz w:val="21"/>
        </w:rPr>
        <w:t>请致电1800 555 727，然后要求转接1300 735 135。</w:t>
      </w:r>
    </w:p>
    <w:p w14:paraId="2D6197F0" w14:textId="5D42CE3E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line="218" w:lineRule="auto"/>
        <w:ind w:right="172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互联网中继用户</w:t>
      </w:r>
      <w:r w:rsidR="00FA2021">
        <w:rPr>
          <w:rFonts w:ascii="Microsoft YaHei" w:eastAsia="Microsoft YaHei" w:hAnsi="Microsoft YaHei" w:hint="eastAsia"/>
          <w:color w:val="414042"/>
          <w:sz w:val="21"/>
        </w:rPr>
        <w:t>，</w:t>
      </w:r>
      <w:r w:rsidRPr="00B23569">
        <w:rPr>
          <w:rFonts w:ascii="Microsoft YaHei" w:eastAsia="Microsoft YaHei" w:hAnsi="Microsoft YaHei" w:hint="eastAsia"/>
          <w:color w:val="414042"/>
          <w:sz w:val="21"/>
        </w:rPr>
        <w:t>请</w:t>
      </w:r>
      <w:r w:rsidR="00FA2021">
        <w:rPr>
          <w:rFonts w:ascii="Microsoft YaHei" w:eastAsia="Microsoft YaHei" w:hAnsi="Microsoft YaHei" w:hint="eastAsia"/>
          <w:color w:val="414042"/>
          <w:sz w:val="21"/>
        </w:rPr>
        <w:t>联系</w:t>
      </w:r>
      <w:r w:rsidRPr="00B23569">
        <w:rPr>
          <w:rFonts w:ascii="Microsoft YaHei" w:eastAsia="Microsoft YaHei" w:hAnsi="Microsoft YaHei" w:hint="eastAsia"/>
          <w:color w:val="414042"/>
          <w:sz w:val="21"/>
        </w:rPr>
        <w:t>国家中继服务（National Relay Service），要求转接1300 735 135。</w:t>
      </w:r>
    </w:p>
    <w:p w14:paraId="140EA3A3" w14:textId="77777777" w:rsidR="004176B2" w:rsidRPr="00B23569" w:rsidRDefault="004176B2" w:rsidP="00B23569">
      <w:pPr>
        <w:pStyle w:val="Heading-3"/>
        <w:spacing w:beforeLines="50" w:before="12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面向需要口笔译服务人士的支持服务</w:t>
      </w:r>
    </w:p>
    <w:p w14:paraId="5613CA72" w14:textId="789FEEA7" w:rsidR="00440CC7" w:rsidRPr="00B23569" w:rsidRDefault="00440CC7" w:rsidP="00B23569">
      <w:pPr>
        <w:widowControl w:val="0"/>
        <w:autoSpaceDE w:val="0"/>
        <w:autoSpaceDN w:val="0"/>
        <w:spacing w:line="218" w:lineRule="auto"/>
        <w:ind w:left="106"/>
        <w:rPr>
          <w:rFonts w:ascii="Microsoft YaHei" w:eastAsia="Microsoft YaHei" w:hAnsi="Microsoft YaHei" w:cstheme="minorHAnsi"/>
          <w:color w:val="414042"/>
          <w:sz w:val="21"/>
          <w:szCs w:val="21"/>
        </w:rPr>
      </w:pPr>
      <w:r w:rsidRPr="00B23569">
        <w:rPr>
          <w:rFonts w:ascii="Microsoft YaHei" w:eastAsia="Microsoft YaHei" w:hAnsi="Microsoft YaHei" w:hint="eastAsia"/>
        </w:rPr>
        <w:t>本表格有20多种语言版本，</w:t>
      </w:r>
      <w:r w:rsidR="00DA0ED2">
        <w:rPr>
          <w:rFonts w:ascii="Microsoft YaHei" w:eastAsia="Microsoft YaHei" w:hAnsi="Microsoft YaHei" w:hint="eastAsia"/>
        </w:rPr>
        <w:t>请访问我们网站下载表格，</w:t>
      </w:r>
      <w:r w:rsidRPr="00B23569">
        <w:rPr>
          <w:rFonts w:ascii="Microsoft YaHei" w:eastAsia="Microsoft YaHei" w:hAnsi="Microsoft YaHei" w:hint="eastAsia"/>
        </w:rPr>
        <w:t>网址：</w:t>
      </w:r>
      <w:hyperlink r:id="rId15" w:history="1">
        <w:r w:rsidR="00905BFF" w:rsidRPr="00905BFF">
          <w:rPr>
            <w:rStyle w:val="Hyperlink"/>
            <w:rFonts w:ascii="Microsoft YaHei" w:eastAsia="Microsoft YaHei" w:hAnsi="Microsoft YaHei" w:hint="eastAsia"/>
            <w:color w:val="205E9E"/>
            <w:sz w:val="21"/>
          </w:rPr>
          <w:t>www.ibac.vic.gov.au/</w:t>
        </w:r>
        <w:r w:rsidR="00905BFF" w:rsidRPr="00905BFF">
          <w:rPr>
            <w:rStyle w:val="Hyperlink"/>
            <w:rFonts w:ascii="Microsoft YaHei" w:eastAsia="Microsoft YaHei" w:hAnsi="Microsoft YaHei"/>
            <w:color w:val="205E9E"/>
            <w:sz w:val="21"/>
          </w:rPr>
          <w:t>my</w:t>
        </w:r>
        <w:r w:rsidR="00905BFF" w:rsidRPr="00905BFF">
          <w:rPr>
            <w:rStyle w:val="Hyperlink"/>
            <w:rFonts w:ascii="Microsoft YaHei" w:eastAsia="Microsoft YaHei" w:hAnsi="Microsoft YaHei" w:hint="eastAsia"/>
            <w:color w:val="205E9E"/>
            <w:sz w:val="21"/>
          </w:rPr>
          <w:t>language</w:t>
        </w:r>
      </w:hyperlink>
      <w:r w:rsidRPr="00B23569">
        <w:rPr>
          <w:rFonts w:ascii="Microsoft YaHei" w:eastAsia="Microsoft YaHei" w:hAnsi="Microsoft YaHei" w:hint="eastAsia"/>
        </w:rPr>
        <w:t>。</w:t>
      </w:r>
    </w:p>
    <w:p w14:paraId="10A868B4" w14:textId="2D133CE4" w:rsidR="004176B2" w:rsidRPr="00B23569" w:rsidRDefault="004176B2" w:rsidP="00B23569">
      <w:pPr>
        <w:widowControl w:val="0"/>
        <w:autoSpaceDE w:val="0"/>
        <w:autoSpaceDN w:val="0"/>
        <w:spacing w:line="218" w:lineRule="auto"/>
        <w:ind w:left="106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口笔译服务处（TIS）可提供120多种语言和方言的口译服务。</w:t>
      </w:r>
    </w:p>
    <w:p w14:paraId="27C5759E" w14:textId="77777777" w:rsidR="004176B2" w:rsidRPr="00B23569" w:rsidRDefault="004176B2" w:rsidP="00B23569">
      <w:pPr>
        <w:widowControl w:val="0"/>
        <w:autoSpaceDE w:val="0"/>
        <w:autoSpaceDN w:val="0"/>
        <w:ind w:left="106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欲使用口笔译服务，请致电：</w:t>
      </w:r>
    </w:p>
    <w:p w14:paraId="5D3DF907" w14:textId="240B7389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rPr>
          <w:rFonts w:ascii="Microsoft YaHei" w:eastAsia="Microsoft YaHei" w:hAnsi="Microsoft YaHei" w:cstheme="minorHAns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1300 735 135</w:t>
      </w:r>
      <w:r w:rsidR="00DA0ED2">
        <w:rPr>
          <w:rFonts w:ascii="Microsoft YaHei" w:eastAsia="Microsoft YaHei" w:hAnsi="Microsoft YaHei" w:hint="eastAsia"/>
          <w:color w:val="414042"/>
          <w:sz w:val="21"/>
        </w:rPr>
        <w:t>，</w:t>
      </w:r>
      <w:r w:rsidRPr="00B23569">
        <w:rPr>
          <w:rFonts w:ascii="Microsoft YaHei" w:eastAsia="Microsoft YaHei" w:hAnsi="Microsoft YaHei" w:hint="eastAsia"/>
          <w:color w:val="414042"/>
          <w:sz w:val="21"/>
        </w:rPr>
        <w:t>联系IBAC</w:t>
      </w:r>
      <w:r w:rsidR="00DA0ED2">
        <w:rPr>
          <w:rFonts w:ascii="Microsoft YaHei" w:eastAsia="Microsoft YaHei" w:hAnsi="Microsoft YaHei" w:hint="eastAsia"/>
          <w:color w:val="414042"/>
          <w:sz w:val="21"/>
        </w:rPr>
        <w:t>，</w:t>
      </w:r>
      <w:r w:rsidRPr="00B23569">
        <w:rPr>
          <w:rFonts w:ascii="Microsoft YaHei" w:eastAsia="Microsoft YaHei" w:hAnsi="Microsoft YaHei" w:hint="eastAsia"/>
          <w:color w:val="414042"/>
          <w:sz w:val="21"/>
        </w:rPr>
        <w:t>或者</w:t>
      </w:r>
    </w:p>
    <w:p w14:paraId="3C4B15F7" w14:textId="6F53809B" w:rsidR="004176B2" w:rsidRPr="00B23569" w:rsidRDefault="004176B2" w:rsidP="00B23569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rPr>
          <w:rFonts w:ascii="Microsoft YaHei" w:eastAsia="Microsoft YaHei" w:hAnsi="Microsoft YaHei" w:cstheme="minorHAnsi"/>
          <w:sz w:val="24"/>
          <w:szCs w:val="20"/>
        </w:rPr>
      </w:pPr>
      <w:r w:rsidRPr="00B23569">
        <w:rPr>
          <w:rFonts w:ascii="Microsoft YaHei" w:eastAsia="Microsoft YaHei" w:hAnsi="Microsoft YaHei" w:hint="eastAsia"/>
          <w:color w:val="414042"/>
          <w:sz w:val="21"/>
        </w:rPr>
        <w:t>1</w:t>
      </w:r>
      <w:r w:rsidR="00F0788A">
        <w:rPr>
          <w:rFonts w:ascii="Microsoft YaHei" w:eastAsia="Microsoft YaHei" w:hAnsi="Microsoft YaHei"/>
          <w:color w:val="414042"/>
          <w:sz w:val="21"/>
        </w:rPr>
        <w:t>31 450</w:t>
      </w:r>
      <w:r w:rsidR="00DA0ED2">
        <w:rPr>
          <w:rFonts w:ascii="Microsoft YaHei" w:eastAsia="Microsoft YaHei" w:hAnsi="Microsoft YaHei" w:hint="eastAsia"/>
          <w:color w:val="414042"/>
          <w:sz w:val="21"/>
        </w:rPr>
        <w:t>，</w:t>
      </w:r>
      <w:r w:rsidRPr="00B23569">
        <w:rPr>
          <w:rFonts w:ascii="Microsoft YaHei" w:eastAsia="Microsoft YaHei" w:hAnsi="Microsoft YaHei" w:hint="eastAsia"/>
          <w:color w:val="414042"/>
          <w:sz w:val="21"/>
        </w:rPr>
        <w:t>直接联系TIS。</w:t>
      </w:r>
    </w:p>
    <w:p w14:paraId="279673A2" w14:textId="77777777" w:rsidR="004176B2" w:rsidRPr="00B23569" w:rsidRDefault="004176B2" w:rsidP="00B23569">
      <w:pPr>
        <w:pStyle w:val="Heading-2"/>
        <w:spacing w:before="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更多信息</w:t>
      </w:r>
    </w:p>
    <w:p w14:paraId="51DECB97" w14:textId="5D2DACDB" w:rsidR="004176B2" w:rsidRPr="00B23569" w:rsidRDefault="004176B2" w:rsidP="00B23569">
      <w:pPr>
        <w:widowControl w:val="0"/>
        <w:autoSpaceDE w:val="0"/>
        <w:autoSpaceDN w:val="0"/>
        <w:ind w:left="108" w:right="40"/>
        <w:rPr>
          <w:rFonts w:ascii="Microsoft YaHei" w:eastAsia="Microsoft YaHei" w:hAnsi="Microsoft YaHei" w:cstheme="minorHAnsi"/>
          <w:sz w:val="21"/>
          <w:szCs w:val="21"/>
        </w:rPr>
        <w:sectPr w:rsidR="004176B2" w:rsidRPr="00B23569">
          <w:type w:val="continuous"/>
          <w:pgSz w:w="11910" w:h="16840"/>
          <w:pgMar w:top="700" w:right="460" w:bottom="280" w:left="460" w:header="720" w:footer="720" w:gutter="0"/>
          <w:cols w:num="2" w:space="720" w:equalWidth="0">
            <w:col w:w="5328" w:space="227"/>
            <w:col w:w="5435"/>
          </w:cols>
        </w:sectPr>
      </w:pPr>
      <w:r w:rsidRPr="00681231">
        <w:rPr>
          <w:rFonts w:ascii="Microsoft YaHei" w:eastAsia="Microsoft YaHei" w:hAnsi="Microsoft YaHei" w:hint="eastAsia"/>
          <w:color w:val="404040" w:themeColor="text1" w:themeTint="BF"/>
        </w:rPr>
        <w:t>请访问</w:t>
      </w:r>
      <w:r w:rsidR="00DA0ED2" w:rsidRPr="00681231">
        <w:rPr>
          <w:rFonts w:ascii="Microsoft YaHei" w:eastAsia="Microsoft YaHei" w:hAnsi="Microsoft YaHei" w:hint="eastAsia"/>
          <w:color w:val="404040" w:themeColor="text1" w:themeTint="BF"/>
        </w:rPr>
        <w:t>我们的</w:t>
      </w:r>
      <w:r w:rsidRPr="00681231">
        <w:rPr>
          <w:rFonts w:ascii="Microsoft YaHei" w:eastAsia="Microsoft YaHei" w:hAnsi="Microsoft YaHei" w:hint="eastAsia"/>
          <w:color w:val="404040" w:themeColor="text1" w:themeTint="BF"/>
        </w:rPr>
        <w:t>网站阅读</w:t>
      </w:r>
      <w:hyperlink r:id="rId16" w:history="1">
        <w:r w:rsidRPr="00B23569">
          <w:rPr>
            <w:rFonts w:ascii="Microsoft YaHei" w:eastAsia="Microsoft YaHei" w:hAnsi="Microsoft YaHei" w:hint="eastAsia"/>
            <w:color w:val="205E9E"/>
            <w:sz w:val="21"/>
            <w:u w:val="single"/>
          </w:rPr>
          <w:t>《举报腐败和不当行为须知》</w:t>
        </w:r>
      </w:hyperlink>
      <w:r w:rsidRPr="00B23569">
        <w:rPr>
          <w:rFonts w:ascii="Microsoft YaHei" w:eastAsia="Microsoft YaHei" w:hAnsi="Microsoft YaHei" w:hint="eastAsia"/>
        </w:rPr>
        <w:t>，</w:t>
      </w:r>
      <w:r w:rsidRPr="00681231">
        <w:rPr>
          <w:rFonts w:ascii="Microsoft YaHei" w:eastAsia="Microsoft YaHei" w:hAnsi="Microsoft YaHei" w:hint="eastAsia"/>
          <w:color w:val="404040" w:themeColor="text1" w:themeTint="BF"/>
        </w:rPr>
        <w:t>网址：</w:t>
      </w:r>
      <w:hyperlink r:id="rId17" w:history="1">
        <w:r w:rsidRPr="00B23569">
          <w:rPr>
            <w:rFonts w:ascii="Microsoft YaHei" w:eastAsia="Microsoft YaHei" w:hAnsi="Microsoft YaHei" w:hint="eastAsia"/>
            <w:color w:val="205E9E"/>
            <w:sz w:val="21"/>
            <w:u w:val="single" w:color="205E9E"/>
          </w:rPr>
          <w:t>www.ibac.vic.gov.au</w:t>
        </w:r>
      </w:hyperlink>
      <w:r w:rsidRPr="00B23569">
        <w:rPr>
          <w:rFonts w:ascii="Microsoft YaHei" w:eastAsia="Microsoft YaHei" w:hAnsi="Microsoft YaHei" w:hint="eastAsia"/>
        </w:rPr>
        <w:t>。</w:t>
      </w:r>
    </w:p>
    <w:p w14:paraId="6B355378" w14:textId="77777777" w:rsidR="002001AE" w:rsidRPr="00B23569" w:rsidRDefault="002001AE" w:rsidP="0036799B">
      <w:pPr>
        <w:pStyle w:val="Heading-2section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lastRenderedPageBreak/>
        <w:t xml:space="preserve">第1部分——个人详情 </w:t>
      </w:r>
    </w:p>
    <w:p w14:paraId="77D006D8" w14:textId="77777777" w:rsidR="002001AE" w:rsidRPr="00B23569" w:rsidRDefault="002001AE" w:rsidP="006944DC">
      <w:pPr>
        <w:spacing w:line="240" w:lineRule="atLeast"/>
        <w:rPr>
          <w:rFonts w:ascii="Microsoft YaHei" w:eastAsia="Microsoft YaHei" w:hAnsi="Microsoft YaHei"/>
        </w:rPr>
      </w:pPr>
    </w:p>
    <w:p w14:paraId="02A38E2C" w14:textId="77777777" w:rsidR="003A614B" w:rsidRPr="00B23569" w:rsidRDefault="003A614B" w:rsidP="006944DC">
      <w:pPr>
        <w:spacing w:line="240" w:lineRule="atLeast"/>
        <w:rPr>
          <w:rFonts w:ascii="Microsoft YaHei" w:eastAsia="Microsoft YaHei" w:hAnsi="Microsoft YaHei"/>
          <w:b/>
        </w:rPr>
        <w:sectPr w:rsidR="003A614B" w:rsidRPr="00B23569" w:rsidSect="00731DBF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6" w:h="16838"/>
          <w:pgMar w:top="851" w:right="849" w:bottom="993" w:left="851" w:header="708" w:footer="332" w:gutter="0"/>
          <w:cols w:space="708"/>
          <w:docGrid w:linePitch="360"/>
        </w:sectPr>
      </w:pPr>
    </w:p>
    <w:p w14:paraId="5791F1A5" w14:textId="6892A538" w:rsidR="002001AE" w:rsidRPr="00B23569" w:rsidRDefault="006C519E" w:rsidP="006944DC">
      <w:pPr>
        <w:spacing w:line="240" w:lineRule="atLeast"/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1</w:t>
      </w:r>
      <w:r w:rsidR="006944DC">
        <w:rPr>
          <w:rFonts w:ascii="Microsoft YaHei" w:eastAsia="Microsoft YaHei" w:hAnsi="Microsoft YaHei" w:hint="eastAsia"/>
          <w:b/>
          <w:sz w:val="21"/>
        </w:rPr>
        <w:t>．</w:t>
      </w:r>
      <w:r w:rsidRPr="00B23569">
        <w:rPr>
          <w:rFonts w:ascii="Microsoft YaHei" w:eastAsia="Microsoft YaHei" w:hAnsi="Microsoft YaHei" w:hint="eastAsia"/>
          <w:b/>
          <w:sz w:val="21"/>
        </w:rPr>
        <w:t xml:space="preserve">您想匿名检举吗？   </w:t>
      </w:r>
    </w:p>
    <w:p w14:paraId="14F0219C" w14:textId="30F112D5" w:rsidR="006C519E" w:rsidRPr="00B23569" w:rsidRDefault="002001AE" w:rsidP="00681231">
      <w:pPr>
        <w:spacing w:after="240" w:line="240" w:lineRule="atLeast"/>
        <w:rPr>
          <w:rFonts w:ascii="Microsoft YaHei" w:eastAsia="Microsoft YaHei" w:hAnsi="Microsoft YaHei"/>
          <w:sz w:val="20"/>
        </w:rPr>
      </w:pPr>
      <w:r w:rsidRPr="00B23569">
        <w:rPr>
          <w:rFonts w:ascii="Microsoft YaHei" w:eastAsia="Microsoft YaHei" w:hAnsi="Microsoft YaHei" w:hint="eastAsia"/>
          <w:sz w:val="20"/>
        </w:rPr>
        <w:t>您可以匿名检举</w:t>
      </w:r>
      <w:r w:rsidR="006944DC">
        <w:rPr>
          <w:rFonts w:ascii="Microsoft YaHei" w:eastAsia="Microsoft YaHei" w:hAnsi="Microsoft YaHei" w:hint="eastAsia"/>
          <w:sz w:val="20"/>
        </w:rPr>
        <w:t>，这意味着您</w:t>
      </w:r>
      <w:r w:rsidRPr="00B23569">
        <w:rPr>
          <w:rFonts w:ascii="Microsoft YaHei" w:eastAsia="Microsoft YaHei" w:hAnsi="Microsoft YaHei" w:hint="eastAsia"/>
          <w:sz w:val="20"/>
        </w:rPr>
        <w:t xml:space="preserve">对IBAC保持匿名，我们不会联系您寻求进一步信息；在您联系我们时，我们也不会与您讨论您所检举的事宜。     </w:t>
      </w:r>
    </w:p>
    <w:p w14:paraId="5B461FE8" w14:textId="649A7471" w:rsidR="002350F4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12642228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1231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</w:rPr>
        <w:t xml:space="preserve">是 </w:t>
      </w:r>
      <w:r w:rsidR="00B95FDA" w:rsidRPr="00B23569">
        <w:rPr>
          <w:rFonts w:ascii="Microsoft YaHei" w:eastAsia="Microsoft YaHei" w:hAnsi="Microsoft YaHei" w:hint="eastAsia"/>
          <w:b/>
          <w:bCs/>
        </w:rPr>
        <w:t xml:space="preserve">请转至问题15    </w:t>
      </w:r>
      <w:sdt>
        <w:sdtPr>
          <w:rPr>
            <w:rFonts w:ascii="Microsoft YaHei" w:eastAsia="Microsoft YaHei" w:hAnsi="Microsoft YaHei"/>
            <w:sz w:val="21"/>
            <w:szCs w:val="21"/>
          </w:rPr>
          <w:id w:val="-1936200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1986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否</w:t>
      </w:r>
      <w:r w:rsidR="00B95FDA" w:rsidRPr="00B23569">
        <w:rPr>
          <w:rFonts w:ascii="Microsoft YaHei" w:eastAsia="Microsoft YaHei" w:hAnsi="Microsoft YaHei" w:hint="eastAsia"/>
          <w:b/>
          <w:bCs/>
          <w:sz w:val="21"/>
        </w:rPr>
        <w:t xml:space="preserve"> 请转至问题2</w:t>
      </w:r>
      <w:r w:rsidR="00B95FDA" w:rsidRPr="00B23569">
        <w:rPr>
          <w:rFonts w:ascii="Microsoft YaHei" w:eastAsia="Microsoft YaHei" w:hAnsi="Microsoft YaHei" w:hint="eastAsia"/>
          <w:b/>
          <w:sz w:val="21"/>
        </w:rPr>
        <w:tab/>
      </w:r>
    </w:p>
    <w:p w14:paraId="2C42F700" w14:textId="03108E7E" w:rsidR="006C519E" w:rsidRPr="00B23569" w:rsidRDefault="00013BCC" w:rsidP="00681231">
      <w:pPr>
        <w:spacing w:before="240" w:line="240" w:lineRule="atLeast"/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2</w:t>
      </w:r>
      <w:r w:rsidR="006944DC">
        <w:rPr>
          <w:rFonts w:ascii="Microsoft YaHei" w:eastAsia="Microsoft YaHei" w:hAnsi="Microsoft YaHei" w:hint="eastAsia"/>
          <w:b/>
          <w:sz w:val="21"/>
        </w:rPr>
        <w:t>．</w:t>
      </w:r>
      <w:r w:rsidRPr="00B23569">
        <w:rPr>
          <w:rFonts w:ascii="Microsoft YaHei" w:eastAsia="Microsoft YaHei" w:hAnsi="Microsoft YaHei" w:hint="eastAsia"/>
          <w:b/>
          <w:sz w:val="21"/>
        </w:rPr>
        <w:t xml:space="preserve">姓名 </w:t>
      </w:r>
    </w:p>
    <w:p w14:paraId="74D32380" w14:textId="77777777" w:rsidR="0037647C" w:rsidRPr="00B23569" w:rsidRDefault="0037647C" w:rsidP="006944DC">
      <w:pPr>
        <w:spacing w:line="240" w:lineRule="atLeast"/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名字</w:t>
      </w:r>
    </w:p>
    <w:sdt>
      <w:sdtPr>
        <w:rPr>
          <w:rFonts w:ascii="Microsoft YaHei" w:eastAsia="Microsoft YaHei" w:hAnsi="Microsoft YaHei"/>
        </w:rPr>
        <w:alias w:val="名字"/>
        <w:tag w:val="givenname"/>
        <w:id w:val="2081785250"/>
        <w:placeholder>
          <w:docPart w:val="9A08849080D84DFD97212AE9DE507663"/>
        </w:placeholder>
        <w15:appearance w15:val="hidden"/>
        <w:text/>
      </w:sdtPr>
      <w:sdtEndPr/>
      <w:sdtContent>
        <w:p w14:paraId="6305D7C4" w14:textId="77777777" w:rsidR="0037647C" w:rsidRPr="00B23569" w:rsidRDefault="0037647C" w:rsidP="006944DC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72335430" w14:textId="63266528" w:rsidR="0037647C" w:rsidRPr="00B23569" w:rsidRDefault="0037647C" w:rsidP="006944DC">
      <w:pPr>
        <w:spacing w:line="240" w:lineRule="atLeast"/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中间名</w:t>
      </w:r>
    </w:p>
    <w:sdt>
      <w:sdtPr>
        <w:rPr>
          <w:rFonts w:ascii="Microsoft YaHei" w:eastAsia="Microsoft YaHei" w:hAnsi="Microsoft YaHei"/>
        </w:rPr>
        <w:alias w:val="中间名"/>
        <w:tag w:val="middlename"/>
        <w:id w:val="-1817407666"/>
        <w:placeholder>
          <w:docPart w:val="83E490F21E074BBDBFBD244DE81E347C"/>
        </w:placeholder>
        <w15:appearance w15:val="hidden"/>
        <w:text/>
      </w:sdtPr>
      <w:sdtEndPr/>
      <w:sdtContent>
        <w:p w14:paraId="53038A1E" w14:textId="4C53CCD1" w:rsidR="0037647C" w:rsidRPr="00B23569" w:rsidRDefault="0037647C" w:rsidP="006944DC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565739C1" w14:textId="77777777" w:rsidR="006C519E" w:rsidRPr="00B23569" w:rsidRDefault="006C519E" w:rsidP="006944DC">
      <w:pPr>
        <w:spacing w:line="240" w:lineRule="atLeast"/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姓氏（姓）</w:t>
      </w:r>
    </w:p>
    <w:sdt>
      <w:sdtPr>
        <w:rPr>
          <w:rFonts w:ascii="Microsoft YaHei" w:eastAsia="Microsoft YaHei" w:hAnsi="Microsoft YaHei"/>
        </w:rPr>
        <w:alias w:val="姓氏"/>
        <w:tag w:val="familyname"/>
        <w:id w:val="20136765"/>
        <w:placeholder>
          <w:docPart w:val="E7F4B249D11F4CCDAEA2B7A7A4190546"/>
        </w:placeholder>
        <w15:appearance w15:val="hidden"/>
        <w:text/>
      </w:sdtPr>
      <w:sdtEndPr/>
      <w:sdtContent>
        <w:p w14:paraId="40014D86" w14:textId="084F7842" w:rsidR="006C519E" w:rsidRPr="00B23569" w:rsidRDefault="001B233E" w:rsidP="006944DC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0D07E38D" w14:textId="2D372B67" w:rsidR="0096043F" w:rsidRPr="00B23569" w:rsidRDefault="00013BCC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3</w:t>
      </w:r>
      <w:r w:rsidR="006944DC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是否已就此事向IBAC检举过？  </w:t>
      </w:r>
    </w:p>
    <w:p w14:paraId="02B15D50" w14:textId="64CD87E4" w:rsidR="0096043F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337270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043F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6944DC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370342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043F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否</w:t>
      </w:r>
    </w:p>
    <w:p w14:paraId="6955654E" w14:textId="2B6C3119" w:rsidR="0096043F" w:rsidRPr="00B23569" w:rsidRDefault="0096043F" w:rsidP="00681231">
      <w:pPr>
        <w:spacing w:before="240"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如果是，请在下面提供IBAC案号，并转到问题29</w:t>
      </w:r>
    </w:p>
    <w:sdt>
      <w:sdtPr>
        <w:rPr>
          <w:rFonts w:ascii="Microsoft YaHei" w:eastAsia="Microsoft YaHei" w:hAnsi="Microsoft YaHei"/>
        </w:rPr>
        <w:alias w:val="先前备案号码"/>
        <w:tag w:val="prev_complaint_ref"/>
        <w:id w:val="1174996994"/>
        <w:placeholder>
          <w:docPart w:val="A6CC52A100B24F489AA515B4E384EA2F"/>
        </w:placeholder>
        <w15:appearance w15:val="hidden"/>
        <w:text/>
      </w:sdtPr>
      <w:sdtEndPr/>
      <w:sdtContent>
        <w:p w14:paraId="0C1C57BA" w14:textId="78F0D6A9" w:rsidR="0096043F" w:rsidRPr="00B23569" w:rsidRDefault="0037647C" w:rsidP="006944DC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4BB900A4" w14:textId="3888C7AB" w:rsidR="0037647C" w:rsidRPr="00B23569" w:rsidRDefault="0037647C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4</w:t>
      </w:r>
      <w:r w:rsidR="006944DC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年龄未满18岁吗？</w:t>
      </w:r>
    </w:p>
    <w:p w14:paraId="65DD3384" w14:textId="3BE32D44" w:rsidR="0037647C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467973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6944DC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76404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否</w:t>
      </w:r>
    </w:p>
    <w:p w14:paraId="3D6382A3" w14:textId="6A8AE208" w:rsidR="0037647C" w:rsidRPr="00B23569" w:rsidRDefault="0037647C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5</w:t>
      </w:r>
      <w:r w:rsidR="006944DC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您在家里使用非英语语言吗？</w:t>
      </w:r>
    </w:p>
    <w:p w14:paraId="7050A624" w14:textId="154C51B6" w:rsidR="0037647C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504635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6944DC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89153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否</w:t>
      </w:r>
    </w:p>
    <w:p w14:paraId="4C51F2EE" w14:textId="718AB6B7" w:rsidR="0037647C" w:rsidRPr="00B23569" w:rsidRDefault="0037647C" w:rsidP="00681231">
      <w:pPr>
        <w:spacing w:before="240"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如果是，您使用的是哪种语言？</w:t>
      </w:r>
    </w:p>
    <w:sdt>
      <w:sdtPr>
        <w:rPr>
          <w:rFonts w:ascii="Microsoft YaHei" w:eastAsia="Microsoft YaHei" w:hAnsi="Microsoft YaHei"/>
        </w:rPr>
        <w:alias w:val="语言"/>
        <w:tag w:val="language"/>
        <w:id w:val="-734088693"/>
        <w:placeholder>
          <w:docPart w:val="52A8F56C826A43A6809ED78C7EC16659"/>
        </w:placeholder>
        <w15:appearance w15:val="hidden"/>
        <w:text/>
      </w:sdtPr>
      <w:sdtEndPr/>
      <w:sdtContent>
        <w:p w14:paraId="3F7BE4EC" w14:textId="5A7BFE34" w:rsidR="0037647C" w:rsidRPr="00B23569" w:rsidRDefault="0037647C" w:rsidP="006944DC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365E44C0" w14:textId="487A57E5" w:rsidR="003A614B" w:rsidRPr="00B23569" w:rsidRDefault="002001AE" w:rsidP="006944DC">
      <w:pPr>
        <w:pStyle w:val="Question"/>
        <w:spacing w:before="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 xml:space="preserve">您是否需要口笔译服务才能与IBAC交流？     </w:t>
      </w:r>
    </w:p>
    <w:p w14:paraId="59804CD8" w14:textId="2BE77BF3" w:rsidR="003A614B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629825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6944DC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-952091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AE8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否</w:t>
      </w:r>
    </w:p>
    <w:p w14:paraId="65346F45" w14:textId="69A6934A" w:rsidR="003A614B" w:rsidRPr="00B23569" w:rsidRDefault="0037647C" w:rsidP="00681231">
      <w:pPr>
        <w:pStyle w:val="Question"/>
        <w:keepLines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6</w:t>
      </w:r>
      <w:r w:rsidR="006944DC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您是否需要辅助</w:t>
      </w:r>
      <w:r w:rsidR="006944DC" w:rsidRPr="00B23569">
        <w:rPr>
          <w:rFonts w:ascii="Microsoft YaHei" w:eastAsia="Microsoft YaHei" w:hAnsi="Microsoft YaHei" w:hint="eastAsia"/>
        </w:rPr>
        <w:t>交流</w:t>
      </w:r>
      <w:r w:rsidRPr="00B23569">
        <w:rPr>
          <w:rFonts w:ascii="Microsoft YaHei" w:eastAsia="Microsoft YaHei" w:hAnsi="Microsoft YaHei" w:hint="eastAsia"/>
        </w:rPr>
        <w:t xml:space="preserve">工具？     </w:t>
      </w:r>
    </w:p>
    <w:p w14:paraId="279DA34D" w14:textId="6D0E350E" w:rsidR="00731DBF" w:rsidRPr="00B23569" w:rsidRDefault="00EB5319" w:rsidP="006944DC">
      <w:pPr>
        <w:keepLines/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335654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6944DC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1511252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AE8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否 </w:t>
      </w:r>
    </w:p>
    <w:p w14:paraId="3E51AB91" w14:textId="09F13D00" w:rsidR="0037647C" w:rsidRPr="00B23569" w:rsidRDefault="002001AE" w:rsidP="00681231">
      <w:pPr>
        <w:keepLines/>
        <w:spacing w:before="240"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如果是，请描述所需的辅助工具：</w:t>
      </w:r>
    </w:p>
    <w:sdt>
      <w:sdtPr>
        <w:rPr>
          <w:rFonts w:ascii="Microsoft YaHei" w:eastAsia="Microsoft YaHei" w:hAnsi="Microsoft YaHei"/>
        </w:rPr>
        <w:alias w:val="交流辅助工具"/>
        <w:tag w:val="communication_aid"/>
        <w:id w:val="-1134637970"/>
        <w:placeholder>
          <w:docPart w:val="B8043233FCCC46F581BC1958D611CACC"/>
        </w:placeholder>
        <w15:appearance w15:val="hidden"/>
        <w:text/>
      </w:sdtPr>
      <w:sdtEndPr/>
      <w:sdtContent>
        <w:p w14:paraId="658E96C3" w14:textId="0A3AB9A9" w:rsidR="00965A6B" w:rsidRPr="00B23569" w:rsidRDefault="0037647C" w:rsidP="006944DC">
          <w:pPr>
            <w:pStyle w:val="Field"/>
            <w:keepLines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2A3AB638" w14:textId="18A5A6A7" w:rsidR="00965A6B" w:rsidRPr="00B23569" w:rsidRDefault="002E0575" w:rsidP="006944DC">
      <w:pPr>
        <w:pStyle w:val="Question"/>
        <w:spacing w:before="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br w:type="column"/>
      </w:r>
      <w:r w:rsidRPr="00B23569">
        <w:rPr>
          <w:rFonts w:ascii="Microsoft YaHei" w:eastAsia="Microsoft YaHei" w:hAnsi="Microsoft YaHei" w:hint="eastAsia"/>
        </w:rPr>
        <w:t>7性别</w:t>
      </w:r>
    </w:p>
    <w:p w14:paraId="2775FBEF" w14:textId="366D7E17" w:rsidR="006D2574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1027322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1FE0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6944DC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女性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</w:p>
    <w:p w14:paraId="296D5418" w14:textId="218AFAAB" w:rsidR="00965A6B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557013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0AE8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6944DC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男性</w:t>
      </w:r>
    </w:p>
    <w:p w14:paraId="623FD6B6" w14:textId="2AF5778B" w:rsidR="00D40979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858542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0979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自我描述 (请具体说明)：</w:t>
      </w:r>
    </w:p>
    <w:sdt>
      <w:sdtPr>
        <w:rPr>
          <w:rFonts w:ascii="Microsoft YaHei" w:eastAsia="Microsoft YaHei" w:hAnsi="Microsoft YaHei"/>
        </w:rPr>
        <w:alias w:val="自我描述性别"/>
        <w:tag w:val="gender_self_described"/>
        <w:id w:val="435950820"/>
        <w:placeholder>
          <w:docPart w:val="5252A3E4C0E64E05858A83FFD5B28CC5"/>
        </w:placeholder>
        <w15:appearance w15:val="hidden"/>
        <w:text/>
      </w:sdtPr>
      <w:sdtEndPr/>
      <w:sdtContent>
        <w:p w14:paraId="55008DB2" w14:textId="77777777" w:rsidR="0037647C" w:rsidRPr="00B23569" w:rsidRDefault="0037647C" w:rsidP="006944DC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2C389E38" w14:textId="7A4BB4A9" w:rsidR="000B779F" w:rsidRPr="00B23569" w:rsidRDefault="00EB5319" w:rsidP="006944DC">
      <w:pPr>
        <w:spacing w:line="240" w:lineRule="atLeast"/>
        <w:rPr>
          <w:rFonts w:ascii="Microsoft YaHei" w:eastAsia="Microsoft YaHei" w:hAnsi="Microsoft YaHei"/>
          <w:b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46425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无可奉告</w:t>
      </w:r>
    </w:p>
    <w:p w14:paraId="131A96A0" w14:textId="468EB02E" w:rsidR="00965A6B" w:rsidRPr="00B23569" w:rsidRDefault="0037647C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8您是否是原住民或托雷斯海峡岛民？</w:t>
      </w:r>
    </w:p>
    <w:p w14:paraId="7E112827" w14:textId="6BBF4271" w:rsidR="00965A6B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255399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576C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6944DC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否</w:t>
      </w:r>
    </w:p>
    <w:p w14:paraId="3341D5B9" w14:textId="652AFD86" w:rsidR="0037647C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419945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6944DC">
        <w:rPr>
          <w:rFonts w:ascii="Microsoft YaHei" w:eastAsia="Microsoft YaHei" w:hAnsi="Microsoft YaHei" w:hint="eastAsia"/>
          <w:sz w:val="21"/>
        </w:rPr>
        <w:t>，</w:t>
      </w:r>
      <w:r w:rsidR="00B95FDA" w:rsidRPr="00B23569">
        <w:rPr>
          <w:rFonts w:ascii="Microsoft YaHei" w:eastAsia="Microsoft YaHei" w:hAnsi="Microsoft YaHei" w:hint="eastAsia"/>
          <w:sz w:val="21"/>
        </w:rPr>
        <w:t xml:space="preserve">原住民 </w:t>
      </w:r>
    </w:p>
    <w:p w14:paraId="37BF73D1" w14:textId="2C4A6CAA" w:rsidR="00965A6B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237987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6944DC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6944DC">
        <w:rPr>
          <w:rFonts w:ascii="Microsoft YaHei" w:eastAsia="Microsoft YaHei" w:hAnsi="Microsoft YaHei" w:hint="eastAsia"/>
          <w:sz w:val="21"/>
        </w:rPr>
        <w:t>，</w:t>
      </w:r>
      <w:r w:rsidR="00B95FDA" w:rsidRPr="00B23569">
        <w:rPr>
          <w:rFonts w:ascii="Microsoft YaHei" w:eastAsia="Microsoft YaHei" w:hAnsi="Microsoft YaHei" w:hint="eastAsia"/>
          <w:sz w:val="21"/>
        </w:rPr>
        <w:t>托雷斯海峡岛民</w:t>
      </w:r>
    </w:p>
    <w:p w14:paraId="46CAFC5B" w14:textId="33513310" w:rsidR="00965A6B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66131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是</w:t>
      </w:r>
      <w:r w:rsidR="006944DC">
        <w:rPr>
          <w:rFonts w:ascii="Microsoft YaHei" w:eastAsia="Microsoft YaHei" w:hAnsi="Microsoft YaHei" w:hint="eastAsia"/>
          <w:sz w:val="21"/>
        </w:rPr>
        <w:t>，</w:t>
      </w:r>
      <w:r w:rsidR="00B95FDA" w:rsidRPr="00B23569">
        <w:rPr>
          <w:rFonts w:ascii="Microsoft YaHei" w:eastAsia="Microsoft YaHei" w:hAnsi="Microsoft YaHei" w:hint="eastAsia"/>
        </w:rPr>
        <w:t>既是原住民，也是</w:t>
      </w:r>
      <w:r w:rsidR="00B95FDA" w:rsidRPr="00B23569">
        <w:rPr>
          <w:rFonts w:ascii="Microsoft YaHei" w:eastAsia="Microsoft YaHei" w:hAnsi="Microsoft YaHei" w:hint="eastAsia"/>
          <w:sz w:val="21"/>
        </w:rPr>
        <w:t>托雷</w:t>
      </w:r>
      <w:r w:rsidR="00B95FDA" w:rsidRPr="00B23569">
        <w:rPr>
          <w:rFonts w:ascii="Microsoft YaHei" w:eastAsia="Microsoft YaHei" w:hAnsi="Microsoft YaHei" w:hint="eastAsia"/>
        </w:rPr>
        <w:t>斯海峡岛民</w:t>
      </w:r>
    </w:p>
    <w:p w14:paraId="06025845" w14:textId="26C7975D" w:rsidR="0037647C" w:rsidRPr="00B23569" w:rsidRDefault="00EB5319" w:rsidP="006944DC">
      <w:pPr>
        <w:spacing w:line="240" w:lineRule="atLeast"/>
        <w:rPr>
          <w:rFonts w:ascii="Microsoft YaHei" w:eastAsia="Microsoft YaHei" w:hAnsi="Microsoft YaHei"/>
          <w:b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174531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47C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无可奉告</w:t>
      </w:r>
    </w:p>
    <w:p w14:paraId="74400A52" w14:textId="7F18ED11" w:rsidR="00965A6B" w:rsidRPr="00B23569" w:rsidRDefault="0037647C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9联系方式</w:t>
      </w:r>
    </w:p>
    <w:p w14:paraId="521A41D7" w14:textId="77777777" w:rsidR="00CF3F1F" w:rsidRPr="00B23569" w:rsidRDefault="00CF3F1F" w:rsidP="006944DC">
      <w:pPr>
        <w:spacing w:line="240" w:lineRule="atLeast"/>
        <w:rPr>
          <w:rFonts w:ascii="Microsoft YaHei" w:eastAsia="Microsoft YaHei" w:hAnsi="Microsoft YaHei"/>
          <w:sz w:val="20"/>
        </w:rPr>
      </w:pPr>
      <w:r w:rsidRPr="00B23569">
        <w:rPr>
          <w:rFonts w:ascii="Microsoft YaHei" w:eastAsia="Microsoft YaHei" w:hAnsi="Microsoft YaHei" w:hint="eastAsia"/>
          <w:sz w:val="20"/>
        </w:rPr>
        <w:t>请提供至少一个联系方式</w:t>
      </w:r>
    </w:p>
    <w:p w14:paraId="4157892D" w14:textId="0577D001" w:rsidR="0037647C" w:rsidRPr="00B23569" w:rsidRDefault="0037647C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电邮地址</w:t>
      </w:r>
    </w:p>
    <w:sdt>
      <w:sdtPr>
        <w:rPr>
          <w:rFonts w:ascii="Microsoft YaHei" w:eastAsia="Microsoft YaHei" w:hAnsi="Microsoft YaHei"/>
        </w:rPr>
        <w:alias w:val="电邮地址"/>
        <w:tag w:val="email"/>
        <w:id w:val="1610236524"/>
        <w:placeholder>
          <w:docPart w:val="C05FB869DA45434BB4DCB3C300FFABE7"/>
        </w:placeholder>
        <w15:appearance w15:val="hidden"/>
        <w:text/>
      </w:sdtPr>
      <w:sdtEndPr/>
      <w:sdtContent>
        <w:p w14:paraId="623F4314" w14:textId="56364908" w:rsidR="0037647C" w:rsidRPr="00B23569" w:rsidRDefault="0037647C" w:rsidP="006944DC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  <w:sz w:val="20"/>
              <w:szCs w:val="22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0AC50C4D" w14:textId="144FD236" w:rsidR="0037647C" w:rsidRPr="00B23569" w:rsidRDefault="0037647C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电话号码</w:t>
      </w:r>
    </w:p>
    <w:sdt>
      <w:sdtPr>
        <w:rPr>
          <w:rFonts w:ascii="Microsoft YaHei" w:eastAsia="Microsoft YaHei" w:hAnsi="Microsoft YaHei"/>
        </w:rPr>
        <w:alias w:val="电话号码"/>
        <w:tag w:val="phone"/>
        <w:id w:val="-46761196"/>
        <w:placeholder>
          <w:docPart w:val="BDAC47B01F564A169ABE6ADCBF993CE5"/>
        </w:placeholder>
        <w15:appearance w15:val="hidden"/>
        <w:text/>
      </w:sdtPr>
      <w:sdtEndPr/>
      <w:sdtContent>
        <w:p w14:paraId="78DE2E1C" w14:textId="55400F2C" w:rsidR="0037647C" w:rsidRPr="00B23569" w:rsidRDefault="0037647C" w:rsidP="006944DC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  <w:sz w:val="20"/>
              <w:szCs w:val="22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360DEE4E" w14:textId="38AF9B9F" w:rsidR="00965A6B" w:rsidRPr="00B23569" w:rsidRDefault="0037647C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邮寄地址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0"/>
        <w:gridCol w:w="2653"/>
      </w:tblGrid>
      <w:tr w:rsidR="0037647C" w:rsidRPr="00B23569" w14:paraId="1499B3D7" w14:textId="77777777" w:rsidTr="0037647C">
        <w:trPr>
          <w:trHeight w:val="1001"/>
        </w:trPr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1D1C87" w14:textId="77777777" w:rsidR="00EB2C84" w:rsidRDefault="00EB2C84" w:rsidP="006944DC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</w:rPr>
            </w:pPr>
            <w:r>
              <w:rPr>
                <w:rFonts w:ascii="Microsoft YaHei" w:eastAsia="Microsoft YaHei" w:hAnsi="Microsoft YaHei" w:hint="eastAsia"/>
                <w:sz w:val="21"/>
              </w:rPr>
              <w:t>单元号/街道号</w:t>
            </w:r>
          </w:p>
          <w:p w14:paraId="66EA2609" w14:textId="7DE48378" w:rsidR="0037647C" w:rsidRPr="00B23569" w:rsidRDefault="00EB2C84" w:rsidP="006944DC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>
              <w:rPr>
                <w:rFonts w:ascii="Microsoft YaHei" w:eastAsia="Microsoft YaHei" w:hAnsi="Microsoft YaHei" w:hint="eastAsia"/>
                <w:sz w:val="21"/>
              </w:rPr>
              <w:t>街道名（或PO</w:t>
            </w:r>
            <w:r>
              <w:rPr>
                <w:rFonts w:ascii="Microsoft YaHei" w:eastAsia="Microsoft YaHei" w:hAnsi="Microsoft YaHei"/>
                <w:sz w:val="21"/>
              </w:rPr>
              <w:t xml:space="preserve"> Box</w:t>
            </w:r>
            <w:r>
              <w:rPr>
                <w:rFonts w:ascii="Microsoft YaHei" w:eastAsia="Microsoft YaHei" w:hAnsi="Microsoft YaHei" w:hint="eastAsia"/>
                <w:sz w:val="21"/>
              </w:rPr>
              <w:t>、</w:t>
            </w:r>
            <w:r>
              <w:rPr>
                <w:rFonts w:ascii="Microsoft YaHei" w:eastAsia="Microsoft YaHei" w:hAnsi="Microsoft YaHei"/>
                <w:sz w:val="21"/>
              </w:rPr>
              <w:t xml:space="preserve"> RMB</w:t>
            </w:r>
            <w:r>
              <w:rPr>
                <w:rFonts w:ascii="Microsoft YaHei" w:eastAsia="Microsoft YaHei" w:hAnsi="Microsoft YaHei" w:hint="eastAsia"/>
                <w:sz w:val="21"/>
              </w:rPr>
              <w:t>、RRB）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门牌号和街名 或 邮政信箱"/>
            <w:tag w:val="Address1"/>
            <w:id w:val="1361249465"/>
            <w:placeholder>
              <w:docPart w:val="A37EA1597AC348EF8AD41F06163D70E0"/>
            </w:placeholder>
            <w:showingPlcHdr/>
            <w15:appearance w15:val="hidden"/>
            <w:text w:multiLine="1"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3FC21B2F" w14:textId="5458346B" w:rsidR="0037647C" w:rsidRPr="00B23569" w:rsidRDefault="0037647C" w:rsidP="006944DC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Fonts w:ascii="Microsoft YaHei" w:eastAsia="Microsoft YaHei" w:hAnsi="Microsoft YaHei" w:hint="eastAsia"/>
                    <w:sz w:val="21"/>
                  </w:rPr>
                  <w:t xml:space="preserve"> </w:t>
                </w:r>
              </w:p>
            </w:tc>
          </w:sdtContent>
        </w:sdt>
      </w:tr>
      <w:tr w:rsidR="0037647C" w:rsidRPr="00B23569" w14:paraId="104E3EF9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9509CF" w14:textId="75D99C2B" w:rsidR="0037647C" w:rsidRPr="00B23569" w:rsidRDefault="0037647C" w:rsidP="006944DC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镇/区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镇/区"/>
            <w:tag w:val="Address2"/>
            <w:id w:val="1588958263"/>
            <w:placeholder>
              <w:docPart w:val="B3EA77FBF43E4E7E84CE54F70357BF2A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5BA627B5" w14:textId="56DFBC98" w:rsidR="0037647C" w:rsidRPr="00B23569" w:rsidRDefault="0037647C" w:rsidP="006944DC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Style w:val="PlaceholderText"/>
                    <w:rFonts w:ascii="Microsoft YaHei" w:eastAsia="Microsoft YaHei" w:hAnsi="Microsoft YaHei" w:hint="eastAsia"/>
                  </w:rPr>
                  <w:t xml:space="preserve">  </w:t>
                </w:r>
              </w:p>
            </w:tc>
          </w:sdtContent>
        </w:sdt>
      </w:tr>
      <w:tr w:rsidR="0037647C" w:rsidRPr="00B23569" w14:paraId="0680F9F2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7F5F" w14:textId="7E497191" w:rsidR="0037647C" w:rsidRPr="00B23569" w:rsidRDefault="0037647C" w:rsidP="006944DC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邮政编码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邮政编码"/>
            <w:tag w:val="Address3"/>
            <w:id w:val="1982272342"/>
            <w:placeholder>
              <w:docPart w:val="E5B402FCDE8F44DC9A841A150F1CC53A"/>
            </w:placeholder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3A6D19BB" w14:textId="6052F73F" w:rsidR="0037647C" w:rsidRPr="00B23569" w:rsidRDefault="0037647C" w:rsidP="006944DC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Style w:val="PlaceholderText"/>
                    <w:rFonts w:ascii="Microsoft YaHei" w:eastAsia="Microsoft YaHei" w:hAnsi="Microsoft YaHei" w:hint="eastAsia"/>
                  </w:rPr>
                  <w:t xml:space="preserve">  </w:t>
                </w:r>
              </w:p>
            </w:tc>
          </w:sdtContent>
        </w:sdt>
      </w:tr>
      <w:tr w:rsidR="0037647C" w:rsidRPr="00B23569" w14:paraId="20B05176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0178AE" w14:textId="333E7634" w:rsidR="0037647C" w:rsidRPr="00B23569" w:rsidRDefault="0037647C" w:rsidP="006944DC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州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州"/>
            <w:tag w:val="Address4"/>
            <w:id w:val="1401936500"/>
            <w:placeholder>
              <w:docPart w:val="746958D5497045C3A7DA2F4D6C93110D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5C7F74CA" w14:textId="69E41888" w:rsidR="0037647C" w:rsidRPr="00B23569" w:rsidRDefault="0037647C" w:rsidP="006944DC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Style w:val="PlaceholderText"/>
                    <w:rFonts w:ascii="Microsoft YaHei" w:eastAsia="Microsoft YaHei" w:hAnsi="Microsoft YaHei" w:hint="eastAsia"/>
                  </w:rPr>
                  <w:t xml:space="preserve">  </w:t>
                </w:r>
              </w:p>
            </w:tc>
          </w:sdtContent>
        </w:sdt>
      </w:tr>
      <w:tr w:rsidR="0037647C" w:rsidRPr="00B23569" w14:paraId="34C19A3D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31DACF" w14:textId="0B3708C3" w:rsidR="0037647C" w:rsidRPr="00B23569" w:rsidRDefault="0037647C" w:rsidP="006944DC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国家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国家"/>
            <w:tag w:val="Address5"/>
            <w:id w:val="830804500"/>
            <w:placeholder>
              <w:docPart w:val="7DEBAF6570BF485DA8E5E9A7E0C718AB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3EA400DB" w14:textId="6E8E01C7" w:rsidR="0037647C" w:rsidRPr="00B23569" w:rsidRDefault="0037647C" w:rsidP="006944DC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Style w:val="PlaceholderText"/>
                    <w:rFonts w:ascii="Microsoft YaHei" w:eastAsia="Microsoft YaHei" w:hAnsi="Microsoft YaHei" w:hint="eastAsia"/>
                  </w:rPr>
                  <w:t xml:space="preserve">  </w:t>
                </w:r>
              </w:p>
            </w:tc>
          </w:sdtContent>
        </w:sdt>
      </w:tr>
    </w:tbl>
    <w:p w14:paraId="5AB77801" w14:textId="77777777" w:rsidR="00965A6B" w:rsidRPr="00B23569" w:rsidRDefault="00965A6B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联系您的最佳方式是什么？</w:t>
      </w:r>
    </w:p>
    <w:p w14:paraId="4B83B5A6" w14:textId="1738DF14" w:rsidR="001B3E82" w:rsidRPr="00B23569" w:rsidRDefault="00EB5319" w:rsidP="006944DC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313985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23E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>电邮</w:t>
      </w:r>
      <w:r w:rsidR="006944DC" w:rsidRPr="00B23569">
        <w:rPr>
          <w:rFonts w:ascii="Microsoft YaHei" w:eastAsia="Microsoft YaHei" w:hAnsi="Microsoft YaHei" w:hint="eastAsia"/>
          <w:sz w:val="21"/>
        </w:rPr>
        <w:t>   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-315948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461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电话   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1189409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5A6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通信</w:t>
      </w:r>
      <w:r w:rsidR="00B95FDA" w:rsidRPr="00B23569">
        <w:rPr>
          <w:rFonts w:ascii="Microsoft YaHei" w:eastAsia="Microsoft YaHei" w:hAnsi="Microsoft YaHei" w:hint="eastAsia"/>
        </w:rPr>
        <w:br w:type="page"/>
      </w:r>
    </w:p>
    <w:p w14:paraId="16DC81BE" w14:textId="77777777" w:rsidR="00450320" w:rsidRPr="00B23569" w:rsidRDefault="00450320" w:rsidP="005B13E8">
      <w:pPr>
        <w:rPr>
          <w:rFonts w:ascii="Microsoft YaHei" w:eastAsia="Microsoft YaHei" w:hAnsi="Microsoft YaHei"/>
          <w:b/>
          <w:color w:val="95358C"/>
          <w:sz w:val="48"/>
          <w:szCs w:val="48"/>
        </w:rPr>
        <w:sectPr w:rsidR="00450320" w:rsidRPr="00B23569" w:rsidSect="00CC1FE0">
          <w:type w:val="continuous"/>
          <w:pgSz w:w="11906" w:h="16838"/>
          <w:pgMar w:top="851" w:right="851" w:bottom="624" w:left="851" w:header="709" w:footer="332" w:gutter="0"/>
          <w:cols w:num="2" w:space="568"/>
          <w:docGrid w:linePitch="360"/>
        </w:sectPr>
      </w:pPr>
    </w:p>
    <w:p w14:paraId="246A00BC" w14:textId="77777777" w:rsidR="004347E5" w:rsidRPr="00B23569" w:rsidRDefault="005B13E8" w:rsidP="0036799B">
      <w:pPr>
        <w:pStyle w:val="Heading-2section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lastRenderedPageBreak/>
        <w:t>第2部分——提出检举</w:t>
      </w:r>
    </w:p>
    <w:p w14:paraId="11AAF44E" w14:textId="77777777" w:rsidR="004347E5" w:rsidRPr="00B23569" w:rsidRDefault="004347E5" w:rsidP="00CF6998">
      <w:pPr>
        <w:spacing w:line="240" w:lineRule="atLeast"/>
        <w:rPr>
          <w:rFonts w:ascii="Microsoft YaHei" w:eastAsia="Microsoft YaHei" w:hAnsi="Microsoft YaHei"/>
          <w:b/>
        </w:rPr>
      </w:pPr>
    </w:p>
    <w:p w14:paraId="666B1D2A" w14:textId="77777777" w:rsidR="004347E5" w:rsidRPr="00B23569" w:rsidRDefault="004347E5" w:rsidP="00CF6998">
      <w:pPr>
        <w:spacing w:line="240" w:lineRule="atLeast"/>
        <w:rPr>
          <w:rFonts w:ascii="Microsoft YaHei" w:eastAsia="Microsoft YaHei" w:hAnsi="Microsoft YaHei"/>
          <w:b/>
        </w:rPr>
        <w:sectPr w:rsidR="004347E5" w:rsidRPr="00B23569" w:rsidSect="004347E5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364AC361" w14:textId="423C655B" w:rsidR="005B13E8" w:rsidRPr="00B23569" w:rsidRDefault="005B13E8" w:rsidP="00CF6998">
      <w:pPr>
        <w:pStyle w:val="Question"/>
        <w:spacing w:before="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10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您是否代表他人检举？</w:t>
      </w:r>
    </w:p>
    <w:p w14:paraId="6D362206" w14:textId="77777777" w:rsidR="00DF66C4" w:rsidRPr="00B23569" w:rsidRDefault="00DF66C4" w:rsidP="00CF6998">
      <w:pPr>
        <w:spacing w:line="240" w:lineRule="atLeast"/>
        <w:rPr>
          <w:rFonts w:ascii="Microsoft YaHei" w:eastAsia="Microsoft YaHei" w:hAnsi="Microsoft YaHei"/>
          <w:b/>
          <w:sz w:val="20"/>
          <w:szCs w:val="21"/>
        </w:rPr>
      </w:pPr>
      <w:r w:rsidRPr="00B23569">
        <w:rPr>
          <w:rFonts w:ascii="Microsoft YaHei" w:eastAsia="Microsoft YaHei" w:hAnsi="Microsoft YaHei" w:hint="eastAsia"/>
          <w:sz w:val="20"/>
        </w:rPr>
        <w:t>您可以代表他人检举。但您需要证明该人知悉并授权您代其行事。</w:t>
      </w:r>
    </w:p>
    <w:p w14:paraId="50C42C73" w14:textId="77DD6945" w:rsidR="00E4129A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699816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1FE0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</w:rPr>
        <w:t xml:space="preserve">是 </w:t>
      </w:r>
      <w:r w:rsidR="00B95FDA" w:rsidRPr="00B23569">
        <w:rPr>
          <w:rFonts w:ascii="Microsoft YaHei" w:eastAsia="Microsoft YaHei" w:hAnsi="Microsoft YaHei" w:hint="eastAsia"/>
          <w:b/>
          <w:bCs/>
        </w:rPr>
        <w:t xml:space="preserve">请转至问题11    </w:t>
      </w:r>
      <w:sdt>
        <w:sdtPr>
          <w:rPr>
            <w:rFonts w:ascii="Microsoft YaHei" w:eastAsia="Microsoft YaHei" w:hAnsi="Microsoft YaHei"/>
            <w:sz w:val="21"/>
            <w:szCs w:val="21"/>
          </w:rPr>
          <w:id w:val="128577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43B3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否</w:t>
      </w:r>
      <w:r w:rsidR="00B95FDA" w:rsidRPr="00B23569">
        <w:rPr>
          <w:rFonts w:ascii="Microsoft YaHei" w:eastAsia="Microsoft YaHei" w:hAnsi="Microsoft YaHei" w:hint="eastAsia"/>
          <w:b/>
          <w:bCs/>
          <w:sz w:val="21"/>
        </w:rPr>
        <w:t xml:space="preserve"> 请转至问题15</w:t>
      </w:r>
    </w:p>
    <w:p w14:paraId="10EA23C1" w14:textId="5264028F" w:rsidR="00DF66C4" w:rsidRPr="00B23569" w:rsidRDefault="00CB54DF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11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此人是否知道您代其检举？</w:t>
      </w:r>
    </w:p>
    <w:p w14:paraId="016A4CC7" w14:textId="77777777" w:rsidR="00DF66C4" w:rsidRPr="00B23569" w:rsidRDefault="00DF66C4" w:rsidP="00CF6998">
      <w:pPr>
        <w:spacing w:line="240" w:lineRule="atLeast"/>
        <w:rPr>
          <w:rFonts w:ascii="Microsoft YaHei" w:eastAsia="Microsoft YaHei" w:hAnsi="Microsoft YaHei"/>
          <w:sz w:val="20"/>
          <w:szCs w:val="21"/>
        </w:rPr>
      </w:pPr>
      <w:r w:rsidRPr="00B23569">
        <w:rPr>
          <w:rFonts w:ascii="Microsoft YaHei" w:eastAsia="Microsoft YaHei" w:hAnsi="Microsoft YaHei" w:hint="eastAsia"/>
          <w:sz w:val="20"/>
        </w:rPr>
        <w:t>如果您代他人检举，则必须获得当事人的书面同意。IBAC将与您联系，讨论同意书的相关要求。</w:t>
      </w:r>
    </w:p>
    <w:p w14:paraId="66102178" w14:textId="77474BC8" w:rsidR="00136AAB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1104568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54DF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-1376226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6AA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否 </w:t>
      </w:r>
    </w:p>
    <w:p w14:paraId="49A524E5" w14:textId="61C2FBCB" w:rsidR="006D2574" w:rsidRPr="00B23569" w:rsidRDefault="00CB54DF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12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 xml:space="preserve">如果对问题10和11的回答为“是”，请提供您所代表的检举人的详细信息。 </w:t>
      </w:r>
    </w:p>
    <w:p w14:paraId="18706F0E" w14:textId="3065BA34" w:rsidR="006D2574" w:rsidRPr="00B23569" w:rsidRDefault="006D2574" w:rsidP="00681231">
      <w:pPr>
        <w:spacing w:before="240" w:line="240" w:lineRule="atLeast"/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名字</w:t>
      </w:r>
    </w:p>
    <w:sdt>
      <w:sdtPr>
        <w:rPr>
          <w:rFonts w:ascii="Microsoft YaHei" w:eastAsia="Microsoft YaHei" w:hAnsi="Microsoft YaHei"/>
        </w:rPr>
        <w:alias w:val="名字"/>
        <w:tag w:val="onbehalfof_givenname"/>
        <w:id w:val="-1055845964"/>
        <w:placeholder>
          <w:docPart w:val="655193EDCD55442FBEA679966088C096"/>
        </w:placeholder>
        <w15:appearance w15:val="hidden"/>
        <w:text/>
      </w:sdtPr>
      <w:sdtEndPr/>
      <w:sdtContent>
        <w:p w14:paraId="2C611992" w14:textId="77777777" w:rsidR="006D2574" w:rsidRPr="00B23569" w:rsidRDefault="006D2574" w:rsidP="00CF6998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241EB355" w14:textId="77777777" w:rsidR="006D2574" w:rsidRPr="00B23569" w:rsidRDefault="006D2574" w:rsidP="00681231">
      <w:pPr>
        <w:spacing w:before="240" w:line="240" w:lineRule="atLeast"/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中间名</w:t>
      </w:r>
    </w:p>
    <w:sdt>
      <w:sdtPr>
        <w:rPr>
          <w:rFonts w:ascii="Microsoft YaHei" w:eastAsia="Microsoft YaHei" w:hAnsi="Microsoft YaHei"/>
        </w:rPr>
        <w:alias w:val="中间名"/>
        <w:tag w:val="onbehalfof_middlename"/>
        <w:id w:val="1707217885"/>
        <w:placeholder>
          <w:docPart w:val="C848E2C543E2488CAD7D528CF80483BC"/>
        </w:placeholder>
        <w15:appearance w15:val="hidden"/>
        <w:text/>
      </w:sdtPr>
      <w:sdtEndPr/>
      <w:sdtContent>
        <w:p w14:paraId="48D28DAF" w14:textId="77777777" w:rsidR="006D2574" w:rsidRPr="00B23569" w:rsidRDefault="006D2574" w:rsidP="00CF6998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50924931" w14:textId="77777777" w:rsidR="006D2574" w:rsidRPr="00B23569" w:rsidRDefault="006D2574" w:rsidP="00681231">
      <w:pPr>
        <w:spacing w:before="240" w:line="240" w:lineRule="atLeast"/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姓氏（姓）</w:t>
      </w:r>
    </w:p>
    <w:sdt>
      <w:sdtPr>
        <w:rPr>
          <w:rFonts w:ascii="Microsoft YaHei" w:eastAsia="Microsoft YaHei" w:hAnsi="Microsoft YaHei"/>
        </w:rPr>
        <w:alias w:val="姓氏"/>
        <w:tag w:val="onbehalfof_familyname"/>
        <w:id w:val="1628499538"/>
        <w:placeholder>
          <w:docPart w:val="A1E906D06AD94CBEA613D6F0B2A7FDDC"/>
        </w:placeholder>
        <w15:appearance w15:val="hidden"/>
        <w:text/>
      </w:sdtPr>
      <w:sdtEndPr/>
      <w:sdtContent>
        <w:p w14:paraId="170EB5BE" w14:textId="77777777" w:rsidR="006D2574" w:rsidRPr="00B23569" w:rsidRDefault="006D2574" w:rsidP="00CF6998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18D0B29F" w14:textId="77777777" w:rsidR="00CF3F1F" w:rsidRPr="00B23569" w:rsidRDefault="00CF3F1F" w:rsidP="00681231">
      <w:pPr>
        <w:spacing w:before="240" w:after="240" w:line="240" w:lineRule="atLeast"/>
        <w:rPr>
          <w:rFonts w:ascii="Microsoft YaHei" w:eastAsia="Microsoft YaHei" w:hAnsi="Microsoft YaHei"/>
          <w:sz w:val="20"/>
        </w:rPr>
      </w:pPr>
      <w:r w:rsidRPr="00B23569">
        <w:rPr>
          <w:rFonts w:ascii="Microsoft YaHei" w:eastAsia="Microsoft YaHei" w:hAnsi="Microsoft YaHei" w:hint="eastAsia"/>
          <w:sz w:val="20"/>
        </w:rPr>
        <w:t>请至少提供该人的一种联系方式。</w:t>
      </w:r>
    </w:p>
    <w:p w14:paraId="39DF70D2" w14:textId="77777777" w:rsidR="006D2574" w:rsidRPr="00B23569" w:rsidRDefault="006D2574" w:rsidP="00CF6998">
      <w:pPr>
        <w:pStyle w:val="Question"/>
        <w:spacing w:before="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电邮地址</w:t>
      </w:r>
    </w:p>
    <w:sdt>
      <w:sdtPr>
        <w:rPr>
          <w:rFonts w:ascii="Microsoft YaHei" w:eastAsia="Microsoft YaHei" w:hAnsi="Microsoft YaHei"/>
        </w:rPr>
        <w:alias w:val="电邮地址"/>
        <w:tag w:val="onbehalfof_email"/>
        <w:id w:val="430251451"/>
        <w:placeholder>
          <w:docPart w:val="45F5F345BC9C4DCEBDB8C84C0F0FCDDA"/>
        </w:placeholder>
        <w15:appearance w15:val="hidden"/>
        <w:text/>
      </w:sdtPr>
      <w:sdtEndPr/>
      <w:sdtContent>
        <w:p w14:paraId="4BF807F9" w14:textId="77777777" w:rsidR="006D2574" w:rsidRPr="00B23569" w:rsidRDefault="006D2574" w:rsidP="00CF6998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  <w:sz w:val="20"/>
              <w:szCs w:val="22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0556B394" w14:textId="77777777" w:rsidR="006D2574" w:rsidRPr="00B23569" w:rsidRDefault="006D2574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电话号码</w:t>
      </w:r>
    </w:p>
    <w:sdt>
      <w:sdtPr>
        <w:rPr>
          <w:rFonts w:ascii="Microsoft YaHei" w:eastAsia="Microsoft YaHei" w:hAnsi="Microsoft YaHei"/>
        </w:rPr>
        <w:alias w:val="电话号码"/>
        <w:tag w:val="onbehalfof_phone"/>
        <w:id w:val="-611910348"/>
        <w:placeholder>
          <w:docPart w:val="802E7E39105D448A827B6A9A10F298DE"/>
        </w:placeholder>
        <w15:appearance w15:val="hidden"/>
        <w:text/>
      </w:sdtPr>
      <w:sdtEndPr/>
      <w:sdtContent>
        <w:p w14:paraId="6A33D941" w14:textId="77777777" w:rsidR="006D2574" w:rsidRPr="00B23569" w:rsidRDefault="006D2574" w:rsidP="00CF6998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  <w:sz w:val="20"/>
              <w:szCs w:val="22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62227E0F" w14:textId="77777777" w:rsidR="006D2574" w:rsidRPr="00B23569" w:rsidRDefault="006D2574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邮寄地址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0"/>
        <w:gridCol w:w="2653"/>
      </w:tblGrid>
      <w:tr w:rsidR="006D2574" w:rsidRPr="00B23569" w14:paraId="003D9985" w14:textId="77777777" w:rsidTr="001108A1">
        <w:trPr>
          <w:trHeight w:val="1001"/>
        </w:trPr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2A1FFA" w14:textId="77777777" w:rsidR="00EB2C84" w:rsidRDefault="00EB2C84" w:rsidP="00EB2C84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</w:rPr>
            </w:pPr>
            <w:r>
              <w:rPr>
                <w:rFonts w:ascii="Microsoft YaHei" w:eastAsia="Microsoft YaHei" w:hAnsi="Microsoft YaHei" w:hint="eastAsia"/>
                <w:sz w:val="21"/>
              </w:rPr>
              <w:t>单元号/街道号</w:t>
            </w:r>
          </w:p>
          <w:p w14:paraId="604AF16B" w14:textId="09E1BD03" w:rsidR="006D2574" w:rsidRPr="00B23569" w:rsidRDefault="00EB2C84" w:rsidP="00EB2C84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>
              <w:rPr>
                <w:rFonts w:ascii="Microsoft YaHei" w:eastAsia="Microsoft YaHei" w:hAnsi="Microsoft YaHei" w:hint="eastAsia"/>
                <w:sz w:val="21"/>
              </w:rPr>
              <w:t>街道名（或PO</w:t>
            </w:r>
            <w:r>
              <w:rPr>
                <w:rFonts w:ascii="Microsoft YaHei" w:eastAsia="Microsoft YaHei" w:hAnsi="Microsoft YaHei"/>
                <w:sz w:val="21"/>
              </w:rPr>
              <w:t xml:space="preserve"> Box</w:t>
            </w:r>
            <w:r>
              <w:rPr>
                <w:rFonts w:ascii="Microsoft YaHei" w:eastAsia="Microsoft YaHei" w:hAnsi="Microsoft YaHei" w:hint="eastAsia"/>
                <w:sz w:val="21"/>
              </w:rPr>
              <w:t>、</w:t>
            </w:r>
            <w:r>
              <w:rPr>
                <w:rFonts w:ascii="Microsoft YaHei" w:eastAsia="Microsoft YaHei" w:hAnsi="Microsoft YaHei"/>
                <w:sz w:val="21"/>
              </w:rPr>
              <w:t xml:space="preserve"> RMB</w:t>
            </w:r>
            <w:r>
              <w:rPr>
                <w:rFonts w:ascii="Microsoft YaHei" w:eastAsia="Microsoft YaHei" w:hAnsi="Microsoft YaHei" w:hint="eastAsia"/>
                <w:sz w:val="21"/>
              </w:rPr>
              <w:t>、RRB）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门牌号和街名 或 邮政信箱"/>
            <w:tag w:val="onbehalfof_address1"/>
            <w:id w:val="-1573882252"/>
            <w:placeholder>
              <w:docPart w:val="1D238CA646E643AD866C5BAB3821CD85"/>
            </w:placeholder>
            <w:showingPlcHdr/>
            <w15:appearance w15:val="hidden"/>
            <w:text w:multiLine="1"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361C8C42" w14:textId="77777777" w:rsidR="006D2574" w:rsidRPr="00B23569" w:rsidRDefault="006D2574" w:rsidP="00CF6998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Fonts w:ascii="Microsoft YaHei" w:eastAsia="Microsoft YaHei" w:hAnsi="Microsoft YaHei" w:hint="eastAsia"/>
                    <w:sz w:val="21"/>
                  </w:rPr>
                  <w:t xml:space="preserve"> </w:t>
                </w:r>
              </w:p>
            </w:tc>
          </w:sdtContent>
        </w:sdt>
      </w:tr>
      <w:tr w:rsidR="006D2574" w:rsidRPr="00B23569" w14:paraId="7D9E5241" w14:textId="77777777" w:rsidTr="001108A1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37391D" w14:textId="77777777" w:rsidR="006D2574" w:rsidRPr="00B23569" w:rsidRDefault="006D2574" w:rsidP="00CF6998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镇/区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镇/区"/>
            <w:tag w:val="onbehalfof_address2"/>
            <w:id w:val="-1780877416"/>
            <w:placeholder>
              <w:docPart w:val="BFDC0A4C8C7346B7BBAF9AAEC9F387F3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1F96F76A" w14:textId="77777777" w:rsidR="006D2574" w:rsidRPr="00B23569" w:rsidRDefault="006D2574" w:rsidP="00CF6998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Style w:val="PlaceholderText"/>
                    <w:rFonts w:ascii="Microsoft YaHei" w:eastAsia="Microsoft YaHei" w:hAnsi="Microsoft YaHei" w:hint="eastAsia"/>
                  </w:rPr>
                  <w:t xml:space="preserve">  </w:t>
                </w:r>
              </w:p>
            </w:tc>
          </w:sdtContent>
        </w:sdt>
      </w:tr>
      <w:tr w:rsidR="006D2574" w:rsidRPr="00B23569" w14:paraId="4151E3D7" w14:textId="77777777" w:rsidTr="001108A1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C68305" w14:textId="77777777" w:rsidR="006D2574" w:rsidRPr="00B23569" w:rsidRDefault="006D2574" w:rsidP="00CF6998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邮政编码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邮政编码"/>
            <w:tag w:val="onbehalfof_address3"/>
            <w:id w:val="-267468745"/>
            <w:placeholder>
              <w:docPart w:val="0D80FDC26805421CBDA3EA824BEE8811"/>
            </w:placeholder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039D36F4" w14:textId="77777777" w:rsidR="006D2574" w:rsidRPr="00B23569" w:rsidRDefault="006D2574" w:rsidP="00CF6998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Style w:val="PlaceholderText"/>
                    <w:rFonts w:ascii="Microsoft YaHei" w:eastAsia="Microsoft YaHei" w:hAnsi="Microsoft YaHei" w:hint="eastAsia"/>
                  </w:rPr>
                  <w:t xml:space="preserve">  </w:t>
                </w:r>
              </w:p>
            </w:tc>
          </w:sdtContent>
        </w:sdt>
      </w:tr>
      <w:tr w:rsidR="006D2574" w:rsidRPr="00B23569" w14:paraId="28034ADA" w14:textId="77777777" w:rsidTr="001108A1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9E8798" w14:textId="77777777" w:rsidR="006D2574" w:rsidRPr="00B23569" w:rsidRDefault="006D2574" w:rsidP="00CF6998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州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州"/>
            <w:tag w:val="onbehalfof_address4"/>
            <w:id w:val="1388301726"/>
            <w:placeholder>
              <w:docPart w:val="6618A9AFD8BE42F68500E3592C416C65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45C4BFEA" w14:textId="77777777" w:rsidR="006D2574" w:rsidRPr="00B23569" w:rsidRDefault="006D2574" w:rsidP="00CF6998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Style w:val="PlaceholderText"/>
                    <w:rFonts w:ascii="Microsoft YaHei" w:eastAsia="Microsoft YaHei" w:hAnsi="Microsoft YaHei" w:hint="eastAsia"/>
                  </w:rPr>
                  <w:t xml:space="preserve">  </w:t>
                </w:r>
              </w:p>
            </w:tc>
          </w:sdtContent>
        </w:sdt>
      </w:tr>
      <w:tr w:rsidR="006D2574" w:rsidRPr="00B23569" w14:paraId="04FDC0BB" w14:textId="77777777" w:rsidTr="001108A1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5B54AE" w14:textId="77777777" w:rsidR="006D2574" w:rsidRPr="00B23569" w:rsidRDefault="006D2574" w:rsidP="00CF6998">
            <w:pPr>
              <w:spacing w:line="240" w:lineRule="atLeast"/>
              <w:jc w:val="righ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国家</w:t>
            </w:r>
          </w:p>
        </w:tc>
        <w:sdt>
          <w:sdtPr>
            <w:rPr>
              <w:rFonts w:ascii="Microsoft YaHei" w:eastAsia="Microsoft YaHei" w:hAnsi="Microsoft YaHei"/>
              <w:sz w:val="21"/>
              <w:szCs w:val="21"/>
            </w:rPr>
            <w:alias w:val="国家"/>
            <w:tag w:val="onbehalfof_address5"/>
            <w:id w:val="-2043505424"/>
            <w:placeholder>
              <w:docPart w:val="4359889C2F1C48D1AF3533FC8D3753A2"/>
            </w:placeholder>
            <w:showingPlcHdr/>
            <w15:appearance w15:val="hidden"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47CC55A0" w14:textId="77777777" w:rsidR="006D2574" w:rsidRPr="00B23569" w:rsidRDefault="006D2574" w:rsidP="00CF6998">
                <w:pPr>
                  <w:spacing w:line="240" w:lineRule="atLeast"/>
                  <w:rPr>
                    <w:rFonts w:ascii="Microsoft YaHei" w:eastAsia="Microsoft YaHei" w:hAnsi="Microsoft YaHei"/>
                    <w:sz w:val="21"/>
                    <w:szCs w:val="21"/>
                  </w:rPr>
                </w:pPr>
                <w:r w:rsidRPr="00B23569">
                  <w:rPr>
                    <w:rStyle w:val="PlaceholderText"/>
                    <w:rFonts w:ascii="Microsoft YaHei" w:eastAsia="Microsoft YaHei" w:hAnsi="Microsoft YaHei" w:hint="eastAsia"/>
                  </w:rPr>
                  <w:t xml:space="preserve">  </w:t>
                </w:r>
              </w:p>
            </w:tc>
          </w:sdtContent>
        </w:sdt>
      </w:tr>
    </w:tbl>
    <w:p w14:paraId="3F9F0514" w14:textId="22091B2B" w:rsidR="005B13E8" w:rsidRPr="00B23569" w:rsidRDefault="00CF3F1F" w:rsidP="00CF6998">
      <w:pPr>
        <w:pStyle w:val="Question"/>
        <w:spacing w:before="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br w:type="column"/>
      </w:r>
      <w:r w:rsidRPr="00B23569">
        <w:rPr>
          <w:rFonts w:ascii="Microsoft YaHei" w:eastAsia="Microsoft YaHei" w:hAnsi="Microsoft YaHei" w:hint="eastAsia"/>
        </w:rPr>
        <w:t>13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您与检举人是什么关系？</w:t>
      </w:r>
    </w:p>
    <w:p w14:paraId="1A928E5C" w14:textId="27CB5CBA" w:rsidR="006D2574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1016927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法定监护人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</w:p>
    <w:p w14:paraId="5F63C1AD" w14:textId="6BA10039" w:rsidR="005B13E8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1986546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家人、朋友或伙伴</w:t>
      </w:r>
    </w:p>
    <w:p w14:paraId="110A02EF" w14:textId="19A8CAE3" w:rsidR="006D2574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1132871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1FE0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正式倡权人(律师、社会工作者等)</w:t>
      </w:r>
    </w:p>
    <w:p w14:paraId="481F52AE" w14:textId="3FB10976" w:rsidR="006F0DAD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209691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0DAD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同事</w:t>
      </w:r>
    </w:p>
    <w:p w14:paraId="27BC885F" w14:textId="6D372304" w:rsidR="006D2574" w:rsidRPr="00B23569" w:rsidRDefault="00EB5319" w:rsidP="00CF6998">
      <w:pPr>
        <w:keepLines/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1652201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66C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 xml:space="preserve">其他（请具体说明）： </w:t>
      </w:r>
    </w:p>
    <w:bookmarkStart w:id="1" w:name="_Hlk74865382" w:displacedByCustomXml="next"/>
    <w:sdt>
      <w:sdtPr>
        <w:rPr>
          <w:rFonts w:ascii="Microsoft YaHei" w:eastAsia="Microsoft YaHei" w:hAnsi="Microsoft YaHei"/>
        </w:rPr>
        <w:alias w:val="其他关系"/>
        <w:tag w:val="other_relationship"/>
        <w:id w:val="-335307661"/>
        <w:placeholder>
          <w:docPart w:val="34124E1FB96043C590BEC31C5D091072"/>
        </w:placeholder>
        <w15:appearance w15:val="hidden"/>
        <w:text/>
      </w:sdtPr>
      <w:sdtEndPr/>
      <w:sdtContent>
        <w:p w14:paraId="2E9ED298" w14:textId="328E896B" w:rsidR="00E45245" w:rsidRPr="00B23569" w:rsidRDefault="006D2574" w:rsidP="00CF6998">
          <w:pPr>
            <w:pStyle w:val="Field"/>
            <w:keepLines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bookmarkEnd w:id="1" w:displacedByCustomXml="prev"/>
    <w:p w14:paraId="1E01D255" w14:textId="10427E67" w:rsidR="00145A2B" w:rsidRPr="00B23569" w:rsidRDefault="005B13E8" w:rsidP="00681231">
      <w:pPr>
        <w:pStyle w:val="Question"/>
        <w:spacing w:before="24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14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请解释为什么代表他人提出检举。</w:t>
      </w:r>
      <w:r w:rsidRPr="00B23569">
        <w:rPr>
          <w:rFonts w:ascii="Microsoft YaHei" w:eastAsia="Microsoft YaHei" w:hAnsi="Microsoft YaHei" w:hint="eastAsia"/>
        </w:rPr>
        <w:br/>
      </w:r>
    </w:p>
    <w:sdt>
      <w:sdtPr>
        <w:rPr>
          <w:rFonts w:ascii="Microsoft YaHei" w:eastAsia="Microsoft YaHei" w:hAnsi="Microsoft YaHei"/>
          <w:bCs/>
          <w:sz w:val="21"/>
          <w:szCs w:val="21"/>
        </w:rPr>
        <w:alias w:val="代表他人检举的原因"/>
        <w:tag w:val="onbehalfof_reason"/>
        <w:id w:val="419769986"/>
        <w:placeholder>
          <w:docPart w:val="8704C75978A94B22B6C7A3C7FF94D9CE"/>
        </w:placeholder>
        <w:text w:multiLine="1"/>
      </w:sdtPr>
      <w:sdtEndPr>
        <w:rPr>
          <w:b/>
          <w:bCs w:val="0"/>
        </w:rPr>
      </w:sdtEndPr>
      <w:sdtContent>
        <w:p w14:paraId="73E65BAA" w14:textId="0893C3CE" w:rsidR="00D42D8B" w:rsidRPr="00B23569" w:rsidRDefault="00CF6998" w:rsidP="00CF699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240" w:lineRule="atLeast"/>
            <w:rPr>
              <w:rFonts w:ascii="Microsoft YaHei" w:eastAsia="Microsoft YaHei" w:hAnsi="Microsoft YaHei"/>
              <w:bCs/>
              <w:sz w:val="21"/>
              <w:szCs w:val="21"/>
            </w:rPr>
          </w:pPr>
          <w:r>
            <w:rPr>
              <w:rFonts w:ascii="Microsoft YaHei" w:eastAsia="Microsoft YaHei" w:hAnsi="Microsoft YaHei"/>
              <w:bCs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  <w:r>
            <w:rPr>
              <w:rFonts w:ascii="Microsoft YaHei" w:eastAsia="Microsoft YaHei" w:hAnsi="Microsoft YaHei"/>
              <w:b/>
              <w:sz w:val="21"/>
              <w:szCs w:val="21"/>
            </w:rPr>
            <w:br/>
          </w:r>
        </w:p>
      </w:sdtContent>
    </w:sdt>
    <w:p w14:paraId="23CF3B75" w14:textId="77777777" w:rsidR="00D42D8B" w:rsidRPr="00B23569" w:rsidRDefault="00D42D8B" w:rsidP="00CF6998">
      <w:pPr>
        <w:spacing w:line="240" w:lineRule="atLeast"/>
        <w:rPr>
          <w:rFonts w:ascii="Microsoft YaHei" w:eastAsia="Microsoft YaHei" w:hAnsi="Microsoft YaHei"/>
          <w:b/>
          <w:sz w:val="21"/>
          <w:szCs w:val="21"/>
        </w:rPr>
      </w:pPr>
    </w:p>
    <w:p w14:paraId="2B829F2D" w14:textId="2BA9CC93" w:rsidR="005B4E6D" w:rsidRPr="00B23569" w:rsidRDefault="005B4E6D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</w:p>
    <w:p w14:paraId="4D2156C4" w14:textId="77777777" w:rsidR="00E45245" w:rsidRPr="00B23569" w:rsidRDefault="00E45245" w:rsidP="00CF6998">
      <w:pPr>
        <w:spacing w:line="240" w:lineRule="atLeast"/>
        <w:rPr>
          <w:rFonts w:ascii="Microsoft YaHei" w:eastAsia="Microsoft YaHei" w:hAnsi="Microsoft YaHei"/>
          <w:b/>
          <w:sz w:val="21"/>
          <w:szCs w:val="21"/>
        </w:rPr>
        <w:sectPr w:rsidR="00E45245" w:rsidRPr="00B23569" w:rsidSect="00DF66C4">
          <w:type w:val="continuous"/>
          <w:pgSz w:w="11906" w:h="16838"/>
          <w:pgMar w:top="851" w:right="851" w:bottom="851" w:left="851" w:header="709" w:footer="332" w:gutter="0"/>
          <w:cols w:num="2" w:space="568"/>
          <w:docGrid w:linePitch="360"/>
        </w:sectPr>
      </w:pPr>
    </w:p>
    <w:p w14:paraId="59B239DA" w14:textId="29D48113" w:rsidR="006D2574" w:rsidRPr="00B23569" w:rsidRDefault="006D2574" w:rsidP="00CF6998">
      <w:pPr>
        <w:pStyle w:val="Question"/>
        <w:spacing w:before="0" w:line="240" w:lineRule="atLeast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15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您检举的是哪个维多利亚州政府部门或机构？</w:t>
      </w:r>
    </w:p>
    <w:p w14:paraId="25623983" w14:textId="0DB0DC61" w:rsidR="006D2574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488508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</w:rPr>
        <w:t>维多利亚警察局</w:t>
      </w:r>
      <w:r w:rsidR="00CF6998">
        <w:rPr>
          <w:rFonts w:ascii="Microsoft YaHei" w:eastAsia="Microsoft YaHei" w:hAnsi="Microsoft YaHei" w:hint="eastAsia"/>
        </w:rPr>
        <w:t>（</w:t>
      </w:r>
      <w:r w:rsidR="00B95FDA" w:rsidRPr="00B23569">
        <w:rPr>
          <w:rFonts w:ascii="Microsoft YaHei" w:eastAsia="Microsoft YaHei" w:hAnsi="Microsoft YaHei" w:hint="eastAsia"/>
        </w:rPr>
        <w:t>包括安保警员、普通警员、拘押科警员、新入伍警员和</w:t>
      </w:r>
      <w:r w:rsidR="00CF6998">
        <w:rPr>
          <w:rFonts w:ascii="Microsoft YaHei" w:eastAsia="Microsoft YaHei" w:hAnsi="Microsoft YaHei" w:hint="eastAsia"/>
        </w:rPr>
        <w:t>警局</w:t>
      </w:r>
      <w:r w:rsidR="00B95FDA" w:rsidRPr="00B23569">
        <w:rPr>
          <w:rFonts w:ascii="Microsoft YaHei" w:eastAsia="Microsoft YaHei" w:hAnsi="Microsoft YaHei" w:hint="eastAsia"/>
        </w:rPr>
        <w:t>雇员</w:t>
      </w:r>
      <w:r w:rsidR="00CF6998">
        <w:rPr>
          <w:rFonts w:ascii="Microsoft YaHei" w:eastAsia="Microsoft YaHei" w:hAnsi="Microsoft YaHei" w:hint="eastAsia"/>
        </w:rPr>
        <w:t>）</w:t>
      </w:r>
    </w:p>
    <w:p w14:paraId="44451DD9" w14:textId="5503281D" w:rsidR="006D2574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76598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</w:rPr>
        <w:t>州</w:t>
      </w:r>
      <w:r w:rsidR="00B95FDA" w:rsidRPr="00B23569">
        <w:rPr>
          <w:rFonts w:ascii="Microsoft YaHei" w:eastAsia="Microsoft YaHei" w:hAnsi="Microsoft YaHei" w:hint="eastAsia"/>
          <w:sz w:val="21"/>
        </w:rPr>
        <w:t>议会议员</w:t>
      </w:r>
    </w:p>
    <w:p w14:paraId="2A96DDB5" w14:textId="7526C72F" w:rsidR="006D2574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1302453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州政府部门/机构</w:t>
      </w:r>
    </w:p>
    <w:p w14:paraId="78C4345A" w14:textId="6BB4506E" w:rsidR="006D2574" w:rsidRPr="00B23569" w:rsidRDefault="00EB5319" w:rsidP="00CF6998">
      <w:pPr>
        <w:spacing w:line="240" w:lineRule="atLeast"/>
        <w:ind w:right="-2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480418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法官或治安官</w:t>
      </w:r>
    </w:p>
    <w:p w14:paraId="1A196B77" w14:textId="7F7E7DA0" w:rsidR="006D2574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1030260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</w:rPr>
        <w:t>市议会</w:t>
      </w:r>
    </w:p>
    <w:p w14:paraId="5C3C76FD" w14:textId="32A65218" w:rsidR="006D2574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760017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</w:rPr>
        <w:t>公立医院</w:t>
      </w:r>
    </w:p>
    <w:p w14:paraId="16ADC20C" w14:textId="31A83D02" w:rsidR="006D2574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248966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州立中小学</w:t>
      </w:r>
    </w:p>
    <w:p w14:paraId="4CAA6BBE" w14:textId="1E394AD9" w:rsidR="006D2574" w:rsidRPr="00B23569" w:rsidRDefault="00EB5319" w:rsidP="00CF6998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427465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2574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CF6998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其他（请具体说明）：</w:t>
      </w:r>
    </w:p>
    <w:sdt>
      <w:sdtPr>
        <w:rPr>
          <w:rFonts w:ascii="Microsoft YaHei" w:eastAsia="Microsoft YaHei" w:hAnsi="Microsoft YaHei"/>
        </w:rPr>
        <w:alias w:val="其他部门、机构或实体"/>
        <w:tag w:val="complaint_about_other_entity"/>
        <w:id w:val="-142745278"/>
        <w:placeholder>
          <w:docPart w:val="2B3BCDB95766400EADA85BC3376D8FFB"/>
        </w:placeholder>
        <w15:appearance w15:val="hidden"/>
        <w:text/>
      </w:sdtPr>
      <w:sdtEndPr/>
      <w:sdtContent>
        <w:p w14:paraId="7391384C" w14:textId="7362DB93" w:rsidR="006D2574" w:rsidRPr="00B23569" w:rsidRDefault="006D2574" w:rsidP="00CF6998">
          <w:pPr>
            <w:pStyle w:val="Field"/>
            <w:keepLines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</w:p>
      </w:sdtContent>
    </w:sdt>
    <w:p w14:paraId="13ED2E04" w14:textId="7F00227C" w:rsidR="001B3E82" w:rsidRPr="00B23569" w:rsidRDefault="00803818" w:rsidP="006D2574">
      <w:pPr>
        <w:pStyle w:val="Question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16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您是否曾就此事向其他机构</w:t>
      </w:r>
      <w:r w:rsidR="00CF6998">
        <w:rPr>
          <w:rFonts w:ascii="Microsoft YaHei" w:eastAsia="Microsoft YaHei" w:hAnsi="Microsoft YaHei" w:hint="eastAsia"/>
        </w:rPr>
        <w:t>提出过</w:t>
      </w:r>
      <w:r w:rsidRPr="00B23569">
        <w:rPr>
          <w:rFonts w:ascii="Microsoft YaHei" w:eastAsia="Microsoft YaHei" w:hAnsi="Microsoft YaHei" w:hint="eastAsia"/>
        </w:rPr>
        <w:t>检举？</w:t>
      </w:r>
    </w:p>
    <w:p w14:paraId="0D0B0794" w14:textId="2BD31435" w:rsidR="005B13E8" w:rsidRPr="00B23569" w:rsidRDefault="00EB5319" w:rsidP="006F2501">
      <w:pPr>
        <w:spacing w:before="120" w:after="240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491105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3E82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</w:rPr>
        <w:t xml:space="preserve">是 </w:t>
      </w:r>
      <w:r w:rsidR="00B95FDA" w:rsidRPr="00B23569">
        <w:rPr>
          <w:rFonts w:ascii="Microsoft YaHei" w:eastAsia="Microsoft YaHei" w:hAnsi="Microsoft YaHei" w:hint="eastAsia"/>
          <w:b/>
          <w:bCs/>
        </w:rPr>
        <w:t xml:space="preserve">请转至问题17   </w:t>
      </w:r>
      <w:sdt>
        <w:sdtPr>
          <w:rPr>
            <w:rFonts w:ascii="Microsoft YaHei" w:eastAsia="Microsoft YaHei" w:hAnsi="Microsoft YaHei"/>
            <w:sz w:val="21"/>
            <w:szCs w:val="21"/>
          </w:rPr>
          <w:id w:val="1823692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2501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t xml:space="preserve"> 否</w:t>
      </w:r>
      <w:r w:rsidR="00B95FDA" w:rsidRPr="00B23569">
        <w:rPr>
          <w:rFonts w:ascii="Microsoft YaHei" w:eastAsia="Microsoft YaHei" w:hAnsi="Microsoft YaHei" w:hint="eastAsia"/>
          <w:b/>
          <w:bCs/>
          <w:sz w:val="21"/>
        </w:rPr>
        <w:t xml:space="preserve"> 请转至问题1</w:t>
      </w:r>
      <w:r w:rsidR="00B95FDA" w:rsidRPr="00B23569">
        <w:rPr>
          <w:rFonts w:ascii="Microsoft YaHei" w:eastAsia="Microsoft YaHei" w:hAnsi="Microsoft YaHei" w:hint="eastAsia"/>
          <w:b/>
          <w:bCs/>
        </w:rPr>
        <w:t>8</w:t>
      </w:r>
    </w:p>
    <w:p w14:paraId="7B2E6E1C" w14:textId="39183A7B" w:rsidR="001B3E82" w:rsidRPr="00B23569" w:rsidRDefault="00803818" w:rsidP="006D2574">
      <w:pPr>
        <w:pStyle w:val="Question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17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 xml:space="preserve">您向哪个机构提交了检举，何时提出的检举，检举结果如何？ </w:t>
      </w:r>
    </w:p>
    <w:p w14:paraId="2D5E739B" w14:textId="68458A7D" w:rsidR="006D2574" w:rsidRPr="00B23569" w:rsidRDefault="005B13E8" w:rsidP="005B13E8">
      <w:pPr>
        <w:rPr>
          <w:rFonts w:ascii="Microsoft YaHei" w:eastAsia="Microsoft YaHei" w:hAnsi="Microsoft YaHei"/>
          <w:sz w:val="20"/>
        </w:rPr>
      </w:pPr>
      <w:r w:rsidRPr="00B23569">
        <w:rPr>
          <w:rFonts w:ascii="Microsoft YaHei" w:eastAsia="Microsoft YaHei" w:hAnsi="Microsoft YaHei" w:hint="eastAsia"/>
          <w:sz w:val="20"/>
        </w:rPr>
        <w:t>请提供一份摘要，并附上任何相关信件的复印件。</w:t>
      </w:r>
    </w:p>
    <w:sdt>
      <w:sdtPr>
        <w:rPr>
          <w:rFonts w:ascii="Microsoft YaHei" w:eastAsia="Microsoft YaHei" w:hAnsi="Microsoft YaHei"/>
        </w:rPr>
        <w:alias w:val="向其他机构提出检举的摘要"/>
        <w:tag w:val="summary_complaints_to_other_agencies"/>
        <w:id w:val="923528901"/>
        <w:placeholder>
          <w:docPart w:val="5CFAC57CA91B4E289E4BACE4357039D7"/>
        </w:placeholder>
        <w15:appearance w15:val="hidden"/>
        <w:text w:multiLine="1"/>
      </w:sdtPr>
      <w:sdtEndPr/>
      <w:sdtContent>
        <w:p w14:paraId="3B83A96C" w14:textId="12EE8862" w:rsidR="006D2574" w:rsidRPr="00B23569" w:rsidRDefault="006D2574" w:rsidP="006D2574">
          <w:pPr>
            <w:pStyle w:val="Field"/>
            <w:keepLines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3F4334F6" w14:textId="636B7B1A" w:rsidR="005B13E8" w:rsidRPr="00B23569" w:rsidRDefault="006F2501" w:rsidP="005B13E8">
      <w:pPr>
        <w:rPr>
          <w:rFonts w:ascii="Microsoft YaHei" w:eastAsia="Microsoft YaHei" w:hAnsi="Microsoft YaHei"/>
          <w:sz w:val="20"/>
        </w:rPr>
      </w:pPr>
      <w:r w:rsidRPr="00B23569">
        <w:rPr>
          <w:rFonts w:ascii="Microsoft YaHei" w:eastAsia="Microsoft YaHei" w:hAnsi="Microsoft YaHei" w:hint="eastAsia"/>
          <w:sz w:val="20"/>
        </w:rPr>
        <w:br/>
      </w:r>
    </w:p>
    <w:p w14:paraId="1053A6E6" w14:textId="3EAF2CE3" w:rsidR="008F47AE" w:rsidRPr="00B23569" w:rsidRDefault="008F47AE" w:rsidP="008F47AE">
      <w:pPr>
        <w:rPr>
          <w:rFonts w:ascii="Microsoft YaHei" w:eastAsia="Microsoft YaHei" w:hAnsi="Microsoft YaHei"/>
        </w:rPr>
      </w:pPr>
    </w:p>
    <w:p w14:paraId="74367DC0" w14:textId="77777777" w:rsidR="004D111E" w:rsidRPr="00B23569" w:rsidRDefault="004D111E" w:rsidP="008F47AE">
      <w:pPr>
        <w:rPr>
          <w:rFonts w:ascii="Microsoft YaHei" w:eastAsia="Microsoft YaHei" w:hAnsi="Microsoft YaHei"/>
          <w:b/>
          <w:sz w:val="21"/>
          <w:szCs w:val="21"/>
        </w:rPr>
      </w:pPr>
    </w:p>
    <w:p w14:paraId="6983116E" w14:textId="77777777" w:rsidR="00E45245" w:rsidRPr="00B23569" w:rsidRDefault="00E45245" w:rsidP="008F47AE">
      <w:pPr>
        <w:rPr>
          <w:rFonts w:ascii="Microsoft YaHei" w:eastAsia="Microsoft YaHei" w:hAnsi="Microsoft YaHei"/>
          <w:b/>
          <w:sz w:val="21"/>
          <w:szCs w:val="21"/>
        </w:rPr>
      </w:pPr>
    </w:p>
    <w:p w14:paraId="44B8075B" w14:textId="16807918" w:rsidR="00DA422C" w:rsidRPr="00B23569" w:rsidRDefault="00C7170C" w:rsidP="00A35E02">
      <w:pPr>
        <w:spacing w:before="120" w:after="120"/>
        <w:ind w:right="-2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br/>
      </w:r>
      <w:r w:rsidRPr="00B23569">
        <w:rPr>
          <w:rFonts w:ascii="Microsoft YaHei" w:eastAsia="Microsoft YaHei" w:hAnsi="Microsoft YaHei" w:hint="eastAsia"/>
          <w:sz w:val="21"/>
        </w:rPr>
        <w:br/>
        <w:t xml:space="preserve"> </w:t>
      </w:r>
    </w:p>
    <w:p w14:paraId="62FF11C9" w14:textId="77777777" w:rsidR="00CB54DF" w:rsidRPr="00B23569" w:rsidRDefault="00CB54DF" w:rsidP="004347E5">
      <w:pPr>
        <w:spacing w:after="120"/>
        <w:rPr>
          <w:rFonts w:ascii="Microsoft YaHei" w:eastAsia="Microsoft YaHei" w:hAnsi="Microsoft YaHei"/>
          <w:b/>
          <w:sz w:val="21"/>
          <w:szCs w:val="21"/>
        </w:rPr>
      </w:pPr>
    </w:p>
    <w:p w14:paraId="6E5A4327" w14:textId="77777777" w:rsidR="00E45245" w:rsidRPr="00B23569" w:rsidRDefault="00E45245">
      <w:pPr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</w:rPr>
        <w:br w:type="page"/>
      </w:r>
    </w:p>
    <w:p w14:paraId="17CF2808" w14:textId="77777777" w:rsidR="00E45245" w:rsidRPr="00B23569" w:rsidRDefault="00E45245" w:rsidP="004347E5">
      <w:pPr>
        <w:spacing w:after="120"/>
        <w:rPr>
          <w:rFonts w:ascii="Microsoft YaHei" w:eastAsia="Microsoft YaHei" w:hAnsi="Microsoft YaHei"/>
          <w:b/>
          <w:sz w:val="21"/>
          <w:szCs w:val="21"/>
        </w:rPr>
        <w:sectPr w:rsidR="00E45245" w:rsidRPr="00B23569" w:rsidSect="00E45245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3D3C225B" w14:textId="30125405" w:rsidR="006D2574" w:rsidRPr="00B23569" w:rsidRDefault="00803818" w:rsidP="006D2574">
      <w:pPr>
        <w:pStyle w:val="Question"/>
        <w:rPr>
          <w:rFonts w:ascii="Microsoft YaHei" w:eastAsia="Microsoft YaHei" w:hAnsi="Microsoft YaHei" w:cs="Arial"/>
          <w:sz w:val="20"/>
        </w:rPr>
      </w:pPr>
      <w:r w:rsidRPr="00B23569">
        <w:rPr>
          <w:rFonts w:ascii="Microsoft YaHei" w:eastAsia="Microsoft YaHei" w:hAnsi="Microsoft YaHei" w:hint="eastAsia"/>
        </w:rPr>
        <w:lastRenderedPageBreak/>
        <w:t>18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请提供检举详情。</w:t>
      </w:r>
    </w:p>
    <w:p w14:paraId="7969380C" w14:textId="2A59A7ED" w:rsidR="00E45245" w:rsidRPr="00B23569" w:rsidRDefault="006D2574" w:rsidP="006D2574">
      <w:pPr>
        <w:spacing w:after="120"/>
        <w:rPr>
          <w:rFonts w:ascii="Microsoft YaHei" w:eastAsia="Microsoft YaHei" w:hAnsi="Microsoft YaHei"/>
          <w:sz w:val="20"/>
          <w:szCs w:val="21"/>
        </w:rPr>
        <w:sectPr w:rsidR="00E45245" w:rsidRPr="00B23569" w:rsidSect="00E45245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  <w:r w:rsidRPr="00B23569">
        <w:rPr>
          <w:rFonts w:ascii="Microsoft YaHei" w:eastAsia="Microsoft YaHei" w:hAnsi="Microsoft YaHei" w:hint="eastAsia"/>
          <w:sz w:val="20"/>
        </w:rPr>
        <w:t>详细描述您认为所发生的腐败行为或警察的不当行为。请包括人名</w:t>
      </w:r>
      <w:r w:rsidR="00CF6998">
        <w:rPr>
          <w:rFonts w:ascii="Microsoft YaHei" w:eastAsia="Microsoft YaHei" w:hAnsi="Microsoft YaHei" w:hint="eastAsia"/>
          <w:sz w:val="20"/>
        </w:rPr>
        <w:t>，并</w:t>
      </w:r>
      <w:r w:rsidRPr="00B23569">
        <w:rPr>
          <w:rFonts w:ascii="Microsoft YaHei" w:eastAsia="Microsoft YaHei" w:hAnsi="Microsoft YaHei" w:hint="eastAsia"/>
          <w:sz w:val="20"/>
        </w:rPr>
        <w:t>尽量提供</w:t>
      </w:r>
      <w:r w:rsidR="00CF6998">
        <w:rPr>
          <w:rFonts w:ascii="Microsoft YaHei" w:eastAsia="Microsoft YaHei" w:hAnsi="Microsoft YaHei" w:hint="eastAsia"/>
          <w:sz w:val="20"/>
        </w:rPr>
        <w:t>相关</w:t>
      </w:r>
      <w:r w:rsidRPr="00B23569">
        <w:rPr>
          <w:rFonts w:ascii="Microsoft YaHei" w:eastAsia="Microsoft YaHei" w:hAnsi="Microsoft YaHei" w:hint="eastAsia"/>
          <w:sz w:val="20"/>
        </w:rPr>
        <w:t>职位</w:t>
      </w:r>
      <w:r w:rsidR="00CF6998">
        <w:rPr>
          <w:rFonts w:ascii="Microsoft YaHei" w:eastAsia="Microsoft YaHei" w:hAnsi="Microsoft YaHei" w:hint="eastAsia"/>
          <w:sz w:val="20"/>
        </w:rPr>
        <w:t>信息和</w:t>
      </w:r>
      <w:r w:rsidRPr="00B23569">
        <w:rPr>
          <w:rFonts w:ascii="Microsoft YaHei" w:eastAsia="Microsoft YaHei" w:hAnsi="Microsoft YaHei" w:hint="eastAsia"/>
          <w:sz w:val="20"/>
        </w:rPr>
        <w:t>机构信息。</w:t>
      </w:r>
    </w:p>
    <w:sdt>
      <w:sdtPr>
        <w:rPr>
          <w:rFonts w:ascii="Microsoft YaHei" w:eastAsia="Microsoft YaHei" w:hAnsi="Microsoft YaHei"/>
        </w:rPr>
        <w:alias w:val="检举详情"/>
        <w:tag w:val="complaint_details"/>
        <w:id w:val="1614557674"/>
        <w:placeholder>
          <w:docPart w:val="8EBBAF15B23F47BB82C767CF65EE5D1F"/>
        </w:placeholder>
        <w15:appearance w15:val="hidden"/>
        <w:text w:multiLine="1"/>
      </w:sdtPr>
      <w:sdtEndPr/>
      <w:sdtContent>
        <w:p w14:paraId="0F3B7B21" w14:textId="31584D70" w:rsidR="006D2574" w:rsidRPr="00B23569" w:rsidRDefault="006D2574" w:rsidP="006D2574">
          <w:pPr>
            <w:pStyle w:val="Field"/>
            <w:keepLines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5498167A" w14:textId="7D278F81" w:rsidR="008E344A" w:rsidRPr="00B23569" w:rsidRDefault="008E344A" w:rsidP="00EA06CD">
      <w:pPr>
        <w:rPr>
          <w:rFonts w:ascii="Microsoft YaHei" w:eastAsia="Microsoft YaHei" w:hAnsi="Microsoft YaHei"/>
          <w:sz w:val="21"/>
          <w:szCs w:val="21"/>
        </w:rPr>
      </w:pPr>
    </w:p>
    <w:p w14:paraId="31BF5A73" w14:textId="77777777" w:rsidR="00E45245" w:rsidRPr="00B23569" w:rsidRDefault="00E45245" w:rsidP="00EA06CD">
      <w:pPr>
        <w:rPr>
          <w:rFonts w:ascii="Microsoft YaHei" w:eastAsia="Microsoft YaHei" w:hAnsi="Microsoft YaHei"/>
          <w:b/>
          <w:sz w:val="21"/>
          <w:szCs w:val="21"/>
        </w:rPr>
        <w:sectPr w:rsidR="00E45245" w:rsidRPr="00B23569" w:rsidSect="00E45245">
          <w:type w:val="continuous"/>
          <w:pgSz w:w="11906" w:h="16838"/>
          <w:pgMar w:top="993" w:right="851" w:bottom="624" w:left="851" w:header="709" w:footer="332" w:gutter="0"/>
          <w:cols w:space="568"/>
          <w:docGrid w:linePitch="360"/>
        </w:sectPr>
      </w:pPr>
    </w:p>
    <w:p w14:paraId="33F2CC40" w14:textId="4A2E0082" w:rsidR="004C4130" w:rsidRPr="00B23569" w:rsidRDefault="006D2574" w:rsidP="00CF6998">
      <w:pPr>
        <w:pStyle w:val="Question"/>
        <w:spacing w:before="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lastRenderedPageBreak/>
        <w:t>19</w:t>
      </w:r>
      <w:r w:rsidR="00CF699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不当行为是何时发生的？</w:t>
      </w:r>
    </w:p>
    <w:p w14:paraId="04928D2B" w14:textId="5F7CA33F" w:rsidR="004C4130" w:rsidRPr="00B23569" w:rsidRDefault="004C4130" w:rsidP="00CF6998">
      <w:pPr>
        <w:rPr>
          <w:rFonts w:ascii="Microsoft YaHei" w:eastAsia="Microsoft YaHei" w:hAnsi="Microsoft YaHei"/>
          <w:sz w:val="20"/>
          <w:szCs w:val="21"/>
        </w:rPr>
      </w:pPr>
      <w:r w:rsidRPr="00B23569">
        <w:rPr>
          <w:rFonts w:ascii="Microsoft YaHei" w:eastAsia="Microsoft YaHei" w:hAnsi="Microsoft YaHei" w:hint="eastAsia"/>
          <w:sz w:val="20"/>
        </w:rPr>
        <w:t>如果不知道确切的时间或日期，则请提供一个大概的时间，如2013年1月。如果此等不当行为发生了不止一次，请列出大概的时间范围。</w:t>
      </w:r>
    </w:p>
    <w:sdt>
      <w:sdtPr>
        <w:rPr>
          <w:rFonts w:ascii="Microsoft YaHei" w:eastAsia="Microsoft YaHei" w:hAnsi="Microsoft YaHei"/>
        </w:rPr>
        <w:alias w:val="不当行为是何时发生的"/>
        <w:tag w:val="complaint_when"/>
        <w:id w:val="-862047902"/>
        <w:placeholder>
          <w:docPart w:val="594BADA176134D53A76342079AFB9329"/>
        </w:placeholder>
        <w15:appearance w15:val="hidden"/>
        <w:text w:multiLine="1"/>
      </w:sdtPr>
      <w:sdtEndPr/>
      <w:sdtContent>
        <w:p w14:paraId="61514640" w14:textId="55677425" w:rsidR="006D2574" w:rsidRPr="00B23569" w:rsidRDefault="006D2574" w:rsidP="00CF6998">
          <w:pPr>
            <w:pStyle w:val="Field"/>
            <w:keepLines/>
            <w:spacing w:before="0" w:after="0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053E5CE7" w14:textId="62EFAF3A" w:rsidR="00FF5D9B" w:rsidRPr="00B23569" w:rsidRDefault="00FF5D9B" w:rsidP="00CF6998">
      <w:pPr>
        <w:rPr>
          <w:rFonts w:ascii="Microsoft YaHei" w:eastAsia="Microsoft YaHei" w:hAnsi="Microsoft YaHei"/>
          <w:sz w:val="20"/>
          <w:szCs w:val="21"/>
        </w:rPr>
      </w:pPr>
    </w:p>
    <w:p w14:paraId="447EB8D3" w14:textId="0B66927D" w:rsidR="004C4130" w:rsidRPr="00B23569" w:rsidRDefault="00803818" w:rsidP="00CF6998">
      <w:pPr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20</w:t>
      </w:r>
      <w:r w:rsidR="00F92EB8">
        <w:rPr>
          <w:rFonts w:ascii="Microsoft YaHei" w:eastAsia="Microsoft YaHei" w:hAnsi="Microsoft YaHei" w:hint="eastAsia"/>
          <w:b/>
          <w:sz w:val="21"/>
        </w:rPr>
        <w:t>．</w:t>
      </w:r>
      <w:r w:rsidRPr="00B23569">
        <w:rPr>
          <w:rFonts w:ascii="Microsoft YaHei" w:eastAsia="Microsoft YaHei" w:hAnsi="Microsoft YaHei" w:hint="eastAsia"/>
          <w:b/>
          <w:sz w:val="21"/>
        </w:rPr>
        <w:t xml:space="preserve">您所检举的不当行为是否发生在12个月之前？     </w:t>
      </w:r>
    </w:p>
    <w:p w14:paraId="4C854540" w14:textId="79A10D8D" w:rsidR="004C4130" w:rsidRPr="00B23569" w:rsidRDefault="00EB5319" w:rsidP="00CF6998">
      <w:pPr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43390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4130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是 </w:t>
      </w:r>
      <w:r w:rsidR="00B95FDA" w:rsidRPr="00B23569">
        <w:rPr>
          <w:rFonts w:ascii="Microsoft YaHei" w:eastAsia="Microsoft YaHei" w:hAnsi="Microsoft YaHei" w:hint="eastAsia"/>
          <w:b/>
          <w:sz w:val="21"/>
        </w:rPr>
        <w:t>请转至问题21</w:t>
      </w:r>
      <w:r w:rsidR="00B95FDA" w:rsidRPr="00B23569">
        <w:rPr>
          <w:rFonts w:ascii="Microsoft YaHei" w:eastAsia="Microsoft YaHei" w:hAnsi="Microsoft YaHei" w:hint="eastAsia"/>
          <w:b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162053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08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否 </w:t>
      </w:r>
      <w:r w:rsidR="00B95FDA" w:rsidRPr="00B23569">
        <w:rPr>
          <w:rFonts w:ascii="Microsoft YaHei" w:eastAsia="Microsoft YaHei" w:hAnsi="Microsoft YaHei" w:hint="eastAsia"/>
          <w:b/>
          <w:bCs/>
          <w:sz w:val="21"/>
        </w:rPr>
        <w:t>请转至问题22</w:t>
      </w:r>
      <w:r w:rsidR="00B95FDA" w:rsidRPr="00B23569">
        <w:rPr>
          <w:rFonts w:ascii="Microsoft YaHei" w:eastAsia="Microsoft YaHei" w:hAnsi="Microsoft YaHei" w:hint="eastAsia"/>
          <w:sz w:val="21"/>
        </w:rPr>
        <w:t xml:space="preserve">    </w:t>
      </w:r>
    </w:p>
    <w:p w14:paraId="2FBE96D8" w14:textId="77777777" w:rsidR="004C4130" w:rsidRPr="00B23569" w:rsidRDefault="004C4130" w:rsidP="00CF6998">
      <w:pPr>
        <w:ind w:right="-2"/>
        <w:rPr>
          <w:rFonts w:ascii="Microsoft YaHei" w:eastAsia="Microsoft YaHei" w:hAnsi="Microsoft YaHei"/>
          <w:sz w:val="21"/>
          <w:szCs w:val="21"/>
        </w:rPr>
      </w:pPr>
    </w:p>
    <w:p w14:paraId="3DADBA34" w14:textId="790E8ACA" w:rsidR="004C4130" w:rsidRPr="00B23569" w:rsidRDefault="00803818" w:rsidP="00CF6998">
      <w:pPr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21</w:t>
      </w:r>
      <w:r w:rsidR="00F92EB8">
        <w:rPr>
          <w:rFonts w:ascii="Microsoft YaHei" w:eastAsia="Microsoft YaHei" w:hAnsi="Microsoft YaHei" w:hint="eastAsia"/>
          <w:b/>
          <w:sz w:val="21"/>
        </w:rPr>
        <w:t>．</w:t>
      </w:r>
      <w:r w:rsidRPr="00B23569">
        <w:rPr>
          <w:rFonts w:ascii="Microsoft YaHei" w:eastAsia="Microsoft YaHei" w:hAnsi="Microsoft YaHei" w:hint="eastAsia"/>
          <w:b/>
          <w:sz w:val="21"/>
        </w:rPr>
        <w:t>请解释为什么</w:t>
      </w:r>
      <w:r w:rsidR="00CF6998">
        <w:rPr>
          <w:rFonts w:ascii="Microsoft YaHei" w:eastAsia="Microsoft YaHei" w:hAnsi="Microsoft YaHei" w:hint="eastAsia"/>
          <w:b/>
          <w:sz w:val="21"/>
        </w:rPr>
        <w:t>之前</w:t>
      </w:r>
      <w:r w:rsidRPr="00B23569">
        <w:rPr>
          <w:rFonts w:ascii="Microsoft YaHei" w:eastAsia="Microsoft YaHei" w:hAnsi="Microsoft YaHei" w:hint="eastAsia"/>
          <w:b/>
          <w:sz w:val="21"/>
        </w:rPr>
        <w:t xml:space="preserve">没有向IBAC提出检举。   </w:t>
      </w:r>
    </w:p>
    <w:p w14:paraId="1164D144" w14:textId="4C7162AB" w:rsidR="006D2574" w:rsidRPr="00B23569" w:rsidRDefault="006D2574" w:rsidP="00CF6998">
      <w:pPr>
        <w:rPr>
          <w:rFonts w:ascii="Microsoft YaHei" w:eastAsia="Microsoft YaHei" w:hAnsi="Microsoft YaHei"/>
          <w:sz w:val="20"/>
          <w:szCs w:val="21"/>
        </w:rPr>
      </w:pPr>
      <w:r w:rsidRPr="00B23569">
        <w:rPr>
          <w:rFonts w:ascii="Microsoft YaHei" w:eastAsia="Microsoft YaHei" w:hAnsi="Microsoft YaHei" w:hint="eastAsia"/>
          <w:sz w:val="20"/>
        </w:rPr>
        <w:t>我们理解可能存在某些原因</w:t>
      </w:r>
      <w:r w:rsidR="007767E8">
        <w:rPr>
          <w:rFonts w:ascii="Microsoft YaHei" w:eastAsia="Microsoft YaHei" w:hAnsi="Microsoft YaHei" w:hint="eastAsia"/>
          <w:sz w:val="20"/>
        </w:rPr>
        <w:t>未能</w:t>
      </w:r>
      <w:r w:rsidRPr="00B23569">
        <w:rPr>
          <w:rFonts w:ascii="Microsoft YaHei" w:eastAsia="Microsoft YaHei" w:hAnsi="Microsoft YaHei" w:hint="eastAsia"/>
          <w:sz w:val="20"/>
        </w:rPr>
        <w:t xml:space="preserve">及时向IBAC提出检举。如果您能解释为什么延迟检举超过12个月，这将有助于我们评估您的检举。 </w:t>
      </w:r>
    </w:p>
    <w:sdt>
      <w:sdtPr>
        <w:rPr>
          <w:rFonts w:ascii="Microsoft YaHei" w:eastAsia="Microsoft YaHei" w:hAnsi="Microsoft YaHei"/>
        </w:rPr>
        <w:alias w:val="延迟检举的原因"/>
        <w:tag w:val="complaint_delay_reason"/>
        <w:id w:val="-1265532251"/>
        <w:placeholder>
          <w:docPart w:val="3DC218747C2245E8982168E32D6FC720"/>
        </w:placeholder>
        <w15:appearance w15:val="hidden"/>
        <w:text w:multiLine="1"/>
      </w:sdtPr>
      <w:sdtEndPr/>
      <w:sdtContent>
        <w:p w14:paraId="790F8636" w14:textId="31DC0C0F" w:rsidR="004C4130" w:rsidRPr="00B23569" w:rsidRDefault="006D2574" w:rsidP="00CF6998">
          <w:pPr>
            <w:pStyle w:val="Field"/>
            <w:keepLines/>
            <w:spacing w:before="0" w:after="0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639CCDAF" w14:textId="77777777" w:rsidR="004C4130" w:rsidRPr="00B23569" w:rsidRDefault="004C4130" w:rsidP="00CF6998">
      <w:pPr>
        <w:rPr>
          <w:rFonts w:ascii="Microsoft YaHei" w:eastAsia="Microsoft YaHei" w:hAnsi="Microsoft YaHei"/>
          <w:sz w:val="21"/>
          <w:szCs w:val="21"/>
        </w:rPr>
      </w:pPr>
    </w:p>
    <w:p w14:paraId="118BAD63" w14:textId="77777777" w:rsidR="00BB30A1" w:rsidRPr="00B23569" w:rsidRDefault="00BB30A1" w:rsidP="00CF6998">
      <w:pPr>
        <w:ind w:right="-2"/>
        <w:rPr>
          <w:rFonts w:ascii="Microsoft YaHei" w:eastAsia="Microsoft YaHei" w:hAnsi="Microsoft YaHei"/>
          <w:b/>
          <w:sz w:val="21"/>
          <w:szCs w:val="21"/>
        </w:rPr>
        <w:sectPr w:rsidR="00BB30A1" w:rsidRPr="00B23569" w:rsidSect="00AB556C">
          <w:type w:val="continuous"/>
          <w:pgSz w:w="11906" w:h="16838"/>
          <w:pgMar w:top="993" w:right="851" w:bottom="624" w:left="851" w:header="709" w:footer="332" w:gutter="0"/>
          <w:cols w:space="568"/>
          <w:docGrid w:linePitch="360"/>
        </w:sectPr>
      </w:pPr>
    </w:p>
    <w:p w14:paraId="36875747" w14:textId="3DEF6F3A" w:rsidR="004C4130" w:rsidRPr="00B23569" w:rsidRDefault="00803818" w:rsidP="00CF6998">
      <w:pPr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22</w:t>
      </w:r>
      <w:r w:rsidR="00F92EB8">
        <w:rPr>
          <w:rFonts w:ascii="Microsoft YaHei" w:eastAsia="Microsoft YaHei" w:hAnsi="Microsoft YaHei" w:hint="eastAsia"/>
          <w:b/>
          <w:sz w:val="21"/>
        </w:rPr>
        <w:t>．</w:t>
      </w:r>
      <w:r w:rsidRPr="00B23569">
        <w:rPr>
          <w:rFonts w:ascii="Microsoft YaHei" w:eastAsia="Microsoft YaHei" w:hAnsi="Microsoft YaHei" w:hint="eastAsia"/>
          <w:b/>
          <w:sz w:val="21"/>
        </w:rPr>
        <w:t>不当行为是在哪里发生的？</w:t>
      </w:r>
    </w:p>
    <w:p w14:paraId="6F6A7EAA" w14:textId="06108D56" w:rsidR="006D2574" w:rsidRPr="00B23569" w:rsidRDefault="000341A1" w:rsidP="00CF6998">
      <w:pPr>
        <w:rPr>
          <w:rFonts w:ascii="Microsoft YaHei" w:eastAsia="Microsoft YaHei" w:hAnsi="Microsoft YaHei"/>
          <w:sz w:val="20"/>
          <w:szCs w:val="21"/>
        </w:rPr>
      </w:pPr>
      <w:r>
        <w:rPr>
          <w:rFonts w:ascii="Microsoft YaHei" w:eastAsia="Microsoft YaHei" w:hAnsi="Microsoft YaHei" w:hint="eastAsia"/>
          <w:sz w:val="20"/>
        </w:rPr>
        <w:t>请</w:t>
      </w:r>
      <w:r w:rsidR="006D2574" w:rsidRPr="00B23569">
        <w:rPr>
          <w:rFonts w:ascii="Microsoft YaHei" w:eastAsia="Microsoft YaHei" w:hAnsi="Microsoft YaHei" w:hint="eastAsia"/>
          <w:sz w:val="20"/>
        </w:rPr>
        <w:t>提供地点信息，包括郊区/城镇和地址或地标名称</w:t>
      </w:r>
      <w:r>
        <w:rPr>
          <w:rFonts w:ascii="Microsoft YaHei" w:eastAsia="Microsoft YaHei" w:hAnsi="Microsoft YaHei" w:hint="eastAsia"/>
          <w:sz w:val="20"/>
        </w:rPr>
        <w:t>（</w:t>
      </w:r>
      <w:r w:rsidR="006D2574" w:rsidRPr="00B23569">
        <w:rPr>
          <w:rFonts w:ascii="Microsoft YaHei" w:eastAsia="Microsoft YaHei" w:hAnsi="Microsoft YaHei" w:hint="eastAsia"/>
          <w:sz w:val="20"/>
        </w:rPr>
        <w:t>若知道</w:t>
      </w:r>
      <w:r>
        <w:rPr>
          <w:rFonts w:ascii="Microsoft YaHei" w:eastAsia="Microsoft YaHei" w:hAnsi="Microsoft YaHei" w:hint="eastAsia"/>
          <w:sz w:val="20"/>
        </w:rPr>
        <w:t>）</w:t>
      </w:r>
      <w:r w:rsidR="006D2574" w:rsidRPr="00B23569">
        <w:rPr>
          <w:rFonts w:ascii="Microsoft YaHei" w:eastAsia="Microsoft YaHei" w:hAnsi="Microsoft YaHei" w:hint="eastAsia"/>
          <w:sz w:val="20"/>
        </w:rPr>
        <w:t xml:space="preserve">。 </w:t>
      </w:r>
      <w:r w:rsidR="006D2574" w:rsidRPr="00B23569">
        <w:rPr>
          <w:rFonts w:ascii="Microsoft YaHei" w:eastAsia="Microsoft YaHei" w:hAnsi="Microsoft YaHei" w:hint="eastAsia"/>
          <w:sz w:val="20"/>
        </w:rPr>
        <w:br/>
        <w:t>例如： West Smithtown Police Station, 49 Main Street, Smithtown.</w:t>
      </w:r>
    </w:p>
    <w:sdt>
      <w:sdtPr>
        <w:rPr>
          <w:rFonts w:ascii="Microsoft YaHei" w:eastAsia="Microsoft YaHei" w:hAnsi="Microsoft YaHei"/>
        </w:rPr>
        <w:alias w:val="不当行为发生地"/>
        <w:tag w:val="complaint_location"/>
        <w:id w:val="-1864125813"/>
        <w:placeholder>
          <w:docPart w:val="251FAFFCD87A421099859079DAE8E0A1"/>
        </w:placeholder>
        <w15:appearance w15:val="hidden"/>
        <w:text w:multiLine="1"/>
      </w:sdtPr>
      <w:sdtEndPr/>
      <w:sdtContent>
        <w:p w14:paraId="2BE11C86" w14:textId="638A4427" w:rsidR="00BB30A1" w:rsidRPr="00B23569" w:rsidRDefault="006D2574" w:rsidP="00CF6998">
          <w:pPr>
            <w:pStyle w:val="Field"/>
            <w:spacing w:before="0" w:after="0"/>
            <w:rPr>
              <w:rFonts w:ascii="Microsoft YaHei" w:eastAsia="Microsoft YaHei" w:hAnsi="Microsoft YaHei"/>
              <w:b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76100131" w14:textId="77777777" w:rsidR="00BB30A1" w:rsidRPr="00B23569" w:rsidRDefault="00BB30A1" w:rsidP="00CF6998">
      <w:pPr>
        <w:rPr>
          <w:rFonts w:ascii="Microsoft YaHei" w:eastAsia="Microsoft YaHei" w:hAnsi="Microsoft YaHei"/>
          <w:b/>
          <w:sz w:val="21"/>
          <w:szCs w:val="21"/>
        </w:rPr>
        <w:sectPr w:rsidR="00BB30A1" w:rsidRPr="00B23569" w:rsidSect="00BB30A1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5F0A9DB3" w14:textId="77777777" w:rsidR="00BB30A1" w:rsidRPr="00B23569" w:rsidRDefault="00BB30A1" w:rsidP="00CF6998">
      <w:pPr>
        <w:rPr>
          <w:rFonts w:ascii="Microsoft YaHei" w:eastAsia="Microsoft YaHei" w:hAnsi="Microsoft YaHei"/>
          <w:b/>
          <w:sz w:val="21"/>
          <w:szCs w:val="21"/>
        </w:rPr>
      </w:pPr>
    </w:p>
    <w:p w14:paraId="3550C142" w14:textId="77777777" w:rsidR="00F3200A" w:rsidRPr="00B23569" w:rsidRDefault="00F3200A" w:rsidP="00CF6998">
      <w:pPr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</w:rPr>
        <w:br w:type="page"/>
      </w:r>
    </w:p>
    <w:p w14:paraId="7612C3A9" w14:textId="258AEA0D" w:rsidR="004C4130" w:rsidRPr="00B23569" w:rsidRDefault="00803818" w:rsidP="00F92EB8">
      <w:pPr>
        <w:pStyle w:val="Question"/>
        <w:spacing w:before="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lastRenderedPageBreak/>
        <w:t>23</w:t>
      </w:r>
      <w:r w:rsidR="00F92EB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 xml:space="preserve">您还有什么其他具体信息要提供吗？ </w:t>
      </w:r>
    </w:p>
    <w:p w14:paraId="48E91D8F" w14:textId="27025431" w:rsidR="004C4130" w:rsidRPr="00B23569" w:rsidRDefault="00F3200A" w:rsidP="00F92EB8">
      <w:pPr>
        <w:rPr>
          <w:rFonts w:ascii="Microsoft YaHei" w:eastAsia="Microsoft YaHei" w:hAnsi="Microsoft YaHei"/>
          <w:sz w:val="20"/>
          <w:szCs w:val="21"/>
        </w:rPr>
      </w:pPr>
      <w:r w:rsidRPr="00B23569">
        <w:rPr>
          <w:rFonts w:ascii="Microsoft YaHei" w:eastAsia="Microsoft YaHei" w:hAnsi="Microsoft YaHei" w:hint="eastAsia"/>
          <w:sz w:val="20"/>
        </w:rPr>
        <w:t>比如</w:t>
      </w:r>
      <w:r w:rsidR="00F92EB8">
        <w:rPr>
          <w:rFonts w:ascii="Microsoft YaHei" w:eastAsia="Microsoft YaHei" w:hAnsi="Microsoft YaHei" w:hint="eastAsia"/>
          <w:sz w:val="20"/>
        </w:rPr>
        <w:t>：</w:t>
      </w:r>
      <w:r w:rsidRPr="00B23569">
        <w:rPr>
          <w:rFonts w:ascii="Microsoft YaHei" w:eastAsia="Microsoft YaHei" w:hAnsi="Microsoft YaHei" w:hint="eastAsia"/>
          <w:sz w:val="20"/>
        </w:rPr>
        <w:t xml:space="preserve">账号、警徽编号、车牌号等。     </w:t>
      </w:r>
    </w:p>
    <w:p w14:paraId="321FD7D5" w14:textId="77777777" w:rsidR="00BB30A1" w:rsidRPr="00B23569" w:rsidRDefault="00BB30A1" w:rsidP="00F92EB8">
      <w:pPr>
        <w:rPr>
          <w:rFonts w:ascii="Microsoft YaHei" w:eastAsia="Microsoft YaHei" w:hAnsi="Microsoft YaHei"/>
          <w:sz w:val="20"/>
          <w:szCs w:val="21"/>
        </w:rPr>
        <w:sectPr w:rsidR="00BB30A1" w:rsidRPr="00B23569" w:rsidSect="00C7170C">
          <w:type w:val="continuous"/>
          <w:pgSz w:w="11906" w:h="16838"/>
          <w:pgMar w:top="709" w:right="851" w:bottom="624" w:left="851" w:header="709" w:footer="332" w:gutter="0"/>
          <w:cols w:space="568"/>
          <w:docGrid w:linePitch="360"/>
        </w:sectPr>
      </w:pPr>
    </w:p>
    <w:sdt>
      <w:sdtPr>
        <w:rPr>
          <w:rFonts w:ascii="Microsoft YaHei" w:eastAsia="Microsoft YaHei" w:hAnsi="Microsoft YaHei"/>
        </w:rPr>
        <w:alias w:val="额外信息"/>
        <w:tag w:val="complaint_additional"/>
        <w:id w:val="-184208991"/>
        <w:placeholder>
          <w:docPart w:val="CE5391FD583C4D54B815C491BC3BAC66"/>
        </w:placeholder>
        <w15:appearance w15:val="hidden"/>
        <w:text w:multiLine="1"/>
      </w:sdtPr>
      <w:sdtEndPr/>
      <w:sdtContent>
        <w:p w14:paraId="4490E12F" w14:textId="52CB73DF" w:rsidR="006D2574" w:rsidRPr="00B23569" w:rsidRDefault="006D2574" w:rsidP="00F92EB8">
          <w:pPr>
            <w:pStyle w:val="Field"/>
            <w:spacing w:before="0" w:after="0"/>
            <w:rPr>
              <w:rFonts w:ascii="Microsoft YaHei" w:eastAsia="Microsoft YaHei" w:hAnsi="Microsoft YaHei"/>
              <w:b/>
            </w:rPr>
            <w:sectPr w:rsidR="006D2574" w:rsidRPr="00B23569" w:rsidSect="00BB30A1">
              <w:type w:val="continuous"/>
              <w:pgSz w:w="11906" w:h="16838"/>
              <w:pgMar w:top="851" w:right="851" w:bottom="624" w:left="851" w:header="709" w:footer="332" w:gutter="0"/>
              <w:cols w:space="568"/>
              <w:docGrid w:linePitch="360"/>
            </w:sect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405ABFDA" w14:textId="77777777" w:rsidR="007F6215" w:rsidRPr="00B23569" w:rsidRDefault="007F6215" w:rsidP="00F92EB8">
      <w:pPr>
        <w:pStyle w:val="Question"/>
        <w:spacing w:before="0"/>
        <w:rPr>
          <w:rFonts w:ascii="Microsoft YaHei" w:eastAsia="Microsoft YaHei" w:hAnsi="Microsoft YaHei"/>
        </w:rPr>
      </w:pPr>
    </w:p>
    <w:p w14:paraId="7E76E3AA" w14:textId="5D41B05D" w:rsidR="0036799B" w:rsidRPr="00B23569" w:rsidRDefault="0036799B" w:rsidP="00F92EB8">
      <w:pPr>
        <w:pStyle w:val="Question"/>
        <w:spacing w:before="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24</w:t>
      </w:r>
      <w:r w:rsidR="00F92EB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您有任何相关电子邮件、照片、视频或其他证明文件吗？</w:t>
      </w:r>
    </w:p>
    <w:p w14:paraId="3208DAC8" w14:textId="31125F05" w:rsidR="0036799B" w:rsidRPr="00B23569" w:rsidRDefault="00EB5319" w:rsidP="00F92EB8">
      <w:pPr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1026446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99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524BD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176287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799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95FDA" w:rsidRPr="00B23569">
        <w:rPr>
          <w:rFonts w:ascii="Microsoft YaHei" w:eastAsia="Microsoft YaHei" w:hAnsi="Microsoft YaHei" w:hint="eastAsia"/>
          <w:sz w:val="21"/>
        </w:rPr>
        <w:t xml:space="preserve"> 否</w:t>
      </w:r>
    </w:p>
    <w:p w14:paraId="43730146" w14:textId="235EB0E0" w:rsidR="006D2574" w:rsidRPr="00B23569" w:rsidRDefault="0036799B" w:rsidP="00F92EB8">
      <w:pPr>
        <w:rPr>
          <w:rFonts w:ascii="Microsoft YaHei" w:eastAsia="Microsoft YaHei" w:hAnsi="Microsoft YaHei"/>
          <w:sz w:val="20"/>
          <w:szCs w:val="21"/>
        </w:rPr>
      </w:pPr>
      <w:r w:rsidRPr="00B23569">
        <w:rPr>
          <w:rFonts w:ascii="Microsoft YaHei" w:eastAsia="Microsoft YaHei" w:hAnsi="Microsoft YaHei" w:hint="eastAsia"/>
          <w:sz w:val="20"/>
        </w:rPr>
        <w:t>如果是，请将复印件</w:t>
      </w:r>
      <w:r w:rsidR="00B524BD">
        <w:rPr>
          <w:rFonts w:ascii="Microsoft YaHei" w:eastAsia="Microsoft YaHei" w:hAnsi="Microsoft YaHei" w:hint="eastAsia"/>
          <w:sz w:val="20"/>
        </w:rPr>
        <w:t>（</w:t>
      </w:r>
      <w:r w:rsidRPr="00B23569">
        <w:rPr>
          <w:rFonts w:ascii="Microsoft YaHei" w:eastAsia="Microsoft YaHei" w:hAnsi="Microsoft YaHei" w:hint="eastAsia"/>
          <w:sz w:val="20"/>
        </w:rPr>
        <w:t>不要提供原件</w:t>
      </w:r>
      <w:r w:rsidR="00B524BD">
        <w:rPr>
          <w:rFonts w:ascii="Microsoft YaHei" w:eastAsia="Microsoft YaHei" w:hAnsi="Microsoft YaHei" w:hint="eastAsia"/>
          <w:sz w:val="20"/>
        </w:rPr>
        <w:t>）</w:t>
      </w:r>
      <w:r w:rsidRPr="00B23569">
        <w:rPr>
          <w:rFonts w:ascii="Microsoft YaHei" w:eastAsia="Microsoft YaHei" w:hAnsi="Microsoft YaHei" w:hint="eastAsia"/>
          <w:sz w:val="20"/>
        </w:rPr>
        <w:t>随附在电邮或信封之中。另外，如果您提供了详细的联系方式，IBAC可能会与您联系，要求提供这些材料。</w:t>
      </w:r>
      <w:r w:rsidRPr="00B23569">
        <w:rPr>
          <w:rFonts w:ascii="Microsoft YaHei" w:eastAsia="Microsoft YaHei" w:hAnsi="Microsoft YaHei" w:hint="eastAsia"/>
          <w:sz w:val="20"/>
        </w:rPr>
        <w:br/>
      </w:r>
    </w:p>
    <w:p w14:paraId="706D929A" w14:textId="3C17D01A" w:rsidR="004C4130" w:rsidRPr="00B23569" w:rsidRDefault="00803818" w:rsidP="00F92EB8">
      <w:pPr>
        <w:pStyle w:val="Question"/>
        <w:spacing w:before="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25</w:t>
      </w:r>
      <w:r w:rsidR="00F92EB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 xml:space="preserve">您所检举不当行为造成的影响是什么？ </w:t>
      </w:r>
    </w:p>
    <w:p w14:paraId="369E1E4C" w14:textId="3D34546D" w:rsidR="00BB30A1" w:rsidRPr="00B23569" w:rsidRDefault="00F3200A" w:rsidP="00F92EB8">
      <w:pPr>
        <w:rPr>
          <w:rFonts w:ascii="Microsoft YaHei" w:eastAsia="Microsoft YaHei" w:hAnsi="Microsoft YaHei"/>
          <w:sz w:val="20"/>
          <w:szCs w:val="21"/>
        </w:rPr>
      </w:pPr>
      <w:r w:rsidRPr="00B23569">
        <w:rPr>
          <w:rFonts w:ascii="Microsoft YaHei" w:eastAsia="Microsoft YaHei" w:hAnsi="Microsoft YaHei" w:hint="eastAsia"/>
          <w:sz w:val="20"/>
        </w:rPr>
        <w:t>例如：身体损伤，财务、个人或职业损失。    </w:t>
      </w:r>
    </w:p>
    <w:sdt>
      <w:sdtPr>
        <w:rPr>
          <w:rFonts w:ascii="Microsoft YaHei" w:eastAsia="Microsoft YaHei" w:hAnsi="Microsoft YaHei"/>
        </w:rPr>
        <w:alias w:val="不当行为的影响"/>
        <w:tag w:val="complaint_impact"/>
        <w:id w:val="-500809184"/>
        <w:placeholder>
          <w:docPart w:val="97690E27F91242ADB9F5EE2483981B40"/>
        </w:placeholder>
        <w15:appearance w15:val="hidden"/>
        <w:text w:multiLine="1"/>
      </w:sdtPr>
      <w:sdtEndPr/>
      <w:sdtContent>
        <w:p w14:paraId="6AFD294A" w14:textId="616482B2" w:rsidR="004C4130" w:rsidRPr="00F92EB8" w:rsidRDefault="006D2574" w:rsidP="00F92EB8">
          <w:pPr>
            <w:pStyle w:val="Field"/>
            <w:spacing w:before="0" w:after="0"/>
            <w:rPr>
              <w:rFonts w:ascii="Microsoft YaHei" w:eastAsia="Microsoft YaHei" w:hAnsi="Microsoft YaHei"/>
              <w:b/>
            </w:rPr>
          </w:pP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="00F92EB8">
            <w:rPr>
              <w:rFonts w:ascii="Microsoft YaHei" w:eastAsia="Microsoft YaHei" w:hAnsi="Microsoft YaHei"/>
            </w:rPr>
            <w:br/>
          </w:r>
          <w:r w:rsidR="00F92EB8">
            <w:rPr>
              <w:rFonts w:ascii="Microsoft YaHei" w:eastAsia="Microsoft YaHei" w:hAnsi="Microsoft YaHei"/>
            </w:rPr>
            <w:br/>
          </w:r>
          <w:r w:rsidR="00F92EB8">
            <w:rPr>
              <w:rFonts w:ascii="Microsoft YaHei" w:eastAsia="Microsoft YaHei" w:hAnsi="Microsoft YaHei"/>
            </w:rPr>
            <w:br/>
          </w:r>
          <w:r w:rsidR="00F92EB8">
            <w:rPr>
              <w:rFonts w:ascii="Microsoft YaHei" w:eastAsia="Microsoft YaHei" w:hAnsi="Microsoft YaHei"/>
            </w:rPr>
            <w:br/>
          </w:r>
          <w:r w:rsidR="00F92EB8">
            <w:rPr>
              <w:rFonts w:ascii="Microsoft YaHei" w:eastAsia="Microsoft YaHei" w:hAnsi="Microsoft YaHei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4723235E" w14:textId="55EC147F" w:rsidR="004C4130" w:rsidRPr="00B23569" w:rsidRDefault="00025946" w:rsidP="00B524BD">
      <w:pPr>
        <w:pStyle w:val="Question"/>
        <w:spacing w:before="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lastRenderedPageBreak/>
        <w:t>26</w:t>
      </w:r>
      <w:r w:rsidR="00F92EB8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还有任何其他人该不当行为</w:t>
      </w:r>
      <w:r w:rsidR="00B524BD">
        <w:rPr>
          <w:rFonts w:ascii="Microsoft YaHei" w:eastAsia="Microsoft YaHei" w:hAnsi="Microsoft YaHei" w:hint="eastAsia"/>
        </w:rPr>
        <w:t>的目击者</w:t>
      </w:r>
      <w:r w:rsidRPr="00B23569">
        <w:rPr>
          <w:rFonts w:ascii="Microsoft YaHei" w:eastAsia="Microsoft YaHei" w:hAnsi="Microsoft YaHei" w:hint="eastAsia"/>
        </w:rPr>
        <w:t xml:space="preserve">吗？     </w:t>
      </w:r>
    </w:p>
    <w:p w14:paraId="2A109D2C" w14:textId="79AD6713" w:rsidR="004C4130" w:rsidRPr="00B23569" w:rsidRDefault="00EB5319" w:rsidP="00B524BD">
      <w:pPr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482282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24A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B524BD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是</w:t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r w:rsidR="00B95FDA" w:rsidRPr="00B23569">
        <w:rPr>
          <w:rFonts w:ascii="Microsoft YaHei" w:eastAsia="Microsoft YaHei" w:hAnsi="Microsoft YaHei" w:hint="eastAsia"/>
          <w:sz w:val="21"/>
        </w:rPr>
        <w:tab/>
      </w:r>
      <w:sdt>
        <w:sdtPr>
          <w:rPr>
            <w:rFonts w:ascii="Microsoft YaHei" w:eastAsia="Microsoft YaHei" w:hAnsi="Microsoft YaHei"/>
            <w:sz w:val="21"/>
            <w:szCs w:val="21"/>
          </w:rPr>
          <w:id w:val="1826779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08B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B524BD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</w:rPr>
        <w:t>否</w:t>
      </w:r>
      <w:r w:rsidR="00B95FDA" w:rsidRPr="00B23569">
        <w:rPr>
          <w:rFonts w:ascii="Microsoft YaHei" w:eastAsia="Microsoft YaHei" w:hAnsi="Microsoft YaHei" w:hint="eastAsia"/>
          <w:sz w:val="21"/>
        </w:rPr>
        <w:t xml:space="preserve">         </w:t>
      </w:r>
    </w:p>
    <w:p w14:paraId="5A6A7A86" w14:textId="63C32094" w:rsidR="004C4130" w:rsidRPr="00B23569" w:rsidRDefault="00372421" w:rsidP="00B524BD">
      <w:pPr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证人详情</w:t>
      </w:r>
    </w:p>
    <w:p w14:paraId="4FC5BE62" w14:textId="60BCE241" w:rsidR="006D2574" w:rsidRPr="00B23569" w:rsidRDefault="006D2574" w:rsidP="00B524BD">
      <w:pPr>
        <w:rPr>
          <w:rFonts w:ascii="Microsoft YaHei" w:eastAsia="Microsoft YaHei" w:hAnsi="Microsoft YaHei"/>
          <w:sz w:val="20"/>
          <w:szCs w:val="21"/>
        </w:rPr>
      </w:pPr>
      <w:r w:rsidRPr="00B23569">
        <w:rPr>
          <w:rFonts w:ascii="Microsoft YaHei" w:eastAsia="Microsoft YaHei" w:hAnsi="Microsoft YaHei" w:hint="eastAsia"/>
          <w:sz w:val="20"/>
        </w:rPr>
        <w:t>列出或描述任何目击证人的姓名，以及您认为他们知道或看到的情况。</w:t>
      </w:r>
    </w:p>
    <w:sdt>
      <w:sdtPr>
        <w:rPr>
          <w:rFonts w:ascii="Microsoft YaHei" w:eastAsia="Microsoft YaHei" w:hAnsi="Microsoft YaHei"/>
        </w:rPr>
        <w:alias w:val="证人详情"/>
        <w:tag w:val="complaint_witnesses"/>
        <w:id w:val="203603048"/>
        <w:placeholder>
          <w:docPart w:val="4EAE5A60343D43E4BC84C909B01EFD7B"/>
        </w:placeholder>
        <w15:appearance w15:val="hidden"/>
        <w:text w:multiLine="1"/>
      </w:sdtPr>
      <w:sdtEndPr/>
      <w:sdtContent>
        <w:p w14:paraId="79701BFA" w14:textId="33BE9A78" w:rsidR="00450320" w:rsidRPr="00B23569" w:rsidRDefault="006D2574" w:rsidP="00B524BD">
          <w:pPr>
            <w:pStyle w:val="Field"/>
            <w:spacing w:before="0" w:after="0"/>
            <w:rPr>
              <w:rFonts w:ascii="Microsoft YaHei" w:eastAsia="Microsoft YaHei" w:hAnsi="Microsoft YaHei"/>
              <w:b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3B8C9215" w14:textId="08B7BE10" w:rsidR="006D2574" w:rsidRPr="00B23569" w:rsidRDefault="006D2574" w:rsidP="00B524BD">
      <w:pPr>
        <w:pStyle w:val="Question"/>
        <w:spacing w:before="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27</w:t>
      </w:r>
      <w:r w:rsidR="00B524BD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 xml:space="preserve">就与检举有关的个人处境，您还有什么要告诉我们的吗？  </w:t>
      </w:r>
    </w:p>
    <w:p w14:paraId="2E57BAF8" w14:textId="1F4B5551" w:rsidR="006D2574" w:rsidRPr="00B23569" w:rsidRDefault="006D2574" w:rsidP="00B524BD">
      <w:pPr>
        <w:pStyle w:val="Question"/>
        <w:spacing w:before="0"/>
        <w:rPr>
          <w:rFonts w:ascii="Microsoft YaHei" w:eastAsia="Microsoft YaHei" w:hAnsi="Microsoft YaHei"/>
          <w:b w:val="0"/>
          <w:sz w:val="20"/>
        </w:rPr>
      </w:pPr>
      <w:r w:rsidRPr="00B23569">
        <w:rPr>
          <w:rFonts w:ascii="Microsoft YaHei" w:eastAsia="Microsoft YaHei" w:hAnsi="Microsoft YaHei" w:hint="eastAsia"/>
          <w:b w:val="0"/>
          <w:sz w:val="20"/>
        </w:rPr>
        <w:t>例如：对报复、欺凌或歧视的担忧。</w:t>
      </w:r>
    </w:p>
    <w:sdt>
      <w:sdtPr>
        <w:rPr>
          <w:rFonts w:ascii="Microsoft YaHei" w:eastAsia="Microsoft YaHei" w:hAnsi="Microsoft YaHei"/>
        </w:rPr>
        <w:alias w:val="个人处境"/>
        <w:tag w:val="complaint_personal_situation"/>
        <w:id w:val="-981918211"/>
        <w:placeholder>
          <w:docPart w:val="791EAF379B9F4C56B09F81EA3945F609"/>
        </w:placeholder>
        <w15:appearance w15:val="hidden"/>
        <w:text w:multiLine="1"/>
      </w:sdtPr>
      <w:sdtEndPr/>
      <w:sdtContent>
        <w:p w14:paraId="475D561B" w14:textId="5308CA51" w:rsidR="006D2574" w:rsidRPr="00B23569" w:rsidRDefault="006D2574" w:rsidP="00B524BD">
          <w:pPr>
            <w:pStyle w:val="Field"/>
            <w:spacing w:before="0" w:after="0"/>
            <w:rPr>
              <w:rFonts w:ascii="Microsoft YaHei" w:eastAsia="Microsoft YaHei" w:hAnsi="Microsoft YaHei"/>
              <w:b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389A8846" w14:textId="77777777" w:rsidR="007F6215" w:rsidRPr="00B23569" w:rsidRDefault="007F6215" w:rsidP="00B524BD">
      <w:pPr>
        <w:pStyle w:val="Question"/>
        <w:spacing w:before="0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br w:type="page"/>
      </w:r>
    </w:p>
    <w:p w14:paraId="5CEE38E9" w14:textId="01FC7769" w:rsidR="004C4130" w:rsidRPr="00B23569" w:rsidRDefault="00025946" w:rsidP="006D2574">
      <w:pPr>
        <w:pStyle w:val="Question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lastRenderedPageBreak/>
        <w:t>28</w:t>
      </w:r>
      <w:r w:rsidR="0005136D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您提出检举是</w:t>
      </w:r>
      <w:r w:rsidR="0005136D">
        <w:rPr>
          <w:rFonts w:ascii="Microsoft YaHei" w:eastAsia="Microsoft YaHei" w:hAnsi="Microsoft YaHei" w:hint="eastAsia"/>
        </w:rPr>
        <w:t>希望寻求什么样</w:t>
      </w:r>
      <w:r w:rsidRPr="00B23569">
        <w:rPr>
          <w:rFonts w:ascii="Microsoft YaHei" w:eastAsia="Microsoft YaHei" w:hAnsi="Microsoft YaHei" w:hint="eastAsia"/>
        </w:rPr>
        <w:t xml:space="preserve">的处理结果？ </w:t>
      </w:r>
    </w:p>
    <w:p w14:paraId="3A0A1C7C" w14:textId="6739F588" w:rsidR="00942BD8" w:rsidRPr="00B23569" w:rsidRDefault="006D2574" w:rsidP="00372421">
      <w:pPr>
        <w:spacing w:before="120" w:after="120"/>
        <w:rPr>
          <w:rFonts w:ascii="Microsoft YaHei" w:eastAsia="Microsoft YaHei" w:hAnsi="Microsoft YaHei"/>
          <w:sz w:val="20"/>
          <w:szCs w:val="21"/>
        </w:rPr>
      </w:pPr>
      <w:r w:rsidRPr="00B23569">
        <w:rPr>
          <w:rFonts w:ascii="Microsoft YaHei" w:eastAsia="Microsoft YaHei" w:hAnsi="Microsoft YaHei" w:hint="eastAsia"/>
          <w:sz w:val="20"/>
        </w:rPr>
        <w:t>请注意，IBAC负责调查严重的公共部门腐败和警察不当行为。我们不审理或裁定赔偿，也不审议司法判决或命令的是非曲直。</w:t>
      </w:r>
    </w:p>
    <w:sdt>
      <w:sdtPr>
        <w:rPr>
          <w:rFonts w:ascii="Microsoft YaHei" w:eastAsia="Microsoft YaHei" w:hAnsi="Microsoft YaHei"/>
        </w:rPr>
        <w:alias w:val="希望获得的结果"/>
        <w:tag w:val="complaint_outcome_sought"/>
        <w:id w:val="-1917087839"/>
        <w:placeholder>
          <w:docPart w:val="660779B3985C4C71A43793D2C43F9AF8"/>
        </w:placeholder>
        <w15:appearance w15:val="hidden"/>
        <w:text w:multiLine="1"/>
      </w:sdtPr>
      <w:sdtEndPr/>
      <w:sdtContent>
        <w:p w14:paraId="0B50763D" w14:textId="22619E11" w:rsidR="0096043F" w:rsidRPr="00B23569" w:rsidRDefault="006D2574" w:rsidP="006D2574">
          <w:pPr>
            <w:pStyle w:val="Field"/>
            <w:rPr>
              <w:rFonts w:ascii="Microsoft YaHei" w:eastAsia="Microsoft YaHei" w:hAnsi="Microsoft YaHei"/>
              <w:b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28D4AA06" w14:textId="67444819" w:rsidR="0096043F" w:rsidRPr="00B23569" w:rsidRDefault="0096043F" w:rsidP="006D2574">
      <w:pPr>
        <w:pStyle w:val="Question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29</w:t>
      </w:r>
      <w:r w:rsidR="008F2E0D">
        <w:rPr>
          <w:rFonts w:ascii="Microsoft YaHei" w:eastAsia="Microsoft YaHei" w:hAnsi="Microsoft YaHei" w:hint="eastAsia"/>
          <w:b w:val="0"/>
        </w:rPr>
        <w:t>．</w:t>
      </w:r>
      <w:r w:rsidRPr="00B23569">
        <w:rPr>
          <w:rFonts w:ascii="Microsoft YaHei" w:eastAsia="Microsoft YaHei" w:hAnsi="Microsoft YaHei" w:hint="eastAsia"/>
        </w:rPr>
        <w:t>如果您之前曾就此事向IBAC检举，请提供</w:t>
      </w:r>
      <w:r w:rsidR="00EB2C84">
        <w:rPr>
          <w:rFonts w:ascii="Microsoft YaHei" w:eastAsia="Microsoft YaHei" w:hAnsi="Microsoft YaHei" w:hint="eastAsia"/>
        </w:rPr>
        <w:t>该</w:t>
      </w:r>
      <w:r w:rsidRPr="00B23569">
        <w:rPr>
          <w:rFonts w:ascii="Microsoft YaHei" w:eastAsia="Microsoft YaHei" w:hAnsi="Microsoft YaHei" w:hint="eastAsia"/>
        </w:rPr>
        <w:t>检举的任何进一步信息。</w:t>
      </w:r>
    </w:p>
    <w:sdt>
      <w:sdtPr>
        <w:rPr>
          <w:rFonts w:ascii="Microsoft YaHei" w:eastAsia="Microsoft YaHei" w:hAnsi="Microsoft YaHei"/>
        </w:rPr>
        <w:alias w:val="此前检举的补充信息"/>
        <w:tag w:val="further_info_previous_complaint"/>
        <w:id w:val="442273134"/>
        <w:placeholder>
          <w:docPart w:val="0AB6A1FA579748F5BA3894EB000AE118"/>
        </w:placeholder>
        <w15:appearance w15:val="hidden"/>
        <w:text w:multiLine="1"/>
      </w:sdtPr>
      <w:sdtEndPr/>
      <w:sdtContent>
        <w:p w14:paraId="01E84D04" w14:textId="67A43F14" w:rsidR="006D2574" w:rsidRPr="00B23569" w:rsidRDefault="006D2574" w:rsidP="006D2574">
          <w:pPr>
            <w:pStyle w:val="Field"/>
            <w:rPr>
              <w:rFonts w:ascii="Microsoft YaHei" w:eastAsia="Microsoft YaHei" w:hAnsi="Microsoft YaHei"/>
              <w:b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</w:t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018B73F0" w14:textId="66162A40" w:rsidR="00C524E0" w:rsidRPr="00B23569" w:rsidRDefault="00C524E0" w:rsidP="0096043F">
      <w:pPr>
        <w:rPr>
          <w:rFonts w:ascii="Microsoft YaHei" w:eastAsia="Microsoft YaHei" w:hAnsi="Microsoft YaHei"/>
        </w:rPr>
        <w:sectPr w:rsidR="00C524E0" w:rsidRPr="00B23569" w:rsidSect="00C7170C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5DEB63CD" w14:textId="7B5FBDCD" w:rsidR="0096043F" w:rsidRPr="00B23569" w:rsidRDefault="0096043F">
      <w:pPr>
        <w:rPr>
          <w:rFonts w:ascii="Microsoft YaHei" w:eastAsia="Microsoft YaHei" w:hAnsi="Microsoft YaHei"/>
          <w:b/>
          <w:color w:val="95358C"/>
          <w:sz w:val="48"/>
          <w:szCs w:val="48"/>
        </w:rPr>
      </w:pPr>
    </w:p>
    <w:p w14:paraId="0351D2C4" w14:textId="77777777" w:rsidR="00450320" w:rsidRPr="00B23569" w:rsidRDefault="00F629C7" w:rsidP="008C78CB">
      <w:pPr>
        <w:pStyle w:val="Heading-3appendix"/>
        <w:spacing w:line="240" w:lineRule="atLeast"/>
        <w:outlineLvl w:val="1"/>
        <w:rPr>
          <w:rFonts w:ascii="Microsoft YaHei" w:eastAsia="Microsoft YaHei" w:hAnsi="Microsoft YaHei"/>
          <w:u w:val="thick"/>
        </w:rPr>
      </w:pPr>
      <w:r w:rsidRPr="00B23569">
        <w:rPr>
          <w:rFonts w:ascii="Microsoft YaHei" w:eastAsia="Microsoft YaHei" w:hAnsi="Microsoft YaHei" w:hint="eastAsia"/>
        </w:rPr>
        <w:br w:type="page"/>
      </w:r>
      <w:r w:rsidRPr="00B23569">
        <w:rPr>
          <w:rFonts w:ascii="Microsoft YaHei" w:eastAsia="Microsoft YaHei" w:hAnsi="Microsoft YaHei" w:hint="eastAsia"/>
        </w:rPr>
        <w:lastRenderedPageBreak/>
        <w:t>重要信息</w:t>
      </w:r>
    </w:p>
    <w:p w14:paraId="750F5782" w14:textId="77777777" w:rsidR="00450320" w:rsidRPr="00B23569" w:rsidRDefault="00450320" w:rsidP="00681231">
      <w:pPr>
        <w:spacing w:after="120"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IBAC在收集和管理个人和健康信息时遵守维多利亚隐私法。</w:t>
      </w:r>
    </w:p>
    <w:p w14:paraId="689CF9CE" w14:textId="46AFAE7D" w:rsidR="00450320" w:rsidRPr="00B23569" w:rsidRDefault="00450320" w:rsidP="00681231">
      <w:pPr>
        <w:spacing w:after="120"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</w:rPr>
        <w:t>IBAC的</w:t>
      </w:r>
      <w:hyperlink r:id="rId24" w:history="1">
        <w:r w:rsidRPr="008F2E0D">
          <w:rPr>
            <w:rFonts w:ascii="Microsoft YaHei" w:eastAsia="Microsoft YaHei" w:hAnsi="Microsoft YaHei" w:hint="eastAsia"/>
            <w:color w:val="205E9E"/>
            <w:sz w:val="21"/>
            <w:u w:val="single"/>
          </w:rPr>
          <w:t>《个人健康和敏感信息声明》</w:t>
        </w:r>
      </w:hyperlink>
      <w:r w:rsidRPr="00B23569">
        <w:rPr>
          <w:rFonts w:ascii="Microsoft YaHei" w:eastAsia="Microsoft YaHei" w:hAnsi="Microsoft YaHei" w:hint="eastAsia"/>
        </w:rPr>
        <w:t>详细说明了IBAC如何收集、管理、使用和披露个人信息，该声明可从我们的网站</w:t>
      </w:r>
      <w:hyperlink r:id="rId25" w:history="1">
        <w:r w:rsidRPr="00B23569">
          <w:rPr>
            <w:rFonts w:ascii="Microsoft YaHei" w:eastAsia="Microsoft YaHei" w:hAnsi="Microsoft YaHei" w:hint="eastAsia"/>
            <w:color w:val="205E9E"/>
          </w:rPr>
          <w:t>www.ibac.vic.gov.au</w:t>
        </w:r>
      </w:hyperlink>
      <w:r w:rsidRPr="00B23569">
        <w:rPr>
          <w:rFonts w:ascii="Microsoft YaHei" w:eastAsia="Microsoft YaHei" w:hAnsi="Microsoft YaHei" w:hint="eastAsia"/>
        </w:rPr>
        <w:t>上获得。</w:t>
      </w:r>
      <w:r w:rsidRPr="00B23569">
        <w:rPr>
          <w:rFonts w:ascii="Microsoft YaHei" w:eastAsia="Microsoft YaHei" w:hAnsi="Microsoft YaHei" w:hint="eastAsia"/>
          <w:sz w:val="21"/>
        </w:rPr>
        <w:t>在某些情况下，IBAC获法律授权向外部人员和机构披露信息。</w:t>
      </w:r>
    </w:p>
    <w:p w14:paraId="69285409" w14:textId="77777777" w:rsidR="00450320" w:rsidRPr="00B23569" w:rsidRDefault="00450320" w:rsidP="00681231">
      <w:pPr>
        <w:spacing w:after="120"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向IBAC作出虚假检举或误导属违法行为。故意向IBAC提供虚假或误导性信息可能受到刑事起诉。</w:t>
      </w:r>
    </w:p>
    <w:p w14:paraId="4B2CD54E" w14:textId="77777777" w:rsidR="00450320" w:rsidRPr="00B23569" w:rsidRDefault="00450320" w:rsidP="008C78CB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只有在需要更多信息时，IBAC才会与您联系。如果您选择匿名提出检举，我们将无法与您联系，您也不会收到关于检举结果的反馈。</w:t>
      </w:r>
    </w:p>
    <w:p w14:paraId="11FFEABB" w14:textId="77777777" w:rsidR="00450320" w:rsidRPr="00B23569" w:rsidRDefault="00450320" w:rsidP="008C78CB">
      <w:pPr>
        <w:pStyle w:val="Heading-3appendix"/>
        <w:spacing w:line="240" w:lineRule="atLeast"/>
        <w:outlineLvl w:val="1"/>
        <w:rPr>
          <w:rFonts w:ascii="Microsoft YaHei" w:eastAsia="Microsoft YaHei" w:hAnsi="Microsoft YaHei"/>
        </w:rPr>
      </w:pPr>
      <w:r w:rsidRPr="00B23569">
        <w:rPr>
          <w:rFonts w:ascii="Microsoft YaHei" w:eastAsia="Microsoft YaHei" w:hAnsi="Microsoft YaHei" w:hint="eastAsia"/>
        </w:rPr>
        <w:t>声明</w:t>
      </w:r>
    </w:p>
    <w:p w14:paraId="21DCAFCC" w14:textId="77777777" w:rsidR="00450320" w:rsidRPr="00B23569" w:rsidRDefault="00450320" w:rsidP="008C78CB">
      <w:pPr>
        <w:pStyle w:val="Bullets"/>
        <w:numPr>
          <w:ilvl w:val="0"/>
          <w:numId w:val="0"/>
        </w:numPr>
        <w:spacing w:line="240" w:lineRule="atLeast"/>
        <w:ind w:left="284"/>
        <w:rPr>
          <w:rFonts w:ascii="Microsoft YaHei" w:eastAsia="Microsoft YaHei" w:hAnsi="Microsoft YaHei"/>
        </w:rPr>
      </w:pPr>
    </w:p>
    <w:p w14:paraId="2A50F0DD" w14:textId="6E729E9D" w:rsidR="00450320" w:rsidRPr="00B23569" w:rsidRDefault="00EB5319" w:rsidP="008C78CB">
      <w:pPr>
        <w:pStyle w:val="Bullets"/>
        <w:numPr>
          <w:ilvl w:val="0"/>
          <w:numId w:val="0"/>
        </w:numPr>
        <w:spacing w:line="240" w:lineRule="atLeast"/>
        <w:ind w:left="284" w:hanging="284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309603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1D9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8F2E0D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据我所知，本检举中提供的信息均正确无误。</w:t>
      </w:r>
    </w:p>
    <w:p w14:paraId="563D5D39" w14:textId="1BD5513D" w:rsidR="00450320" w:rsidRPr="00B23569" w:rsidRDefault="00EB5319" w:rsidP="008C78CB">
      <w:pPr>
        <w:pStyle w:val="Bullets"/>
        <w:numPr>
          <w:ilvl w:val="0"/>
          <w:numId w:val="0"/>
        </w:num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822429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71D9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8F2E0D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我了解本表格上的信息可能会披露给其他机构或团体。</w:t>
      </w:r>
    </w:p>
    <w:p w14:paraId="0B2E284E" w14:textId="619A489B" w:rsidR="00846079" w:rsidRPr="00B23569" w:rsidRDefault="00EB5319" w:rsidP="008C78CB">
      <w:pPr>
        <w:pStyle w:val="Bullets"/>
        <w:numPr>
          <w:ilvl w:val="0"/>
          <w:numId w:val="0"/>
        </w:numPr>
        <w:spacing w:line="240" w:lineRule="atLeast"/>
        <w:rPr>
          <w:rFonts w:ascii="Microsoft YaHei" w:eastAsia="Microsoft YaHei" w:hAnsi="Microsoft YaHei"/>
          <w:sz w:val="21"/>
          <w:szCs w:val="21"/>
        </w:rPr>
      </w:pPr>
      <w:sdt>
        <w:sdtPr>
          <w:rPr>
            <w:rFonts w:ascii="Microsoft YaHei" w:eastAsia="Microsoft YaHei" w:hAnsi="Microsoft YaHei"/>
            <w:sz w:val="21"/>
            <w:szCs w:val="21"/>
          </w:rPr>
          <w:id w:val="-960192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6079" w:rsidRPr="00B23569">
            <w:rPr>
              <w:rFonts w:ascii="Segoe UI Symbol" w:eastAsia="Microsoft YaHei" w:hAnsi="Segoe UI Symbol" w:cs="Segoe UI Symbol"/>
              <w:sz w:val="21"/>
              <w:szCs w:val="21"/>
            </w:rPr>
            <w:t>☐</w:t>
          </w:r>
        </w:sdtContent>
      </w:sdt>
      <w:r w:rsidR="008F2E0D">
        <w:rPr>
          <w:rFonts w:ascii="Microsoft YaHei" w:eastAsia="Microsoft YaHei" w:hAnsi="Microsoft YaHei"/>
          <w:sz w:val="21"/>
          <w:szCs w:val="21"/>
        </w:rPr>
        <w:t xml:space="preserve"> </w:t>
      </w:r>
      <w:r w:rsidR="00B95FDA" w:rsidRPr="00B23569">
        <w:rPr>
          <w:rFonts w:ascii="Microsoft YaHei" w:eastAsia="Microsoft YaHei" w:hAnsi="Microsoft YaHei" w:hint="eastAsia"/>
          <w:sz w:val="21"/>
        </w:rPr>
        <w:t>我代表他人提出此检举，并已填好附录A。</w:t>
      </w:r>
    </w:p>
    <w:p w14:paraId="04CCEE97" w14:textId="77777777" w:rsidR="00450320" w:rsidRPr="00B23569" w:rsidRDefault="00450320" w:rsidP="008C78CB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Declaration"/>
        <w:tblDescription w:val="Name and date of declaration."/>
      </w:tblPr>
      <w:tblGrid>
        <w:gridCol w:w="959"/>
        <w:gridCol w:w="4961"/>
      </w:tblGrid>
      <w:tr w:rsidR="007F6215" w:rsidRPr="00B23569" w14:paraId="74833771" w14:textId="77777777" w:rsidTr="001108A1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BD3536" w14:textId="77777777" w:rsidR="007F6215" w:rsidRPr="00B23569" w:rsidRDefault="007F6215" w:rsidP="008C78CB">
            <w:pPr>
              <w:pStyle w:val="Question"/>
              <w:spacing w:before="0" w:line="240" w:lineRule="atLeast"/>
              <w:rPr>
                <w:rFonts w:ascii="Microsoft YaHei" w:eastAsia="Microsoft YaHei" w:hAnsi="Microsoft YaHei"/>
              </w:rPr>
            </w:pPr>
            <w:r w:rsidRPr="00B23569">
              <w:rPr>
                <w:rFonts w:ascii="Microsoft YaHei" w:eastAsia="Microsoft YaHei" w:hAnsi="Microsoft YaHei" w:hint="eastAsia"/>
              </w:rPr>
              <w:t>姓名</w:t>
            </w:r>
          </w:p>
        </w:tc>
        <w:sdt>
          <w:sdtPr>
            <w:rPr>
              <w:rFonts w:ascii="Microsoft YaHei" w:eastAsia="Microsoft YaHei" w:hAnsi="Microsoft YaHei"/>
            </w:rPr>
            <w:alias w:val="授权代理人姓名"/>
            <w:tag w:val="name_granted_authority_below_declaration"/>
            <w:id w:val="1027447442"/>
            <w:placeholder>
              <w:docPart w:val="7E0F3F8CE2E74C6EB6FD340699C13B0D"/>
            </w:placeholder>
            <w:showingPlcHdr/>
            <w15:appearance w15:val="hidden"/>
            <w:text/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62AF274A" w14:textId="77777777" w:rsidR="007F6215" w:rsidRPr="00B23569" w:rsidRDefault="007F6215" w:rsidP="008C78CB">
                <w:pPr>
                  <w:pStyle w:val="Question"/>
                  <w:spacing w:before="0" w:line="240" w:lineRule="atLeast"/>
                  <w:rPr>
                    <w:rFonts w:ascii="Microsoft YaHei" w:eastAsia="Microsoft YaHei" w:hAnsi="Microsoft YaHei"/>
                  </w:rPr>
                </w:pPr>
                <w:r w:rsidRPr="00B23569">
                  <w:rPr>
                    <w:rFonts w:ascii="Microsoft YaHei" w:eastAsia="Microsoft YaHei" w:hAnsi="Microsoft YaHei" w:hint="eastAsia"/>
                  </w:rPr>
                  <w:t xml:space="preserve"> </w:t>
                </w:r>
              </w:p>
            </w:tc>
          </w:sdtContent>
        </w:sdt>
      </w:tr>
      <w:tr w:rsidR="007F6215" w:rsidRPr="00B23569" w14:paraId="542C393C" w14:textId="77777777" w:rsidTr="00420165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F2EA07" w14:textId="77777777" w:rsidR="007F6215" w:rsidRPr="00B23569" w:rsidRDefault="007F6215" w:rsidP="008C78CB">
            <w:pPr>
              <w:pStyle w:val="Question"/>
              <w:spacing w:before="0" w:line="240" w:lineRule="atLeast"/>
              <w:rPr>
                <w:rFonts w:ascii="Microsoft YaHei" w:eastAsia="Microsoft YaHei" w:hAnsi="Microsoft YaHei"/>
              </w:rPr>
            </w:pPr>
            <w:r w:rsidRPr="00B23569">
              <w:rPr>
                <w:rFonts w:ascii="Microsoft YaHei" w:eastAsia="Microsoft YaHei" w:hAnsi="Microsoft YaHei" w:hint="eastAsia"/>
              </w:rPr>
              <w:t>日期</w:t>
            </w:r>
          </w:p>
        </w:tc>
        <w:sdt>
          <w:sdtPr>
            <w:rPr>
              <w:rFonts w:ascii="Microsoft YaHei" w:eastAsia="Microsoft YaHei" w:hAnsi="Microsoft YaHei"/>
            </w:rPr>
            <w:alias w:val="签字日期"/>
            <w:tag w:val="date_signed_by_authorised"/>
            <w:id w:val="577791283"/>
            <w:placeholder>
              <w:docPart w:val="5047144C54BD4FB6AAEDDFED70BA2E3C"/>
            </w:placeholder>
            <w:showingPlcHdr/>
            <w:date>
              <w:dateFormat w:val="d MMMM yyyy"/>
              <w:lid w:val="zh-CN"/>
              <w:storeMappedDataAs w:val="dateTime"/>
              <w:calendar w:val="gregorian"/>
            </w:date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4A08F1AC" w14:textId="77777777" w:rsidR="007F6215" w:rsidRPr="00B23569" w:rsidRDefault="007F6215" w:rsidP="008C78CB">
                <w:pPr>
                  <w:pStyle w:val="Question"/>
                  <w:spacing w:before="0" w:line="240" w:lineRule="atLeast"/>
                  <w:rPr>
                    <w:rFonts w:ascii="Microsoft YaHei" w:eastAsia="Microsoft YaHei" w:hAnsi="Microsoft YaHei"/>
                  </w:rPr>
                </w:pPr>
                <w:r w:rsidRPr="00B23569">
                  <w:rPr>
                    <w:rFonts w:ascii="Microsoft YaHei" w:eastAsia="Microsoft YaHei" w:hAnsi="Microsoft YaHei" w:hint="eastAsia"/>
                  </w:rPr>
                  <w:t xml:space="preserve"> </w:t>
                </w:r>
              </w:p>
            </w:tc>
          </w:sdtContent>
        </w:sdt>
      </w:tr>
    </w:tbl>
    <w:p w14:paraId="1CDFEE2B" w14:textId="77777777" w:rsidR="008F47AE" w:rsidRPr="00B23569" w:rsidRDefault="008F47AE" w:rsidP="008C78CB">
      <w:pPr>
        <w:spacing w:line="240" w:lineRule="atLeast"/>
        <w:rPr>
          <w:rFonts w:ascii="Microsoft YaHei" w:eastAsia="Microsoft YaHei" w:hAnsi="Microsoft YaHei"/>
          <w:sz w:val="21"/>
          <w:szCs w:val="21"/>
        </w:rPr>
        <w:sectPr w:rsidR="008F47AE" w:rsidRPr="00B23569" w:rsidSect="008F47AE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55C0A42A" w14:textId="77777777" w:rsidR="00450320" w:rsidRPr="00B23569" w:rsidRDefault="00450320" w:rsidP="008C78CB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</w:p>
    <w:p w14:paraId="5A66B01B" w14:textId="77777777" w:rsidR="009B2EDC" w:rsidRPr="00B23569" w:rsidRDefault="009B2EDC" w:rsidP="008C78CB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</w:p>
    <w:p w14:paraId="307ED546" w14:textId="7E00F713" w:rsidR="009B2EDC" w:rsidRDefault="009B2EDC" w:rsidP="008C78CB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</w:p>
    <w:p w14:paraId="734078B9" w14:textId="77777777" w:rsidR="003B29A9" w:rsidRPr="00B23569" w:rsidRDefault="003B29A9" w:rsidP="008C78CB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</w:p>
    <w:p w14:paraId="0CC8B3A0" w14:textId="77777777" w:rsidR="00C04A68" w:rsidRPr="00B23569" w:rsidRDefault="00C04A68" w:rsidP="008C78CB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</w:p>
    <w:tbl>
      <w:tblPr>
        <w:tblStyle w:val="TableGrid"/>
        <w:tblW w:w="11170" w:type="dxa"/>
        <w:tblInd w:w="-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27" w:type="dxa"/>
        </w:tblCellMar>
        <w:tblLook w:val="04A0" w:firstRow="1" w:lastRow="0" w:firstColumn="1" w:lastColumn="0" w:noHBand="0" w:noVBand="1"/>
      </w:tblPr>
      <w:tblGrid>
        <w:gridCol w:w="2590"/>
        <w:gridCol w:w="18"/>
        <w:gridCol w:w="807"/>
        <w:gridCol w:w="7755"/>
      </w:tblGrid>
      <w:tr w:rsidR="009B2EDC" w:rsidRPr="00B23569" w14:paraId="0E63A8C5" w14:textId="77777777" w:rsidTr="00A046E8">
        <w:trPr>
          <w:trHeight w:val="2916"/>
        </w:trPr>
        <w:tc>
          <w:tcPr>
            <w:tcW w:w="2608" w:type="dxa"/>
            <w:gridSpan w:val="2"/>
            <w:shd w:val="clear" w:color="auto" w:fill="F2F2F2" w:themeFill="background1" w:themeFillShade="F2"/>
          </w:tcPr>
          <w:p w14:paraId="6B936DF4" w14:textId="77777777" w:rsidR="00D85813" w:rsidRPr="00A046E8" w:rsidRDefault="00D85813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</w:p>
          <w:p w14:paraId="11EE08F4" w14:textId="77777777" w:rsidR="009B2EDC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  <w:r w:rsidRPr="00A046E8">
              <w:rPr>
                <w:rFonts w:ascii="Arial" w:eastAsia="Microsoft YaHei" w:hAnsi="Arial" w:cs="Arial"/>
                <w:sz w:val="21"/>
              </w:rPr>
              <w:t>Level 1, North Tower</w:t>
            </w:r>
          </w:p>
          <w:p w14:paraId="73DA2DE9" w14:textId="77777777" w:rsidR="00301BFE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  <w:r w:rsidRPr="00A046E8">
              <w:rPr>
                <w:rFonts w:ascii="Arial" w:eastAsia="Microsoft YaHei" w:hAnsi="Arial" w:cs="Arial"/>
                <w:sz w:val="21"/>
              </w:rPr>
              <w:t>459 Collins Street</w:t>
            </w:r>
          </w:p>
          <w:p w14:paraId="14204978" w14:textId="77777777" w:rsidR="009B2EDC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  <w:r w:rsidRPr="00A046E8">
              <w:rPr>
                <w:rFonts w:ascii="Arial" w:eastAsia="Microsoft YaHei" w:hAnsi="Arial" w:cs="Arial"/>
                <w:sz w:val="21"/>
              </w:rPr>
              <w:t>Melbourne VIC 3000</w:t>
            </w:r>
          </w:p>
          <w:p w14:paraId="35AF43F5" w14:textId="77777777" w:rsidR="009B2EDC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  <w:r w:rsidRPr="00A046E8">
              <w:rPr>
                <w:rFonts w:ascii="Arial" w:eastAsia="Microsoft YaHei" w:hAnsi="Arial" w:cs="Arial"/>
                <w:sz w:val="21"/>
              </w:rPr>
              <w:t xml:space="preserve">GPO Box 24234 </w:t>
            </w:r>
          </w:p>
          <w:p w14:paraId="1FCECCCC" w14:textId="77777777" w:rsidR="009B2EDC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  <w:r w:rsidRPr="00A046E8">
              <w:rPr>
                <w:rFonts w:ascii="Arial" w:eastAsia="Microsoft YaHei" w:hAnsi="Arial" w:cs="Arial"/>
                <w:sz w:val="21"/>
              </w:rPr>
              <w:t>Melbourne VIC 3001</w:t>
            </w:r>
          </w:p>
          <w:p w14:paraId="5B9369D3" w14:textId="77777777" w:rsidR="009B2EDC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</w:p>
          <w:p w14:paraId="414FBAF0" w14:textId="77777777" w:rsidR="009B2EDC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  <w:r w:rsidRPr="00A046E8">
              <w:rPr>
                <w:rFonts w:ascii="Arial" w:eastAsia="Microsoft YaHei" w:hAnsi="Arial" w:cs="Arial"/>
                <w:sz w:val="21"/>
              </w:rPr>
              <w:t>电话：</w:t>
            </w:r>
            <w:r w:rsidRPr="00A046E8">
              <w:rPr>
                <w:rFonts w:ascii="Arial" w:eastAsia="Microsoft YaHei" w:hAnsi="Arial" w:cs="Arial"/>
                <w:sz w:val="21"/>
              </w:rPr>
              <w:t>1300 735 135</w:t>
            </w:r>
          </w:p>
          <w:p w14:paraId="2AC3699F" w14:textId="77777777" w:rsidR="009B2EDC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  <w:r w:rsidRPr="00A046E8">
              <w:rPr>
                <w:rFonts w:ascii="Arial" w:eastAsia="Microsoft YaHei" w:hAnsi="Arial" w:cs="Arial"/>
                <w:sz w:val="21"/>
              </w:rPr>
              <w:t>传真：</w:t>
            </w:r>
            <w:r w:rsidRPr="00A046E8">
              <w:rPr>
                <w:rFonts w:ascii="Arial" w:eastAsia="Microsoft YaHei" w:hAnsi="Arial" w:cs="Arial"/>
                <w:sz w:val="21"/>
              </w:rPr>
              <w:t>(03) 8635 6444</w:t>
            </w:r>
          </w:p>
          <w:p w14:paraId="25B7C9D6" w14:textId="77777777" w:rsidR="009B2EDC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</w:p>
        </w:tc>
        <w:tc>
          <w:tcPr>
            <w:tcW w:w="807" w:type="dxa"/>
            <w:shd w:val="clear" w:color="auto" w:fill="F2F2F2" w:themeFill="background1" w:themeFillShade="F2"/>
          </w:tcPr>
          <w:p w14:paraId="16C6DEC0" w14:textId="77777777" w:rsidR="009B2EDC" w:rsidRPr="00A046E8" w:rsidRDefault="009B2EDC" w:rsidP="008C78CB">
            <w:pPr>
              <w:spacing w:line="240" w:lineRule="atLeast"/>
              <w:rPr>
                <w:rFonts w:ascii="Arial" w:eastAsia="Microsoft YaHei" w:hAnsi="Arial" w:cs="Arial"/>
                <w:sz w:val="21"/>
                <w:szCs w:val="21"/>
              </w:rPr>
            </w:pPr>
          </w:p>
        </w:tc>
        <w:tc>
          <w:tcPr>
            <w:tcW w:w="7755" w:type="dxa"/>
            <w:shd w:val="clear" w:color="auto" w:fill="F2F2F2" w:themeFill="background1" w:themeFillShade="F2"/>
          </w:tcPr>
          <w:p w14:paraId="665C3494" w14:textId="77777777" w:rsidR="00D85813" w:rsidRPr="00B23569" w:rsidRDefault="00D85813" w:rsidP="008C78CB">
            <w:p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</w:p>
          <w:p w14:paraId="7A5A00E2" w14:textId="520652B4" w:rsidR="009B2EDC" w:rsidRPr="00B23569" w:rsidRDefault="00D85813" w:rsidP="008C78CB">
            <w:p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IBAC是维多利亚州的反腐败机构，负责预防和揭发公共部门的腐败和警察的不当行为。我们会:</w:t>
            </w:r>
          </w:p>
          <w:p w14:paraId="69E0C640" w14:textId="7EA036F3" w:rsidR="00D85813" w:rsidRPr="00B23569" w:rsidRDefault="00003466" w:rsidP="008C78CB">
            <w:pPr>
              <w:pStyle w:val="ListParagraph"/>
              <w:numPr>
                <w:ilvl w:val="0"/>
                <w:numId w:val="8"/>
              </w:num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调查严重的腐败和警察不当行为</w:t>
            </w:r>
          </w:p>
          <w:p w14:paraId="6F2271AB" w14:textId="77777777" w:rsidR="00D85813" w:rsidRPr="00B23569" w:rsidRDefault="00D85813" w:rsidP="008C78CB">
            <w:pPr>
              <w:pStyle w:val="ListParagraph"/>
              <w:numPr>
                <w:ilvl w:val="0"/>
                <w:numId w:val="8"/>
              </w:num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 xml:space="preserve">向公共部门、警察和社区通报 </w:t>
            </w:r>
          </w:p>
          <w:p w14:paraId="176FA6F5" w14:textId="76DE13AA" w:rsidR="00D85813" w:rsidRPr="00B23569" w:rsidRDefault="00D85813" w:rsidP="008C78CB">
            <w:pPr>
              <w:pStyle w:val="ListParagraph"/>
              <w:numPr>
                <w:ilvl w:val="0"/>
                <w:numId w:val="8"/>
              </w:num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  <w:sz w:val="21"/>
              </w:rPr>
              <w:t>腐败和警察不当行为的风险</w:t>
            </w:r>
            <w:r w:rsidR="00A046E8">
              <w:rPr>
                <w:rFonts w:ascii="Microsoft YaHei" w:eastAsia="Microsoft YaHei" w:hAnsi="Microsoft YaHei" w:hint="eastAsia"/>
                <w:sz w:val="21"/>
              </w:rPr>
              <w:t>和</w:t>
            </w:r>
            <w:r w:rsidRPr="00B23569">
              <w:rPr>
                <w:rFonts w:ascii="Microsoft YaHei" w:eastAsia="Microsoft YaHei" w:hAnsi="Microsoft YaHei" w:hint="eastAsia"/>
                <w:sz w:val="21"/>
              </w:rPr>
              <w:t>影响，以及预防方法。</w:t>
            </w:r>
          </w:p>
          <w:p w14:paraId="3164C5F8" w14:textId="77777777" w:rsidR="00D85813" w:rsidRPr="00A046E8" w:rsidRDefault="00D85813" w:rsidP="008C78CB">
            <w:pPr>
              <w:spacing w:line="240" w:lineRule="atLeast"/>
              <w:rPr>
                <w:rFonts w:ascii="Microsoft YaHei" w:eastAsia="Microsoft YaHei" w:hAnsi="Microsoft YaHei"/>
                <w:b/>
                <w:bCs/>
                <w:sz w:val="21"/>
                <w:szCs w:val="21"/>
              </w:rPr>
            </w:pPr>
          </w:p>
          <w:p w14:paraId="36B1A8C9" w14:textId="5CC5D9C9" w:rsidR="00D85813" w:rsidRPr="00B23569" w:rsidRDefault="00D85813" w:rsidP="008C78CB">
            <w:pPr>
              <w:spacing w:line="240" w:lineRule="atLeast"/>
              <w:rPr>
                <w:rFonts w:ascii="Microsoft YaHei" w:eastAsia="Microsoft YaHei" w:hAnsi="Microsoft YaHei"/>
                <w:b/>
                <w:bCs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</w:rPr>
              <w:t>举报腐败或不当行为，请致电1300 735 135或访问</w:t>
            </w:r>
            <w:hyperlink r:id="rId26" w:history="1">
              <w:r w:rsidRPr="00B23569">
                <w:rPr>
                  <w:rFonts w:ascii="Microsoft YaHei" w:eastAsia="Microsoft YaHei" w:hAnsi="Microsoft YaHei" w:hint="eastAsia"/>
                  <w:color w:val="205E9E"/>
                  <w:sz w:val="21"/>
                  <w:u w:val="single"/>
                </w:rPr>
                <w:t>www.ibac.vic.gov.au</w:t>
              </w:r>
            </w:hyperlink>
            <w:r w:rsidRPr="00B23569">
              <w:rPr>
                <w:rFonts w:ascii="Microsoft YaHei" w:eastAsia="Microsoft YaHei" w:hAnsi="Microsoft YaHei" w:hint="eastAsia"/>
              </w:rPr>
              <w:t>。</w:t>
            </w:r>
          </w:p>
          <w:p w14:paraId="4C8F100F" w14:textId="77777777" w:rsidR="00003466" w:rsidRPr="00B23569" w:rsidRDefault="00003466" w:rsidP="008C78CB">
            <w:pPr>
              <w:spacing w:line="240" w:lineRule="atLeast"/>
              <w:rPr>
                <w:rFonts w:ascii="Microsoft YaHei" w:eastAsia="Microsoft YaHei" w:hAnsi="Microsoft YaHei"/>
                <w:b/>
                <w:bCs/>
                <w:sz w:val="21"/>
                <w:szCs w:val="21"/>
              </w:rPr>
            </w:pPr>
          </w:p>
          <w:p w14:paraId="7276C922" w14:textId="008CF6E1" w:rsidR="00003466" w:rsidRPr="00B23569" w:rsidRDefault="00003466" w:rsidP="008C78CB">
            <w:p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  <w:r w:rsidRPr="00B23569">
              <w:rPr>
                <w:rFonts w:ascii="Microsoft YaHei" w:eastAsia="Microsoft YaHei" w:hAnsi="Microsoft YaHei" w:hint="eastAsia"/>
              </w:rPr>
              <w:t>本表格有20多种语言版本，</w:t>
            </w:r>
            <w:r w:rsidR="003B29A9">
              <w:rPr>
                <w:rFonts w:ascii="Microsoft YaHei" w:eastAsia="Microsoft YaHei" w:hAnsi="Microsoft YaHei" w:hint="eastAsia"/>
              </w:rPr>
              <w:t>请访问</w:t>
            </w:r>
            <w:hyperlink r:id="rId27" w:history="1">
              <w:r w:rsidR="00905BFF" w:rsidRPr="00905BFF">
                <w:rPr>
                  <w:rStyle w:val="Hyperlink"/>
                  <w:rFonts w:ascii="Microsoft YaHei" w:eastAsia="Microsoft YaHei" w:hAnsi="Microsoft YaHei" w:hint="eastAsia"/>
                  <w:color w:val="205E9E"/>
                  <w:sz w:val="21"/>
                </w:rPr>
                <w:t>www.ibac.vic.gov.au/</w:t>
              </w:r>
              <w:r w:rsidR="00905BFF" w:rsidRPr="00905BFF">
                <w:rPr>
                  <w:rStyle w:val="Hyperlink"/>
                  <w:rFonts w:ascii="Microsoft YaHei" w:eastAsia="Microsoft YaHei" w:hAnsi="Microsoft YaHei"/>
                  <w:color w:val="205E9E"/>
                  <w:sz w:val="21"/>
                </w:rPr>
                <w:t>my</w:t>
              </w:r>
              <w:r w:rsidR="00905BFF" w:rsidRPr="00905BFF">
                <w:rPr>
                  <w:rStyle w:val="Hyperlink"/>
                  <w:rFonts w:ascii="Microsoft YaHei" w:eastAsia="Microsoft YaHei" w:hAnsi="Microsoft YaHei" w:hint="eastAsia"/>
                  <w:color w:val="205E9E"/>
                  <w:sz w:val="21"/>
                </w:rPr>
                <w:t>language</w:t>
              </w:r>
            </w:hyperlink>
            <w:r w:rsidR="003B29A9" w:rsidRPr="003B29A9">
              <w:rPr>
                <w:rFonts w:ascii="Microsoft YaHei" w:eastAsia="Microsoft YaHei" w:hAnsi="Microsoft YaHei" w:hint="eastAsia"/>
                <w:sz w:val="21"/>
              </w:rPr>
              <w:t>获得</w:t>
            </w:r>
            <w:r w:rsidRPr="00B23569">
              <w:rPr>
                <w:rFonts w:ascii="Microsoft YaHei" w:eastAsia="Microsoft YaHei" w:hAnsi="Microsoft YaHei" w:hint="eastAsia"/>
              </w:rPr>
              <w:t>。</w:t>
            </w:r>
            <w:r w:rsidRPr="00B23569">
              <w:rPr>
                <w:rFonts w:ascii="Microsoft YaHei" w:eastAsia="Microsoft YaHei" w:hAnsi="Microsoft YaHei" w:hint="eastAsia"/>
                <w:sz w:val="21"/>
              </w:rPr>
              <w:t>如需口笔译服务，请致电13 14 50与口笔译服务处联系。</w:t>
            </w:r>
          </w:p>
          <w:p w14:paraId="020B8115" w14:textId="227B624C" w:rsidR="00003466" w:rsidRPr="00B23569" w:rsidRDefault="00003466" w:rsidP="008C78CB">
            <w:pPr>
              <w:spacing w:line="240" w:lineRule="atLeast"/>
              <w:rPr>
                <w:rFonts w:ascii="Microsoft YaHei" w:eastAsia="Microsoft YaHei" w:hAnsi="Microsoft YaHei"/>
                <w:b/>
                <w:bCs/>
                <w:sz w:val="21"/>
                <w:szCs w:val="21"/>
              </w:rPr>
            </w:pPr>
          </w:p>
        </w:tc>
      </w:tr>
      <w:tr w:rsidR="009B2EDC" w:rsidRPr="00B23569" w14:paraId="797C1491" w14:textId="77777777" w:rsidTr="00681231">
        <w:trPr>
          <w:trHeight w:val="151"/>
        </w:trPr>
        <w:tc>
          <w:tcPr>
            <w:tcW w:w="2590" w:type="dxa"/>
          </w:tcPr>
          <w:p w14:paraId="204E5281" w14:textId="77777777" w:rsidR="009B2EDC" w:rsidRPr="00B23569" w:rsidRDefault="009B2EDC" w:rsidP="008C78CB">
            <w:p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</w:p>
        </w:tc>
        <w:tc>
          <w:tcPr>
            <w:tcW w:w="825" w:type="dxa"/>
            <w:gridSpan w:val="2"/>
          </w:tcPr>
          <w:p w14:paraId="77BFED89" w14:textId="77777777" w:rsidR="009B2EDC" w:rsidRPr="00B23569" w:rsidRDefault="009B2EDC" w:rsidP="008C78CB">
            <w:pPr>
              <w:spacing w:line="240" w:lineRule="atLeast"/>
              <w:rPr>
                <w:rFonts w:ascii="Microsoft YaHei" w:eastAsia="Microsoft YaHei" w:hAnsi="Microsoft YaHei"/>
                <w:sz w:val="16"/>
                <w:szCs w:val="16"/>
              </w:rPr>
            </w:pPr>
          </w:p>
        </w:tc>
        <w:tc>
          <w:tcPr>
            <w:tcW w:w="7755" w:type="dxa"/>
          </w:tcPr>
          <w:p w14:paraId="19089656" w14:textId="77777777" w:rsidR="009B2EDC" w:rsidRPr="00B23569" w:rsidRDefault="009B2EDC" w:rsidP="008C78CB">
            <w:p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</w:p>
        </w:tc>
      </w:tr>
      <w:tr w:rsidR="009B2EDC" w:rsidRPr="00B23569" w14:paraId="60B5922D" w14:textId="77777777" w:rsidTr="00681231">
        <w:trPr>
          <w:cantSplit/>
          <w:trHeight w:val="507"/>
        </w:trPr>
        <w:tc>
          <w:tcPr>
            <w:tcW w:w="2590" w:type="dxa"/>
            <w:shd w:val="clear" w:color="auto" w:fill="95358C"/>
            <w:vAlign w:val="center"/>
          </w:tcPr>
          <w:p w14:paraId="282DE8C7" w14:textId="2A4BA0EA" w:rsidR="009B2EDC" w:rsidRPr="00B23569" w:rsidRDefault="00EB5319" w:rsidP="008C78CB">
            <w:pPr>
              <w:spacing w:line="240" w:lineRule="atLeast"/>
              <w:jc w:val="center"/>
              <w:rPr>
                <w:rFonts w:ascii="Microsoft YaHei" w:eastAsia="Microsoft YaHei" w:hAnsi="Microsoft YaHei"/>
                <w:sz w:val="21"/>
                <w:szCs w:val="21"/>
              </w:rPr>
            </w:pPr>
            <w:hyperlink r:id="rId28" w:history="1">
              <w:r w:rsidR="00B95FDA" w:rsidRPr="00B23569">
                <w:rPr>
                  <w:rStyle w:val="Hyperlink"/>
                  <w:rFonts w:ascii="Microsoft YaHei" w:eastAsia="Microsoft YaHei" w:hAnsi="Microsoft YaHei" w:hint="eastAsia"/>
                  <w:color w:val="FFFFFF" w:themeColor="background1"/>
                  <w:sz w:val="21"/>
                  <w:u w:val="none"/>
                </w:rPr>
                <w:t>www.ibac.vic.gov.au</w:t>
              </w:r>
            </w:hyperlink>
            <w:r w:rsidR="00B95FDA" w:rsidRPr="00B23569">
              <w:rPr>
                <w:rFonts w:ascii="Microsoft YaHei" w:eastAsia="Microsoft YaHei" w:hAnsi="Microsoft YaHei" w:hint="eastAsia"/>
                <w:color w:val="FFFFFF" w:themeColor="background1"/>
                <w:sz w:val="21"/>
              </w:rPr>
              <w:t xml:space="preserve"> </w:t>
            </w:r>
          </w:p>
        </w:tc>
        <w:tc>
          <w:tcPr>
            <w:tcW w:w="825" w:type="dxa"/>
            <w:gridSpan w:val="2"/>
            <w:shd w:val="clear" w:color="auto" w:fill="95358C"/>
          </w:tcPr>
          <w:p w14:paraId="0447D591" w14:textId="77777777" w:rsidR="009B2EDC" w:rsidRPr="00B23569" w:rsidRDefault="009B2EDC" w:rsidP="008C78CB">
            <w:p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</w:p>
        </w:tc>
        <w:tc>
          <w:tcPr>
            <w:tcW w:w="7755" w:type="dxa"/>
            <w:shd w:val="clear" w:color="auto" w:fill="95358C"/>
          </w:tcPr>
          <w:p w14:paraId="52D8C2CA" w14:textId="77777777" w:rsidR="009B2EDC" w:rsidRPr="00B23569" w:rsidRDefault="009B2EDC" w:rsidP="008C78CB">
            <w:pPr>
              <w:spacing w:line="240" w:lineRule="atLeast"/>
              <w:rPr>
                <w:rFonts w:ascii="Microsoft YaHei" w:eastAsia="Microsoft YaHei" w:hAnsi="Microsoft YaHei"/>
                <w:sz w:val="21"/>
                <w:szCs w:val="21"/>
              </w:rPr>
            </w:pPr>
          </w:p>
        </w:tc>
      </w:tr>
    </w:tbl>
    <w:p w14:paraId="20B424C8" w14:textId="1BAD7E70" w:rsidR="00791CD0" w:rsidRPr="00B23569" w:rsidRDefault="00791CD0" w:rsidP="003B29A9">
      <w:pPr>
        <w:spacing w:line="240" w:lineRule="atLeast"/>
        <w:outlineLvl w:val="1"/>
        <w:rPr>
          <w:rFonts w:ascii="Microsoft YaHei" w:eastAsia="Microsoft YaHei" w:hAnsi="Microsoft YaHei"/>
          <w:sz w:val="21"/>
          <w:szCs w:val="21"/>
        </w:rPr>
      </w:pPr>
      <w:r w:rsidRPr="00B23569">
        <w:rPr>
          <w:rStyle w:val="Heading-2sectionChar"/>
          <w:rFonts w:ascii="Microsoft YaHei" w:eastAsia="Microsoft YaHei" w:hAnsi="Microsoft YaHei" w:hint="eastAsia"/>
        </w:rPr>
        <w:lastRenderedPageBreak/>
        <w:t>附录A——授权代理</w:t>
      </w:r>
      <w:r w:rsidRPr="00B23569">
        <w:rPr>
          <w:rFonts w:ascii="Microsoft YaHei" w:eastAsia="Microsoft YaHei" w:hAnsi="Microsoft YaHei" w:hint="eastAsia"/>
        </w:rPr>
        <w:br/>
      </w:r>
      <w:r w:rsidRPr="00B23569">
        <w:rPr>
          <w:rFonts w:ascii="Microsoft YaHei" w:eastAsia="Microsoft YaHei" w:hAnsi="Microsoft YaHei" w:hint="eastAsia"/>
          <w:sz w:val="21"/>
        </w:rPr>
        <w:br/>
      </w:r>
      <w:r w:rsidRPr="00B23569">
        <w:rPr>
          <w:rStyle w:val="BodycopyChar"/>
          <w:rFonts w:ascii="Microsoft YaHei" w:eastAsia="Microsoft YaHei" w:hAnsi="Microsoft YaHei" w:hint="eastAsia"/>
          <w:sz w:val="21"/>
        </w:rPr>
        <w:t>只有同意使用他人代您检举</w:t>
      </w:r>
      <w:r w:rsidR="003B29A9">
        <w:rPr>
          <w:rStyle w:val="BodycopyChar"/>
          <w:rFonts w:ascii="Microsoft YaHei" w:eastAsia="Microsoft YaHei" w:hAnsi="Microsoft YaHei" w:hint="eastAsia"/>
          <w:sz w:val="21"/>
        </w:rPr>
        <w:t>时</w:t>
      </w:r>
      <w:r w:rsidRPr="00B23569">
        <w:rPr>
          <w:rStyle w:val="BodycopyChar"/>
          <w:rFonts w:ascii="Microsoft YaHei" w:eastAsia="Microsoft YaHei" w:hAnsi="Microsoft YaHei" w:hint="eastAsia"/>
          <w:sz w:val="21"/>
        </w:rPr>
        <w:t>，才可填写此部分。</w:t>
      </w:r>
    </w:p>
    <w:p w14:paraId="39F3DD21" w14:textId="77777777" w:rsidR="00791CD0" w:rsidRPr="00B23569" w:rsidRDefault="00791CD0" w:rsidP="003B29A9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 xml:space="preserve">本人， </w:t>
      </w:r>
    </w:p>
    <w:sdt>
      <w:sdtPr>
        <w:rPr>
          <w:rFonts w:ascii="Microsoft YaHei" w:eastAsia="Microsoft YaHei" w:hAnsi="Microsoft YaHei"/>
        </w:rPr>
        <w:alias w:val="委托人姓名"/>
        <w:tag w:val="name_granting_authority"/>
        <w:id w:val="2029055423"/>
        <w:placeholder>
          <w:docPart w:val="B6B66E15E9264F39B496EE44A110AFED"/>
        </w:placeholder>
        <w15:appearance w15:val="hidden"/>
        <w:text/>
      </w:sdtPr>
      <w:sdtEndPr/>
      <w:sdtContent>
        <w:p w14:paraId="5B7717F9" w14:textId="77777777" w:rsidR="00791CD0" w:rsidRPr="00B23569" w:rsidRDefault="00791CD0" w:rsidP="003B29A9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  <w:sz w:val="20"/>
              <w:szCs w:val="22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                                                                                                                 （姓名） </w:t>
          </w:r>
        </w:p>
      </w:sdtContent>
    </w:sdt>
    <w:p w14:paraId="02DF9543" w14:textId="77777777" w:rsidR="00791CD0" w:rsidRPr="00B23569" w:rsidRDefault="00791CD0" w:rsidP="003B29A9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住址：</w:t>
      </w:r>
    </w:p>
    <w:sdt>
      <w:sdtPr>
        <w:rPr>
          <w:rFonts w:ascii="Microsoft YaHei" w:eastAsia="Microsoft YaHei" w:hAnsi="Microsoft YaHei"/>
        </w:rPr>
        <w:alias w:val="委托人地址"/>
        <w:tag w:val="address_granting_authority"/>
        <w:id w:val="-1437670209"/>
        <w:placeholder>
          <w:docPart w:val="79571ED3F3AF4CE88A6141700BA25CE0"/>
        </w:placeholder>
        <w15:appearance w15:val="hidden"/>
        <w:text w:multiLine="1"/>
      </w:sdtPr>
      <w:sdtEndPr/>
      <w:sdtContent>
        <w:p w14:paraId="566DCABC" w14:textId="77777777" w:rsidR="00791CD0" w:rsidRPr="00B23569" w:rsidRDefault="00791CD0" w:rsidP="003B29A9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  <w:sz w:val="22"/>
              <w:szCs w:val="22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                                                                                                                  （地址） </w:t>
          </w:r>
          <w:r w:rsidRPr="00B23569">
            <w:rPr>
              <w:rFonts w:ascii="Microsoft YaHei" w:eastAsia="Microsoft YaHei" w:hAnsi="Microsoft YaHei" w:hint="eastAsia"/>
            </w:rPr>
            <w:br/>
          </w:r>
        </w:p>
      </w:sdtContent>
    </w:sdt>
    <w:p w14:paraId="4D076C42" w14:textId="77777777" w:rsidR="00791CD0" w:rsidRPr="00B23569" w:rsidRDefault="00791CD0" w:rsidP="003B29A9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 xml:space="preserve">特此授权 </w:t>
      </w:r>
    </w:p>
    <w:sdt>
      <w:sdtPr>
        <w:rPr>
          <w:rFonts w:ascii="Microsoft YaHei" w:eastAsia="Microsoft YaHei" w:hAnsi="Microsoft YaHei"/>
        </w:rPr>
        <w:alias w:val="授权代理人姓名"/>
        <w:tag w:val="name_granted_authority"/>
        <w:id w:val="-1595937395"/>
        <w:placeholder>
          <w:docPart w:val="D9A7E86A892C478BB098525DA88C68C0"/>
        </w:placeholder>
        <w15:appearance w15:val="hidden"/>
        <w:text/>
      </w:sdtPr>
      <w:sdtEndPr/>
      <w:sdtContent>
        <w:p w14:paraId="30D10847" w14:textId="77777777" w:rsidR="00791CD0" w:rsidRPr="00B23569" w:rsidRDefault="00791CD0" w:rsidP="003B29A9">
          <w:pPr>
            <w:pStyle w:val="Field"/>
            <w:spacing w:before="0" w:after="0" w:line="240" w:lineRule="atLeast"/>
            <w:rPr>
              <w:rFonts w:ascii="Microsoft YaHei" w:eastAsia="Microsoft YaHei" w:hAnsi="Microsoft YaHei"/>
            </w:rPr>
          </w:pPr>
          <w:r w:rsidRPr="00B23569">
            <w:rPr>
              <w:rFonts w:ascii="Microsoft YaHei" w:eastAsia="Microsoft YaHei" w:hAnsi="Microsoft YaHei" w:hint="eastAsia"/>
            </w:rPr>
            <w:t xml:space="preserve">                                                                                                                 （姓名——个人/法律代理/机构） </w:t>
          </w:r>
        </w:p>
      </w:sdtContent>
    </w:sdt>
    <w:p w14:paraId="5E375FA3" w14:textId="77777777" w:rsidR="00791CD0" w:rsidRPr="00B23569" w:rsidRDefault="00791CD0" w:rsidP="003B29A9">
      <w:pPr>
        <w:spacing w:line="240" w:lineRule="atLeast"/>
        <w:rPr>
          <w:rFonts w:ascii="Microsoft YaHei" w:eastAsia="Microsoft YaHei" w:hAnsi="Microsoft YaHei"/>
          <w:b/>
          <w:color w:val="95358C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 xml:space="preserve"> 住址：</w:t>
      </w:r>
    </w:p>
    <w:p w14:paraId="0D5CD3DF" w14:textId="77777777" w:rsidR="00791CD0" w:rsidRPr="00B23569" w:rsidRDefault="00EB5319" w:rsidP="003B29A9">
      <w:pPr>
        <w:pStyle w:val="Field"/>
        <w:spacing w:before="0" w:after="0" w:line="240" w:lineRule="atLeast"/>
        <w:rPr>
          <w:rFonts w:ascii="Microsoft YaHei" w:eastAsia="Microsoft YaHei" w:hAnsi="Microsoft YaHei"/>
        </w:rPr>
      </w:pPr>
      <w:sdt>
        <w:sdtPr>
          <w:rPr>
            <w:rFonts w:ascii="Microsoft YaHei" w:eastAsia="Microsoft YaHei" w:hAnsi="Microsoft YaHei"/>
          </w:rPr>
          <w:alias w:val="代理人地址"/>
          <w:tag w:val="address_granted_authority"/>
          <w:id w:val="1196435310"/>
          <w:placeholder>
            <w:docPart w:val="85B90254B3B749ACACA93195FF16C44B"/>
          </w:placeholder>
          <w15:appearance w15:val="hidden"/>
          <w:text w:multiLine="1"/>
        </w:sdtPr>
        <w:sdtEndPr/>
        <w:sdtContent>
          <w:r w:rsidR="00B95FDA" w:rsidRPr="00B23569">
            <w:rPr>
              <w:rFonts w:ascii="Microsoft YaHei" w:eastAsia="Microsoft YaHei" w:hAnsi="Microsoft YaHei" w:hint="eastAsia"/>
            </w:rPr>
            <w:t xml:space="preserve">                                                                                                                 （地址） </w:t>
          </w:r>
        </w:sdtContent>
      </w:sdt>
      <w:r w:rsidR="00B95FDA" w:rsidRPr="00B23569">
        <w:rPr>
          <w:rFonts w:ascii="Microsoft YaHei" w:eastAsia="Microsoft YaHei" w:hAnsi="Microsoft YaHei" w:hint="eastAsia"/>
        </w:rPr>
        <w:br/>
      </w:r>
    </w:p>
    <w:p w14:paraId="3D38DBD1" w14:textId="6B6E3765" w:rsidR="00791CD0" w:rsidRPr="00B23569" w:rsidRDefault="00791CD0" w:rsidP="003B29A9">
      <w:pPr>
        <w:pStyle w:val="NormalSingle"/>
        <w:spacing w:line="240" w:lineRule="atLeast"/>
        <w:jc w:val="lef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代表我向独立</w:t>
      </w:r>
      <w:r w:rsidR="003B29A9">
        <w:rPr>
          <w:rFonts w:ascii="Microsoft YaHei" w:eastAsia="Microsoft YaHei" w:hAnsi="Microsoft YaHei" w:hint="eastAsia"/>
          <w:sz w:val="21"/>
        </w:rPr>
        <w:t>广泛</w:t>
      </w:r>
      <w:r w:rsidRPr="00B23569">
        <w:rPr>
          <w:rFonts w:ascii="Microsoft YaHei" w:eastAsia="Microsoft YaHei" w:hAnsi="Microsoft YaHei" w:hint="eastAsia"/>
          <w:sz w:val="21"/>
        </w:rPr>
        <w:t xml:space="preserve">反腐败委员会（IBAC）提出检举。  </w:t>
      </w:r>
    </w:p>
    <w:p w14:paraId="4955B78B" w14:textId="77777777" w:rsidR="00791CD0" w:rsidRPr="00B23569" w:rsidRDefault="00791CD0" w:rsidP="003B29A9">
      <w:pPr>
        <w:pStyle w:val="NormalSingle"/>
        <w:spacing w:line="240" w:lineRule="atLeast"/>
        <w:jc w:val="lef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该授权包括：</w:t>
      </w:r>
    </w:p>
    <w:p w14:paraId="786F286F" w14:textId="77777777" w:rsidR="00791CD0" w:rsidRPr="00B23569" w:rsidRDefault="00791CD0" w:rsidP="003B29A9">
      <w:pPr>
        <w:pStyle w:val="NormalSingle"/>
        <w:numPr>
          <w:ilvl w:val="0"/>
          <w:numId w:val="6"/>
        </w:numPr>
        <w:spacing w:line="240" w:lineRule="atLeast"/>
        <w:jc w:val="lef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 xml:space="preserve">代表我接收和提交文件。 </w:t>
      </w:r>
    </w:p>
    <w:p w14:paraId="5B6F1B77" w14:textId="77777777" w:rsidR="00791CD0" w:rsidRPr="00B23569" w:rsidRDefault="00791CD0" w:rsidP="003B29A9">
      <w:pPr>
        <w:pStyle w:val="NormalSingle"/>
        <w:numPr>
          <w:ilvl w:val="0"/>
          <w:numId w:val="6"/>
        </w:numPr>
        <w:spacing w:line="240" w:lineRule="atLeast"/>
        <w:jc w:val="lef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获得并提供与检举有关的个人信息；以及</w:t>
      </w:r>
    </w:p>
    <w:p w14:paraId="507D88DC" w14:textId="77777777" w:rsidR="00791CD0" w:rsidRPr="00B23569" w:rsidRDefault="00791CD0" w:rsidP="003B29A9">
      <w:pPr>
        <w:pStyle w:val="NormalSingle"/>
        <w:numPr>
          <w:ilvl w:val="0"/>
          <w:numId w:val="6"/>
        </w:numPr>
        <w:spacing w:line="240" w:lineRule="atLeast"/>
        <w:jc w:val="lef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与IBAC进行口头和书面交流。</w:t>
      </w:r>
    </w:p>
    <w:p w14:paraId="1F796344" w14:textId="357AA8F6" w:rsidR="00791CD0" w:rsidRPr="00B23569" w:rsidRDefault="00791CD0" w:rsidP="00F0788A">
      <w:pPr>
        <w:pStyle w:val="NormalSingle"/>
        <w:spacing w:line="240" w:lineRule="atLeast"/>
        <w:jc w:val="lef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t>除非本人提前撤回，否则该代理授权仅限于本检举，并在IBAC审议或调查本检举期间持续有效。我明白，我可以在任何时候以书面形式通知IBAC，撤回或修改该代理授权。</w:t>
      </w:r>
      <w:r w:rsidRPr="00B23569">
        <w:rPr>
          <w:rFonts w:ascii="Microsoft YaHei" w:eastAsia="Microsoft YaHei" w:hAnsi="Microsoft YaHei" w:hint="eastAsia"/>
          <w:sz w:val="21"/>
        </w:rPr>
        <w:br/>
      </w:r>
      <w:r w:rsidRPr="00B23569">
        <w:rPr>
          <w:rFonts w:ascii="Microsoft YaHei" w:eastAsia="Microsoft YaHei" w:hAnsi="Microsoft YaHei" w:hint="eastAsia"/>
          <w:sz w:val="21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uthority to Act"/>
        <w:tblDescription w:val="Authority to Act name and date of authoriser."/>
      </w:tblPr>
      <w:tblGrid>
        <w:gridCol w:w="959"/>
        <w:gridCol w:w="4961"/>
      </w:tblGrid>
      <w:tr w:rsidR="00791CD0" w:rsidRPr="00B23569" w14:paraId="7426F015" w14:textId="77777777" w:rsidTr="005C419F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EE1DF3A" w14:textId="77777777" w:rsidR="00791CD0" w:rsidRPr="00B23569" w:rsidRDefault="00791CD0" w:rsidP="003B29A9">
            <w:pPr>
              <w:pStyle w:val="Question"/>
              <w:spacing w:before="0" w:line="240" w:lineRule="atLeast"/>
              <w:rPr>
                <w:rFonts w:ascii="Microsoft YaHei" w:eastAsia="Microsoft YaHei" w:hAnsi="Microsoft YaHei"/>
              </w:rPr>
            </w:pPr>
            <w:r w:rsidRPr="00B23569">
              <w:rPr>
                <w:rFonts w:ascii="Microsoft YaHei" w:eastAsia="Microsoft YaHei" w:hAnsi="Microsoft YaHei" w:hint="eastAsia"/>
              </w:rPr>
              <w:t>姓名</w:t>
            </w:r>
          </w:p>
        </w:tc>
        <w:sdt>
          <w:sdtPr>
            <w:rPr>
              <w:rFonts w:ascii="Microsoft YaHei" w:eastAsia="Microsoft YaHei" w:hAnsi="Microsoft YaHei"/>
            </w:rPr>
            <w:alias w:val="委托人姓名"/>
            <w:tag w:val="name_granting_authority_below_signature"/>
            <w:id w:val="1410497735"/>
            <w:placeholder>
              <w:docPart w:val="EB7AEF179E444CDBA42126EA2CCE4E65"/>
            </w:placeholder>
            <w:showingPlcHdr/>
            <w15:appearance w15:val="hidden"/>
            <w:text/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0A3D7E67" w14:textId="77777777" w:rsidR="00791CD0" w:rsidRPr="00B23569" w:rsidRDefault="00791CD0" w:rsidP="003B29A9">
                <w:pPr>
                  <w:pStyle w:val="Question"/>
                  <w:spacing w:before="0" w:line="240" w:lineRule="atLeast"/>
                  <w:rPr>
                    <w:rFonts w:ascii="Microsoft YaHei" w:eastAsia="Microsoft YaHei" w:hAnsi="Microsoft YaHei"/>
                  </w:rPr>
                </w:pPr>
                <w:r w:rsidRPr="00B23569">
                  <w:rPr>
                    <w:rFonts w:ascii="Microsoft YaHei" w:eastAsia="Microsoft YaHei" w:hAnsi="Microsoft YaHei" w:hint="eastAsia"/>
                  </w:rPr>
                  <w:t xml:space="preserve"> </w:t>
                </w:r>
              </w:p>
            </w:tc>
          </w:sdtContent>
        </w:sdt>
      </w:tr>
      <w:tr w:rsidR="00791CD0" w:rsidRPr="00B23569" w14:paraId="6E458347" w14:textId="77777777" w:rsidTr="00420165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D55E73" w14:textId="77777777" w:rsidR="00791CD0" w:rsidRPr="00B23569" w:rsidRDefault="00791CD0" w:rsidP="003B29A9">
            <w:pPr>
              <w:pStyle w:val="Question"/>
              <w:spacing w:before="0" w:line="240" w:lineRule="atLeast"/>
              <w:rPr>
                <w:rFonts w:ascii="Microsoft YaHei" w:eastAsia="Microsoft YaHei" w:hAnsi="Microsoft YaHei"/>
              </w:rPr>
            </w:pPr>
            <w:r w:rsidRPr="00B23569">
              <w:rPr>
                <w:rFonts w:ascii="Microsoft YaHei" w:eastAsia="Microsoft YaHei" w:hAnsi="Microsoft YaHei" w:hint="eastAsia"/>
              </w:rPr>
              <w:t>日期</w:t>
            </w:r>
          </w:p>
        </w:tc>
        <w:sdt>
          <w:sdtPr>
            <w:rPr>
              <w:rFonts w:ascii="Microsoft YaHei" w:eastAsia="Microsoft YaHei" w:hAnsi="Microsoft YaHei"/>
            </w:rPr>
            <w:alias w:val="签字日期"/>
            <w:tag w:val="date_signed_by_authoriser"/>
            <w:id w:val="1620413835"/>
            <w:placeholder>
              <w:docPart w:val="9F1F8EE78BA24021AB5D023EFE46DB15"/>
            </w:placeholder>
            <w:date>
              <w:dateFormat w:val="d MMMM yyyy"/>
              <w:lid w:val="zh-CN"/>
              <w:storeMappedDataAs w:val="dateTime"/>
              <w:calendar w:val="gregorian"/>
            </w:date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58952F54" w14:textId="77777777" w:rsidR="00791CD0" w:rsidRPr="00B23569" w:rsidRDefault="00791CD0" w:rsidP="003B29A9">
                <w:pPr>
                  <w:pStyle w:val="Question"/>
                  <w:spacing w:before="0" w:line="240" w:lineRule="atLeast"/>
                  <w:rPr>
                    <w:rFonts w:ascii="Microsoft YaHei" w:eastAsia="Microsoft YaHei" w:hAnsi="Microsoft YaHei"/>
                  </w:rPr>
                </w:pPr>
                <w:r w:rsidRPr="00B23569">
                  <w:rPr>
                    <w:rFonts w:ascii="Microsoft YaHei" w:eastAsia="Microsoft YaHei" w:hAnsi="Microsoft YaHei"/>
                  </w:rPr>
                  <w:t xml:space="preserve"> </w:t>
                </w:r>
              </w:p>
            </w:tc>
          </w:sdtContent>
        </w:sdt>
      </w:tr>
    </w:tbl>
    <w:p w14:paraId="7BCA2BDB" w14:textId="3DB0B23E" w:rsidR="00791CD0" w:rsidRDefault="00791CD0" w:rsidP="003B29A9">
      <w:pPr>
        <w:pStyle w:val="NormalSingle"/>
        <w:spacing w:line="240" w:lineRule="atLeast"/>
        <w:jc w:val="left"/>
        <w:rPr>
          <w:rFonts w:ascii="Microsoft YaHei" w:eastAsia="Microsoft YaHei" w:hAnsi="Microsoft YaHei"/>
          <w:sz w:val="21"/>
          <w:szCs w:val="21"/>
        </w:rPr>
      </w:pPr>
    </w:p>
    <w:p w14:paraId="3EB2DC4D" w14:textId="6EBA3F66" w:rsidR="00F0788A" w:rsidRPr="00B23569" w:rsidRDefault="00F0788A" w:rsidP="003B29A9">
      <w:pPr>
        <w:pStyle w:val="NormalSingle"/>
        <w:spacing w:line="240" w:lineRule="atLeast"/>
        <w:jc w:val="lef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bCs/>
          <w:sz w:val="21"/>
          <w:u w:val="single"/>
        </w:rPr>
        <w:t>签字</w:t>
      </w:r>
      <w:r w:rsidRPr="00B23569">
        <w:rPr>
          <w:rFonts w:ascii="Microsoft YaHei" w:eastAsia="Microsoft YaHei" w:hAnsi="Microsoft YaHei" w:hint="eastAsia"/>
          <w:sz w:val="21"/>
          <w:u w:val="single"/>
        </w:rPr>
        <w:t xml:space="preserve"> </w:t>
      </w:r>
      <w:r w:rsidRPr="00B23569">
        <w:rPr>
          <w:rFonts w:ascii="Microsoft YaHei" w:eastAsia="Microsoft YaHei" w:hAnsi="Microsoft YaHei" w:hint="eastAsia"/>
          <w:sz w:val="21"/>
          <w:u w:val="single"/>
        </w:rPr>
        <w:tab/>
      </w:r>
      <w:r w:rsidRPr="00B23569">
        <w:rPr>
          <w:rFonts w:ascii="Microsoft YaHei" w:eastAsia="Microsoft YaHei" w:hAnsi="Microsoft YaHei" w:hint="eastAsia"/>
          <w:sz w:val="21"/>
          <w:u w:val="single"/>
        </w:rPr>
        <w:tab/>
      </w:r>
      <w:r w:rsidRPr="00B23569">
        <w:rPr>
          <w:rFonts w:ascii="Microsoft YaHei" w:eastAsia="Microsoft YaHei" w:hAnsi="Microsoft YaHei" w:hint="eastAsia"/>
          <w:sz w:val="21"/>
          <w:u w:val="single"/>
        </w:rPr>
        <w:tab/>
      </w:r>
      <w:r w:rsidRPr="00B23569">
        <w:rPr>
          <w:rFonts w:ascii="Microsoft YaHei" w:eastAsia="Microsoft YaHei" w:hAnsi="Microsoft YaHei" w:hint="eastAsia"/>
          <w:sz w:val="21"/>
          <w:u w:val="single"/>
        </w:rPr>
        <w:tab/>
      </w:r>
      <w:r w:rsidRPr="00B23569">
        <w:rPr>
          <w:rFonts w:ascii="Microsoft YaHei" w:eastAsia="Microsoft YaHei" w:hAnsi="Microsoft YaHei" w:hint="eastAsia"/>
          <w:sz w:val="21"/>
          <w:u w:val="single"/>
        </w:rPr>
        <w:tab/>
      </w:r>
      <w:r w:rsidRPr="00B23569">
        <w:rPr>
          <w:rFonts w:ascii="Microsoft YaHei" w:eastAsia="Microsoft YaHei" w:hAnsi="Microsoft YaHei" w:hint="eastAsia"/>
          <w:sz w:val="21"/>
          <w:u w:val="single"/>
        </w:rPr>
        <w:tab/>
        <w:t xml:space="preserve">  </w:t>
      </w:r>
      <w:r w:rsidRPr="00B23569">
        <w:rPr>
          <w:rFonts w:ascii="Microsoft YaHei" w:eastAsia="Microsoft YaHei" w:hAnsi="Microsoft YaHei" w:hint="eastAsia"/>
          <w:sz w:val="21"/>
        </w:rPr>
        <w:t xml:space="preserve">  (签字)</w:t>
      </w:r>
      <w:r w:rsidRPr="00B23569">
        <w:rPr>
          <w:rFonts w:ascii="Microsoft YaHei" w:eastAsia="Microsoft YaHei" w:hAnsi="Microsoft YaHei" w:hint="eastAsia"/>
          <w:sz w:val="21"/>
        </w:rPr>
        <w:br/>
        <w:t xml:space="preserve"> </w:t>
      </w:r>
      <w:r w:rsidRPr="00B23569">
        <w:rPr>
          <w:rFonts w:ascii="Microsoft YaHei" w:eastAsia="Microsoft YaHei" w:hAnsi="Microsoft YaHei" w:hint="eastAsia"/>
          <w:sz w:val="21"/>
          <w:u w:val="single"/>
        </w:rPr>
        <w:t xml:space="preserve">                                                                                        </w:t>
      </w:r>
      <w:r w:rsidRPr="00B23569">
        <w:rPr>
          <w:rFonts w:ascii="Microsoft YaHei" w:eastAsia="Microsoft YaHei" w:hAnsi="Microsoft YaHei" w:hint="eastAsia"/>
          <w:sz w:val="21"/>
        </w:rPr>
        <w:t xml:space="preserve">                                             </w:t>
      </w:r>
    </w:p>
    <w:p w14:paraId="50DF741F" w14:textId="77777777" w:rsidR="00791CD0" w:rsidRPr="00B23569" w:rsidRDefault="00791CD0" w:rsidP="003B29A9">
      <w:pPr>
        <w:pStyle w:val="NormalSing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240" w:lineRule="atLeast"/>
        <w:jc w:val="left"/>
        <w:rPr>
          <w:rFonts w:ascii="Microsoft YaHei" w:eastAsia="Microsoft YaHei" w:hAnsi="Microsoft YaHei"/>
          <w:b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 xml:space="preserve">隐私声明 </w:t>
      </w:r>
    </w:p>
    <w:p w14:paraId="27769B63" w14:textId="44BAD31B" w:rsidR="00791CD0" w:rsidRPr="00B23569" w:rsidRDefault="00791CD0" w:rsidP="003B29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line="240" w:lineRule="atLeas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</w:rPr>
        <w:t>根据2014年</w:t>
      </w:r>
      <w:hyperlink r:id="rId29" w:tgtFrame="_blank" w:history="1">
        <w:r w:rsidRPr="003B29A9">
          <w:rPr>
            <w:rFonts w:ascii="Microsoft YaHei" w:eastAsia="Microsoft YaHei" w:hAnsi="Microsoft YaHei" w:hint="eastAsia"/>
            <w:color w:val="205E9E"/>
            <w:sz w:val="21"/>
            <w:u w:val="single" w:color="205E9E"/>
          </w:rPr>
          <w:t>《隐私和数据保护法》</w:t>
        </w:r>
      </w:hyperlink>
      <w:r w:rsidRPr="00B23569">
        <w:rPr>
          <w:rFonts w:ascii="Microsoft YaHei" w:eastAsia="Microsoft YaHei" w:hAnsi="Microsoft YaHei" w:hint="eastAsia"/>
        </w:rPr>
        <w:t>和2001年</w:t>
      </w:r>
      <w:hyperlink r:id="rId30" w:history="1">
        <w:r w:rsidRPr="003B29A9">
          <w:rPr>
            <w:rFonts w:ascii="Microsoft YaHei" w:eastAsia="Microsoft YaHei" w:hAnsi="Microsoft YaHei" w:hint="eastAsia"/>
            <w:color w:val="205E9E"/>
            <w:sz w:val="21"/>
            <w:u w:val="single" w:color="205E9E"/>
          </w:rPr>
          <w:t>《健康记录法》</w:t>
        </w:r>
      </w:hyperlink>
      <w:r w:rsidRPr="00B23569">
        <w:rPr>
          <w:rFonts w:ascii="Microsoft YaHei" w:eastAsia="Microsoft YaHei" w:hAnsi="Microsoft YaHei" w:hint="eastAsia"/>
        </w:rPr>
        <w:t>，包括其中各自的隐私原则，IBAC致力于防止滥用、丢失或未经授权披露个人信息。有关IBAC隐私政策的更多信息，请参见</w:t>
      </w:r>
      <w:hyperlink r:id="rId31" w:history="1">
        <w:r w:rsidRPr="00B23569">
          <w:rPr>
            <w:rFonts w:ascii="Microsoft YaHei" w:eastAsia="Microsoft YaHei" w:hAnsi="Microsoft YaHei" w:hint="eastAsia"/>
            <w:color w:val="205E9E"/>
            <w:sz w:val="21"/>
            <w:u w:val="single"/>
          </w:rPr>
          <w:t>www.ibac.vic.gov.au</w:t>
        </w:r>
      </w:hyperlink>
      <w:r w:rsidRPr="00B23569">
        <w:rPr>
          <w:rFonts w:ascii="Microsoft YaHei" w:eastAsia="Microsoft YaHei" w:hAnsi="Microsoft YaHei" w:hint="eastAsia"/>
        </w:rPr>
        <w:t>。</w:t>
      </w:r>
    </w:p>
    <w:p w14:paraId="0C33DB71" w14:textId="77777777" w:rsidR="00791CD0" w:rsidRPr="00B23569" w:rsidRDefault="00791CD0" w:rsidP="003B29A9">
      <w:pPr>
        <w:pStyle w:val="NormalSingle"/>
        <w:pBdr>
          <w:bottom w:val="single" w:sz="6" w:space="1" w:color="auto"/>
        </w:pBdr>
        <w:spacing w:line="240" w:lineRule="atLeast"/>
        <w:jc w:val="left"/>
        <w:rPr>
          <w:rFonts w:ascii="Microsoft YaHei" w:eastAsia="Microsoft YaHei" w:hAnsi="Microsoft YaHei"/>
          <w:sz w:val="21"/>
          <w:szCs w:val="21"/>
        </w:rPr>
      </w:pPr>
      <w:r w:rsidRPr="00B23569">
        <w:rPr>
          <w:rFonts w:ascii="Microsoft YaHei" w:eastAsia="Microsoft YaHei" w:hAnsi="Microsoft YaHei" w:hint="eastAsia"/>
          <w:sz w:val="21"/>
        </w:rPr>
        <w:br/>
      </w:r>
    </w:p>
    <w:p w14:paraId="3C76338D" w14:textId="77777777" w:rsidR="00791CD0" w:rsidRPr="00B23569" w:rsidRDefault="00791CD0" w:rsidP="003B29A9">
      <w:pPr>
        <w:pStyle w:val="NormalSingle"/>
        <w:spacing w:afterLines="100" w:after="240" w:line="240" w:lineRule="atLeast"/>
        <w:jc w:val="center"/>
        <w:rPr>
          <w:rFonts w:ascii="Microsoft YaHei" w:eastAsia="Microsoft YaHei" w:hAnsi="Microsoft YaHei"/>
          <w:b/>
          <w:bCs/>
          <w:sz w:val="21"/>
          <w:szCs w:val="21"/>
        </w:rPr>
      </w:pPr>
      <w:r w:rsidRPr="00B23569">
        <w:rPr>
          <w:rFonts w:ascii="Microsoft YaHei" w:eastAsia="Microsoft YaHei" w:hAnsi="Microsoft YaHei" w:hint="eastAsia"/>
          <w:b/>
          <w:sz w:val="21"/>
        </w:rPr>
        <w:t>仅供正式使用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4394"/>
      </w:tblGrid>
      <w:tr w:rsidR="00791CD0" w:rsidRPr="00B23569" w14:paraId="5A16C5E0" w14:textId="77777777" w:rsidTr="005C419F">
        <w:tc>
          <w:tcPr>
            <w:tcW w:w="152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5845EB" w14:textId="615E5A1C" w:rsidR="00791CD0" w:rsidRPr="00B23569" w:rsidRDefault="00791CD0" w:rsidP="003B29A9">
            <w:pPr>
              <w:pStyle w:val="Question"/>
              <w:spacing w:before="0" w:line="240" w:lineRule="atLeast"/>
              <w:rPr>
                <w:rFonts w:ascii="Microsoft YaHei" w:eastAsia="Microsoft YaHei" w:hAnsi="Microsoft YaHei"/>
              </w:rPr>
            </w:pPr>
            <w:r w:rsidRPr="00B23569">
              <w:rPr>
                <w:rFonts w:ascii="Microsoft YaHei" w:eastAsia="Microsoft YaHei" w:hAnsi="Microsoft YaHei" w:hint="eastAsia"/>
              </w:rPr>
              <w:t>档案编号</w:t>
            </w:r>
          </w:p>
        </w:tc>
        <w:sdt>
          <w:sdtPr>
            <w:rPr>
              <w:rFonts w:ascii="Microsoft YaHei" w:eastAsia="Microsoft YaHei" w:hAnsi="Microsoft YaHei"/>
            </w:rPr>
            <w:alias w:val="档案编号（仅供正式使用）"/>
            <w:tag w:val="filenumber"/>
            <w:id w:val="-1234704149"/>
            <w:placeholder>
              <w:docPart w:val="9D7598981E7746B0A02CB16B9C0F504F"/>
            </w:placeholder>
            <w:showingPlcHdr/>
            <w15:appearance w15:val="hidden"/>
            <w:text/>
          </w:sdtPr>
          <w:sdtEndPr/>
          <w:sdtContent>
            <w:tc>
              <w:tcPr>
                <w:tcW w:w="4394" w:type="dxa"/>
                <w:tcBorders>
                  <w:left w:val="single" w:sz="4" w:space="0" w:color="auto"/>
                </w:tcBorders>
                <w:vAlign w:val="center"/>
              </w:tcPr>
              <w:p w14:paraId="5A7F20B6" w14:textId="77777777" w:rsidR="00791CD0" w:rsidRPr="00B23569" w:rsidRDefault="00791CD0" w:rsidP="003B29A9">
                <w:pPr>
                  <w:pStyle w:val="Question"/>
                  <w:spacing w:before="0" w:line="240" w:lineRule="atLeast"/>
                  <w:rPr>
                    <w:rFonts w:ascii="Microsoft YaHei" w:eastAsia="Microsoft YaHei" w:hAnsi="Microsoft YaHei"/>
                  </w:rPr>
                </w:pPr>
                <w:r w:rsidRPr="00B23569">
                  <w:rPr>
                    <w:rFonts w:ascii="Microsoft YaHei" w:eastAsia="Microsoft YaHei" w:hAnsi="Microsoft YaHei" w:hint="eastAsia"/>
                  </w:rPr>
                  <w:t xml:space="preserve"> </w:t>
                </w:r>
              </w:p>
            </w:tc>
          </w:sdtContent>
        </w:sdt>
      </w:tr>
      <w:tr w:rsidR="00791CD0" w:rsidRPr="00B23569" w14:paraId="16122368" w14:textId="77777777" w:rsidTr="005C419F">
        <w:tc>
          <w:tcPr>
            <w:tcW w:w="152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6B20176" w14:textId="77777777" w:rsidR="00791CD0" w:rsidRPr="00B23569" w:rsidRDefault="00791CD0" w:rsidP="003B29A9">
            <w:pPr>
              <w:pStyle w:val="Question"/>
              <w:spacing w:before="0" w:line="240" w:lineRule="atLeast"/>
              <w:rPr>
                <w:rFonts w:ascii="Microsoft YaHei" w:eastAsia="Microsoft YaHei" w:hAnsi="Microsoft YaHei"/>
              </w:rPr>
            </w:pPr>
            <w:r w:rsidRPr="00B23569">
              <w:rPr>
                <w:rFonts w:ascii="Microsoft YaHei" w:eastAsia="Microsoft YaHei" w:hAnsi="Microsoft YaHei" w:hint="eastAsia"/>
              </w:rPr>
              <w:t>填写人</w:t>
            </w:r>
          </w:p>
        </w:tc>
        <w:sdt>
          <w:sdtPr>
            <w:rPr>
              <w:rFonts w:ascii="Microsoft YaHei" w:eastAsia="Microsoft YaHei" w:hAnsi="Microsoft YaHei"/>
            </w:rPr>
            <w:alias w:val="填写人（仅供正式使用）"/>
            <w:tag w:val="entered by"/>
            <w:id w:val="-1468503682"/>
            <w:placeholder>
              <w:docPart w:val="FE3CA43DE9A34588BBF63DE3DFC16E5C"/>
            </w:placeholder>
            <w:showingPlcHdr/>
            <w15:appearance w15:val="hidden"/>
            <w:text/>
          </w:sdtPr>
          <w:sdtEndPr/>
          <w:sdtContent>
            <w:tc>
              <w:tcPr>
                <w:tcW w:w="4394" w:type="dxa"/>
                <w:tcBorders>
                  <w:left w:val="single" w:sz="4" w:space="0" w:color="auto"/>
                </w:tcBorders>
                <w:vAlign w:val="center"/>
              </w:tcPr>
              <w:p w14:paraId="65EED299" w14:textId="77777777" w:rsidR="00791CD0" w:rsidRPr="00B23569" w:rsidRDefault="00791CD0" w:rsidP="003B29A9">
                <w:pPr>
                  <w:pStyle w:val="Question"/>
                  <w:spacing w:before="0" w:line="240" w:lineRule="atLeast"/>
                  <w:rPr>
                    <w:rFonts w:ascii="Microsoft YaHei" w:eastAsia="Microsoft YaHei" w:hAnsi="Microsoft YaHei"/>
                  </w:rPr>
                </w:pPr>
                <w:r w:rsidRPr="00B23569">
                  <w:rPr>
                    <w:rFonts w:ascii="Microsoft YaHei" w:eastAsia="Microsoft YaHei" w:hAnsi="Microsoft YaHei" w:hint="eastAsia"/>
                  </w:rPr>
                  <w:t xml:space="preserve"> </w:t>
                </w:r>
              </w:p>
            </w:tc>
          </w:sdtContent>
        </w:sdt>
      </w:tr>
    </w:tbl>
    <w:p w14:paraId="32D8098D" w14:textId="77777777" w:rsidR="00450320" w:rsidRPr="00B23569" w:rsidRDefault="00450320" w:rsidP="003B29A9">
      <w:pPr>
        <w:spacing w:line="240" w:lineRule="atLeast"/>
        <w:rPr>
          <w:rFonts w:ascii="Microsoft YaHei" w:eastAsia="Microsoft YaHei" w:hAnsi="Microsoft YaHei"/>
          <w:sz w:val="21"/>
          <w:szCs w:val="21"/>
        </w:rPr>
      </w:pPr>
    </w:p>
    <w:sectPr w:rsidR="00450320" w:rsidRPr="00B23569" w:rsidSect="009B2EDC">
      <w:type w:val="continuous"/>
      <w:pgSz w:w="11906" w:h="16838"/>
      <w:pgMar w:top="851" w:right="851" w:bottom="624" w:left="851" w:header="709" w:footer="332" w:gutter="0"/>
      <w:cols w:space="56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52E34" w14:textId="77777777" w:rsidR="00EB5319" w:rsidRDefault="00EB5319" w:rsidP="009E2A87">
      <w:r>
        <w:separator/>
      </w:r>
    </w:p>
  </w:endnote>
  <w:endnote w:type="continuationSeparator" w:id="0">
    <w:p w14:paraId="62E38FDE" w14:textId="77777777" w:rsidR="00EB5319" w:rsidRDefault="00EB5319" w:rsidP="009E2A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inhardt Light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heinhardt Bol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4F7EC" w14:textId="77777777" w:rsidR="005701C5" w:rsidRPr="004176B2" w:rsidRDefault="005701C5" w:rsidP="004176B2">
    <w:pPr>
      <w:widowControl w:val="0"/>
      <w:autoSpaceDE w:val="0"/>
      <w:autoSpaceDN w:val="0"/>
      <w:spacing w:before="5"/>
      <w:rPr>
        <w:rFonts w:ascii="Theinhardt Bold" w:eastAsia="Theinhardt Light" w:hAnsi="Theinhardt Light" w:cs="Theinhardt Light"/>
        <w:b/>
        <w:szCs w:val="20"/>
        <w:lang w:val="en-US"/>
      </w:rPr>
    </w:pPr>
  </w:p>
  <w:p w14:paraId="1477F1FA" w14:textId="77777777" w:rsidR="005701C5" w:rsidRPr="004176B2" w:rsidRDefault="005701C5" w:rsidP="004176B2">
    <w:pPr>
      <w:widowControl w:val="0"/>
      <w:autoSpaceDE w:val="0"/>
      <w:autoSpaceDN w:val="0"/>
      <w:ind w:left="6529"/>
      <w:rPr>
        <w:rFonts w:ascii="Theinhardt Bold" w:eastAsia="SimSun" w:hAnsi="Theinhardt Light" w:cs="Theinhardt Light"/>
        <w:sz w:val="20"/>
        <w:szCs w:val="20"/>
      </w:rPr>
    </w:pPr>
    <w:r>
      <w:rPr>
        <w:rFonts w:ascii="Theinhardt Bold" w:eastAsia="SimSun" w:hAnsi="Theinhardt Light" w:hint="eastAsia"/>
        <w:noProof/>
        <w:sz w:val="20"/>
      </w:rPr>
      <mc:AlternateContent>
        <mc:Choice Requires="wpg">
          <w:drawing>
            <wp:inline distT="0" distB="0" distL="0" distR="0" wp14:anchorId="655B0A20" wp14:editId="1D967D0F">
              <wp:extent cx="278765" cy="255270"/>
              <wp:effectExtent l="8890" t="0" r="7620" b="1905"/>
              <wp:docPr id="24" name="Group 2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78765" cy="255270"/>
                        <a:chOff x="0" y="0"/>
                        <a:chExt cx="439" cy="402"/>
                      </a:xfrm>
                    </wpg:grpSpPr>
                    <wps:wsp>
                      <wps:cNvPr id="25" name="AutoShape 75"/>
                      <wps:cNvSpPr>
                        <a:spLocks/>
                      </wps:cNvSpPr>
                      <wps:spPr bwMode="auto">
                        <a:xfrm>
                          <a:off x="0" y="0"/>
                          <a:ext cx="439" cy="402"/>
                        </a:xfrm>
                        <a:custGeom>
                          <a:avLst/>
                          <a:gdLst>
                            <a:gd name="T0" fmla="*/ 0 w 439"/>
                            <a:gd name="T1" fmla="*/ 261 h 402"/>
                            <a:gd name="T2" fmla="*/ 88 w 439"/>
                            <a:gd name="T3" fmla="*/ 314 h 402"/>
                            <a:gd name="T4" fmla="*/ 0 w 439"/>
                            <a:gd name="T5" fmla="*/ 174 h 402"/>
                            <a:gd name="T6" fmla="*/ 88 w 439"/>
                            <a:gd name="T7" fmla="*/ 228 h 402"/>
                            <a:gd name="T8" fmla="*/ 0 w 439"/>
                            <a:gd name="T9" fmla="*/ 87 h 402"/>
                            <a:gd name="T10" fmla="*/ 88 w 439"/>
                            <a:gd name="T11" fmla="*/ 141 h 402"/>
                            <a:gd name="T12" fmla="*/ 88 w 439"/>
                            <a:gd name="T13" fmla="*/ 348 h 402"/>
                            <a:gd name="T14" fmla="*/ 175 w 439"/>
                            <a:gd name="T15" fmla="*/ 401 h 402"/>
                            <a:gd name="T16" fmla="*/ 88 w 439"/>
                            <a:gd name="T17" fmla="*/ 261 h 402"/>
                            <a:gd name="T18" fmla="*/ 175 w 439"/>
                            <a:gd name="T19" fmla="*/ 314 h 402"/>
                            <a:gd name="T20" fmla="*/ 88 w 439"/>
                            <a:gd name="T21" fmla="*/ 174 h 402"/>
                            <a:gd name="T22" fmla="*/ 175 w 439"/>
                            <a:gd name="T23" fmla="*/ 228 h 402"/>
                            <a:gd name="T24" fmla="*/ 88 w 439"/>
                            <a:gd name="T25" fmla="*/ 87 h 402"/>
                            <a:gd name="T26" fmla="*/ 175 w 439"/>
                            <a:gd name="T27" fmla="*/ 141 h 402"/>
                            <a:gd name="T28" fmla="*/ 88 w 439"/>
                            <a:gd name="T29" fmla="*/ 0 h 402"/>
                            <a:gd name="T30" fmla="*/ 175 w 439"/>
                            <a:gd name="T31" fmla="*/ 54 h 402"/>
                            <a:gd name="T32" fmla="*/ 175 w 439"/>
                            <a:gd name="T33" fmla="*/ 348 h 402"/>
                            <a:gd name="T34" fmla="*/ 263 w 439"/>
                            <a:gd name="T35" fmla="*/ 401 h 402"/>
                            <a:gd name="T36" fmla="*/ 175 w 439"/>
                            <a:gd name="T37" fmla="*/ 261 h 402"/>
                            <a:gd name="T38" fmla="*/ 263 w 439"/>
                            <a:gd name="T39" fmla="*/ 314 h 402"/>
                            <a:gd name="T40" fmla="*/ 175 w 439"/>
                            <a:gd name="T41" fmla="*/ 174 h 402"/>
                            <a:gd name="T42" fmla="*/ 263 w 439"/>
                            <a:gd name="T43" fmla="*/ 228 h 402"/>
                            <a:gd name="T44" fmla="*/ 175 w 439"/>
                            <a:gd name="T45" fmla="*/ 87 h 402"/>
                            <a:gd name="T46" fmla="*/ 263 w 439"/>
                            <a:gd name="T47" fmla="*/ 141 h 402"/>
                            <a:gd name="T48" fmla="*/ 175 w 439"/>
                            <a:gd name="T49" fmla="*/ 0 h 402"/>
                            <a:gd name="T50" fmla="*/ 263 w 439"/>
                            <a:gd name="T51" fmla="*/ 54 h 402"/>
                            <a:gd name="T52" fmla="*/ 263 w 439"/>
                            <a:gd name="T53" fmla="*/ 261 h 402"/>
                            <a:gd name="T54" fmla="*/ 351 w 439"/>
                            <a:gd name="T55" fmla="*/ 314 h 402"/>
                            <a:gd name="T56" fmla="*/ 263 w 439"/>
                            <a:gd name="T57" fmla="*/ 174 h 402"/>
                            <a:gd name="T58" fmla="*/ 351 w 439"/>
                            <a:gd name="T59" fmla="*/ 228 h 402"/>
                            <a:gd name="T60" fmla="*/ 263 w 439"/>
                            <a:gd name="T61" fmla="*/ 87 h 402"/>
                            <a:gd name="T62" fmla="*/ 351 w 439"/>
                            <a:gd name="T63" fmla="*/ 141 h 402"/>
                            <a:gd name="T64" fmla="*/ 263 w 439"/>
                            <a:gd name="T65" fmla="*/ 348 h 402"/>
                            <a:gd name="T66" fmla="*/ 351 w 439"/>
                            <a:gd name="T67" fmla="*/ 401 h 402"/>
                            <a:gd name="T68" fmla="*/ 263 w 439"/>
                            <a:gd name="T69" fmla="*/ 0 h 402"/>
                            <a:gd name="T70" fmla="*/ 351 w 439"/>
                            <a:gd name="T71" fmla="*/ 54 h 402"/>
                            <a:gd name="T72" fmla="*/ 351 w 439"/>
                            <a:gd name="T73" fmla="*/ 261 h 402"/>
                            <a:gd name="T74" fmla="*/ 351 w 439"/>
                            <a:gd name="T75" fmla="*/ 314 h 402"/>
                            <a:gd name="T76" fmla="*/ 438 w 439"/>
                            <a:gd name="T77" fmla="*/ 228 h 402"/>
                            <a:gd name="T78" fmla="*/ 351 w 439"/>
                            <a:gd name="T79" fmla="*/ 228 h 402"/>
                            <a:gd name="T80" fmla="*/ 438 w 439"/>
                            <a:gd name="T81" fmla="*/ 228 h 402"/>
                            <a:gd name="T82" fmla="*/ 351 w 439"/>
                            <a:gd name="T83" fmla="*/ 87 h 402"/>
                            <a:gd name="T84" fmla="*/ 351 w 439"/>
                            <a:gd name="T85" fmla="*/ 141 h 4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</a:cxnLst>
                          <a:rect l="0" t="0" r="r" b="b"/>
                          <a:pathLst>
                            <a:path w="439" h="402">
                              <a:moveTo>
                                <a:pt x="88" y="314"/>
                              </a:moveTo>
                              <a:lnTo>
                                <a:pt x="0" y="261"/>
                              </a:lnTo>
                              <a:lnTo>
                                <a:pt x="0" y="314"/>
                              </a:lnTo>
                              <a:lnTo>
                                <a:pt x="88" y="314"/>
                              </a:lnTo>
                              <a:close/>
                              <a:moveTo>
                                <a:pt x="88" y="228"/>
                              </a:moveTo>
                              <a:lnTo>
                                <a:pt x="0" y="174"/>
                              </a:lnTo>
                              <a:lnTo>
                                <a:pt x="0" y="228"/>
                              </a:lnTo>
                              <a:lnTo>
                                <a:pt x="88" y="228"/>
                              </a:lnTo>
                              <a:close/>
                              <a:moveTo>
                                <a:pt x="88" y="141"/>
                              </a:moveTo>
                              <a:lnTo>
                                <a:pt x="0" y="87"/>
                              </a:lnTo>
                              <a:lnTo>
                                <a:pt x="0" y="141"/>
                              </a:lnTo>
                              <a:lnTo>
                                <a:pt x="88" y="141"/>
                              </a:lnTo>
                              <a:close/>
                              <a:moveTo>
                                <a:pt x="175" y="401"/>
                              </a:moveTo>
                              <a:lnTo>
                                <a:pt x="88" y="348"/>
                              </a:lnTo>
                              <a:lnTo>
                                <a:pt x="88" y="401"/>
                              </a:lnTo>
                              <a:lnTo>
                                <a:pt x="175" y="401"/>
                              </a:lnTo>
                              <a:close/>
                              <a:moveTo>
                                <a:pt x="175" y="314"/>
                              </a:moveTo>
                              <a:lnTo>
                                <a:pt x="88" y="261"/>
                              </a:lnTo>
                              <a:lnTo>
                                <a:pt x="88" y="314"/>
                              </a:lnTo>
                              <a:lnTo>
                                <a:pt x="175" y="314"/>
                              </a:lnTo>
                              <a:close/>
                              <a:moveTo>
                                <a:pt x="175" y="228"/>
                              </a:moveTo>
                              <a:lnTo>
                                <a:pt x="88" y="174"/>
                              </a:lnTo>
                              <a:lnTo>
                                <a:pt x="88" y="228"/>
                              </a:lnTo>
                              <a:lnTo>
                                <a:pt x="175" y="228"/>
                              </a:lnTo>
                              <a:close/>
                              <a:moveTo>
                                <a:pt x="175" y="141"/>
                              </a:moveTo>
                              <a:lnTo>
                                <a:pt x="88" y="87"/>
                              </a:lnTo>
                              <a:lnTo>
                                <a:pt x="88" y="141"/>
                              </a:lnTo>
                              <a:lnTo>
                                <a:pt x="175" y="141"/>
                              </a:lnTo>
                              <a:close/>
                              <a:moveTo>
                                <a:pt x="175" y="54"/>
                              </a:moveTo>
                              <a:lnTo>
                                <a:pt x="88" y="0"/>
                              </a:lnTo>
                              <a:lnTo>
                                <a:pt x="88" y="54"/>
                              </a:lnTo>
                              <a:lnTo>
                                <a:pt x="175" y="54"/>
                              </a:lnTo>
                              <a:close/>
                              <a:moveTo>
                                <a:pt x="263" y="401"/>
                              </a:moveTo>
                              <a:lnTo>
                                <a:pt x="175" y="348"/>
                              </a:lnTo>
                              <a:lnTo>
                                <a:pt x="175" y="401"/>
                              </a:lnTo>
                              <a:lnTo>
                                <a:pt x="263" y="401"/>
                              </a:lnTo>
                              <a:close/>
                              <a:moveTo>
                                <a:pt x="263" y="314"/>
                              </a:moveTo>
                              <a:lnTo>
                                <a:pt x="175" y="261"/>
                              </a:lnTo>
                              <a:lnTo>
                                <a:pt x="175" y="314"/>
                              </a:lnTo>
                              <a:lnTo>
                                <a:pt x="263" y="314"/>
                              </a:lnTo>
                              <a:close/>
                              <a:moveTo>
                                <a:pt x="263" y="228"/>
                              </a:moveTo>
                              <a:lnTo>
                                <a:pt x="175" y="174"/>
                              </a:lnTo>
                              <a:lnTo>
                                <a:pt x="175" y="228"/>
                              </a:lnTo>
                              <a:lnTo>
                                <a:pt x="263" y="228"/>
                              </a:lnTo>
                              <a:close/>
                              <a:moveTo>
                                <a:pt x="263" y="141"/>
                              </a:moveTo>
                              <a:lnTo>
                                <a:pt x="175" y="87"/>
                              </a:lnTo>
                              <a:lnTo>
                                <a:pt x="175" y="141"/>
                              </a:lnTo>
                              <a:lnTo>
                                <a:pt x="263" y="141"/>
                              </a:lnTo>
                              <a:close/>
                              <a:moveTo>
                                <a:pt x="263" y="54"/>
                              </a:moveTo>
                              <a:lnTo>
                                <a:pt x="175" y="0"/>
                              </a:lnTo>
                              <a:lnTo>
                                <a:pt x="175" y="54"/>
                              </a:lnTo>
                              <a:lnTo>
                                <a:pt x="263" y="54"/>
                              </a:lnTo>
                              <a:close/>
                              <a:moveTo>
                                <a:pt x="351" y="314"/>
                              </a:moveTo>
                              <a:lnTo>
                                <a:pt x="263" y="261"/>
                              </a:lnTo>
                              <a:lnTo>
                                <a:pt x="263" y="314"/>
                              </a:lnTo>
                              <a:lnTo>
                                <a:pt x="351" y="314"/>
                              </a:lnTo>
                              <a:close/>
                              <a:moveTo>
                                <a:pt x="351" y="228"/>
                              </a:moveTo>
                              <a:lnTo>
                                <a:pt x="263" y="174"/>
                              </a:lnTo>
                              <a:lnTo>
                                <a:pt x="263" y="228"/>
                              </a:lnTo>
                              <a:lnTo>
                                <a:pt x="351" y="228"/>
                              </a:lnTo>
                              <a:close/>
                              <a:moveTo>
                                <a:pt x="351" y="141"/>
                              </a:moveTo>
                              <a:lnTo>
                                <a:pt x="263" y="87"/>
                              </a:lnTo>
                              <a:lnTo>
                                <a:pt x="263" y="141"/>
                              </a:lnTo>
                              <a:lnTo>
                                <a:pt x="351" y="141"/>
                              </a:lnTo>
                              <a:close/>
                              <a:moveTo>
                                <a:pt x="351" y="401"/>
                              </a:moveTo>
                              <a:lnTo>
                                <a:pt x="263" y="348"/>
                              </a:lnTo>
                              <a:lnTo>
                                <a:pt x="263" y="401"/>
                              </a:lnTo>
                              <a:lnTo>
                                <a:pt x="351" y="401"/>
                              </a:lnTo>
                              <a:close/>
                              <a:moveTo>
                                <a:pt x="351" y="54"/>
                              </a:moveTo>
                              <a:lnTo>
                                <a:pt x="263" y="0"/>
                              </a:lnTo>
                              <a:lnTo>
                                <a:pt x="263" y="54"/>
                              </a:lnTo>
                              <a:lnTo>
                                <a:pt x="351" y="54"/>
                              </a:lnTo>
                              <a:close/>
                              <a:moveTo>
                                <a:pt x="438" y="314"/>
                              </a:moveTo>
                              <a:lnTo>
                                <a:pt x="351" y="261"/>
                              </a:lnTo>
                              <a:lnTo>
                                <a:pt x="351" y="314"/>
                              </a:lnTo>
                              <a:lnTo>
                                <a:pt x="438" y="314"/>
                              </a:lnTo>
                              <a:close/>
                              <a:moveTo>
                                <a:pt x="438" y="228"/>
                              </a:moveTo>
                              <a:lnTo>
                                <a:pt x="351" y="174"/>
                              </a:lnTo>
                              <a:lnTo>
                                <a:pt x="351" y="228"/>
                              </a:lnTo>
                              <a:lnTo>
                                <a:pt x="438" y="228"/>
                              </a:lnTo>
                              <a:close/>
                              <a:moveTo>
                                <a:pt x="438" y="141"/>
                              </a:moveTo>
                              <a:lnTo>
                                <a:pt x="351" y="87"/>
                              </a:lnTo>
                              <a:lnTo>
                                <a:pt x="351" y="141"/>
                              </a:lnTo>
                              <a:lnTo>
                                <a:pt x="438" y="1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404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239949BB" id="Group 24" o:spid="_x0000_s1026" alt="&quot;&quot;" style="width:21.95pt;height:20.1pt;mso-position-horizontal-relative:char;mso-position-vertical-relative:line" coordsize="439,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">
              <v:shape id="AutoShape 75" o:spid="_x0000_s1027" style="position:absolute;width:439;height:402;visibility:visible;mso-wrap-style:square;v-text-anchor:top" coordsize="439,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" path="m88,314l,261r,53l88,314xm88,228l,174r,54l88,228xm88,141l,87r,54l88,141xm175,401l88,348r,53l175,401xm175,314l88,261r,53l175,314xm175,228l88,174r,54l175,228xm175,141l88,87r,54l175,141xm175,54l88,r,54l175,54xm263,401l175,348r,53l263,401xm263,314l175,261r,53l263,314xm263,228l175,174r,54l263,228xm263,141l175,87r,54l263,141xm263,54l175,r,54l263,54xm351,314l263,261r,53l351,314xm351,228l263,174r,54l351,228xm351,141l263,87r,54l351,141xm351,401l263,348r,53l351,401xm351,54l263,r,54l351,54xm438,314l351,261r,53l438,314xm438,228l351,174r,54l438,228xm438,141l351,87r,54l438,141xe" fillcolor="#414042" stroked="f">
                <v:path arrowok="t" o:connecttype="custom" o:connectlocs="0,261;88,314;0,174;88,228;0,87;88,141;88,348;175,401;88,261;175,314;88,174;175,228;88,87;175,141;88,0;175,54;175,348;263,401;175,261;263,314;175,174;263,228;175,87;263,141;175,0;263,54;263,261;351,314;263,174;351,228;263,87;351,141;263,348;351,401;263,0;351,54;351,261;351,314;438,228;351,228;438,228;351,87;351,141" o:connectangles="0,0,0,0,0,0,0,0,0,0,0,0,0,0,0,0,0,0,0,0,0,0,0,0,0,0,0,0,0,0,0,0,0,0,0,0,0,0,0,0,0,0,0"/>
              </v:shape>
              <w10:anchorlock/>
            </v:group>
          </w:pict>
        </mc:Fallback>
      </mc:AlternateContent>
    </w:r>
    <w:r>
      <w:rPr>
        <w:rFonts w:ascii="Times New Roman" w:eastAsia="SimSun" w:hAnsi="Theinhardt Light" w:hint="eastAsia"/>
        <w:sz w:val="20"/>
      </w:rPr>
      <w:t xml:space="preserve"> </w:t>
    </w:r>
    <w:r>
      <w:rPr>
        <w:rFonts w:ascii="Theinhardt Bold" w:eastAsia="SimSun" w:hAnsi="Theinhardt Light" w:hint="eastAsia"/>
        <w:noProof/>
      </w:rPr>
      <mc:AlternateContent>
        <mc:Choice Requires="wpg">
          <w:drawing>
            <wp:inline distT="0" distB="0" distL="0" distR="0" wp14:anchorId="5357CA12" wp14:editId="31486AD6">
              <wp:extent cx="661035" cy="268605"/>
              <wp:effectExtent l="7620" t="6350" r="0" b="1270"/>
              <wp:docPr id="21" name="Group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1035" cy="268605"/>
                        <a:chOff x="0" y="0"/>
                        <a:chExt cx="1041" cy="423"/>
                      </a:xfrm>
                    </wpg:grpSpPr>
                    <pic:pic xmlns:pic="http://schemas.openxmlformats.org/drawingml/2006/picture">
                      <pic:nvPicPr>
                        <pic:cNvPr id="22" name="Picture 7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54" y="112"/>
                          <a:ext cx="587" cy="3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3" name="AutoShape 73"/>
                      <wps:cNvSpPr>
                        <a:spLocks/>
                      </wps:cNvSpPr>
                      <wps:spPr bwMode="auto">
                        <a:xfrm>
                          <a:off x="-1" y="0"/>
                          <a:ext cx="421" cy="423"/>
                        </a:xfrm>
                        <a:custGeom>
                          <a:avLst/>
                          <a:gdLst>
                            <a:gd name="T0" fmla="*/ 48 w 421"/>
                            <a:gd name="T1" fmla="*/ 69 h 423"/>
                            <a:gd name="T2" fmla="*/ 21 w 421"/>
                            <a:gd name="T3" fmla="*/ 86 h 423"/>
                            <a:gd name="T4" fmla="*/ 0 w 421"/>
                            <a:gd name="T5" fmla="*/ 357 h 423"/>
                            <a:gd name="T6" fmla="*/ 16 w 421"/>
                            <a:gd name="T7" fmla="*/ 400 h 423"/>
                            <a:gd name="T8" fmla="*/ 53 w 421"/>
                            <a:gd name="T9" fmla="*/ 416 h 423"/>
                            <a:gd name="T10" fmla="*/ 55 w 421"/>
                            <a:gd name="T11" fmla="*/ 10 h 423"/>
                            <a:gd name="T12" fmla="*/ 0 w 421"/>
                            <a:gd name="T13" fmla="*/ 0 h 423"/>
                            <a:gd name="T14" fmla="*/ 16 w 421"/>
                            <a:gd name="T15" fmla="*/ 68 h 423"/>
                            <a:gd name="T16" fmla="*/ 46 w 421"/>
                            <a:gd name="T17" fmla="*/ 45 h 423"/>
                            <a:gd name="T18" fmla="*/ 55 w 421"/>
                            <a:gd name="T19" fmla="*/ 10 h 423"/>
                            <a:gd name="T20" fmla="*/ 412 w 421"/>
                            <a:gd name="T21" fmla="*/ 207 h 423"/>
                            <a:gd name="T22" fmla="*/ 344 w 421"/>
                            <a:gd name="T23" fmla="*/ 125 h 423"/>
                            <a:gd name="T24" fmla="*/ 257 w 421"/>
                            <a:gd name="T25" fmla="*/ 115 h 423"/>
                            <a:gd name="T26" fmla="*/ 218 w 421"/>
                            <a:gd name="T27" fmla="*/ 132 h 423"/>
                            <a:gd name="T28" fmla="*/ 202 w 421"/>
                            <a:gd name="T29" fmla="*/ 152 h 423"/>
                            <a:gd name="T30" fmla="*/ 198 w 421"/>
                            <a:gd name="T31" fmla="*/ 197 h 423"/>
                            <a:gd name="T32" fmla="*/ 233 w 421"/>
                            <a:gd name="T33" fmla="*/ 166 h 423"/>
                            <a:gd name="T34" fmla="*/ 273 w 421"/>
                            <a:gd name="T35" fmla="*/ 158 h 423"/>
                            <a:gd name="T36" fmla="*/ 340 w 421"/>
                            <a:gd name="T37" fmla="*/ 188 h 423"/>
                            <a:gd name="T38" fmla="*/ 363 w 421"/>
                            <a:gd name="T39" fmla="*/ 268 h 423"/>
                            <a:gd name="T40" fmla="*/ 340 w 421"/>
                            <a:gd name="T41" fmla="*/ 349 h 423"/>
                            <a:gd name="T42" fmla="*/ 273 w 421"/>
                            <a:gd name="T43" fmla="*/ 379 h 423"/>
                            <a:gd name="T44" fmla="*/ 206 w 421"/>
                            <a:gd name="T45" fmla="*/ 352 h 423"/>
                            <a:gd name="T46" fmla="*/ 179 w 421"/>
                            <a:gd name="T47" fmla="*/ 276 h 423"/>
                            <a:gd name="T48" fmla="*/ 125 w 421"/>
                            <a:gd name="T49" fmla="*/ 0 h 423"/>
                            <a:gd name="T50" fmla="*/ 161 w 421"/>
                            <a:gd name="T51" fmla="*/ 415 h 423"/>
                            <a:gd name="T52" fmla="*/ 175 w 421"/>
                            <a:gd name="T53" fmla="*/ 387 h 423"/>
                            <a:gd name="T54" fmla="*/ 179 w 421"/>
                            <a:gd name="T55" fmla="*/ 363 h 423"/>
                            <a:gd name="T56" fmla="*/ 217 w 421"/>
                            <a:gd name="T57" fmla="*/ 407 h 423"/>
                            <a:gd name="T58" fmla="*/ 285 w 421"/>
                            <a:gd name="T59" fmla="*/ 423 h 423"/>
                            <a:gd name="T60" fmla="*/ 386 w 421"/>
                            <a:gd name="T61" fmla="*/ 378 h 423"/>
                            <a:gd name="T62" fmla="*/ 421 w 421"/>
                            <a:gd name="T63" fmla="*/ 268 h 4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421" h="423">
                              <a:moveTo>
                                <a:pt x="53" y="61"/>
                              </a:moveTo>
                              <a:lnTo>
                                <a:pt x="48" y="69"/>
                              </a:lnTo>
                              <a:lnTo>
                                <a:pt x="37" y="78"/>
                              </a:lnTo>
                              <a:lnTo>
                                <a:pt x="21" y="86"/>
                              </a:lnTo>
                              <a:lnTo>
                                <a:pt x="0" y="94"/>
                              </a:lnTo>
                              <a:lnTo>
                                <a:pt x="0" y="357"/>
                              </a:lnTo>
                              <a:lnTo>
                                <a:pt x="4" y="382"/>
                              </a:lnTo>
                              <a:lnTo>
                                <a:pt x="16" y="400"/>
                              </a:lnTo>
                              <a:lnTo>
                                <a:pt x="33" y="411"/>
                              </a:lnTo>
                              <a:lnTo>
                                <a:pt x="53" y="416"/>
                              </a:lnTo>
                              <a:lnTo>
                                <a:pt x="53" y="61"/>
                              </a:lnTo>
                              <a:close/>
                              <a:moveTo>
                                <a:pt x="55" y="10"/>
                              </a:moveTo>
                              <a:lnTo>
                                <a:pt x="53" y="0"/>
                              </a:lnTo>
                              <a:lnTo>
                                <a:pt x="0" y="0"/>
                              </a:lnTo>
                              <a:lnTo>
                                <a:pt x="0" y="74"/>
                              </a:lnTo>
                              <a:lnTo>
                                <a:pt x="16" y="68"/>
                              </a:lnTo>
                              <a:lnTo>
                                <a:pt x="32" y="59"/>
                              </a:lnTo>
                              <a:lnTo>
                                <a:pt x="46" y="45"/>
                              </a:lnTo>
                              <a:lnTo>
                                <a:pt x="53" y="26"/>
                              </a:lnTo>
                              <a:lnTo>
                                <a:pt x="55" y="10"/>
                              </a:lnTo>
                              <a:close/>
                              <a:moveTo>
                                <a:pt x="421" y="268"/>
                              </a:moveTo>
                              <a:lnTo>
                                <a:pt x="412" y="207"/>
                              </a:lnTo>
                              <a:lnTo>
                                <a:pt x="386" y="158"/>
                              </a:lnTo>
                              <a:lnTo>
                                <a:pt x="344" y="125"/>
                              </a:lnTo>
                              <a:lnTo>
                                <a:pt x="286" y="113"/>
                              </a:lnTo>
                              <a:lnTo>
                                <a:pt x="257" y="115"/>
                              </a:lnTo>
                              <a:lnTo>
                                <a:pt x="235" y="122"/>
                              </a:lnTo>
                              <a:lnTo>
                                <a:pt x="218" y="132"/>
                              </a:lnTo>
                              <a:lnTo>
                                <a:pt x="206" y="146"/>
                              </a:lnTo>
                              <a:lnTo>
                                <a:pt x="202" y="152"/>
                              </a:lnTo>
                              <a:lnTo>
                                <a:pt x="198" y="161"/>
                              </a:lnTo>
                              <a:lnTo>
                                <a:pt x="198" y="197"/>
                              </a:lnTo>
                              <a:lnTo>
                                <a:pt x="214" y="178"/>
                              </a:lnTo>
                              <a:lnTo>
                                <a:pt x="233" y="166"/>
                              </a:lnTo>
                              <a:lnTo>
                                <a:pt x="253" y="160"/>
                              </a:lnTo>
                              <a:lnTo>
                                <a:pt x="273" y="158"/>
                              </a:lnTo>
                              <a:lnTo>
                                <a:pt x="312" y="166"/>
                              </a:lnTo>
                              <a:lnTo>
                                <a:pt x="340" y="188"/>
                              </a:lnTo>
                              <a:lnTo>
                                <a:pt x="357" y="223"/>
                              </a:lnTo>
                              <a:lnTo>
                                <a:pt x="363" y="268"/>
                              </a:lnTo>
                              <a:lnTo>
                                <a:pt x="357" y="314"/>
                              </a:lnTo>
                              <a:lnTo>
                                <a:pt x="340" y="349"/>
                              </a:lnTo>
                              <a:lnTo>
                                <a:pt x="312" y="371"/>
                              </a:lnTo>
                              <a:lnTo>
                                <a:pt x="273" y="379"/>
                              </a:lnTo>
                              <a:lnTo>
                                <a:pt x="236" y="372"/>
                              </a:lnTo>
                              <a:lnTo>
                                <a:pt x="206" y="352"/>
                              </a:lnTo>
                              <a:lnTo>
                                <a:pt x="186" y="320"/>
                              </a:lnTo>
                              <a:lnTo>
                                <a:pt x="179" y="276"/>
                              </a:lnTo>
                              <a:lnTo>
                                <a:pt x="179" y="0"/>
                              </a:lnTo>
                              <a:lnTo>
                                <a:pt x="125" y="0"/>
                              </a:lnTo>
                              <a:lnTo>
                                <a:pt x="125" y="415"/>
                              </a:lnTo>
                              <a:lnTo>
                                <a:pt x="161" y="415"/>
                              </a:lnTo>
                              <a:lnTo>
                                <a:pt x="169" y="402"/>
                              </a:lnTo>
                              <a:lnTo>
                                <a:pt x="175" y="387"/>
                              </a:lnTo>
                              <a:lnTo>
                                <a:pt x="178" y="372"/>
                              </a:lnTo>
                              <a:lnTo>
                                <a:pt x="179" y="363"/>
                              </a:lnTo>
                              <a:lnTo>
                                <a:pt x="194" y="388"/>
                              </a:lnTo>
                              <a:lnTo>
                                <a:pt x="217" y="407"/>
                              </a:lnTo>
                              <a:lnTo>
                                <a:pt x="248" y="419"/>
                              </a:lnTo>
                              <a:lnTo>
                                <a:pt x="285" y="423"/>
                              </a:lnTo>
                              <a:lnTo>
                                <a:pt x="343" y="411"/>
                              </a:lnTo>
                              <a:lnTo>
                                <a:pt x="386" y="378"/>
                              </a:lnTo>
                              <a:lnTo>
                                <a:pt x="412" y="329"/>
                              </a:lnTo>
                              <a:lnTo>
                                <a:pt x="421" y="26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404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5DB620B3" id="Group 21" o:spid="_x0000_s1026" alt="&quot;&quot;" style="width:52.05pt;height:21.15pt;mso-position-horizontal-relative:char;mso-position-vertical-relative:line" coordsize="1041,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2" o:spid="_x0000_s1027" type="#_x0000_t75" style="position:absolute;left:454;top:112;width:587;height:3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">
                <v:imagedata r:id="rId2" o:title=""/>
              </v:shape>
              <v:shape id="AutoShape 73" o:spid="_x0000_s1028" style="position:absolute;left:-1;width:421;height:423;visibility:visible;mso-wrap-style:square;v-text-anchor:top" coordsize="421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" path="m53,61r-5,8l37,78,21,86,,94,,357r4,25l16,400r17,11l53,416,53,61xm55,10l53,,,,,74,16,68,32,59,46,45,53,26,55,10xm421,268r-9,-61l386,158,344,125,286,113r-29,2l235,122r-17,10l206,146r-4,6l198,161r,36l214,178r19,-12l253,160r20,-2l312,166r28,22l357,223r6,45l357,314r-17,35l312,371r-39,8l236,372,206,352,186,320r-7,-44l179,,125,r,415l161,415r8,-13l175,387r3,-15l179,363r15,25l217,407r31,12l285,423r58,-12l386,378r26,-49l421,268xe" fillcolor="#414042" stroked="f">
                <v:path arrowok="t" o:connecttype="custom" o:connectlocs="48,69;21,86;0,357;16,400;53,416;55,10;0,0;16,68;46,45;55,10;412,207;344,125;257,115;218,132;202,152;198,197;233,166;273,158;340,188;363,268;340,349;273,379;206,352;179,276;125,0;161,415;175,387;179,363;217,407;285,423;386,378;421,268" o:connectangles="0,0,0,0,0,0,0,0,0,0,0,0,0,0,0,0,0,0,0,0,0,0,0,0,0,0,0,0,0,0,0,0"/>
              </v:shape>
              <w10:anchorlock/>
            </v:group>
          </w:pict>
        </mc:Fallback>
      </mc:AlternateContent>
    </w:r>
    <w:r>
      <w:rPr>
        <w:rFonts w:ascii="Times New Roman" w:eastAsia="SimSun" w:hAnsi="Theinhardt Light" w:hint="eastAsia"/>
        <w:sz w:val="20"/>
      </w:rPr>
      <w:t xml:space="preserve"> </w:t>
    </w:r>
    <w:r>
      <w:rPr>
        <w:rFonts w:ascii="Theinhardt Bold" w:eastAsia="SimSun" w:hAnsi="Theinhardt Light" w:hint="eastAsia"/>
        <w:noProof/>
      </w:rPr>
      <mc:AlternateContent>
        <mc:Choice Requires="wpg">
          <w:drawing>
            <wp:inline distT="0" distB="0" distL="0" distR="0" wp14:anchorId="340ED71E" wp14:editId="42376B09">
              <wp:extent cx="1518285" cy="390525"/>
              <wp:effectExtent l="3810" t="0" r="1905" b="3175"/>
              <wp:docPr id="18" name="Group 1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518285" cy="390525"/>
                        <a:chOff x="0" y="0"/>
                        <a:chExt cx="2391" cy="615"/>
                      </a:xfrm>
                    </wpg:grpSpPr>
                    <pic:pic xmlns:pic="http://schemas.openxmlformats.org/drawingml/2006/picture">
                      <pic:nvPicPr>
                        <pic:cNvPr id="19" name="Picture 6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81" cy="3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20" name="AutoShape 70"/>
                      <wps:cNvSpPr>
                        <a:spLocks/>
                      </wps:cNvSpPr>
                      <wps:spPr bwMode="auto">
                        <a:xfrm>
                          <a:off x="0" y="442"/>
                          <a:ext cx="2391" cy="173"/>
                        </a:xfrm>
                        <a:custGeom>
                          <a:avLst/>
                          <a:gdLst>
                            <a:gd name="T0" fmla="*/ 1986 w 2391"/>
                            <a:gd name="T1" fmla="+- 0 596 443"/>
                            <a:gd name="T2" fmla="*/ 596 h 173"/>
                            <a:gd name="T3" fmla="*/ 1949 w 2391"/>
                            <a:gd name="T4" fmla="+- 0 527 443"/>
                            <a:gd name="T5" fmla="*/ 527 h 173"/>
                            <a:gd name="T6" fmla="*/ 2023 w 2391"/>
                            <a:gd name="T7" fmla="+- 0 527 443"/>
                            <a:gd name="T8" fmla="*/ 527 h 173"/>
                            <a:gd name="T9" fmla="*/ 2035 w 2391"/>
                            <a:gd name="T10" fmla="+- 0 613 443"/>
                            <a:gd name="T11" fmla="*/ 613 h 173"/>
                            <a:gd name="T12" fmla="*/ 2050 w 2391"/>
                            <a:gd name="T13" fmla="+- 0 530 443"/>
                            <a:gd name="T14" fmla="*/ 530 h 173"/>
                            <a:gd name="T15" fmla="*/ 2034 w 2391"/>
                            <a:gd name="T16" fmla="+- 0 530 443"/>
                            <a:gd name="T17" fmla="*/ 530 h 173"/>
                            <a:gd name="T18" fmla="*/ 2047 w 2391"/>
                            <a:gd name="T19" fmla="+- 0 543 443"/>
                            <a:gd name="T20" fmla="*/ 543 h 173"/>
                            <a:gd name="T21" fmla="*/ 2121 w 2391"/>
                            <a:gd name="T22" fmla="+- 0 572 443"/>
                            <a:gd name="T23" fmla="*/ 572 h 173"/>
                            <a:gd name="T24" fmla="*/ 2093 w 2391"/>
                            <a:gd name="T25" fmla="+- 0 550 443"/>
                            <a:gd name="T26" fmla="*/ 550 h 173"/>
                            <a:gd name="T27" fmla="*/ 2065 w 2391"/>
                            <a:gd name="T28" fmla="+- 0 570 443"/>
                            <a:gd name="T29" fmla="*/ 570 h 173"/>
                            <a:gd name="T30" fmla="*/ 2071 w 2391"/>
                            <a:gd name="T31" fmla="+- 0 606 443"/>
                            <a:gd name="T32" fmla="*/ 606 h 173"/>
                            <a:gd name="T33" fmla="*/ 2109 w 2391"/>
                            <a:gd name="T34" fmla="+- 0 615 443"/>
                            <a:gd name="T35" fmla="*/ 615 h 173"/>
                            <a:gd name="T36" fmla="*/ 2107 w 2391"/>
                            <a:gd name="T37" fmla="+- 0 590 443"/>
                            <a:gd name="T38" fmla="*/ 590 h 173"/>
                            <a:gd name="T39" fmla="*/ 2081 w 2391"/>
                            <a:gd name="T40" fmla="+- 0 604 443"/>
                            <a:gd name="T41" fmla="*/ 604 h 173"/>
                            <a:gd name="T42" fmla="*/ 2086 w 2391"/>
                            <a:gd name="T43" fmla="+- 0 561 443"/>
                            <a:gd name="T44" fmla="*/ 561 h 173"/>
                            <a:gd name="T45" fmla="*/ 2107 w 2391"/>
                            <a:gd name="T46" fmla="+- 0 572 443"/>
                            <a:gd name="T47" fmla="*/ 572 h 173"/>
                            <a:gd name="T48" fmla="*/ 2153 w 2391"/>
                            <a:gd name="T49" fmla="+- 0 551 443"/>
                            <a:gd name="T50" fmla="*/ 551 h 173"/>
                            <a:gd name="T51" fmla="*/ 2139 w 2391"/>
                            <a:gd name="T52" fmla="+- 0 551 443"/>
                            <a:gd name="T53" fmla="*/ 551 h 173"/>
                            <a:gd name="T54" fmla="*/ 2139 w 2391"/>
                            <a:gd name="T55" fmla="+- 0 561 443"/>
                            <a:gd name="T56" fmla="*/ 561 h 173"/>
                            <a:gd name="T57" fmla="*/ 2142 w 2391"/>
                            <a:gd name="T58" fmla="+- 0 613 443"/>
                            <a:gd name="T59" fmla="*/ 613 h 173"/>
                            <a:gd name="T60" fmla="*/ 2165 w 2391"/>
                            <a:gd name="T61" fmla="+- 0 613 443"/>
                            <a:gd name="T62" fmla="*/ 613 h 173"/>
                            <a:gd name="T63" fmla="*/ 2153 w 2391"/>
                            <a:gd name="T64" fmla="+- 0 603 443"/>
                            <a:gd name="T65" fmla="*/ 603 h 173"/>
                            <a:gd name="T66" fmla="*/ 2165 w 2391"/>
                            <a:gd name="T67" fmla="+- 0 561 443"/>
                            <a:gd name="T68" fmla="*/ 561 h 173"/>
                            <a:gd name="T69" fmla="*/ 2234 w 2391"/>
                            <a:gd name="T70" fmla="+- 0 569 443"/>
                            <a:gd name="T71" fmla="*/ 569 h 173"/>
                            <a:gd name="T72" fmla="*/ 2223 w 2391"/>
                            <a:gd name="T73" fmla="+- 0 555 443"/>
                            <a:gd name="T74" fmla="*/ 555 h 173"/>
                            <a:gd name="T75" fmla="*/ 2218 w 2391"/>
                            <a:gd name="T76" fmla="+- 0 604 443"/>
                            <a:gd name="T77" fmla="*/ 604 h 173"/>
                            <a:gd name="T78" fmla="*/ 2188 w 2391"/>
                            <a:gd name="T79" fmla="+- 0 572 443"/>
                            <a:gd name="T80" fmla="*/ 572 h 173"/>
                            <a:gd name="T81" fmla="*/ 2223 w 2391"/>
                            <a:gd name="T82" fmla="+- 0 572 443"/>
                            <a:gd name="T83" fmla="*/ 572 h 173"/>
                            <a:gd name="T84" fmla="*/ 2205 w 2391"/>
                            <a:gd name="T85" fmla="+- 0 550 443"/>
                            <a:gd name="T86" fmla="*/ 550 h 173"/>
                            <a:gd name="T87" fmla="*/ 2176 w 2391"/>
                            <a:gd name="T88" fmla="+- 0 569 443"/>
                            <a:gd name="T89" fmla="*/ 569 h 173"/>
                            <a:gd name="T90" fmla="*/ 2182 w 2391"/>
                            <a:gd name="T91" fmla="+- 0 606 443"/>
                            <a:gd name="T92" fmla="*/ 606 h 173"/>
                            <a:gd name="T93" fmla="*/ 2219 w 2391"/>
                            <a:gd name="T94" fmla="+- 0 613 443"/>
                            <a:gd name="T95" fmla="*/ 613 h 173"/>
                            <a:gd name="T96" fmla="*/ 2234 w 2391"/>
                            <a:gd name="T97" fmla="+- 0 595 443"/>
                            <a:gd name="T98" fmla="*/ 595 h 173"/>
                            <a:gd name="T99" fmla="*/ 2284 w 2391"/>
                            <a:gd name="T100" fmla="+- 0 550 443"/>
                            <a:gd name="T101" fmla="*/ 550 h 173"/>
                            <a:gd name="T102" fmla="*/ 2263 w 2391"/>
                            <a:gd name="T103" fmla="+- 0 557 443"/>
                            <a:gd name="T104" fmla="*/ 557 h 173"/>
                            <a:gd name="T105" fmla="*/ 2262 w 2391"/>
                            <a:gd name="T106" fmla="+- 0 552 443"/>
                            <a:gd name="T107" fmla="*/ 552 h 173"/>
                            <a:gd name="T108" fmla="*/ 2262 w 2391"/>
                            <a:gd name="T109" fmla="+- 0 613 443"/>
                            <a:gd name="T110" fmla="*/ 613 h 173"/>
                            <a:gd name="T111" fmla="*/ 2281 w 2391"/>
                            <a:gd name="T112" fmla="+- 0 563 443"/>
                            <a:gd name="T113" fmla="*/ 563 h 173"/>
                            <a:gd name="T114" fmla="*/ 2311 w 2391"/>
                            <a:gd name="T115" fmla="+- 0 552 443"/>
                            <a:gd name="T116" fmla="*/ 552 h 173"/>
                            <a:gd name="T117" fmla="*/ 2311 w 2391"/>
                            <a:gd name="T118" fmla="+- 0 613 443"/>
                            <a:gd name="T119" fmla="*/ 613 h 173"/>
                            <a:gd name="T120" fmla="*/ 2309 w 2391"/>
                            <a:gd name="T121" fmla="+- 0 527 443"/>
                            <a:gd name="T122" fmla="*/ 527 h 173"/>
                            <a:gd name="T123" fmla="*/ 2296 w 2391"/>
                            <a:gd name="T124" fmla="+- 0 539 443"/>
                            <a:gd name="T125" fmla="*/ 539 h 173"/>
                            <a:gd name="T126" fmla="*/ 2312 w 2391"/>
                            <a:gd name="T127" fmla="+- 0 539 443"/>
                            <a:gd name="T128" fmla="*/ 539 h 173"/>
                            <a:gd name="T129" fmla="*/ 2385 w 2391"/>
                            <a:gd name="T130" fmla="+- 0 604 443"/>
                            <a:gd name="T131" fmla="*/ 604 h 173"/>
                            <a:gd name="T132" fmla="*/ 2380 w 2391"/>
                            <a:gd name="T133" fmla="+- 0 582 443"/>
                            <a:gd name="T134" fmla="*/ 582 h 173"/>
                            <a:gd name="T135" fmla="*/ 2380 w 2391"/>
                            <a:gd name="T136" fmla="+- 0 555 443"/>
                            <a:gd name="T137" fmla="*/ 555 h 173"/>
                            <a:gd name="T138" fmla="*/ 2328 w 2391"/>
                            <a:gd name="T139" fmla="+- 0 555 443"/>
                            <a:gd name="T140" fmla="*/ 555 h 173"/>
                            <a:gd name="T141" fmla="*/ 2341 w 2391"/>
                            <a:gd name="T142" fmla="+- 0 564 443"/>
                            <a:gd name="T143" fmla="*/ 564 h 173"/>
                            <a:gd name="T144" fmla="*/ 2367 w 2391"/>
                            <a:gd name="T145" fmla="+- 0 562 443"/>
                            <a:gd name="T146" fmla="*/ 562 h 173"/>
                            <a:gd name="T147" fmla="*/ 2366 w 2391"/>
                            <a:gd name="T148" fmla="+- 0 582 443"/>
                            <a:gd name="T149" fmla="*/ 582 h 173"/>
                            <a:gd name="T150" fmla="*/ 2346 w 2391"/>
                            <a:gd name="T151" fmla="+- 0 604 443"/>
                            <a:gd name="T152" fmla="*/ 604 h 173"/>
                            <a:gd name="T153" fmla="*/ 2344 w 2391"/>
                            <a:gd name="T154" fmla="+- 0 587 443"/>
                            <a:gd name="T155" fmla="*/ 587 h 173"/>
                            <a:gd name="T156" fmla="*/ 2362 w 2391"/>
                            <a:gd name="T157" fmla="+- 0 585 443"/>
                            <a:gd name="T158" fmla="*/ 585 h 173"/>
                            <a:gd name="T159" fmla="*/ 2366 w 2391"/>
                            <a:gd name="T160" fmla="+- 0 577 443"/>
                            <a:gd name="T161" fmla="*/ 577 h 173"/>
                            <a:gd name="T162" fmla="*/ 2337 w 2391"/>
                            <a:gd name="T163" fmla="+- 0 579 443"/>
                            <a:gd name="T164" fmla="*/ 579 h 173"/>
                            <a:gd name="T165" fmla="*/ 2335 w 2391"/>
                            <a:gd name="T166" fmla="+- 0 615 443"/>
                            <a:gd name="T167" fmla="*/ 615 h 173"/>
                            <a:gd name="T168" fmla="*/ 2367 w 2391"/>
                            <a:gd name="T169" fmla="+- 0 607 443"/>
                            <a:gd name="T170" fmla="*/ 607 h 173"/>
                            <a:gd name="T171" fmla="*/ 2380 w 2391"/>
                            <a:gd name="T172" fmla="+- 0 615 443"/>
                            <a:gd name="T173" fmla="*/ 615 h 173"/>
                            <a:gd name="T174" fmla="*/ 2386 w 2391"/>
                            <a:gd name="T175" fmla="+- 0 607 443"/>
                            <a:gd name="T176" fmla="*/ 607 h 173"/>
                            <a:gd name="T177" fmla="*/ 2391 w 2391"/>
                            <a:gd name="T178" fmla="+- 0 448 443"/>
                            <a:gd name="T179" fmla="*/ 448 h 173"/>
                            <a:gd name="T180" fmla="*/ 5 w 2391"/>
                            <a:gd name="T181" fmla="+- 0 443 443"/>
                            <a:gd name="T182" fmla="*/ 443 h 173"/>
                            <a:gd name="T183" fmla="*/ 5 w 2391"/>
                            <a:gd name="T184" fmla="+- 0 465 443"/>
                            <a:gd name="T185" fmla="*/ 465 h 173"/>
                            <a:gd name="T186" fmla="*/ 2391 w 2391"/>
                            <a:gd name="T187" fmla="+- 0 448 443"/>
                            <a:gd name="T188" fmla="*/ 448 h 173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  <a:cxn ang="0">
                              <a:pos x="T120" y="T122"/>
                            </a:cxn>
                            <a:cxn ang="0">
                              <a:pos x="T123" y="T125"/>
                            </a:cxn>
                            <a:cxn ang="0">
                              <a:pos x="T126" y="T128"/>
                            </a:cxn>
                            <a:cxn ang="0">
                              <a:pos x="T129" y="T131"/>
                            </a:cxn>
                            <a:cxn ang="0">
                              <a:pos x="T132" y="T134"/>
                            </a:cxn>
                            <a:cxn ang="0">
                              <a:pos x="T135" y="T137"/>
                            </a:cxn>
                            <a:cxn ang="0">
                              <a:pos x="T138" y="T140"/>
                            </a:cxn>
                            <a:cxn ang="0">
                              <a:pos x="T141" y="T143"/>
                            </a:cxn>
                            <a:cxn ang="0">
                              <a:pos x="T144" y="T146"/>
                            </a:cxn>
                            <a:cxn ang="0">
                              <a:pos x="T147" y="T149"/>
                            </a:cxn>
                            <a:cxn ang="0">
                              <a:pos x="T150" y="T152"/>
                            </a:cxn>
                            <a:cxn ang="0">
                              <a:pos x="T153" y="T155"/>
                            </a:cxn>
                            <a:cxn ang="0">
                              <a:pos x="T156" y="T158"/>
                            </a:cxn>
                            <a:cxn ang="0">
                              <a:pos x="T159" y="T161"/>
                            </a:cxn>
                            <a:cxn ang="0">
                              <a:pos x="T162" y="T164"/>
                            </a:cxn>
                            <a:cxn ang="0">
                              <a:pos x="T165" y="T167"/>
                            </a:cxn>
                            <a:cxn ang="0">
                              <a:pos x="T168" y="T170"/>
                            </a:cxn>
                            <a:cxn ang="0">
                              <a:pos x="T171" y="T173"/>
                            </a:cxn>
                            <a:cxn ang="0">
                              <a:pos x="T174" y="T176"/>
                            </a:cxn>
                            <a:cxn ang="0">
                              <a:pos x="T177" y="T179"/>
                            </a:cxn>
                            <a:cxn ang="0">
                              <a:pos x="T180" y="T182"/>
                            </a:cxn>
                            <a:cxn ang="0">
                              <a:pos x="T183" y="T185"/>
                            </a:cxn>
                            <a:cxn ang="0">
                              <a:pos x="T186" y="T188"/>
                            </a:cxn>
                          </a:cxnLst>
                          <a:rect l="0" t="0" r="r" b="b"/>
                          <a:pathLst>
                            <a:path w="2391" h="173">
                              <a:moveTo>
                                <a:pt x="2023" y="84"/>
                              </a:moveTo>
                              <a:lnTo>
                                <a:pt x="2008" y="84"/>
                              </a:lnTo>
                              <a:lnTo>
                                <a:pt x="1986" y="153"/>
                              </a:lnTo>
                              <a:lnTo>
                                <a:pt x="1964" y="84"/>
                              </a:lnTo>
                              <a:lnTo>
                                <a:pt x="1949" y="84"/>
                              </a:lnTo>
                              <a:lnTo>
                                <a:pt x="1977" y="170"/>
                              </a:lnTo>
                              <a:lnTo>
                                <a:pt x="1994" y="170"/>
                              </a:lnTo>
                              <a:lnTo>
                                <a:pt x="2023" y="84"/>
                              </a:lnTo>
                              <a:close/>
                              <a:moveTo>
                                <a:pt x="2049" y="109"/>
                              </a:moveTo>
                              <a:lnTo>
                                <a:pt x="2035" y="109"/>
                              </a:lnTo>
                              <a:lnTo>
                                <a:pt x="2035" y="170"/>
                              </a:lnTo>
                              <a:lnTo>
                                <a:pt x="2049" y="170"/>
                              </a:lnTo>
                              <a:lnTo>
                                <a:pt x="2049" y="109"/>
                              </a:lnTo>
                              <a:close/>
                              <a:moveTo>
                                <a:pt x="2050" y="87"/>
                              </a:moveTo>
                              <a:lnTo>
                                <a:pt x="2047" y="84"/>
                              </a:lnTo>
                              <a:lnTo>
                                <a:pt x="2038" y="84"/>
                              </a:lnTo>
                              <a:lnTo>
                                <a:pt x="2034" y="87"/>
                              </a:lnTo>
                              <a:lnTo>
                                <a:pt x="2034" y="96"/>
                              </a:lnTo>
                              <a:lnTo>
                                <a:pt x="2038" y="100"/>
                              </a:lnTo>
                              <a:lnTo>
                                <a:pt x="2047" y="100"/>
                              </a:lnTo>
                              <a:lnTo>
                                <a:pt x="2050" y="96"/>
                              </a:lnTo>
                              <a:lnTo>
                                <a:pt x="2050" y="87"/>
                              </a:lnTo>
                              <a:close/>
                              <a:moveTo>
                                <a:pt x="2121" y="129"/>
                              </a:moveTo>
                              <a:lnTo>
                                <a:pt x="2120" y="114"/>
                              </a:lnTo>
                              <a:lnTo>
                                <a:pt x="2108" y="107"/>
                              </a:lnTo>
                              <a:lnTo>
                                <a:pt x="2093" y="107"/>
                              </a:lnTo>
                              <a:lnTo>
                                <a:pt x="2080" y="110"/>
                              </a:lnTo>
                              <a:lnTo>
                                <a:pt x="2070" y="117"/>
                              </a:lnTo>
                              <a:lnTo>
                                <a:pt x="2065" y="127"/>
                              </a:lnTo>
                              <a:lnTo>
                                <a:pt x="2063" y="140"/>
                              </a:lnTo>
                              <a:lnTo>
                                <a:pt x="2065" y="153"/>
                              </a:lnTo>
                              <a:lnTo>
                                <a:pt x="2071" y="163"/>
                              </a:lnTo>
                              <a:lnTo>
                                <a:pt x="2080" y="170"/>
                              </a:lnTo>
                              <a:lnTo>
                                <a:pt x="2093" y="172"/>
                              </a:lnTo>
                              <a:lnTo>
                                <a:pt x="2109" y="172"/>
                              </a:lnTo>
                              <a:lnTo>
                                <a:pt x="2119" y="163"/>
                              </a:lnTo>
                              <a:lnTo>
                                <a:pt x="2121" y="147"/>
                              </a:lnTo>
                              <a:lnTo>
                                <a:pt x="2107" y="147"/>
                              </a:lnTo>
                              <a:lnTo>
                                <a:pt x="2106" y="156"/>
                              </a:lnTo>
                              <a:lnTo>
                                <a:pt x="2101" y="161"/>
                              </a:lnTo>
                              <a:lnTo>
                                <a:pt x="2081" y="161"/>
                              </a:lnTo>
                              <a:lnTo>
                                <a:pt x="2076" y="150"/>
                              </a:lnTo>
                              <a:lnTo>
                                <a:pt x="2076" y="121"/>
                              </a:lnTo>
                              <a:lnTo>
                                <a:pt x="2086" y="118"/>
                              </a:lnTo>
                              <a:lnTo>
                                <a:pt x="2101" y="118"/>
                              </a:lnTo>
                              <a:lnTo>
                                <a:pt x="2106" y="122"/>
                              </a:lnTo>
                              <a:lnTo>
                                <a:pt x="2107" y="129"/>
                              </a:lnTo>
                              <a:lnTo>
                                <a:pt x="2121" y="129"/>
                              </a:lnTo>
                              <a:close/>
                              <a:moveTo>
                                <a:pt x="2165" y="108"/>
                              </a:moveTo>
                              <a:lnTo>
                                <a:pt x="2153" y="108"/>
                              </a:lnTo>
                              <a:lnTo>
                                <a:pt x="2153" y="90"/>
                              </a:lnTo>
                              <a:lnTo>
                                <a:pt x="2139" y="90"/>
                              </a:lnTo>
                              <a:lnTo>
                                <a:pt x="2139" y="108"/>
                              </a:lnTo>
                              <a:lnTo>
                                <a:pt x="2129" y="108"/>
                              </a:lnTo>
                              <a:lnTo>
                                <a:pt x="2129" y="118"/>
                              </a:lnTo>
                              <a:lnTo>
                                <a:pt x="2139" y="118"/>
                              </a:lnTo>
                              <a:lnTo>
                                <a:pt x="2139" y="155"/>
                              </a:lnTo>
                              <a:lnTo>
                                <a:pt x="2139" y="165"/>
                              </a:lnTo>
                              <a:lnTo>
                                <a:pt x="2142" y="170"/>
                              </a:lnTo>
                              <a:lnTo>
                                <a:pt x="2159" y="170"/>
                              </a:lnTo>
                              <a:lnTo>
                                <a:pt x="2162" y="170"/>
                              </a:lnTo>
                              <a:lnTo>
                                <a:pt x="2165" y="170"/>
                              </a:lnTo>
                              <a:lnTo>
                                <a:pt x="2165" y="159"/>
                              </a:lnTo>
                              <a:lnTo>
                                <a:pt x="2163" y="160"/>
                              </a:lnTo>
                              <a:lnTo>
                                <a:pt x="2153" y="160"/>
                              </a:lnTo>
                              <a:lnTo>
                                <a:pt x="2153" y="157"/>
                              </a:lnTo>
                              <a:lnTo>
                                <a:pt x="2153" y="118"/>
                              </a:lnTo>
                              <a:lnTo>
                                <a:pt x="2165" y="118"/>
                              </a:lnTo>
                              <a:lnTo>
                                <a:pt x="2165" y="108"/>
                              </a:lnTo>
                              <a:close/>
                              <a:moveTo>
                                <a:pt x="2237" y="139"/>
                              </a:moveTo>
                              <a:lnTo>
                                <a:pt x="2234" y="126"/>
                              </a:lnTo>
                              <a:lnTo>
                                <a:pt x="2229" y="118"/>
                              </a:lnTo>
                              <a:lnTo>
                                <a:pt x="2228" y="116"/>
                              </a:lnTo>
                              <a:lnTo>
                                <a:pt x="2223" y="112"/>
                              </a:lnTo>
                              <a:lnTo>
                                <a:pt x="2223" y="129"/>
                              </a:lnTo>
                              <a:lnTo>
                                <a:pt x="2223" y="150"/>
                              </a:lnTo>
                              <a:lnTo>
                                <a:pt x="2218" y="161"/>
                              </a:lnTo>
                              <a:lnTo>
                                <a:pt x="2193" y="161"/>
                              </a:lnTo>
                              <a:lnTo>
                                <a:pt x="2188" y="150"/>
                              </a:lnTo>
                              <a:lnTo>
                                <a:pt x="2188" y="129"/>
                              </a:lnTo>
                              <a:lnTo>
                                <a:pt x="2193" y="118"/>
                              </a:lnTo>
                              <a:lnTo>
                                <a:pt x="2218" y="118"/>
                              </a:lnTo>
                              <a:lnTo>
                                <a:pt x="2223" y="129"/>
                              </a:lnTo>
                              <a:lnTo>
                                <a:pt x="2223" y="112"/>
                              </a:lnTo>
                              <a:lnTo>
                                <a:pt x="2219" y="109"/>
                              </a:lnTo>
                              <a:lnTo>
                                <a:pt x="2205" y="107"/>
                              </a:lnTo>
                              <a:lnTo>
                                <a:pt x="2192" y="109"/>
                              </a:lnTo>
                              <a:lnTo>
                                <a:pt x="2182" y="116"/>
                              </a:lnTo>
                              <a:lnTo>
                                <a:pt x="2176" y="126"/>
                              </a:lnTo>
                              <a:lnTo>
                                <a:pt x="2174" y="139"/>
                              </a:lnTo>
                              <a:lnTo>
                                <a:pt x="2176" y="152"/>
                              </a:lnTo>
                              <a:lnTo>
                                <a:pt x="2182" y="163"/>
                              </a:lnTo>
                              <a:lnTo>
                                <a:pt x="2192" y="170"/>
                              </a:lnTo>
                              <a:lnTo>
                                <a:pt x="2205" y="172"/>
                              </a:lnTo>
                              <a:lnTo>
                                <a:pt x="2219" y="170"/>
                              </a:lnTo>
                              <a:lnTo>
                                <a:pt x="2228" y="163"/>
                              </a:lnTo>
                              <a:lnTo>
                                <a:pt x="2229" y="161"/>
                              </a:lnTo>
                              <a:lnTo>
                                <a:pt x="2234" y="152"/>
                              </a:lnTo>
                              <a:lnTo>
                                <a:pt x="2237" y="139"/>
                              </a:lnTo>
                              <a:close/>
                              <a:moveTo>
                                <a:pt x="2285" y="108"/>
                              </a:moveTo>
                              <a:lnTo>
                                <a:pt x="2284" y="107"/>
                              </a:lnTo>
                              <a:lnTo>
                                <a:pt x="2283" y="107"/>
                              </a:lnTo>
                              <a:lnTo>
                                <a:pt x="2272" y="107"/>
                              </a:lnTo>
                              <a:lnTo>
                                <a:pt x="2263" y="114"/>
                              </a:lnTo>
                              <a:lnTo>
                                <a:pt x="2262" y="121"/>
                              </a:lnTo>
                              <a:lnTo>
                                <a:pt x="2262" y="109"/>
                              </a:lnTo>
                              <a:lnTo>
                                <a:pt x="2249" y="109"/>
                              </a:lnTo>
                              <a:lnTo>
                                <a:pt x="2249" y="170"/>
                              </a:lnTo>
                              <a:lnTo>
                                <a:pt x="2262" y="170"/>
                              </a:lnTo>
                              <a:lnTo>
                                <a:pt x="2262" y="128"/>
                              </a:lnTo>
                              <a:lnTo>
                                <a:pt x="2270" y="120"/>
                              </a:lnTo>
                              <a:lnTo>
                                <a:pt x="2281" y="120"/>
                              </a:lnTo>
                              <a:lnTo>
                                <a:pt x="2285" y="121"/>
                              </a:lnTo>
                              <a:lnTo>
                                <a:pt x="2285" y="108"/>
                              </a:lnTo>
                              <a:close/>
                              <a:moveTo>
                                <a:pt x="2311" y="109"/>
                              </a:moveTo>
                              <a:lnTo>
                                <a:pt x="2297" y="109"/>
                              </a:lnTo>
                              <a:lnTo>
                                <a:pt x="2297" y="170"/>
                              </a:lnTo>
                              <a:lnTo>
                                <a:pt x="2311" y="170"/>
                              </a:lnTo>
                              <a:lnTo>
                                <a:pt x="2311" y="109"/>
                              </a:lnTo>
                              <a:close/>
                              <a:moveTo>
                                <a:pt x="2312" y="87"/>
                              </a:moveTo>
                              <a:lnTo>
                                <a:pt x="2309" y="84"/>
                              </a:lnTo>
                              <a:lnTo>
                                <a:pt x="2300" y="84"/>
                              </a:lnTo>
                              <a:lnTo>
                                <a:pt x="2296" y="87"/>
                              </a:lnTo>
                              <a:lnTo>
                                <a:pt x="2296" y="96"/>
                              </a:lnTo>
                              <a:lnTo>
                                <a:pt x="2300" y="100"/>
                              </a:lnTo>
                              <a:lnTo>
                                <a:pt x="2309" y="100"/>
                              </a:lnTo>
                              <a:lnTo>
                                <a:pt x="2312" y="96"/>
                              </a:lnTo>
                              <a:lnTo>
                                <a:pt x="2312" y="87"/>
                              </a:lnTo>
                              <a:close/>
                              <a:moveTo>
                                <a:pt x="2386" y="161"/>
                              </a:moveTo>
                              <a:lnTo>
                                <a:pt x="2385" y="161"/>
                              </a:lnTo>
                              <a:lnTo>
                                <a:pt x="2381" y="161"/>
                              </a:lnTo>
                              <a:lnTo>
                                <a:pt x="2380" y="160"/>
                              </a:lnTo>
                              <a:lnTo>
                                <a:pt x="2380" y="139"/>
                              </a:lnTo>
                              <a:lnTo>
                                <a:pt x="2380" y="134"/>
                              </a:lnTo>
                              <a:lnTo>
                                <a:pt x="2380" y="118"/>
                              </a:lnTo>
                              <a:lnTo>
                                <a:pt x="2380" y="112"/>
                              </a:lnTo>
                              <a:lnTo>
                                <a:pt x="2367" y="107"/>
                              </a:lnTo>
                              <a:lnTo>
                                <a:pt x="2342" y="107"/>
                              </a:lnTo>
                              <a:lnTo>
                                <a:pt x="2328" y="112"/>
                              </a:lnTo>
                              <a:lnTo>
                                <a:pt x="2327" y="127"/>
                              </a:lnTo>
                              <a:lnTo>
                                <a:pt x="2341" y="127"/>
                              </a:lnTo>
                              <a:lnTo>
                                <a:pt x="2341" y="121"/>
                              </a:lnTo>
                              <a:lnTo>
                                <a:pt x="2347" y="118"/>
                              </a:lnTo>
                              <a:lnTo>
                                <a:pt x="2360" y="118"/>
                              </a:lnTo>
                              <a:lnTo>
                                <a:pt x="2367" y="119"/>
                              </a:lnTo>
                              <a:lnTo>
                                <a:pt x="2367" y="134"/>
                              </a:lnTo>
                              <a:lnTo>
                                <a:pt x="2366" y="134"/>
                              </a:lnTo>
                              <a:lnTo>
                                <a:pt x="2366" y="139"/>
                              </a:lnTo>
                              <a:lnTo>
                                <a:pt x="2366" y="158"/>
                              </a:lnTo>
                              <a:lnTo>
                                <a:pt x="2357" y="161"/>
                              </a:lnTo>
                              <a:lnTo>
                                <a:pt x="2346" y="161"/>
                              </a:lnTo>
                              <a:lnTo>
                                <a:pt x="2338" y="159"/>
                              </a:lnTo>
                              <a:lnTo>
                                <a:pt x="2338" y="146"/>
                              </a:lnTo>
                              <a:lnTo>
                                <a:pt x="2344" y="144"/>
                              </a:lnTo>
                              <a:lnTo>
                                <a:pt x="2350" y="143"/>
                              </a:lnTo>
                              <a:lnTo>
                                <a:pt x="2355" y="142"/>
                              </a:lnTo>
                              <a:lnTo>
                                <a:pt x="2362" y="142"/>
                              </a:lnTo>
                              <a:lnTo>
                                <a:pt x="2366" y="139"/>
                              </a:lnTo>
                              <a:lnTo>
                                <a:pt x="2366" y="134"/>
                              </a:lnTo>
                              <a:lnTo>
                                <a:pt x="2358" y="133"/>
                              </a:lnTo>
                              <a:lnTo>
                                <a:pt x="2349" y="135"/>
                              </a:lnTo>
                              <a:lnTo>
                                <a:pt x="2337" y="136"/>
                              </a:lnTo>
                              <a:lnTo>
                                <a:pt x="2325" y="139"/>
                              </a:lnTo>
                              <a:lnTo>
                                <a:pt x="2325" y="166"/>
                              </a:lnTo>
                              <a:lnTo>
                                <a:pt x="2335" y="172"/>
                              </a:lnTo>
                              <a:lnTo>
                                <a:pt x="2353" y="172"/>
                              </a:lnTo>
                              <a:lnTo>
                                <a:pt x="2362" y="170"/>
                              </a:lnTo>
                              <a:lnTo>
                                <a:pt x="2367" y="164"/>
                              </a:lnTo>
                              <a:lnTo>
                                <a:pt x="2368" y="170"/>
                              </a:lnTo>
                              <a:lnTo>
                                <a:pt x="2372" y="172"/>
                              </a:lnTo>
                              <a:lnTo>
                                <a:pt x="2380" y="172"/>
                              </a:lnTo>
                              <a:lnTo>
                                <a:pt x="2384" y="171"/>
                              </a:lnTo>
                              <a:lnTo>
                                <a:pt x="2386" y="170"/>
                              </a:lnTo>
                              <a:lnTo>
                                <a:pt x="2386" y="164"/>
                              </a:lnTo>
                              <a:lnTo>
                                <a:pt x="2386" y="161"/>
                              </a:lnTo>
                              <a:close/>
                              <a:moveTo>
                                <a:pt x="2391" y="5"/>
                              </a:moveTo>
                              <a:lnTo>
                                <a:pt x="2386" y="0"/>
                              </a:lnTo>
                              <a:lnTo>
                                <a:pt x="2380" y="0"/>
                              </a:lnTo>
                              <a:lnTo>
                                <a:pt x="5" y="0"/>
                              </a:lnTo>
                              <a:lnTo>
                                <a:pt x="0" y="5"/>
                              </a:lnTo>
                              <a:lnTo>
                                <a:pt x="0" y="17"/>
                              </a:lnTo>
                              <a:lnTo>
                                <a:pt x="5" y="22"/>
                              </a:lnTo>
                              <a:lnTo>
                                <a:pt x="2386" y="22"/>
                              </a:lnTo>
                              <a:lnTo>
                                <a:pt x="2391" y="17"/>
                              </a:lnTo>
                              <a:lnTo>
                                <a:pt x="2391" y="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1404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320BE7C1" id="Group 18" o:spid="_x0000_s1026" alt="&quot;&quot;" style="width:119.55pt;height:30.75pt;mso-position-horizontal-relative:char;mso-position-vertical-relative:line" coordsize="2391,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">
              <v:shape id="Picture 69" o:spid="_x0000_s1027" type="#_x0000_t75" style="position:absolute;width:2381;height: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">
                <v:imagedata r:id="rId4" o:title=""/>
              </v:shape>
              <v:shape id="AutoShape 70" o:spid="_x0000_s1028" style="position:absolute;top:442;width:2391;height:173;visibility:visible;mso-wrap-style:square;v-text-anchor:top" coordsize="2391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" path="m2023,84r-15,l1986,153,1964,84r-15,l1977,170r17,l2023,84xm2049,109r-14,l2035,170r14,l2049,109xm2050,87r-3,-3l2038,84r-4,3l2034,96r4,4l2047,100r3,-4l2050,87xm2121,129r-1,-15l2108,107r-15,l2080,110r-10,7l2065,127r-2,13l2065,153r6,10l2080,170r13,2l2109,172r10,-9l2121,147r-14,l2106,156r-5,5l2081,161r-5,-11l2076,121r10,-3l2101,118r5,4l2107,129r14,xm2165,108r-12,l2153,90r-14,l2139,108r-10,l2129,118r10,l2139,155r,10l2142,170r17,l2162,170r3,l2165,159r-2,1l2153,160r,-3l2153,118r12,l2165,108xm2237,139r-3,-13l2229,118r-1,-2l2223,112r,17l2223,150r-5,11l2193,161r-5,-11l2188,129r5,-11l2218,118r5,11l2223,112r-4,-3l2205,107r-13,2l2182,116r-6,10l2174,139r2,13l2182,163r10,7l2205,172r14,-2l2228,163r1,-2l2234,152r3,-13xm2285,108r-1,-1l2283,107r-11,l2263,114r-1,7l2262,109r-13,l2249,170r13,l2262,128r8,-8l2281,120r4,1l2285,108xm2311,109r-14,l2297,170r14,l2311,109xm2312,87r-3,-3l2300,84r-4,3l2296,96r4,4l2309,100r3,-4l2312,87xm2386,161r-1,l2381,161r-1,-1l2380,139r,-5l2380,118r,-6l2367,107r-25,l2328,112r-1,15l2341,127r,-6l2347,118r13,l2367,119r,15l2366,134r,5l2366,158r-9,3l2346,161r-8,-2l2338,146r6,-2l2350,143r5,-1l2362,142r4,-3l2366,134r-8,-1l2349,135r-12,1l2325,139r,27l2335,172r18,l2362,170r5,-6l2368,170r4,2l2380,172r4,-1l2386,170r,-6l2386,161xm2391,5l2386,r-6,l5,,,5,,17r5,5l2386,22r5,-5l2391,5xe" fillcolor="#414042" stroked="f">
                <v:path arrowok="t" o:connecttype="custom" o:connectlocs="1986,596;1949,527;2023,527;2035,613;2050,530;2034,530;2047,543;2121,572;2093,550;2065,570;2071,606;2109,615;2107,590;2081,604;2086,561;2107,572;2153,551;2139,551;2139,561;2142,613;2165,613;2153,603;2165,561;2234,569;2223,555;2218,604;2188,572;2223,572;2205,550;2176,569;2182,606;2219,613;2234,595;2284,550;2263,557;2262,552;2262,613;2281,563;2311,552;2311,613;2309,527;2296,539;2312,539;2385,604;2380,582;2380,555;2328,555;2341,564;2367,562;2366,582;2346,604;2344,587;2362,585;2366,577;2337,579;2335,615;2367,607;2380,615;2386,607;2391,448;5,443;5,465;2391,448" o:connectangles="0,0,0,0,0,0,0,0,0,0,0,0,0,0,0,0,0,0,0,0,0,0,0,0,0,0,0,0,0,0,0,0,0,0,0,0,0,0,0,0,0,0,0,0,0,0,0,0,0,0,0,0,0,0,0,0,0,0,0,0,0,0,0"/>
              </v:shape>
              <w10:anchorlock/>
            </v:group>
          </w:pict>
        </mc:Fallback>
      </mc:AlternateContent>
    </w:r>
  </w:p>
  <w:p w14:paraId="588AC41C" w14:textId="77777777" w:rsidR="005701C5" w:rsidRDefault="005701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E4EDA" w14:textId="59EAA638" w:rsidR="005701C5" w:rsidRPr="004176B2" w:rsidRDefault="00CD27DF" w:rsidP="00CD27DF">
    <w:pPr>
      <w:widowControl w:val="0"/>
      <w:tabs>
        <w:tab w:val="center" w:pos="5495"/>
        <w:tab w:val="right" w:pos="10990"/>
      </w:tabs>
      <w:autoSpaceDE w:val="0"/>
      <w:autoSpaceDN w:val="0"/>
      <w:spacing w:before="5"/>
      <w:jc w:val="right"/>
      <w:rPr>
        <w:rFonts w:ascii="Theinhardt Bold" w:eastAsia="SimSun" w:hAnsi="Theinhardt Light" w:cs="Theinhardt Light"/>
        <w:b/>
        <w:szCs w:val="20"/>
      </w:rPr>
    </w:pPr>
    <w:r>
      <w:rPr>
        <w:rFonts w:ascii="Theinhardt Bold" w:eastAsia="SimSun" w:hAnsi="Theinhardt Light" w:hint="eastAsia"/>
        <w:noProof/>
        <w:sz w:val="20"/>
      </w:rPr>
      <w:drawing>
        <wp:inline distT="0" distB="0" distL="0" distR="0" wp14:anchorId="7860F3AB" wp14:editId="2FAE0158">
          <wp:extent cx="2989366" cy="666750"/>
          <wp:effectExtent l="0" t="0" r="1905" b="0"/>
          <wp:docPr id="3" name="Picture 3" descr="Independent Broad-based Anti-corruption Commission Victoria (log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ACLogo_HORZ_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478"/>
                  <a:stretch/>
                </pic:blipFill>
                <pic:spPr bwMode="auto">
                  <a:xfrm>
                    <a:off x="0" y="0"/>
                    <a:ext cx="2990850" cy="667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48A14" w14:textId="41C3B034" w:rsidR="005701C5" w:rsidRDefault="005701C5" w:rsidP="00901F35">
    <w:pPr>
      <w:pStyle w:val="Footer"/>
      <w:jc w:val="center"/>
    </w:pPr>
    <w:r>
      <w:rPr>
        <w:rFonts w:hint="eastAsia"/>
      </w:rPr>
      <w:t xml:space="preserve"> </w:t>
    </w:r>
    <w:r>
      <w:fldChar w:fldCharType="begin"/>
    </w:r>
    <w:r w:rsidRPr="00901F35">
      <w:instrText xml:space="preserve"> DOCPROPERTY "aliashDocumentMarking" \* MERGEFORMAT </w:instrText>
    </w:r>
    <w:r>
      <w:fldChar w:fldCharType="separate"/>
    </w:r>
    <w:r w:rsidR="00B23569">
      <w:t>UNCLASSIFIED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DD497" w14:textId="458E28D6" w:rsidR="005701C5" w:rsidRPr="006944DC" w:rsidRDefault="00420165" w:rsidP="00420165">
    <w:pPr>
      <w:pStyle w:val="Footer"/>
      <w:jc w:val="right"/>
      <w:rPr>
        <w:rFonts w:ascii="Microsoft YaHei" w:eastAsia="Microsoft YaHei" w:hAnsi="Microsoft YaHei"/>
      </w:rPr>
    </w:pPr>
    <w:r w:rsidRPr="006944DC">
      <w:rPr>
        <w:rFonts w:ascii="Microsoft YaHei" w:eastAsia="Microsoft YaHei" w:hAnsi="Microsoft YaHei" w:hint="eastAsia"/>
      </w:rPr>
      <w:t>第</w:t>
    </w:r>
    <w:r w:rsidRPr="006944DC">
      <w:rPr>
        <w:rFonts w:ascii="Microsoft YaHei" w:eastAsia="Microsoft YaHei" w:hAnsi="Microsoft YaHei"/>
      </w:rPr>
      <w:fldChar w:fldCharType="begin"/>
    </w:r>
    <w:r w:rsidRPr="006944DC">
      <w:rPr>
        <w:rFonts w:ascii="Microsoft YaHei" w:eastAsia="Microsoft YaHei" w:hAnsi="Microsoft YaHei"/>
      </w:rPr>
      <w:instrText xml:space="preserve"> page</w:instrText>
    </w:r>
    <w:r w:rsidRPr="006944DC">
      <w:rPr>
        <w:rFonts w:ascii="Microsoft YaHei" w:eastAsia="Microsoft YaHei" w:hAnsi="Microsoft YaHei"/>
      </w:rPr>
      <w:fldChar w:fldCharType="separate"/>
    </w:r>
    <w:r w:rsidRPr="006944DC">
      <w:rPr>
        <w:rFonts w:ascii="Microsoft YaHei" w:eastAsia="Microsoft YaHei" w:hAnsi="Microsoft YaHei"/>
      </w:rPr>
      <w:t>2</w:t>
    </w:r>
    <w:r w:rsidRPr="006944DC">
      <w:rPr>
        <w:rFonts w:ascii="Microsoft YaHei" w:eastAsia="Microsoft YaHei" w:hAnsi="Microsoft YaHei"/>
      </w:rPr>
      <w:fldChar w:fldCharType="end"/>
    </w:r>
    <w:r w:rsidRPr="006944DC">
      <w:rPr>
        <w:rFonts w:ascii="Microsoft YaHei" w:eastAsia="Microsoft YaHei" w:hAnsi="Microsoft YaHei" w:hint="eastAsia"/>
      </w:rPr>
      <w:t>页，共</w:t>
    </w:r>
    <w:r w:rsidRPr="006944DC">
      <w:rPr>
        <w:rFonts w:ascii="Microsoft YaHei" w:eastAsia="Microsoft YaHei" w:hAnsi="Microsoft YaHei"/>
      </w:rPr>
      <w:fldChar w:fldCharType="begin"/>
    </w:r>
    <w:r w:rsidRPr="006944DC">
      <w:rPr>
        <w:rFonts w:ascii="Microsoft YaHei" w:eastAsia="Microsoft YaHei" w:hAnsi="Microsoft YaHei"/>
      </w:rPr>
      <w:instrText xml:space="preserve"> numpages</w:instrText>
    </w:r>
    <w:r w:rsidRPr="006944DC">
      <w:rPr>
        <w:rFonts w:ascii="Microsoft YaHei" w:eastAsia="Microsoft YaHei" w:hAnsi="Microsoft YaHei"/>
      </w:rPr>
      <w:fldChar w:fldCharType="separate"/>
    </w:r>
    <w:r w:rsidRPr="006944DC">
      <w:rPr>
        <w:rFonts w:ascii="Microsoft YaHei" w:eastAsia="Microsoft YaHei" w:hAnsi="Microsoft YaHei"/>
      </w:rPr>
      <w:t>11</w:t>
    </w:r>
    <w:r w:rsidRPr="006944DC">
      <w:rPr>
        <w:rFonts w:ascii="Microsoft YaHei" w:eastAsia="Microsoft YaHei" w:hAnsi="Microsoft YaHei"/>
      </w:rPr>
      <w:fldChar w:fldCharType="end"/>
    </w:r>
    <w:r w:rsidRPr="006944DC">
      <w:rPr>
        <w:rFonts w:ascii="Microsoft YaHei" w:eastAsia="Microsoft YaHei" w:hAnsi="Microsoft YaHei" w:hint="eastAsia"/>
      </w:rPr>
      <w:t>页</w:t>
    </w:r>
  </w:p>
  <w:p w14:paraId="00416B24" w14:textId="77777777" w:rsidR="005701C5" w:rsidRPr="006944DC" w:rsidRDefault="005701C5">
    <w:pPr>
      <w:rPr>
        <w:rFonts w:ascii="Microsoft YaHei" w:eastAsia="Microsoft YaHei" w:hAnsi="Microsoft YaHei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2AFF4" w14:textId="6BC6D06D" w:rsidR="005701C5" w:rsidRDefault="005701C5" w:rsidP="00901F35">
    <w:pPr>
      <w:pStyle w:val="Footer"/>
      <w:jc w:val="center"/>
    </w:pPr>
    <w:r>
      <w:rPr>
        <w:rFonts w:hint="eastAsia"/>
      </w:rPr>
      <w:t xml:space="preserve"> </w:t>
    </w:r>
    <w:r>
      <w:fldChar w:fldCharType="begin"/>
    </w:r>
    <w:r w:rsidRPr="00901F35">
      <w:instrText xml:space="preserve"> DOCPROPERTY "aliashDocumentMarking" \* MERGEFORMAT </w:instrText>
    </w:r>
    <w:r>
      <w:fldChar w:fldCharType="separate"/>
    </w:r>
    <w:r w:rsidR="00B23569">
      <w:t>UNCLASSIFIED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81596" w14:textId="77777777" w:rsidR="00EB5319" w:rsidRDefault="00EB5319" w:rsidP="009E2A87">
      <w:r>
        <w:separator/>
      </w:r>
    </w:p>
  </w:footnote>
  <w:footnote w:type="continuationSeparator" w:id="0">
    <w:p w14:paraId="11874E34" w14:textId="77777777" w:rsidR="00EB5319" w:rsidRDefault="00EB5319" w:rsidP="009E2A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A275D" w14:textId="77777777" w:rsidR="005701C5" w:rsidRDefault="005701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A2C7D" w14:textId="77777777" w:rsidR="005701C5" w:rsidRDefault="005701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E7B2B" w14:textId="77777777" w:rsidR="005701C5" w:rsidRDefault="005701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513B0"/>
    <w:multiLevelType w:val="hybridMultilevel"/>
    <w:tmpl w:val="E794DE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E047DE"/>
    <w:multiLevelType w:val="multilevel"/>
    <w:tmpl w:val="C0EEDB1A"/>
    <w:lvl w:ilvl="0">
      <w:start w:val="1"/>
      <w:numFmt w:val="decimal"/>
      <w:pStyle w:val="NumberedH1"/>
      <w:lvlText w:val="%1."/>
      <w:lvlJc w:val="left"/>
      <w:pPr>
        <w:ind w:left="360" w:hanging="360"/>
      </w:pPr>
    </w:lvl>
    <w:lvl w:ilvl="1">
      <w:start w:val="1"/>
      <w:numFmt w:val="decimal"/>
      <w:pStyle w:val="NumberedH2"/>
      <w:lvlText w:val="%1.%2."/>
      <w:lvlJc w:val="left"/>
      <w:pPr>
        <w:ind w:left="792" w:hanging="432"/>
      </w:pPr>
    </w:lvl>
    <w:lvl w:ilvl="2">
      <w:start w:val="1"/>
      <w:numFmt w:val="decimal"/>
      <w:pStyle w:val="NumberedH3"/>
      <w:lvlText w:val="%1.%2.%3."/>
      <w:lvlJc w:val="left"/>
      <w:pPr>
        <w:ind w:left="1224" w:hanging="504"/>
      </w:pPr>
    </w:lvl>
    <w:lvl w:ilvl="3">
      <w:start w:val="1"/>
      <w:numFmt w:val="decimal"/>
      <w:pStyle w:val="NumberedH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1ED334C"/>
    <w:multiLevelType w:val="hybridMultilevel"/>
    <w:tmpl w:val="50A67080"/>
    <w:lvl w:ilvl="0" w:tplc="5D7E130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AE798">
      <w:start w:val="1"/>
      <w:numFmt w:val="bullet"/>
      <w:pStyle w:val="subbullets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43117"/>
    <w:multiLevelType w:val="hybridMultilevel"/>
    <w:tmpl w:val="031A4B5E"/>
    <w:lvl w:ilvl="0" w:tplc="D674D76C">
      <w:numFmt w:val="bullet"/>
      <w:lvlText w:val="•"/>
      <w:lvlJc w:val="left"/>
      <w:pPr>
        <w:ind w:left="277" w:hanging="171"/>
      </w:pPr>
      <w:rPr>
        <w:rFonts w:ascii="Theinhardt Light" w:eastAsia="Theinhardt Light" w:hAnsi="Theinhardt Light" w:cs="Theinhardt Light" w:hint="default"/>
        <w:color w:val="414042"/>
        <w:w w:val="100"/>
        <w:sz w:val="20"/>
        <w:szCs w:val="20"/>
        <w:lang w:val="en-US" w:eastAsia="en-US" w:bidi="ar-SA"/>
      </w:rPr>
    </w:lvl>
    <w:lvl w:ilvl="1" w:tplc="DC1249FC">
      <w:numFmt w:val="bullet"/>
      <w:lvlText w:val="•"/>
      <w:lvlJc w:val="left"/>
      <w:pPr>
        <w:ind w:left="784" w:hanging="171"/>
      </w:pPr>
      <w:rPr>
        <w:rFonts w:hint="default"/>
        <w:lang w:val="en-US" w:eastAsia="en-US" w:bidi="ar-SA"/>
      </w:rPr>
    </w:lvl>
    <w:lvl w:ilvl="2" w:tplc="98742352">
      <w:numFmt w:val="bullet"/>
      <w:lvlText w:val="•"/>
      <w:lvlJc w:val="left"/>
      <w:pPr>
        <w:ind w:left="1289" w:hanging="171"/>
      </w:pPr>
      <w:rPr>
        <w:rFonts w:hint="default"/>
        <w:lang w:val="en-US" w:eastAsia="en-US" w:bidi="ar-SA"/>
      </w:rPr>
    </w:lvl>
    <w:lvl w:ilvl="3" w:tplc="72D6E418">
      <w:numFmt w:val="bullet"/>
      <w:lvlText w:val="•"/>
      <w:lvlJc w:val="left"/>
      <w:pPr>
        <w:ind w:left="1794" w:hanging="171"/>
      </w:pPr>
      <w:rPr>
        <w:rFonts w:hint="default"/>
        <w:lang w:val="en-US" w:eastAsia="en-US" w:bidi="ar-SA"/>
      </w:rPr>
    </w:lvl>
    <w:lvl w:ilvl="4" w:tplc="22F69414">
      <w:numFmt w:val="bullet"/>
      <w:lvlText w:val="•"/>
      <w:lvlJc w:val="left"/>
      <w:pPr>
        <w:ind w:left="2299" w:hanging="171"/>
      </w:pPr>
      <w:rPr>
        <w:rFonts w:hint="default"/>
        <w:lang w:val="en-US" w:eastAsia="en-US" w:bidi="ar-SA"/>
      </w:rPr>
    </w:lvl>
    <w:lvl w:ilvl="5" w:tplc="6A1660CA">
      <w:numFmt w:val="bullet"/>
      <w:lvlText w:val="•"/>
      <w:lvlJc w:val="left"/>
      <w:pPr>
        <w:ind w:left="2804" w:hanging="171"/>
      </w:pPr>
      <w:rPr>
        <w:rFonts w:hint="default"/>
        <w:lang w:val="en-US" w:eastAsia="en-US" w:bidi="ar-SA"/>
      </w:rPr>
    </w:lvl>
    <w:lvl w:ilvl="6" w:tplc="813E8A0A">
      <w:numFmt w:val="bullet"/>
      <w:lvlText w:val="•"/>
      <w:lvlJc w:val="left"/>
      <w:pPr>
        <w:ind w:left="3308" w:hanging="171"/>
      </w:pPr>
      <w:rPr>
        <w:rFonts w:hint="default"/>
        <w:lang w:val="en-US" w:eastAsia="en-US" w:bidi="ar-SA"/>
      </w:rPr>
    </w:lvl>
    <w:lvl w:ilvl="7" w:tplc="37E24256">
      <w:numFmt w:val="bullet"/>
      <w:lvlText w:val="•"/>
      <w:lvlJc w:val="left"/>
      <w:pPr>
        <w:ind w:left="3813" w:hanging="171"/>
      </w:pPr>
      <w:rPr>
        <w:rFonts w:hint="default"/>
        <w:lang w:val="en-US" w:eastAsia="en-US" w:bidi="ar-SA"/>
      </w:rPr>
    </w:lvl>
    <w:lvl w:ilvl="8" w:tplc="4DE49F76">
      <w:numFmt w:val="bullet"/>
      <w:lvlText w:val="•"/>
      <w:lvlJc w:val="left"/>
      <w:pPr>
        <w:ind w:left="4318" w:hanging="171"/>
      </w:pPr>
      <w:rPr>
        <w:rFonts w:hint="default"/>
        <w:lang w:val="en-US" w:eastAsia="en-US" w:bidi="ar-SA"/>
      </w:rPr>
    </w:lvl>
  </w:abstractNum>
  <w:abstractNum w:abstractNumId="4" w15:restartNumberingAfterBreak="0">
    <w:nsid w:val="386D613B"/>
    <w:multiLevelType w:val="hybridMultilevel"/>
    <w:tmpl w:val="DCEA86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6256E2"/>
    <w:multiLevelType w:val="multilevel"/>
    <w:tmpl w:val="28AE1392"/>
    <w:lvl w:ilvl="0">
      <w:start w:val="1"/>
      <w:numFmt w:val="decimal"/>
      <w:pStyle w:val="Heading1"/>
      <w:lvlText w:val="%1."/>
      <w:lvlJc w:val="left"/>
      <w:pPr>
        <w:ind w:left="1779" w:hanging="360"/>
      </w:pPr>
    </w:lvl>
    <w:lvl w:ilvl="1">
      <w:start w:val="1"/>
      <w:numFmt w:val="decimal"/>
      <w:pStyle w:val="Heading2"/>
      <w:isLgl/>
      <w:lvlText w:val="%1.%2"/>
      <w:lvlJc w:val="left"/>
      <w:pPr>
        <w:ind w:left="1779" w:hanging="360"/>
      </w:pPr>
      <w:rPr>
        <w:rFonts w:hint="default"/>
        <w:i w:val="0"/>
      </w:rPr>
    </w:lvl>
    <w:lvl w:ilvl="2">
      <w:start w:val="1"/>
      <w:numFmt w:val="decimal"/>
      <w:pStyle w:val="Heading3"/>
      <w:isLgl/>
      <w:lvlText w:val="%1.%2.%3"/>
      <w:lvlJc w:val="left"/>
      <w:pPr>
        <w:ind w:left="2139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2139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2499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2499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2859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2859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3219" w:hanging="1800"/>
      </w:pPr>
      <w:rPr>
        <w:rFonts w:hint="default"/>
        <w:i w:val="0"/>
      </w:rPr>
    </w:lvl>
  </w:abstractNum>
  <w:abstractNum w:abstractNumId="6" w15:restartNumberingAfterBreak="0">
    <w:nsid w:val="5DB837A8"/>
    <w:multiLevelType w:val="multilevel"/>
    <w:tmpl w:val="C84CA4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E6440EA"/>
    <w:multiLevelType w:val="hybridMultilevel"/>
    <w:tmpl w:val="3A8C7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tDAysLQ0NDSxMDNV0lEKTi0uzszPAykwrAUAUXIHyCwAAAA="/>
  </w:docVars>
  <w:rsids>
    <w:rsidRoot w:val="002001AE"/>
    <w:rsid w:val="00003401"/>
    <w:rsid w:val="00003466"/>
    <w:rsid w:val="00004879"/>
    <w:rsid w:val="00006851"/>
    <w:rsid w:val="000075C3"/>
    <w:rsid w:val="00007B02"/>
    <w:rsid w:val="00013BCC"/>
    <w:rsid w:val="00023997"/>
    <w:rsid w:val="00025946"/>
    <w:rsid w:val="000341A1"/>
    <w:rsid w:val="000358FA"/>
    <w:rsid w:val="000429C8"/>
    <w:rsid w:val="00043C95"/>
    <w:rsid w:val="0005136D"/>
    <w:rsid w:val="00052A8C"/>
    <w:rsid w:val="00057E1C"/>
    <w:rsid w:val="00090AE8"/>
    <w:rsid w:val="00094215"/>
    <w:rsid w:val="000942CE"/>
    <w:rsid w:val="000B779F"/>
    <w:rsid w:val="000C3F4C"/>
    <w:rsid w:val="000C40C1"/>
    <w:rsid w:val="000C49D4"/>
    <w:rsid w:val="000D072C"/>
    <w:rsid w:val="000E3453"/>
    <w:rsid w:val="000E43B3"/>
    <w:rsid w:val="00112ADA"/>
    <w:rsid w:val="00116E53"/>
    <w:rsid w:val="00117A9B"/>
    <w:rsid w:val="00136AAB"/>
    <w:rsid w:val="00143123"/>
    <w:rsid w:val="00145A2B"/>
    <w:rsid w:val="0015100B"/>
    <w:rsid w:val="001752AA"/>
    <w:rsid w:val="00183977"/>
    <w:rsid w:val="00184DC8"/>
    <w:rsid w:val="00184ECF"/>
    <w:rsid w:val="00192DF9"/>
    <w:rsid w:val="001940EE"/>
    <w:rsid w:val="001968CF"/>
    <w:rsid w:val="001977B0"/>
    <w:rsid w:val="001B233E"/>
    <w:rsid w:val="001B3E82"/>
    <w:rsid w:val="001B6BC9"/>
    <w:rsid w:val="001C0B3A"/>
    <w:rsid w:val="001C5944"/>
    <w:rsid w:val="001D2C09"/>
    <w:rsid w:val="001E28FA"/>
    <w:rsid w:val="001E5A55"/>
    <w:rsid w:val="001F203B"/>
    <w:rsid w:val="001F3CA2"/>
    <w:rsid w:val="002001AE"/>
    <w:rsid w:val="00211C98"/>
    <w:rsid w:val="00216B5C"/>
    <w:rsid w:val="00217B6F"/>
    <w:rsid w:val="00234035"/>
    <w:rsid w:val="00234EA4"/>
    <w:rsid w:val="002350F4"/>
    <w:rsid w:val="002471D7"/>
    <w:rsid w:val="00264C3A"/>
    <w:rsid w:val="00272EA7"/>
    <w:rsid w:val="00280068"/>
    <w:rsid w:val="002C1B14"/>
    <w:rsid w:val="002C44CA"/>
    <w:rsid w:val="002C6A9D"/>
    <w:rsid w:val="002D17DB"/>
    <w:rsid w:val="002D2A59"/>
    <w:rsid w:val="002E0575"/>
    <w:rsid w:val="002F12E7"/>
    <w:rsid w:val="002F4799"/>
    <w:rsid w:val="00301BFE"/>
    <w:rsid w:val="00305277"/>
    <w:rsid w:val="00317BA3"/>
    <w:rsid w:val="00321286"/>
    <w:rsid w:val="003336BE"/>
    <w:rsid w:val="00340347"/>
    <w:rsid w:val="0034288A"/>
    <w:rsid w:val="003453CF"/>
    <w:rsid w:val="003473AD"/>
    <w:rsid w:val="003532BC"/>
    <w:rsid w:val="003544C3"/>
    <w:rsid w:val="00362657"/>
    <w:rsid w:val="0036799B"/>
    <w:rsid w:val="00370C15"/>
    <w:rsid w:val="00372421"/>
    <w:rsid w:val="00372A98"/>
    <w:rsid w:val="0037647C"/>
    <w:rsid w:val="003834C4"/>
    <w:rsid w:val="0039408D"/>
    <w:rsid w:val="00395494"/>
    <w:rsid w:val="003A614B"/>
    <w:rsid w:val="003B29A9"/>
    <w:rsid w:val="003D4A81"/>
    <w:rsid w:val="004176B2"/>
    <w:rsid w:val="00420165"/>
    <w:rsid w:val="004347E5"/>
    <w:rsid w:val="00440CC7"/>
    <w:rsid w:val="00450320"/>
    <w:rsid w:val="0045094C"/>
    <w:rsid w:val="0046756F"/>
    <w:rsid w:val="00475D0E"/>
    <w:rsid w:val="00484D47"/>
    <w:rsid w:val="004B6044"/>
    <w:rsid w:val="004C4130"/>
    <w:rsid w:val="004D111E"/>
    <w:rsid w:val="004D78A0"/>
    <w:rsid w:val="004E1549"/>
    <w:rsid w:val="004E1E28"/>
    <w:rsid w:val="004E6295"/>
    <w:rsid w:val="00521BBA"/>
    <w:rsid w:val="00521BF4"/>
    <w:rsid w:val="005310CE"/>
    <w:rsid w:val="00532B30"/>
    <w:rsid w:val="00534A6F"/>
    <w:rsid w:val="0053537F"/>
    <w:rsid w:val="005408DC"/>
    <w:rsid w:val="005479EE"/>
    <w:rsid w:val="00556DFA"/>
    <w:rsid w:val="00564614"/>
    <w:rsid w:val="005701C5"/>
    <w:rsid w:val="00570EA5"/>
    <w:rsid w:val="00590173"/>
    <w:rsid w:val="00591690"/>
    <w:rsid w:val="005A1898"/>
    <w:rsid w:val="005A4C85"/>
    <w:rsid w:val="005A66C6"/>
    <w:rsid w:val="005B13E8"/>
    <w:rsid w:val="005B2202"/>
    <w:rsid w:val="005B299E"/>
    <w:rsid w:val="005B4E6D"/>
    <w:rsid w:val="005C2734"/>
    <w:rsid w:val="005C3EDB"/>
    <w:rsid w:val="005D7272"/>
    <w:rsid w:val="005F041F"/>
    <w:rsid w:val="0060554A"/>
    <w:rsid w:val="00627AB2"/>
    <w:rsid w:val="00631835"/>
    <w:rsid w:val="00633FF6"/>
    <w:rsid w:val="00671AA4"/>
    <w:rsid w:val="00681231"/>
    <w:rsid w:val="006873C4"/>
    <w:rsid w:val="006944DC"/>
    <w:rsid w:val="00695AC0"/>
    <w:rsid w:val="00695AD9"/>
    <w:rsid w:val="006A485B"/>
    <w:rsid w:val="006B039C"/>
    <w:rsid w:val="006B044A"/>
    <w:rsid w:val="006C3847"/>
    <w:rsid w:val="006C4FA5"/>
    <w:rsid w:val="006C519E"/>
    <w:rsid w:val="006D2574"/>
    <w:rsid w:val="006D33E9"/>
    <w:rsid w:val="006E601B"/>
    <w:rsid w:val="006E67EA"/>
    <w:rsid w:val="006F0476"/>
    <w:rsid w:val="006F0DAD"/>
    <w:rsid w:val="006F1545"/>
    <w:rsid w:val="006F2501"/>
    <w:rsid w:val="007005E5"/>
    <w:rsid w:val="00707D3E"/>
    <w:rsid w:val="0071009A"/>
    <w:rsid w:val="00714AF6"/>
    <w:rsid w:val="00715960"/>
    <w:rsid w:val="00715B95"/>
    <w:rsid w:val="00721359"/>
    <w:rsid w:val="007308F8"/>
    <w:rsid w:val="00731DBF"/>
    <w:rsid w:val="007439EF"/>
    <w:rsid w:val="00750761"/>
    <w:rsid w:val="007540AB"/>
    <w:rsid w:val="007671D9"/>
    <w:rsid w:val="00771986"/>
    <w:rsid w:val="00772D7A"/>
    <w:rsid w:val="007767E8"/>
    <w:rsid w:val="00783CC3"/>
    <w:rsid w:val="00791CD0"/>
    <w:rsid w:val="0079319C"/>
    <w:rsid w:val="007A5C75"/>
    <w:rsid w:val="007C34CA"/>
    <w:rsid w:val="007C521B"/>
    <w:rsid w:val="007D2827"/>
    <w:rsid w:val="007D51BE"/>
    <w:rsid w:val="007E2C77"/>
    <w:rsid w:val="007E414A"/>
    <w:rsid w:val="007E5B1E"/>
    <w:rsid w:val="007F6215"/>
    <w:rsid w:val="007F69F4"/>
    <w:rsid w:val="00800518"/>
    <w:rsid w:val="00803818"/>
    <w:rsid w:val="00804A9B"/>
    <w:rsid w:val="00805D85"/>
    <w:rsid w:val="00806B90"/>
    <w:rsid w:val="00810C1D"/>
    <w:rsid w:val="00812481"/>
    <w:rsid w:val="00814B42"/>
    <w:rsid w:val="00846079"/>
    <w:rsid w:val="008550FE"/>
    <w:rsid w:val="00857CA0"/>
    <w:rsid w:val="00863C11"/>
    <w:rsid w:val="0087180D"/>
    <w:rsid w:val="00873C31"/>
    <w:rsid w:val="008A024A"/>
    <w:rsid w:val="008A4FC1"/>
    <w:rsid w:val="008B5BA8"/>
    <w:rsid w:val="008C123C"/>
    <w:rsid w:val="008C78CB"/>
    <w:rsid w:val="008E3108"/>
    <w:rsid w:val="008E344A"/>
    <w:rsid w:val="008F03C0"/>
    <w:rsid w:val="008F2E0D"/>
    <w:rsid w:val="008F328D"/>
    <w:rsid w:val="008F4161"/>
    <w:rsid w:val="008F47AE"/>
    <w:rsid w:val="008F56F3"/>
    <w:rsid w:val="00901F35"/>
    <w:rsid w:val="00905BFF"/>
    <w:rsid w:val="009063FD"/>
    <w:rsid w:val="00927A42"/>
    <w:rsid w:val="00934878"/>
    <w:rsid w:val="0094269B"/>
    <w:rsid w:val="00942BD8"/>
    <w:rsid w:val="00945CBC"/>
    <w:rsid w:val="00946164"/>
    <w:rsid w:val="00957475"/>
    <w:rsid w:val="0096043F"/>
    <w:rsid w:val="00965A6B"/>
    <w:rsid w:val="00973DAE"/>
    <w:rsid w:val="00986143"/>
    <w:rsid w:val="009971D9"/>
    <w:rsid w:val="009A0244"/>
    <w:rsid w:val="009B2EDC"/>
    <w:rsid w:val="009C498C"/>
    <w:rsid w:val="009C7CA3"/>
    <w:rsid w:val="009E2A87"/>
    <w:rsid w:val="009E56EA"/>
    <w:rsid w:val="009F6287"/>
    <w:rsid w:val="00A046E8"/>
    <w:rsid w:val="00A047BA"/>
    <w:rsid w:val="00A076FD"/>
    <w:rsid w:val="00A257C6"/>
    <w:rsid w:val="00A26FB6"/>
    <w:rsid w:val="00A32414"/>
    <w:rsid w:val="00A35075"/>
    <w:rsid w:val="00A35E02"/>
    <w:rsid w:val="00A42CB6"/>
    <w:rsid w:val="00A51279"/>
    <w:rsid w:val="00A7799A"/>
    <w:rsid w:val="00A8015F"/>
    <w:rsid w:val="00A83072"/>
    <w:rsid w:val="00A90CC5"/>
    <w:rsid w:val="00AA10D5"/>
    <w:rsid w:val="00AA4A19"/>
    <w:rsid w:val="00AB0C05"/>
    <w:rsid w:val="00AB556C"/>
    <w:rsid w:val="00AB650A"/>
    <w:rsid w:val="00AC04A0"/>
    <w:rsid w:val="00AC7D57"/>
    <w:rsid w:val="00AE267C"/>
    <w:rsid w:val="00AE6F50"/>
    <w:rsid w:val="00AF718D"/>
    <w:rsid w:val="00B03E47"/>
    <w:rsid w:val="00B11802"/>
    <w:rsid w:val="00B23569"/>
    <w:rsid w:val="00B308E3"/>
    <w:rsid w:val="00B34F1C"/>
    <w:rsid w:val="00B367C5"/>
    <w:rsid w:val="00B40422"/>
    <w:rsid w:val="00B524BD"/>
    <w:rsid w:val="00B72DF3"/>
    <w:rsid w:val="00B8361F"/>
    <w:rsid w:val="00B86AC8"/>
    <w:rsid w:val="00B94C3B"/>
    <w:rsid w:val="00B95E82"/>
    <w:rsid w:val="00B95FDA"/>
    <w:rsid w:val="00B972C2"/>
    <w:rsid w:val="00B97FDD"/>
    <w:rsid w:val="00BA13CD"/>
    <w:rsid w:val="00BA4270"/>
    <w:rsid w:val="00BA6771"/>
    <w:rsid w:val="00BB30A1"/>
    <w:rsid w:val="00BC4BBD"/>
    <w:rsid w:val="00BD064D"/>
    <w:rsid w:val="00BF5B41"/>
    <w:rsid w:val="00BF6ED7"/>
    <w:rsid w:val="00C03818"/>
    <w:rsid w:val="00C04A68"/>
    <w:rsid w:val="00C0576C"/>
    <w:rsid w:val="00C077EF"/>
    <w:rsid w:val="00C121C5"/>
    <w:rsid w:val="00C1691F"/>
    <w:rsid w:val="00C22116"/>
    <w:rsid w:val="00C22E72"/>
    <w:rsid w:val="00C524E0"/>
    <w:rsid w:val="00C53014"/>
    <w:rsid w:val="00C61315"/>
    <w:rsid w:val="00C7170C"/>
    <w:rsid w:val="00C76FBE"/>
    <w:rsid w:val="00C9575A"/>
    <w:rsid w:val="00CA3E42"/>
    <w:rsid w:val="00CA7A1B"/>
    <w:rsid w:val="00CB34A5"/>
    <w:rsid w:val="00CB3B6A"/>
    <w:rsid w:val="00CB54DF"/>
    <w:rsid w:val="00CC0167"/>
    <w:rsid w:val="00CC0234"/>
    <w:rsid w:val="00CC0883"/>
    <w:rsid w:val="00CC1FE0"/>
    <w:rsid w:val="00CD27DF"/>
    <w:rsid w:val="00CD397D"/>
    <w:rsid w:val="00CD3FEC"/>
    <w:rsid w:val="00CF2E74"/>
    <w:rsid w:val="00CF3F1F"/>
    <w:rsid w:val="00CF6998"/>
    <w:rsid w:val="00D0503A"/>
    <w:rsid w:val="00D10C9B"/>
    <w:rsid w:val="00D121F7"/>
    <w:rsid w:val="00D1376C"/>
    <w:rsid w:val="00D21015"/>
    <w:rsid w:val="00D2634E"/>
    <w:rsid w:val="00D27100"/>
    <w:rsid w:val="00D300E0"/>
    <w:rsid w:val="00D36477"/>
    <w:rsid w:val="00D40979"/>
    <w:rsid w:val="00D42D8B"/>
    <w:rsid w:val="00D543E7"/>
    <w:rsid w:val="00D6433D"/>
    <w:rsid w:val="00D7652F"/>
    <w:rsid w:val="00D82ABE"/>
    <w:rsid w:val="00D85813"/>
    <w:rsid w:val="00D924DB"/>
    <w:rsid w:val="00DA0ED2"/>
    <w:rsid w:val="00DA259B"/>
    <w:rsid w:val="00DA422C"/>
    <w:rsid w:val="00DC7333"/>
    <w:rsid w:val="00DE30D0"/>
    <w:rsid w:val="00DF1157"/>
    <w:rsid w:val="00DF66C4"/>
    <w:rsid w:val="00E0197A"/>
    <w:rsid w:val="00E0215C"/>
    <w:rsid w:val="00E16932"/>
    <w:rsid w:val="00E1723E"/>
    <w:rsid w:val="00E26102"/>
    <w:rsid w:val="00E34A95"/>
    <w:rsid w:val="00E4129A"/>
    <w:rsid w:val="00E45245"/>
    <w:rsid w:val="00E5385C"/>
    <w:rsid w:val="00E56BEE"/>
    <w:rsid w:val="00E57942"/>
    <w:rsid w:val="00E62989"/>
    <w:rsid w:val="00E72BA1"/>
    <w:rsid w:val="00E750AD"/>
    <w:rsid w:val="00E83A48"/>
    <w:rsid w:val="00E84ADB"/>
    <w:rsid w:val="00E94F3E"/>
    <w:rsid w:val="00EA06CD"/>
    <w:rsid w:val="00EA0B87"/>
    <w:rsid w:val="00EB2C84"/>
    <w:rsid w:val="00EB5319"/>
    <w:rsid w:val="00EC063E"/>
    <w:rsid w:val="00ED7589"/>
    <w:rsid w:val="00EE126E"/>
    <w:rsid w:val="00EE1520"/>
    <w:rsid w:val="00EE4FF7"/>
    <w:rsid w:val="00EE56D3"/>
    <w:rsid w:val="00EF4459"/>
    <w:rsid w:val="00F0788A"/>
    <w:rsid w:val="00F2008B"/>
    <w:rsid w:val="00F24E8B"/>
    <w:rsid w:val="00F30D3A"/>
    <w:rsid w:val="00F30D9D"/>
    <w:rsid w:val="00F3200A"/>
    <w:rsid w:val="00F42437"/>
    <w:rsid w:val="00F629C7"/>
    <w:rsid w:val="00F75C66"/>
    <w:rsid w:val="00F84DDB"/>
    <w:rsid w:val="00F86DAD"/>
    <w:rsid w:val="00F90DCE"/>
    <w:rsid w:val="00F92EB8"/>
    <w:rsid w:val="00F93574"/>
    <w:rsid w:val="00F95E14"/>
    <w:rsid w:val="00FA2021"/>
    <w:rsid w:val="00FB1E65"/>
    <w:rsid w:val="00FD1137"/>
    <w:rsid w:val="00FE0FA5"/>
    <w:rsid w:val="00FF567D"/>
    <w:rsid w:val="00FF5D9B"/>
    <w:rsid w:val="00FF621E"/>
    <w:rsid w:val="00FF7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2F0062"/>
  <w15:docId w15:val="{B3ECA08A-6218-4684-A512-4C7E5DECB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B2C84"/>
    <w:rPr>
      <w:sz w:val="22"/>
      <w:szCs w:val="22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rsid w:val="00305277"/>
    <w:pPr>
      <w:keepNext/>
      <w:keepLines/>
      <w:numPr>
        <w:numId w:val="3"/>
      </w:numPr>
      <w:spacing w:before="480"/>
      <w:ind w:left="1775" w:hanging="357"/>
      <w:outlineLvl w:val="0"/>
    </w:pPr>
    <w:rPr>
      <w:rFonts w:eastAsia="Times New Roman"/>
      <w:b/>
      <w:bCs/>
      <w:sz w:val="56"/>
      <w:szCs w:val="28"/>
    </w:rPr>
  </w:style>
  <w:style w:type="paragraph" w:styleId="Heading2">
    <w:name w:val="heading 2"/>
    <w:aliases w:val="Section heading"/>
    <w:basedOn w:val="Normal"/>
    <w:next w:val="Normal"/>
    <w:link w:val="Heading2Char"/>
    <w:uiPriority w:val="9"/>
    <w:unhideWhenUsed/>
    <w:rsid w:val="00812481"/>
    <w:pPr>
      <w:numPr>
        <w:ilvl w:val="1"/>
        <w:numId w:val="3"/>
      </w:numPr>
      <w:outlineLvl w:val="1"/>
    </w:pPr>
    <w:rPr>
      <w:b/>
      <w:sz w:val="36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32B30"/>
    <w:pPr>
      <w:keepNext/>
      <w:keepLines/>
      <w:numPr>
        <w:ilvl w:val="2"/>
        <w:numId w:val="3"/>
      </w:numPr>
      <w:spacing w:before="200"/>
      <w:outlineLvl w:val="2"/>
    </w:pPr>
    <w:rPr>
      <w:rFonts w:eastAsia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4878"/>
    <w:pPr>
      <w:keepNext/>
      <w:keepLines/>
      <w:spacing w:before="200"/>
      <w:outlineLvl w:val="3"/>
    </w:pPr>
    <w:rPr>
      <w:rFonts w:ascii="Cambria" w:eastAsia="SimSu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4878"/>
    <w:pPr>
      <w:keepNext/>
      <w:keepLines/>
      <w:spacing w:before="200"/>
      <w:outlineLvl w:val="4"/>
    </w:pPr>
    <w:rPr>
      <w:rFonts w:ascii="Cambria" w:eastAsia="SimSun" w:hAns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2B30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532B30"/>
    <w:rPr>
      <w:szCs w:val="22"/>
      <w:lang w:eastAsia="zh-CN"/>
    </w:rPr>
  </w:style>
  <w:style w:type="paragraph" w:styleId="Footer">
    <w:name w:val="footer"/>
    <w:basedOn w:val="Normal"/>
    <w:link w:val="FooterChar"/>
    <w:unhideWhenUsed/>
    <w:rsid w:val="009E2A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E2A87"/>
  </w:style>
  <w:style w:type="character" w:customStyle="1" w:styleId="Heading1Char">
    <w:name w:val="Heading 1 Char"/>
    <w:aliases w:val="Document title Char"/>
    <w:link w:val="Heading1"/>
    <w:uiPriority w:val="9"/>
    <w:rsid w:val="00305277"/>
    <w:rPr>
      <w:rFonts w:ascii="Calibri" w:eastAsia="SimSun" w:hAnsi="Calibri" w:cs="Times New Roman"/>
      <w:b/>
      <w:bCs/>
      <w:sz w:val="56"/>
      <w:szCs w:val="28"/>
    </w:rPr>
  </w:style>
  <w:style w:type="character" w:customStyle="1" w:styleId="Heading2Char">
    <w:name w:val="Heading 2 Char"/>
    <w:aliases w:val="Section heading Char"/>
    <w:link w:val="Heading2"/>
    <w:uiPriority w:val="9"/>
    <w:rsid w:val="00812481"/>
    <w:rPr>
      <w:b/>
      <w:sz w:val="36"/>
      <w:szCs w:val="48"/>
    </w:rPr>
  </w:style>
  <w:style w:type="paragraph" w:styleId="Title">
    <w:name w:val="Title"/>
    <w:aliases w:val="Heading level 1"/>
    <w:basedOn w:val="Normal"/>
    <w:next w:val="Normal"/>
    <w:link w:val="TitleChar"/>
    <w:uiPriority w:val="10"/>
    <w:rsid w:val="00FF567D"/>
    <w:rPr>
      <w:b/>
      <w:sz w:val="24"/>
      <w:szCs w:val="24"/>
    </w:rPr>
  </w:style>
  <w:style w:type="character" w:customStyle="1" w:styleId="TitleChar">
    <w:name w:val="Title Char"/>
    <w:aliases w:val="Heading level 1 Char"/>
    <w:link w:val="Title"/>
    <w:uiPriority w:val="10"/>
    <w:rsid w:val="00FF567D"/>
    <w:rPr>
      <w:b/>
      <w:sz w:val="24"/>
      <w:szCs w:val="24"/>
    </w:rPr>
  </w:style>
  <w:style w:type="paragraph" w:styleId="Subtitle">
    <w:name w:val="Subtitle"/>
    <w:aliases w:val="Heading level 2"/>
    <w:basedOn w:val="Normal"/>
    <w:next w:val="Normal"/>
    <w:link w:val="SubtitleChar"/>
    <w:uiPriority w:val="11"/>
    <w:rsid w:val="00FF567D"/>
    <w:pPr>
      <w:numPr>
        <w:ilvl w:val="1"/>
      </w:numPr>
    </w:pPr>
    <w:rPr>
      <w:rFonts w:eastAsia="Times New Roman"/>
      <w:iCs/>
      <w:spacing w:val="15"/>
      <w:sz w:val="24"/>
      <w:szCs w:val="24"/>
    </w:rPr>
  </w:style>
  <w:style w:type="character" w:customStyle="1" w:styleId="SubtitleChar">
    <w:name w:val="Subtitle Char"/>
    <w:aliases w:val="Heading level 2 Char"/>
    <w:link w:val="Subtitle"/>
    <w:uiPriority w:val="11"/>
    <w:rsid w:val="00FF567D"/>
    <w:rPr>
      <w:rFonts w:ascii="Calibri" w:eastAsia="SimSun" w:hAnsi="Calibri" w:cs="Times New Roman"/>
      <w:iCs/>
      <w:spacing w:val="15"/>
      <w:sz w:val="24"/>
      <w:szCs w:val="24"/>
    </w:rPr>
  </w:style>
  <w:style w:type="paragraph" w:customStyle="1" w:styleId="Headinglevel3">
    <w:name w:val="Heading level 3"/>
    <w:basedOn w:val="Normal"/>
    <w:link w:val="Headinglevel3Char"/>
    <w:rsid w:val="00A26FB6"/>
    <w:rPr>
      <w:b/>
    </w:rPr>
  </w:style>
  <w:style w:type="paragraph" w:styleId="ListParagraph">
    <w:name w:val="List Paragraph"/>
    <w:basedOn w:val="Normal"/>
    <w:link w:val="ListParagraphChar"/>
    <w:uiPriority w:val="34"/>
    <w:rsid w:val="00D82ABE"/>
    <w:pPr>
      <w:ind w:left="720"/>
      <w:contextualSpacing/>
    </w:pPr>
  </w:style>
  <w:style w:type="character" w:customStyle="1" w:styleId="Headinglevel3Char">
    <w:name w:val="Heading level 3 Char"/>
    <w:link w:val="Headinglevel3"/>
    <w:rsid w:val="00A26FB6"/>
    <w:rPr>
      <w:b/>
    </w:rPr>
  </w:style>
  <w:style w:type="paragraph" w:customStyle="1" w:styleId="Doctitle">
    <w:name w:val="Doc title"/>
    <w:basedOn w:val="Heading1"/>
    <w:next w:val="Heading-1"/>
    <w:link w:val="DoctitleChar"/>
    <w:qFormat/>
    <w:rsid w:val="00305277"/>
    <w:pPr>
      <w:numPr>
        <w:numId w:val="0"/>
      </w:numPr>
      <w:spacing w:before="240" w:after="480"/>
    </w:pPr>
    <w:rPr>
      <w:szCs w:val="56"/>
    </w:rPr>
  </w:style>
  <w:style w:type="paragraph" w:customStyle="1" w:styleId="Heading-1">
    <w:name w:val="Heading-1"/>
    <w:basedOn w:val="Normal"/>
    <w:next w:val="Bodycopy"/>
    <w:link w:val="Heading-1Char"/>
    <w:qFormat/>
    <w:rsid w:val="0036799B"/>
    <w:pPr>
      <w:widowControl w:val="0"/>
      <w:autoSpaceDE w:val="0"/>
      <w:autoSpaceDN w:val="0"/>
      <w:spacing w:before="65"/>
      <w:ind w:left="2431"/>
    </w:pPr>
    <w:rPr>
      <w:bCs/>
      <w:noProof/>
      <w:color w:val="95358C"/>
      <w:sz w:val="48"/>
      <w:szCs w:val="48"/>
    </w:rPr>
  </w:style>
  <w:style w:type="character" w:customStyle="1" w:styleId="DoctitleChar">
    <w:name w:val="Doc title Char"/>
    <w:link w:val="Doctitle"/>
    <w:rsid w:val="00280068"/>
    <w:rPr>
      <w:rFonts w:ascii="Calibri" w:eastAsia="SimSun" w:hAnsi="Calibri" w:cs="Times New Roman"/>
      <w:b/>
      <w:bCs/>
      <w:sz w:val="56"/>
      <w:szCs w:val="56"/>
    </w:rPr>
  </w:style>
  <w:style w:type="paragraph" w:customStyle="1" w:styleId="Heading-2">
    <w:name w:val="Heading-2"/>
    <w:basedOn w:val="Normal"/>
    <w:next w:val="Bodycopy"/>
    <w:link w:val="Heading-2Char"/>
    <w:qFormat/>
    <w:rsid w:val="00440CC7"/>
    <w:pPr>
      <w:widowControl w:val="0"/>
      <w:autoSpaceDE w:val="0"/>
      <w:autoSpaceDN w:val="0"/>
      <w:spacing w:before="240"/>
      <w:ind w:left="108"/>
      <w:outlineLvl w:val="1"/>
    </w:pPr>
    <w:rPr>
      <w:rFonts w:asciiTheme="minorHAnsi" w:hAnsiTheme="minorHAnsi" w:cstheme="minorHAnsi"/>
      <w:color w:val="95338D"/>
      <w:sz w:val="28"/>
      <w:szCs w:val="28"/>
      <w:lang w:val="en-US"/>
    </w:rPr>
  </w:style>
  <w:style w:type="character" w:customStyle="1" w:styleId="Heading-1Char">
    <w:name w:val="Heading-1 Char"/>
    <w:link w:val="Heading-1"/>
    <w:rsid w:val="0036799B"/>
    <w:rPr>
      <w:bCs/>
      <w:noProof/>
      <w:color w:val="95358C"/>
      <w:sz w:val="48"/>
      <w:szCs w:val="48"/>
      <w:lang w:eastAsia="zh-CN"/>
    </w:rPr>
  </w:style>
  <w:style w:type="paragraph" w:customStyle="1" w:styleId="Heading-3">
    <w:name w:val="Heading-3"/>
    <w:basedOn w:val="Normal"/>
    <w:next w:val="Bodycopy"/>
    <w:link w:val="Heading-3Char"/>
    <w:qFormat/>
    <w:rsid w:val="0036799B"/>
    <w:pPr>
      <w:widowControl w:val="0"/>
      <w:autoSpaceDE w:val="0"/>
      <w:autoSpaceDN w:val="0"/>
      <w:spacing w:before="240" w:line="218" w:lineRule="auto"/>
      <w:ind w:left="108"/>
      <w:outlineLvl w:val="1"/>
    </w:pPr>
    <w:rPr>
      <w:rFonts w:asciiTheme="minorHAnsi" w:hAnsiTheme="minorHAnsi" w:cstheme="minorHAnsi"/>
      <w:color w:val="95338D"/>
      <w:sz w:val="24"/>
      <w:szCs w:val="24"/>
      <w:lang w:val="en-US"/>
    </w:rPr>
  </w:style>
  <w:style w:type="character" w:customStyle="1" w:styleId="Heading-2Char">
    <w:name w:val="Heading-2 Char"/>
    <w:link w:val="Heading-2"/>
    <w:rsid w:val="00440CC7"/>
    <w:rPr>
      <w:rFonts w:asciiTheme="minorHAnsi" w:eastAsiaTheme="minorEastAsia" w:hAnsiTheme="minorHAnsi" w:cstheme="minorHAnsi"/>
      <w:color w:val="95338D"/>
      <w:sz w:val="28"/>
      <w:szCs w:val="28"/>
      <w:lang w:val="en-US" w:eastAsia="zh-CN"/>
    </w:rPr>
  </w:style>
  <w:style w:type="paragraph" w:customStyle="1" w:styleId="Heading-4">
    <w:name w:val="Heading-4"/>
    <w:basedOn w:val="Heading5"/>
    <w:next w:val="Bodycopy"/>
    <w:link w:val="Heading-4Char"/>
    <w:qFormat/>
    <w:rsid w:val="00280068"/>
    <w:pPr>
      <w:spacing w:before="0" w:after="200"/>
    </w:pPr>
    <w:rPr>
      <w:rFonts w:ascii="Calibri" w:hAnsi="Calibri"/>
      <w:b/>
      <w:color w:val="auto"/>
    </w:rPr>
  </w:style>
  <w:style w:type="character" w:customStyle="1" w:styleId="Heading-3Char">
    <w:name w:val="Heading-3 Char"/>
    <w:link w:val="Heading-3"/>
    <w:rsid w:val="0036799B"/>
    <w:rPr>
      <w:rFonts w:asciiTheme="minorHAnsi" w:eastAsiaTheme="minorEastAsia" w:hAnsiTheme="minorHAnsi" w:cstheme="minorHAnsi"/>
      <w:color w:val="95338D"/>
      <w:sz w:val="24"/>
      <w:szCs w:val="24"/>
      <w:lang w:val="en-US" w:eastAsia="zh-CN"/>
    </w:rPr>
  </w:style>
  <w:style w:type="paragraph" w:customStyle="1" w:styleId="Footnotes">
    <w:name w:val="Footnotes"/>
    <w:basedOn w:val="FootnoteText"/>
    <w:link w:val="FootnotesChar"/>
    <w:qFormat/>
    <w:rsid w:val="00715B95"/>
    <w:rPr>
      <w:sz w:val="18"/>
      <w:szCs w:val="18"/>
    </w:rPr>
  </w:style>
  <w:style w:type="character" w:customStyle="1" w:styleId="Heading-4Char">
    <w:name w:val="Heading-4 Char"/>
    <w:link w:val="Heading-4"/>
    <w:rsid w:val="00280068"/>
    <w:rPr>
      <w:rFonts w:ascii="Calibri" w:eastAsia="SimSun" w:hAnsi="Calibri" w:cs="Times New Roman"/>
      <w:b/>
    </w:rPr>
  </w:style>
  <w:style w:type="paragraph" w:customStyle="1" w:styleId="Bodycopy">
    <w:name w:val="Body copy"/>
    <w:basedOn w:val="Normal"/>
    <w:next w:val="Normal"/>
    <w:link w:val="BodycopyChar"/>
    <w:qFormat/>
    <w:rsid w:val="00EA0B87"/>
  </w:style>
  <w:style w:type="character" w:customStyle="1" w:styleId="FootnotesChar">
    <w:name w:val="Footnotes Char"/>
    <w:link w:val="Footnotes"/>
    <w:rsid w:val="00934878"/>
    <w:rPr>
      <w:sz w:val="18"/>
      <w:szCs w:val="18"/>
    </w:rPr>
  </w:style>
  <w:style w:type="character" w:customStyle="1" w:styleId="BodycopyChar">
    <w:name w:val="Body copy Char"/>
    <w:basedOn w:val="DefaultParagraphFont"/>
    <w:link w:val="Bodycopy"/>
    <w:rsid w:val="00EA0B87"/>
  </w:style>
  <w:style w:type="character" w:customStyle="1" w:styleId="Heading3Char">
    <w:name w:val="Heading 3 Char"/>
    <w:link w:val="Heading3"/>
    <w:uiPriority w:val="9"/>
    <w:semiHidden/>
    <w:rsid w:val="00532B30"/>
    <w:rPr>
      <w:rFonts w:eastAsia="Times New Roman"/>
      <w:b/>
      <w:bCs/>
      <w:sz w:val="24"/>
      <w:szCs w:val="22"/>
      <w:lang w:eastAsia="zh-CN"/>
    </w:rPr>
  </w:style>
  <w:style w:type="character" w:customStyle="1" w:styleId="Heading4Char">
    <w:name w:val="Heading 4 Char"/>
    <w:link w:val="Heading4"/>
    <w:uiPriority w:val="9"/>
    <w:semiHidden/>
    <w:rsid w:val="00934878"/>
    <w:rPr>
      <w:rFonts w:ascii="Cambria" w:eastAsia="SimSu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934878"/>
    <w:rPr>
      <w:rFonts w:ascii="Cambria" w:eastAsia="SimSun" w:hAnsi="Cambria" w:cs="Times New Roman"/>
      <w:color w:val="243F6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4878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34878"/>
    <w:rPr>
      <w:sz w:val="20"/>
      <w:szCs w:val="20"/>
    </w:rPr>
  </w:style>
  <w:style w:type="paragraph" w:customStyle="1" w:styleId="Footer-Right">
    <w:name w:val="Footer - Right"/>
    <w:rsid w:val="00E0215C"/>
    <w:pPr>
      <w:spacing w:before="120"/>
      <w:jc w:val="right"/>
    </w:pPr>
    <w:rPr>
      <w:rFonts w:eastAsia="Times New Roman"/>
      <w:sz w:val="18"/>
      <w:szCs w:val="22"/>
    </w:rPr>
  </w:style>
  <w:style w:type="paragraph" w:customStyle="1" w:styleId="Footer-Centre">
    <w:name w:val="Footer - Centre"/>
    <w:rsid w:val="00E0215C"/>
    <w:pPr>
      <w:spacing w:before="120"/>
      <w:contextualSpacing/>
      <w:jc w:val="center"/>
    </w:pPr>
    <w:rPr>
      <w:sz w:val="18"/>
      <w:szCs w:val="22"/>
    </w:rPr>
  </w:style>
  <w:style w:type="paragraph" w:customStyle="1" w:styleId="Bullets">
    <w:name w:val="Bullets"/>
    <w:basedOn w:val="ListParagraph"/>
    <w:link w:val="BulletsChar"/>
    <w:qFormat/>
    <w:rsid w:val="00D36477"/>
    <w:pPr>
      <w:numPr>
        <w:numId w:val="2"/>
      </w:numPr>
      <w:ind w:left="284" w:hanging="284"/>
    </w:pPr>
  </w:style>
  <w:style w:type="paragraph" w:customStyle="1" w:styleId="subbullets">
    <w:name w:val="sub bullets"/>
    <w:basedOn w:val="ListParagraph"/>
    <w:link w:val="subbulletsChar"/>
    <w:qFormat/>
    <w:rsid w:val="00D36477"/>
    <w:pPr>
      <w:numPr>
        <w:ilvl w:val="1"/>
        <w:numId w:val="2"/>
      </w:numPr>
      <w:ind w:left="567" w:hanging="283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A0B87"/>
  </w:style>
  <w:style w:type="character" w:customStyle="1" w:styleId="BulletsChar">
    <w:name w:val="Bullets Char"/>
    <w:basedOn w:val="ListParagraphChar"/>
    <w:link w:val="Bullets"/>
    <w:rsid w:val="00D36477"/>
  </w:style>
  <w:style w:type="character" w:customStyle="1" w:styleId="subbulletsChar">
    <w:name w:val="sub bullets Char"/>
    <w:basedOn w:val="ListParagraphChar"/>
    <w:link w:val="subbullets"/>
    <w:rsid w:val="00D36477"/>
  </w:style>
  <w:style w:type="paragraph" w:customStyle="1" w:styleId="NumberedH1">
    <w:name w:val="Numbered H1"/>
    <w:basedOn w:val="Heading1"/>
    <w:link w:val="NumberedH1Char"/>
    <w:rsid w:val="007D2827"/>
    <w:pPr>
      <w:keepLines w:val="0"/>
      <w:numPr>
        <w:numId w:val="5"/>
      </w:numPr>
      <w:spacing w:before="240" w:after="240"/>
    </w:pPr>
    <w:rPr>
      <w:rFonts w:eastAsia="Calibri" w:cs="Arial"/>
      <w:iCs/>
      <w:sz w:val="36"/>
      <w:szCs w:val="36"/>
    </w:rPr>
  </w:style>
  <w:style w:type="character" w:customStyle="1" w:styleId="NumberedH1Char">
    <w:name w:val="Numbered H1 Char"/>
    <w:link w:val="NumberedH1"/>
    <w:rsid w:val="007D2827"/>
    <w:rPr>
      <w:rFonts w:ascii="Calibri" w:eastAsia="SimSun" w:hAnsi="Calibri" w:cs="Arial"/>
      <w:b/>
      <w:bCs/>
      <w:iCs/>
      <w:sz w:val="36"/>
      <w:szCs w:val="36"/>
    </w:rPr>
  </w:style>
  <w:style w:type="paragraph" w:customStyle="1" w:styleId="NumberedH2">
    <w:name w:val="Numbered H2"/>
    <w:basedOn w:val="NumberedH1"/>
    <w:link w:val="NumberedH2Char"/>
    <w:rsid w:val="007D2827"/>
    <w:pPr>
      <w:numPr>
        <w:ilvl w:val="1"/>
      </w:numPr>
      <w:ind w:left="788" w:hanging="431"/>
    </w:pPr>
    <w:rPr>
      <w:sz w:val="28"/>
      <w:szCs w:val="28"/>
    </w:rPr>
  </w:style>
  <w:style w:type="paragraph" w:customStyle="1" w:styleId="NumberedH3">
    <w:name w:val="Numbered H3"/>
    <w:basedOn w:val="NumberedH2"/>
    <w:link w:val="NumberedH3Char"/>
    <w:rsid w:val="007D2827"/>
    <w:pPr>
      <w:numPr>
        <w:ilvl w:val="2"/>
      </w:numPr>
      <w:spacing w:before="120" w:after="120"/>
      <w:ind w:left="1225" w:hanging="505"/>
    </w:pPr>
    <w:rPr>
      <w:sz w:val="24"/>
      <w:szCs w:val="24"/>
    </w:rPr>
  </w:style>
  <w:style w:type="character" w:customStyle="1" w:styleId="NumberedH2Char">
    <w:name w:val="Numbered H2 Char"/>
    <w:link w:val="NumberedH2"/>
    <w:rsid w:val="007D2827"/>
    <w:rPr>
      <w:rFonts w:ascii="Calibri" w:eastAsia="SimSun" w:hAnsi="Calibri" w:cs="Arial"/>
      <w:b/>
      <w:bCs/>
      <w:iCs/>
      <w:sz w:val="28"/>
      <w:szCs w:val="28"/>
    </w:rPr>
  </w:style>
  <w:style w:type="paragraph" w:customStyle="1" w:styleId="NumberedH4">
    <w:name w:val="Numbered H4"/>
    <w:basedOn w:val="NumberedH3"/>
    <w:link w:val="NumberedH4Char"/>
    <w:rsid w:val="007D2827"/>
    <w:pPr>
      <w:numPr>
        <w:ilvl w:val="3"/>
      </w:numPr>
    </w:pPr>
    <w:rPr>
      <w:sz w:val="22"/>
      <w:szCs w:val="22"/>
    </w:rPr>
  </w:style>
  <w:style w:type="character" w:customStyle="1" w:styleId="NumberedH3Char">
    <w:name w:val="Numbered H3 Char"/>
    <w:link w:val="NumberedH3"/>
    <w:rsid w:val="007D2827"/>
    <w:rPr>
      <w:rFonts w:ascii="Calibri" w:eastAsia="SimSun" w:hAnsi="Calibri" w:cs="Arial"/>
      <w:b/>
      <w:bCs/>
      <w:iCs/>
      <w:sz w:val="24"/>
      <w:szCs w:val="24"/>
    </w:rPr>
  </w:style>
  <w:style w:type="character" w:customStyle="1" w:styleId="NumberedH4Char">
    <w:name w:val="Numbered H4 Char"/>
    <w:basedOn w:val="NumberedH3Char"/>
    <w:link w:val="NumberedH4"/>
    <w:rsid w:val="007D2827"/>
    <w:rPr>
      <w:rFonts w:ascii="Calibri" w:eastAsia="SimSun" w:hAnsi="Calibri" w:cs="Arial"/>
      <w:b/>
      <w:bCs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19E"/>
    <w:rPr>
      <w:rFonts w:ascii="Tahoma" w:eastAsia="SimSu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19E"/>
    <w:rPr>
      <w:rFonts w:ascii="Tahoma" w:eastAsia="SimSun" w:hAnsi="Tahoma" w:cs="Tahoma"/>
      <w:sz w:val="16"/>
      <w:szCs w:val="16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965A6B"/>
    <w:rPr>
      <w:color w:val="808080"/>
    </w:rPr>
  </w:style>
  <w:style w:type="paragraph" w:customStyle="1" w:styleId="NormalSingle">
    <w:name w:val="Normal Single"/>
    <w:rsid w:val="00CB54DF"/>
    <w:pPr>
      <w:jc w:val="both"/>
    </w:pPr>
    <w:rPr>
      <w:rFonts w:ascii="Arial" w:eastAsia="SimSun" w:hAnsi="Arial"/>
      <w:sz w:val="22"/>
      <w:szCs w:val="22"/>
    </w:rPr>
  </w:style>
  <w:style w:type="character" w:styleId="Hyperlink">
    <w:name w:val="Hyperlink"/>
    <w:semiHidden/>
    <w:rsid w:val="00CB54DF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9B2E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85813"/>
    <w:rPr>
      <w:color w:val="605E5C"/>
      <w:shd w:val="clear" w:color="auto" w:fill="E1DFDD"/>
    </w:rPr>
  </w:style>
  <w:style w:type="paragraph" w:customStyle="1" w:styleId="Field">
    <w:name w:val="Field"/>
    <w:basedOn w:val="Normal"/>
    <w:rsid w:val="002C44C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</w:pPr>
    <w:rPr>
      <w:bCs/>
      <w:sz w:val="21"/>
      <w:szCs w:val="21"/>
    </w:rPr>
  </w:style>
  <w:style w:type="paragraph" w:customStyle="1" w:styleId="Question">
    <w:name w:val="Question"/>
    <w:basedOn w:val="Normal"/>
    <w:rsid w:val="00BA4270"/>
    <w:pPr>
      <w:spacing w:before="360"/>
    </w:pPr>
    <w:rPr>
      <w:b/>
      <w:sz w:val="21"/>
      <w:szCs w:val="21"/>
    </w:rPr>
  </w:style>
  <w:style w:type="paragraph" w:customStyle="1" w:styleId="Heading-2section">
    <w:name w:val="Heading-2 (section)"/>
    <w:basedOn w:val="Normal"/>
    <w:next w:val="Bodycopy"/>
    <w:link w:val="Heading-2sectionChar"/>
    <w:rsid w:val="00791CD0"/>
    <w:pPr>
      <w:outlineLvl w:val="1"/>
    </w:pPr>
    <w:rPr>
      <w:b/>
      <w:color w:val="95358C"/>
      <w:sz w:val="48"/>
      <w:szCs w:val="48"/>
    </w:rPr>
  </w:style>
  <w:style w:type="paragraph" w:customStyle="1" w:styleId="Heading-3appendix">
    <w:name w:val="Heading-3 (appendix)"/>
    <w:basedOn w:val="Normal"/>
    <w:link w:val="Heading-3appendixChar"/>
    <w:rsid w:val="0036799B"/>
    <w:rPr>
      <w:b/>
      <w:color w:val="95358C"/>
      <w:sz w:val="48"/>
      <w:szCs w:val="48"/>
    </w:rPr>
  </w:style>
  <w:style w:type="character" w:customStyle="1" w:styleId="Heading-2sectionChar">
    <w:name w:val="Heading-2 (section) Char"/>
    <w:basedOn w:val="DefaultParagraphFont"/>
    <w:link w:val="Heading-2section"/>
    <w:rsid w:val="00791CD0"/>
    <w:rPr>
      <w:b/>
      <w:color w:val="95358C"/>
      <w:sz w:val="48"/>
      <w:szCs w:val="48"/>
      <w:lang w:eastAsia="zh-CN"/>
    </w:rPr>
  </w:style>
  <w:style w:type="character" w:customStyle="1" w:styleId="Heading-3appendixChar">
    <w:name w:val="Heading-3 (appendix) Char"/>
    <w:basedOn w:val="DefaultParagraphFont"/>
    <w:link w:val="Heading-3appendix"/>
    <w:rsid w:val="0036799B"/>
    <w:rPr>
      <w:b/>
      <w:color w:val="95358C"/>
      <w:sz w:val="48"/>
      <w:szCs w:val="4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4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ibac.vic.gov.au" TargetMode="External"/><Relationship Id="rId18" Type="http://schemas.openxmlformats.org/officeDocument/2006/relationships/header" Target="header1.xml"/><Relationship Id="rId26" Type="http://schemas.openxmlformats.org/officeDocument/2006/relationships/hyperlink" Target="http://www.ibac.vic.gov.au" TargetMode="Externa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ibac.vic.gov.au/reporting-corruption/your-privacy" TargetMode="External"/><Relationship Id="rId17" Type="http://schemas.openxmlformats.org/officeDocument/2006/relationships/hyperlink" Target="http://www.ibac.vic.gov.au" TargetMode="External"/><Relationship Id="rId25" Type="http://schemas.openxmlformats.org/officeDocument/2006/relationships/hyperlink" Target="http://www.ibac.vic.gov.au" TargetMode="External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hyperlink" Target="https://www.ibac.vic.gov.au/publications-and-resources/article/reporting-corruption-and-misconduct" TargetMode="External"/><Relationship Id="rId20" Type="http://schemas.openxmlformats.org/officeDocument/2006/relationships/footer" Target="footer3.xml"/><Relationship Id="rId29" Type="http://schemas.openxmlformats.org/officeDocument/2006/relationships/hyperlink" Target="https://www.legislation.vic.gov.au/in-force/acts/privacy-and-data-protection-act-2014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bac.vic.gov.au/investigating-corruption/who-we-investigate" TargetMode="External"/><Relationship Id="rId24" Type="http://schemas.openxmlformats.org/officeDocument/2006/relationships/hyperlink" Target="https://www.ibac.vic.gov.au/general/contact-us/information-privacy-policy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ibac.vic.gov.au/mylanguage" TargetMode="External"/><Relationship Id="rId23" Type="http://schemas.openxmlformats.org/officeDocument/2006/relationships/footer" Target="footer5.xml"/><Relationship Id="rId28" Type="http://schemas.openxmlformats.org/officeDocument/2006/relationships/hyperlink" Target="https://www.ibac.vic.gov.au" TargetMode="External"/><Relationship Id="rId10" Type="http://schemas.openxmlformats.org/officeDocument/2006/relationships/hyperlink" Target="http://www.ibac.vic.gov.au" TargetMode="External"/><Relationship Id="rId19" Type="http://schemas.openxmlformats.org/officeDocument/2006/relationships/header" Target="header2.xml"/><Relationship Id="rId31" Type="http://schemas.openxmlformats.org/officeDocument/2006/relationships/hyperlink" Target="http://www.ibac.vic.gov.au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yperlink" Target="mailto:info@ibac.vic.gov.au" TargetMode="External"/><Relationship Id="rId22" Type="http://schemas.openxmlformats.org/officeDocument/2006/relationships/header" Target="header3.xml"/><Relationship Id="rId27" Type="http://schemas.openxmlformats.org/officeDocument/2006/relationships/hyperlink" Target="http://www.ibac.vic.gov.au/mylanguage" TargetMode="External"/><Relationship Id="rId30" Type="http://schemas.openxmlformats.org/officeDocument/2006/relationships/hyperlink" Target="https://www.legislation.vic.gov.au/in-force/acts/health-records-act-2001/" TargetMode="External"/><Relationship Id="rId8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704C75978A94B22B6C7A3C7FF94D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8547D-5CE7-460B-AD4B-E5DBBEEBAC07}"/>
      </w:docPartPr>
      <w:docPartBody>
        <w:p w:rsidR="00CF0107" w:rsidRDefault="00683610" w:rsidP="00683610">
          <w:r>
            <w:rPr>
              <w:rFonts w:hint="eastAsia"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  <w:r>
            <w:rPr>
              <w:rFonts w:hint="eastAsia"/>
              <w:b/>
              <w:sz w:val="21"/>
            </w:rPr>
            <w:br/>
          </w:r>
        </w:p>
      </w:docPartBody>
    </w:docPart>
    <w:docPart>
      <w:docPartPr>
        <w:name w:val="E7F4B249D11F4CCDAEA2B7A7A419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EA5A9-A7C0-477A-B335-008575B27BE1}"/>
      </w:docPartPr>
      <w:docPartBody>
        <w:p w:rsidR="00CF0107" w:rsidRDefault="00504420" w:rsidP="00504420">
          <w:pPr>
            <w:pStyle w:val="E7F4B249D11F4CCDAEA2B7A7A4190546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9A08849080D84DFD97212AE9DE507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68BA0-C93F-4D98-99C9-AABC9FDCC8E3}"/>
      </w:docPartPr>
      <w:docPartBody>
        <w:p w:rsidR="00CF0107" w:rsidRDefault="00504420" w:rsidP="00504420">
          <w:pPr>
            <w:pStyle w:val="9A08849080D84DFD97212AE9DE507663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83E490F21E074BBDBFBD244DE81E3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E5A2F-B21B-4BC6-9257-3438A8152934}"/>
      </w:docPartPr>
      <w:docPartBody>
        <w:p w:rsidR="00CF0107" w:rsidRDefault="00504420" w:rsidP="00504420">
          <w:pPr>
            <w:pStyle w:val="83E490F21E074BBDBFBD244DE81E347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A6CC52A100B24F489AA515B4E384E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4E4EE-E1F3-485B-8376-574FBD516906}"/>
      </w:docPartPr>
      <w:docPartBody>
        <w:p w:rsidR="00CF0107" w:rsidRDefault="00504420" w:rsidP="00504420">
          <w:pPr>
            <w:pStyle w:val="A6CC52A100B24F489AA515B4E384EA2F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B8043233FCCC46F581BC1958D611C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29C53-42CF-48E8-BA41-E2943E394172}"/>
      </w:docPartPr>
      <w:docPartBody>
        <w:p w:rsidR="00CF0107" w:rsidRDefault="00504420" w:rsidP="00504420">
          <w:pPr>
            <w:pStyle w:val="B8043233FCCC46F581BC1958D611CAC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52A8F56C826A43A6809ED78C7EC16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D486-88F9-4D46-BB55-B57F7BA3A298}"/>
      </w:docPartPr>
      <w:docPartBody>
        <w:p w:rsidR="00CF0107" w:rsidRDefault="00504420" w:rsidP="00504420">
          <w:pPr>
            <w:pStyle w:val="52A8F56C826A43A6809ED78C7EC16659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5252A3E4C0E64E05858A83FFD5B28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CBD92-7799-42EF-A33D-6179BBCCA3A4}"/>
      </w:docPartPr>
      <w:docPartBody>
        <w:p w:rsidR="00CF0107" w:rsidRDefault="00504420" w:rsidP="00504420">
          <w:pPr>
            <w:pStyle w:val="5252A3E4C0E64E05858A83FFD5B28CC5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C05FB869DA45434BB4DCB3C300FFA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79624-73DA-42E5-BEA4-EA662FFD0C47}"/>
      </w:docPartPr>
      <w:docPartBody>
        <w:p w:rsidR="00CF0107" w:rsidRDefault="00504420" w:rsidP="00504420">
          <w:pPr>
            <w:pStyle w:val="C05FB869DA45434BB4DCB3C300FFABE7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BDAC47B01F564A169ABE6ADCBF993C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D7D0E-FC91-4363-94CE-8205ED1929E6}"/>
      </w:docPartPr>
      <w:docPartBody>
        <w:p w:rsidR="00CF0107" w:rsidRDefault="00504420" w:rsidP="00504420">
          <w:pPr>
            <w:pStyle w:val="BDAC47B01F564A169ABE6ADCBF993CE5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E5B402FCDE8F44DC9A841A150F1CC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C43B4-3C65-44DE-83D1-8AF763683773}"/>
      </w:docPartPr>
      <w:docPartBody>
        <w:p w:rsidR="00CF0107" w:rsidRDefault="00683610" w:rsidP="00683610">
          <w:r>
            <w:rPr>
              <w:rStyle w:val="PlaceholderText"/>
              <w:rFonts w:hint="eastAsia"/>
            </w:rPr>
            <w:t xml:space="preserve">  </w:t>
          </w:r>
        </w:p>
      </w:docPartBody>
    </w:docPart>
    <w:docPart>
      <w:docPartPr>
        <w:name w:val="746958D5497045C3A7DA2F4D6C931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32A88-BC29-406B-9DF2-D1A24D33202B}"/>
      </w:docPartPr>
      <w:docPartBody>
        <w:p w:rsidR="00CF0107" w:rsidRDefault="00683610" w:rsidP="00683610">
          <w:r>
            <w:rPr>
              <w:rStyle w:val="PlaceholderText"/>
              <w:rFonts w:hint="eastAsia"/>
            </w:rPr>
            <w:t xml:space="preserve">  </w:t>
          </w:r>
        </w:p>
      </w:docPartBody>
    </w:docPart>
    <w:docPart>
      <w:docPartPr>
        <w:name w:val="7DEBAF6570BF485DA8E5E9A7E0C71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52D23D-3C82-45B6-AA58-0700D7EB8C1F}"/>
      </w:docPartPr>
      <w:docPartBody>
        <w:p w:rsidR="00CF0107" w:rsidRDefault="00683610" w:rsidP="00683610">
          <w:r>
            <w:rPr>
              <w:rStyle w:val="PlaceholderText"/>
              <w:rFonts w:hint="eastAsia"/>
            </w:rPr>
            <w:t xml:space="preserve">  </w:t>
          </w:r>
        </w:p>
      </w:docPartBody>
    </w:docPart>
    <w:docPart>
      <w:docPartPr>
        <w:name w:val="A37EA1597AC348EF8AD41F06163D7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31B9A-CFCE-4D0F-A269-882E9F350617}"/>
      </w:docPartPr>
      <w:docPartBody>
        <w:p w:rsidR="00CF0107" w:rsidRDefault="00683610" w:rsidP="00683610">
          <w:r>
            <w:rPr>
              <w:rFonts w:hint="eastAsia"/>
              <w:sz w:val="21"/>
            </w:rPr>
            <w:t xml:space="preserve"> </w:t>
          </w:r>
        </w:p>
      </w:docPartBody>
    </w:docPart>
    <w:docPart>
      <w:docPartPr>
        <w:name w:val="B3EA77FBF43E4E7E84CE54F70357B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69196-E5C4-41DF-AA30-6C202C28074F}"/>
      </w:docPartPr>
      <w:docPartBody>
        <w:p w:rsidR="00CF0107" w:rsidRDefault="00683610" w:rsidP="00683610">
          <w:r>
            <w:rPr>
              <w:rStyle w:val="PlaceholderText"/>
              <w:rFonts w:hint="eastAsia"/>
            </w:rPr>
            <w:t xml:space="preserve">  </w:t>
          </w:r>
        </w:p>
      </w:docPartBody>
    </w:docPart>
    <w:docPart>
      <w:docPartPr>
        <w:name w:val="34124E1FB96043C590BEC31C5D091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685B-D30C-4920-A7AA-0A2983FE4032}"/>
      </w:docPartPr>
      <w:docPartBody>
        <w:p w:rsidR="00CF0107" w:rsidRDefault="00504420" w:rsidP="00504420">
          <w:pPr>
            <w:pStyle w:val="34124E1FB96043C590BEC31C5D091072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655193EDCD55442FBEA679966088C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530B6-A0EB-48E5-8B03-F52508BE8EAB}"/>
      </w:docPartPr>
      <w:docPartBody>
        <w:p w:rsidR="00CF0107" w:rsidRDefault="00504420" w:rsidP="00504420">
          <w:pPr>
            <w:pStyle w:val="655193EDCD55442FBEA679966088C096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C848E2C543E2488CAD7D528CF8048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ED4C9-9D01-453C-B00D-289B35078568}"/>
      </w:docPartPr>
      <w:docPartBody>
        <w:p w:rsidR="00CF0107" w:rsidRDefault="00504420" w:rsidP="00504420">
          <w:pPr>
            <w:pStyle w:val="C848E2C543E2488CAD7D528CF80483B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A1E906D06AD94CBEA613D6F0B2A7F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8904B-B61E-4D30-B80A-4A768C49B925}"/>
      </w:docPartPr>
      <w:docPartBody>
        <w:p w:rsidR="00CF0107" w:rsidRDefault="00504420" w:rsidP="00504420">
          <w:pPr>
            <w:pStyle w:val="A1E906D06AD94CBEA613D6F0B2A7FDD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45F5F345BC9C4DCEBDB8C84C0F0FC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F9131-D783-4214-AA52-C670FE168E10}"/>
      </w:docPartPr>
      <w:docPartBody>
        <w:p w:rsidR="00CF0107" w:rsidRDefault="00504420" w:rsidP="00504420">
          <w:pPr>
            <w:pStyle w:val="45F5F345BC9C4DCEBDB8C84C0F0FCDDA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802E7E39105D448A827B6A9A10F29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190B9-D251-4E96-A67A-B8862F617467}"/>
      </w:docPartPr>
      <w:docPartBody>
        <w:p w:rsidR="00CF0107" w:rsidRDefault="00504420" w:rsidP="00504420">
          <w:pPr>
            <w:pStyle w:val="802E7E39105D448A827B6A9A10F298DE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1D238CA646E643AD866C5BAB3821C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D88F6-97D2-44E8-9DBA-280AB61AB714}"/>
      </w:docPartPr>
      <w:docPartBody>
        <w:p w:rsidR="00CF0107" w:rsidRDefault="00683610" w:rsidP="00683610">
          <w:r>
            <w:rPr>
              <w:rFonts w:hint="eastAsia"/>
              <w:sz w:val="21"/>
            </w:rPr>
            <w:t xml:space="preserve"> </w:t>
          </w:r>
        </w:p>
      </w:docPartBody>
    </w:docPart>
    <w:docPart>
      <w:docPartPr>
        <w:name w:val="BFDC0A4C8C7346B7BBAF9AAEC9F38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37958-F44C-4F3B-996B-9ACAB69A77EB}"/>
      </w:docPartPr>
      <w:docPartBody>
        <w:p w:rsidR="00CF0107" w:rsidRDefault="00683610" w:rsidP="00683610">
          <w:r>
            <w:rPr>
              <w:rStyle w:val="PlaceholderText"/>
              <w:rFonts w:hint="eastAsia"/>
            </w:rPr>
            <w:t xml:space="preserve">  </w:t>
          </w:r>
        </w:p>
      </w:docPartBody>
    </w:docPart>
    <w:docPart>
      <w:docPartPr>
        <w:name w:val="0D80FDC26805421CBDA3EA824BEE8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5A31F-8A46-494D-B268-58B3E80CC459}"/>
      </w:docPartPr>
      <w:docPartBody>
        <w:p w:rsidR="00CF0107" w:rsidRDefault="00683610" w:rsidP="00683610">
          <w:r>
            <w:rPr>
              <w:rStyle w:val="PlaceholderText"/>
              <w:rFonts w:hint="eastAsia"/>
            </w:rPr>
            <w:t xml:space="preserve">  </w:t>
          </w:r>
        </w:p>
      </w:docPartBody>
    </w:docPart>
    <w:docPart>
      <w:docPartPr>
        <w:name w:val="6618A9AFD8BE42F68500E3592C416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12452-67C6-4EC6-8858-ECA8C56F5204}"/>
      </w:docPartPr>
      <w:docPartBody>
        <w:p w:rsidR="00CF0107" w:rsidRDefault="00683610" w:rsidP="00683610">
          <w:r>
            <w:rPr>
              <w:rStyle w:val="PlaceholderText"/>
              <w:rFonts w:hint="eastAsia"/>
            </w:rPr>
            <w:t xml:space="preserve">  </w:t>
          </w:r>
        </w:p>
      </w:docPartBody>
    </w:docPart>
    <w:docPart>
      <w:docPartPr>
        <w:name w:val="4359889C2F1C48D1AF3533FC8D375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337EC-5790-470F-93F2-895328A55472}"/>
      </w:docPartPr>
      <w:docPartBody>
        <w:p w:rsidR="00CF0107" w:rsidRDefault="00683610" w:rsidP="00683610">
          <w:r>
            <w:rPr>
              <w:rStyle w:val="PlaceholderText"/>
              <w:rFonts w:hint="eastAsia"/>
            </w:rPr>
            <w:t xml:space="preserve">  </w:t>
          </w:r>
        </w:p>
      </w:docPartBody>
    </w:docPart>
    <w:docPart>
      <w:docPartPr>
        <w:name w:val="2B3BCDB95766400EADA85BC3376D8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1498F-748B-4F81-876A-A3D74726C679}"/>
      </w:docPartPr>
      <w:docPartBody>
        <w:p w:rsidR="00CF0107" w:rsidRDefault="00504420" w:rsidP="00504420">
          <w:pPr>
            <w:pStyle w:val="2B3BCDB95766400EADA85BC3376D8FFB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5CFAC57CA91B4E289E4BACE435703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DE88C-7E2D-4E3F-A1E0-FA3B07F6A7B5}"/>
      </w:docPartPr>
      <w:docPartBody>
        <w:p w:rsidR="00CF0107" w:rsidRDefault="00504420" w:rsidP="00504420">
          <w:pPr>
            <w:pStyle w:val="5CFAC57CA91B4E289E4BACE4357039D7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8EBBAF15B23F47BB82C767CF65EE5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DA7C9-63DF-4BF8-8637-75A8F1F84A9B}"/>
      </w:docPartPr>
      <w:docPartBody>
        <w:p w:rsidR="00CF0107" w:rsidRDefault="00504420" w:rsidP="00504420">
          <w:pPr>
            <w:pStyle w:val="8EBBAF15B23F47BB82C767CF65EE5D1F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594BADA176134D53A76342079AFB9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A30FE-C33E-4106-AD12-5F035163916F}"/>
      </w:docPartPr>
      <w:docPartBody>
        <w:p w:rsidR="00CF0107" w:rsidRDefault="00504420" w:rsidP="00504420">
          <w:pPr>
            <w:pStyle w:val="594BADA176134D53A76342079AFB9329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3DC218747C2245E8982168E32D6FC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DA1CC-AA3E-4FF2-B561-9CFA7F6C29EB}"/>
      </w:docPartPr>
      <w:docPartBody>
        <w:p w:rsidR="00CF0107" w:rsidRDefault="00504420" w:rsidP="00504420">
          <w:pPr>
            <w:pStyle w:val="3DC218747C2245E8982168E32D6FC720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251FAFFCD87A421099859079DAE8E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75F71-BC3C-4E17-8DF8-3EB4B53E838D}"/>
      </w:docPartPr>
      <w:docPartBody>
        <w:p w:rsidR="00CF0107" w:rsidRDefault="00504420" w:rsidP="00504420">
          <w:pPr>
            <w:pStyle w:val="251FAFFCD87A421099859079DAE8E0A1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CE5391FD583C4D54B815C491BC3BA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1609D-1BBF-4B18-9870-EC59D0F378F5}"/>
      </w:docPartPr>
      <w:docPartBody>
        <w:p w:rsidR="00CF0107" w:rsidRDefault="00504420" w:rsidP="00504420">
          <w:pPr>
            <w:pStyle w:val="CE5391FD583C4D54B815C491BC3BAC66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97690E27F91242ADB9F5EE2483981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428F0-DD21-4CF8-80B7-76A4F953B708}"/>
      </w:docPartPr>
      <w:docPartBody>
        <w:p w:rsidR="00CF0107" w:rsidRDefault="00504420" w:rsidP="00504420">
          <w:pPr>
            <w:pStyle w:val="97690E27F91242ADB9F5EE2483981B40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4EAE5A60343D43E4BC84C909B01EF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3444C-AF11-4856-963E-3071980AF952}"/>
      </w:docPartPr>
      <w:docPartBody>
        <w:p w:rsidR="00CF0107" w:rsidRDefault="00504420" w:rsidP="00504420">
          <w:pPr>
            <w:pStyle w:val="4EAE5A60343D43E4BC84C909B01EFD7B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660779B3985C4C71A43793D2C43F9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CE48E-7580-46AB-913F-05A20BF9308E}"/>
      </w:docPartPr>
      <w:docPartBody>
        <w:p w:rsidR="00CF0107" w:rsidRDefault="00504420" w:rsidP="00504420">
          <w:pPr>
            <w:pStyle w:val="660779B3985C4C71A43793D2C43F9AF8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791EAF379B9F4C56B09F81EA3945F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FDF2A-30FC-47A6-AE8B-4C0F5EF45196}"/>
      </w:docPartPr>
      <w:docPartBody>
        <w:p w:rsidR="00CF0107" w:rsidRDefault="00504420" w:rsidP="00504420">
          <w:pPr>
            <w:pStyle w:val="791EAF379B9F4C56B09F81EA3945F609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0AB6A1FA579748F5BA3894EB000AE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AA183-372D-4BCD-A1F0-2F659D76FA45}"/>
      </w:docPartPr>
      <w:docPartBody>
        <w:p w:rsidR="00CF0107" w:rsidRDefault="00504420" w:rsidP="00504420">
          <w:pPr>
            <w:pStyle w:val="0AB6A1FA579748F5BA3894EB000AE118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7E0F3F8CE2E74C6EB6FD340699C13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C831F-A634-4038-A987-7169BB523B95}"/>
      </w:docPartPr>
      <w:docPartBody>
        <w:p w:rsidR="00CF0107" w:rsidRDefault="00683610" w:rsidP="00504420">
          <w:r>
            <w:rPr>
              <w:rFonts w:hint="eastAsia"/>
            </w:rPr>
            <w:t xml:space="preserve"> </w:t>
          </w:r>
        </w:p>
      </w:docPartBody>
    </w:docPart>
    <w:docPart>
      <w:docPartPr>
        <w:name w:val="5047144C54BD4FB6AAEDDFED70BA2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0816B-646D-49C4-88B6-860BB3AE4529}"/>
      </w:docPartPr>
      <w:docPartBody>
        <w:p w:rsidR="00CF0107" w:rsidRDefault="00683610" w:rsidP="00504420">
          <w:r>
            <w:rPr>
              <w:rFonts w:hint="eastAsia"/>
            </w:rPr>
            <w:t xml:space="preserve"> </w:t>
          </w:r>
        </w:p>
      </w:docPartBody>
    </w:docPart>
    <w:docPart>
      <w:docPartPr>
        <w:name w:val="B6B66E15E9264F39B496EE44A110A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745CD-A34D-4CD9-AA58-111D5EB67850}"/>
      </w:docPartPr>
      <w:docPartBody>
        <w:p w:rsidR="00907083" w:rsidRDefault="004E1D7D" w:rsidP="004E1D7D">
          <w:pPr>
            <w:pStyle w:val="D9A7E86A892C478BB098525DA88C68C0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79571ED3F3AF4CE88A6141700BA25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F5CA6-6E61-47A1-8331-3A00A6961407}"/>
      </w:docPartPr>
      <w:docPartBody>
        <w:p w:rsidR="00907083" w:rsidRDefault="004E1D7D" w:rsidP="004E1D7D">
          <w:pPr>
            <w:pStyle w:val="85B90254B3B749ACACA93195FF16C44B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D9A7E86A892C478BB098525DA88C6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98923-F04B-45FD-AC28-C392C62C849D}"/>
      </w:docPartPr>
      <w:docPartBody>
        <w:p w:rsidR="00907083" w:rsidRDefault="004E1D7D" w:rsidP="004E1D7D">
          <w:pPr>
            <w:pStyle w:val="9F1F8EE78BA24021AB5D023EFE46DB15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85B90254B3B749ACACA93195FF16C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0CC9B-4A41-4A8F-A2DA-F588574AB280}"/>
      </w:docPartPr>
      <w:docPartBody>
        <w:p w:rsidR="00907083" w:rsidRDefault="004E1D7D" w:rsidP="004E1D7D"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EB7AEF179E444CDBA42126EA2CCE4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DDC26-E37A-4821-945D-C153007BFA3E}"/>
      </w:docPartPr>
      <w:docPartBody>
        <w:p w:rsidR="00907083" w:rsidRDefault="00683610" w:rsidP="004E1D7D">
          <w:r>
            <w:rPr>
              <w:rFonts w:hint="eastAsia"/>
            </w:rPr>
            <w:t xml:space="preserve"> </w:t>
          </w:r>
        </w:p>
      </w:docPartBody>
    </w:docPart>
    <w:docPart>
      <w:docPartPr>
        <w:name w:val="9F1F8EE78BA24021AB5D023EFE46D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E941F-9BE3-4471-8232-9F5EDA7A6FB6}"/>
      </w:docPartPr>
      <w:docPartBody>
        <w:p w:rsidR="00907083" w:rsidRDefault="004E1D7D" w:rsidP="004E1D7D">
          <w:r>
            <w:t xml:space="preserve"> </w:t>
          </w:r>
        </w:p>
      </w:docPartBody>
    </w:docPart>
    <w:docPart>
      <w:docPartPr>
        <w:name w:val="9D7598981E7746B0A02CB16B9C0F5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55D70-A18A-42AF-9750-C76FAE90A9AF}"/>
      </w:docPartPr>
      <w:docPartBody>
        <w:p w:rsidR="00907083" w:rsidRDefault="00683610" w:rsidP="004E1D7D">
          <w:r>
            <w:rPr>
              <w:rFonts w:hint="eastAsia"/>
            </w:rPr>
            <w:t xml:space="preserve"> </w:t>
          </w:r>
        </w:p>
      </w:docPartBody>
    </w:docPart>
    <w:docPart>
      <w:docPartPr>
        <w:name w:val="FE3CA43DE9A34588BBF63DE3DFC16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A45B9-36BB-46E6-87DA-049D283DCB0D}"/>
      </w:docPartPr>
      <w:docPartBody>
        <w:p w:rsidR="00907083" w:rsidRDefault="00683610" w:rsidP="004E1D7D">
          <w:r>
            <w:rPr>
              <w:rFonts w:hint="eastAsia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inhardt Light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heinhardt Bold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420"/>
    <w:rsid w:val="000F7BFF"/>
    <w:rsid w:val="00122D16"/>
    <w:rsid w:val="00182F2D"/>
    <w:rsid w:val="002B6FD3"/>
    <w:rsid w:val="004E1D7D"/>
    <w:rsid w:val="00504420"/>
    <w:rsid w:val="00683610"/>
    <w:rsid w:val="00907083"/>
    <w:rsid w:val="00C61BB2"/>
    <w:rsid w:val="00CA3C97"/>
    <w:rsid w:val="00CF0107"/>
    <w:rsid w:val="00E0029D"/>
    <w:rsid w:val="00F06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3610"/>
    <w:rPr>
      <w:color w:val="808080"/>
    </w:rPr>
  </w:style>
  <w:style w:type="paragraph" w:customStyle="1" w:styleId="E7F4B249D11F4CCDAEA2B7A7A4190546">
    <w:name w:val="E7F4B249D11F4CCDAEA2B7A7A4190546"/>
    <w:rsid w:val="00504420"/>
  </w:style>
  <w:style w:type="paragraph" w:customStyle="1" w:styleId="9A08849080D84DFD97212AE9DE507663">
    <w:name w:val="9A08849080D84DFD97212AE9DE507663"/>
    <w:rsid w:val="00504420"/>
  </w:style>
  <w:style w:type="paragraph" w:customStyle="1" w:styleId="83E490F21E074BBDBFBD244DE81E347C">
    <w:name w:val="83E490F21E074BBDBFBD244DE81E347C"/>
    <w:rsid w:val="00504420"/>
  </w:style>
  <w:style w:type="paragraph" w:customStyle="1" w:styleId="A6CC52A100B24F489AA515B4E384EA2F">
    <w:name w:val="A6CC52A100B24F489AA515B4E384EA2F"/>
    <w:rsid w:val="00504420"/>
  </w:style>
  <w:style w:type="paragraph" w:customStyle="1" w:styleId="B8043233FCCC46F581BC1958D611CACC">
    <w:name w:val="B8043233FCCC46F581BC1958D611CACC"/>
    <w:rsid w:val="00504420"/>
  </w:style>
  <w:style w:type="paragraph" w:customStyle="1" w:styleId="52A8F56C826A43A6809ED78C7EC16659">
    <w:name w:val="52A8F56C826A43A6809ED78C7EC16659"/>
    <w:rsid w:val="00504420"/>
  </w:style>
  <w:style w:type="paragraph" w:customStyle="1" w:styleId="5252A3E4C0E64E05858A83FFD5B28CC5">
    <w:name w:val="5252A3E4C0E64E05858A83FFD5B28CC5"/>
    <w:rsid w:val="00504420"/>
  </w:style>
  <w:style w:type="paragraph" w:customStyle="1" w:styleId="C05FB869DA45434BB4DCB3C300FFABE7">
    <w:name w:val="C05FB869DA45434BB4DCB3C300FFABE7"/>
    <w:rsid w:val="00504420"/>
  </w:style>
  <w:style w:type="paragraph" w:customStyle="1" w:styleId="BDAC47B01F564A169ABE6ADCBF993CE5">
    <w:name w:val="BDAC47B01F564A169ABE6ADCBF993CE5"/>
    <w:rsid w:val="00504420"/>
  </w:style>
  <w:style w:type="paragraph" w:customStyle="1" w:styleId="34124E1FB96043C590BEC31C5D091072">
    <w:name w:val="34124E1FB96043C590BEC31C5D091072"/>
    <w:rsid w:val="00504420"/>
  </w:style>
  <w:style w:type="paragraph" w:customStyle="1" w:styleId="655193EDCD55442FBEA679966088C096">
    <w:name w:val="655193EDCD55442FBEA679966088C096"/>
    <w:rsid w:val="00504420"/>
  </w:style>
  <w:style w:type="paragraph" w:customStyle="1" w:styleId="C848E2C543E2488CAD7D528CF80483BC">
    <w:name w:val="C848E2C543E2488CAD7D528CF80483BC"/>
    <w:rsid w:val="00504420"/>
  </w:style>
  <w:style w:type="paragraph" w:customStyle="1" w:styleId="A1E906D06AD94CBEA613D6F0B2A7FDDC">
    <w:name w:val="A1E906D06AD94CBEA613D6F0B2A7FDDC"/>
    <w:rsid w:val="00504420"/>
  </w:style>
  <w:style w:type="paragraph" w:customStyle="1" w:styleId="45F5F345BC9C4DCEBDB8C84C0F0FCDDA">
    <w:name w:val="45F5F345BC9C4DCEBDB8C84C0F0FCDDA"/>
    <w:rsid w:val="00504420"/>
  </w:style>
  <w:style w:type="paragraph" w:customStyle="1" w:styleId="802E7E39105D448A827B6A9A10F298DE">
    <w:name w:val="802E7E39105D448A827B6A9A10F298DE"/>
    <w:rsid w:val="00504420"/>
  </w:style>
  <w:style w:type="paragraph" w:customStyle="1" w:styleId="2B3BCDB95766400EADA85BC3376D8FFB">
    <w:name w:val="2B3BCDB95766400EADA85BC3376D8FFB"/>
    <w:rsid w:val="00504420"/>
  </w:style>
  <w:style w:type="paragraph" w:customStyle="1" w:styleId="5CFAC57CA91B4E289E4BACE4357039D7">
    <w:name w:val="5CFAC57CA91B4E289E4BACE4357039D7"/>
    <w:rsid w:val="00504420"/>
  </w:style>
  <w:style w:type="paragraph" w:customStyle="1" w:styleId="8EBBAF15B23F47BB82C767CF65EE5D1F">
    <w:name w:val="8EBBAF15B23F47BB82C767CF65EE5D1F"/>
    <w:rsid w:val="00504420"/>
  </w:style>
  <w:style w:type="paragraph" w:customStyle="1" w:styleId="594BADA176134D53A76342079AFB9329">
    <w:name w:val="594BADA176134D53A76342079AFB9329"/>
    <w:rsid w:val="00504420"/>
  </w:style>
  <w:style w:type="paragraph" w:customStyle="1" w:styleId="3DC218747C2245E8982168E32D6FC720">
    <w:name w:val="3DC218747C2245E8982168E32D6FC720"/>
    <w:rsid w:val="00504420"/>
  </w:style>
  <w:style w:type="paragraph" w:customStyle="1" w:styleId="251FAFFCD87A421099859079DAE8E0A1">
    <w:name w:val="251FAFFCD87A421099859079DAE8E0A1"/>
    <w:rsid w:val="00504420"/>
  </w:style>
  <w:style w:type="paragraph" w:customStyle="1" w:styleId="CE5391FD583C4D54B815C491BC3BAC66">
    <w:name w:val="CE5391FD583C4D54B815C491BC3BAC66"/>
    <w:rsid w:val="00504420"/>
  </w:style>
  <w:style w:type="paragraph" w:customStyle="1" w:styleId="97690E27F91242ADB9F5EE2483981B40">
    <w:name w:val="97690E27F91242ADB9F5EE2483981B40"/>
    <w:rsid w:val="00504420"/>
  </w:style>
  <w:style w:type="paragraph" w:customStyle="1" w:styleId="4EAE5A60343D43E4BC84C909B01EFD7B">
    <w:name w:val="4EAE5A60343D43E4BC84C909B01EFD7B"/>
    <w:rsid w:val="00504420"/>
  </w:style>
  <w:style w:type="paragraph" w:customStyle="1" w:styleId="660779B3985C4C71A43793D2C43F9AF8">
    <w:name w:val="660779B3985C4C71A43793D2C43F9AF8"/>
    <w:rsid w:val="00504420"/>
  </w:style>
  <w:style w:type="paragraph" w:customStyle="1" w:styleId="791EAF379B9F4C56B09F81EA3945F609">
    <w:name w:val="791EAF379B9F4C56B09F81EA3945F609"/>
    <w:rsid w:val="00504420"/>
  </w:style>
  <w:style w:type="paragraph" w:customStyle="1" w:styleId="0AB6A1FA579748F5BA3894EB000AE118">
    <w:name w:val="0AB6A1FA579748F5BA3894EB000AE118"/>
    <w:rsid w:val="00504420"/>
  </w:style>
  <w:style w:type="paragraph" w:customStyle="1" w:styleId="D9A7E86A892C478BB098525DA88C68C0">
    <w:name w:val="D9A7E86A892C478BB098525DA88C68C0"/>
    <w:rsid w:val="004E1D7D"/>
  </w:style>
  <w:style w:type="paragraph" w:customStyle="1" w:styleId="85B90254B3B749ACACA93195FF16C44B">
    <w:name w:val="85B90254B3B749ACACA93195FF16C44B"/>
    <w:rsid w:val="004E1D7D"/>
  </w:style>
  <w:style w:type="paragraph" w:customStyle="1" w:styleId="9F1F8EE78BA24021AB5D023EFE46DB15">
    <w:name w:val="9F1F8EE78BA24021AB5D023EFE46DB15"/>
    <w:rsid w:val="004E1D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Sun"/>
        <a:cs typeface=""/>
      </a:majorFont>
      <a:minorFont>
        <a:latin typeface="Calibri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D92B89-E193-4D0A-93F9-B79A02D67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1</Pages>
  <Words>952</Words>
  <Characters>543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ependent Broad-based Anticorruption Commission</Company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AC</dc:creator>
  <cp:lastModifiedBy>Michelle Carabeo</cp:lastModifiedBy>
  <cp:revision>6</cp:revision>
  <cp:lastPrinted>2021-06-17T14:52:00Z</cp:lastPrinted>
  <dcterms:created xsi:type="dcterms:W3CDTF">2021-07-06T04:33:00Z</dcterms:created>
  <dcterms:modified xsi:type="dcterms:W3CDTF">2021-10-25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50a2b22-d66c-494e-aa0b-8a8e69f0dfbc</vt:lpwstr>
  </property>
  <property fmtid="{D5CDD505-2E9C-101B-9397-08002B2CF9AE}" pid="3" name="aliashDocumentMarking">
    <vt:lpwstr>UNCLASSIFIED</vt:lpwstr>
  </property>
  <property fmtid="{D5CDD505-2E9C-101B-9397-08002B2CF9AE}" pid="4" name="aliashBlank">
    <vt:lpwstr>Blank/Blank</vt:lpwstr>
  </property>
  <property fmtid="{D5CDD505-2E9C-101B-9397-08002B2CF9AE}" pid="5" name="IBACClassification">
    <vt:lpwstr>UNCLASSIFIED</vt:lpwstr>
  </property>
  <property fmtid="{D5CDD505-2E9C-101B-9397-08002B2CF9AE}" pid="6" name="IBACCaveat">
    <vt:lpwstr>Blank</vt:lpwstr>
  </property>
  <property fmtid="{D5CDD505-2E9C-101B-9397-08002B2CF9AE}" pid="7" name="IBACDLM">
    <vt:lpwstr>Blank</vt:lpwstr>
  </property>
  <property fmtid="{D5CDD505-2E9C-101B-9397-08002B2CF9AE}" pid="8" name="SEC">
    <vt:lpwstr>No Security Classification Required</vt:lpwstr>
  </property>
</Properties>
</file>